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14E11" w14:textId="77777777" w:rsidR="009E1628" w:rsidRDefault="009E1628" w:rsidP="00EB7980">
      <w:pPr>
        <w:jc w:val="center"/>
        <w:rPr>
          <w:sz w:val="36"/>
          <w:szCs w:val="36"/>
        </w:rPr>
      </w:pPr>
      <w:bookmarkStart w:id="0" w:name="X98e4bde21e2050bace780b5a9af6c3d9dd83253"/>
    </w:p>
    <w:p w14:paraId="0CD16540" w14:textId="4CC0D752" w:rsidR="00EB7980" w:rsidRPr="009E1628" w:rsidRDefault="00EB7980" w:rsidP="00EB7980">
      <w:pPr>
        <w:jc w:val="center"/>
        <w:rPr>
          <w:sz w:val="36"/>
          <w:szCs w:val="36"/>
        </w:rPr>
      </w:pPr>
      <w:r w:rsidRPr="009E1628">
        <w:rPr>
          <w:sz w:val="36"/>
          <w:szCs w:val="36"/>
        </w:rPr>
        <w:t>Tutorial Breve sobre</w:t>
      </w:r>
    </w:p>
    <w:p w14:paraId="0C111BDB" w14:textId="1CDA90F6" w:rsidR="00EB7980" w:rsidRDefault="00EB7980" w:rsidP="00EB7980">
      <w:pPr>
        <w:jc w:val="center"/>
        <w:rPr>
          <w:sz w:val="72"/>
          <w:szCs w:val="72"/>
        </w:rPr>
      </w:pPr>
      <w:r w:rsidRPr="00EB7980">
        <w:rPr>
          <w:sz w:val="72"/>
          <w:szCs w:val="72"/>
        </w:rPr>
        <w:t>Teoria da Computação</w:t>
      </w:r>
    </w:p>
    <w:p w14:paraId="209091EB" w14:textId="086DC25C" w:rsidR="00EB7980" w:rsidRPr="00EB7980" w:rsidRDefault="00EB7980" w:rsidP="00EB7980">
      <w:pPr>
        <w:jc w:val="center"/>
        <w:rPr>
          <w:b/>
          <w:bCs/>
          <w:sz w:val="72"/>
          <w:szCs w:val="72"/>
        </w:rPr>
      </w:pPr>
      <w:r w:rsidRPr="00EB7980">
        <w:rPr>
          <w:b/>
          <w:bCs/>
          <w:sz w:val="56"/>
          <w:szCs w:val="56"/>
        </w:rPr>
        <w:t>em P</w:t>
      </w:r>
      <w:r w:rsidR="009E1628">
        <w:rPr>
          <w:b/>
          <w:bCs/>
          <w:sz w:val="56"/>
          <w:szCs w:val="56"/>
        </w:rPr>
        <w:t>ortuguês (PT-PT)</w:t>
      </w:r>
    </w:p>
    <w:p w14:paraId="2056402E" w14:textId="3687B520" w:rsidR="009E1628" w:rsidRDefault="009E1628"/>
    <w:p w14:paraId="62DA1290" w14:textId="007ECFD6" w:rsidR="009E1628" w:rsidRDefault="009E1628">
      <w:r w:rsidRPr="009E1628">
        <w:rPr>
          <w:b/>
          <w:bCs/>
          <w:sz w:val="56"/>
          <w:szCs w:val="56"/>
        </w:rPr>
        <w:drawing>
          <wp:inline distT="0" distB="0" distL="0" distR="0" wp14:anchorId="1BF8052F" wp14:editId="71A32EC9">
            <wp:extent cx="5612130" cy="3934460"/>
            <wp:effectExtent l="0" t="0" r="0" b="0"/>
            <wp:docPr id="1077420932" name="Imagem 1" descr="Uma imagem com texto, quadro preto, escrita à mão, Tipo de letra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420932" name="Imagem 1" descr="Uma imagem com texto, quadro preto, escrita à mão, Tipo de letra&#10;&#10;Os conteúdos gerados por IA poderão estar incorretos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3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7B179" w14:textId="1BC43FF8" w:rsidR="009E1628" w:rsidRDefault="009E1628"/>
    <w:p w14:paraId="15413CEE" w14:textId="3DB427A5" w:rsidR="009E1628" w:rsidRDefault="00E81303" w:rsidP="00E81303">
      <w:pPr>
        <w:jc w:val="center"/>
      </w:pPr>
      <w:r w:rsidRPr="00E81303">
        <w:rPr>
          <w:b/>
          <w:bCs/>
          <w:sz w:val="48"/>
          <w:szCs w:val="48"/>
          <w:u w:val="single"/>
        </w:rPr>
        <w:t>10 Tópicos</w:t>
      </w:r>
      <w:r w:rsidRPr="00E81303">
        <w:rPr>
          <w:sz w:val="48"/>
          <w:szCs w:val="48"/>
        </w:rPr>
        <w:t xml:space="preserve"> Principais</w:t>
      </w:r>
    </w:p>
    <w:p w14:paraId="45FAFA89" w14:textId="5663170C" w:rsidR="009E1628" w:rsidRDefault="009E1628"/>
    <w:p w14:paraId="3D4677B1" w14:textId="0D58A764" w:rsidR="00E81303" w:rsidRDefault="009E1628" w:rsidP="009E1628">
      <w:pPr>
        <w:jc w:val="center"/>
        <w:rPr>
          <w:sz w:val="32"/>
          <w:szCs w:val="32"/>
        </w:rPr>
      </w:pPr>
      <w:r w:rsidRPr="009E1628">
        <w:rPr>
          <w:noProof/>
          <w:sz w:val="22"/>
          <w:szCs w:val="22"/>
        </w:rPr>
        <w:drawing>
          <wp:anchor distT="0" distB="0" distL="0" distR="0" simplePos="0" relativeHeight="251662848" behindDoc="0" locked="0" layoutInCell="1" allowOverlap="0" wp14:anchorId="2CFD9386" wp14:editId="1A0B4DF4">
            <wp:simplePos x="0" y="0"/>
            <wp:positionH relativeFrom="column">
              <wp:posOffset>2387342</wp:posOffset>
            </wp:positionH>
            <wp:positionV relativeFrom="line">
              <wp:posOffset>357448</wp:posOffset>
            </wp:positionV>
            <wp:extent cx="847175" cy="289711"/>
            <wp:effectExtent l="0" t="0" r="0" b="0"/>
            <wp:wrapNone/>
            <wp:docPr id="22353530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398" cy="2932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E1628">
        <w:rPr>
          <w:sz w:val="32"/>
          <w:szCs w:val="32"/>
        </w:rPr>
        <w:t>Luís Simões da Cunha</w:t>
      </w:r>
    </w:p>
    <w:p w14:paraId="1D1A6299" w14:textId="77777777" w:rsidR="00E81303" w:rsidRDefault="00E81303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67033E12" w14:textId="77777777" w:rsidR="00E81303" w:rsidRDefault="00E81303"/>
    <w:p w14:paraId="1FE51F7A" w14:textId="4E03132B" w:rsidR="00E81303" w:rsidRDefault="00E81303">
      <w:r w:rsidRPr="00E81303">
        <w:drawing>
          <wp:anchor distT="0" distB="0" distL="114300" distR="114300" simplePos="0" relativeHeight="251675136" behindDoc="0" locked="0" layoutInCell="1" allowOverlap="1" wp14:anchorId="70E29306" wp14:editId="427F85D0">
            <wp:simplePos x="0" y="0"/>
            <wp:positionH relativeFrom="column">
              <wp:posOffset>-645304</wp:posOffset>
            </wp:positionH>
            <wp:positionV relativeFrom="paragraph">
              <wp:posOffset>633434</wp:posOffset>
            </wp:positionV>
            <wp:extent cx="7054204" cy="6364587"/>
            <wp:effectExtent l="0" t="0" r="0" b="0"/>
            <wp:wrapNone/>
            <wp:docPr id="104727184" name="Imagem 1" descr="Uma imagem com texto, captura de ecrã, Tipo de letra, númer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27184" name="Imagem 1" descr="Uma imagem com texto, captura de ecrã, Tipo de letra, número&#10;&#10;Os conteúdos gerados por IA poderão estar incorretos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4204" cy="63645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6753A8C9" w14:textId="77777777" w:rsidR="00E81303" w:rsidRDefault="00E81303" w:rsidP="00E81303">
      <w:pPr>
        <w:jc w:val="center"/>
      </w:pPr>
    </w:p>
    <w:sdt>
      <w:sdtPr>
        <w:id w:val="4595887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14:paraId="0D332746" w14:textId="707616E9" w:rsidR="00EB7980" w:rsidRPr="00EB7980" w:rsidRDefault="00EB7980">
          <w:pPr>
            <w:pStyle w:val="Cabealhodondice"/>
          </w:pPr>
          <w:r w:rsidRPr="00EB7980">
            <w:t>Índice</w:t>
          </w:r>
        </w:p>
        <w:p w14:paraId="62C78C2B" w14:textId="6CAD2681" w:rsidR="00E81303" w:rsidRDefault="00EB79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r w:rsidRPr="00EB7980">
            <w:fldChar w:fldCharType="begin"/>
          </w:r>
          <w:r w:rsidRPr="00EB7980">
            <w:instrText xml:space="preserve"> TOC \o "1-3" \h \z \u </w:instrText>
          </w:r>
          <w:r w:rsidRPr="00EB7980">
            <w:fldChar w:fldCharType="separate"/>
          </w:r>
          <w:hyperlink w:anchor="_Toc195921440" w:history="1">
            <w:r w:rsidR="00E81303" w:rsidRPr="00F05774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="00E81303" w:rsidRPr="00F05774">
              <w:rPr>
                <w:rStyle w:val="Hiperligao"/>
                <w:noProof/>
              </w:rPr>
              <w:t xml:space="preserve"> </w:t>
            </w:r>
            <w:r w:rsidR="00E81303" w:rsidRPr="00F05774">
              <w:rPr>
                <w:rStyle w:val="Hiperligao"/>
                <w:b/>
                <w:bCs/>
                <w:noProof/>
              </w:rPr>
              <w:t>Os 10 Tópicos Essenciais em Teoria da Computação</w:t>
            </w:r>
            <w:r w:rsidR="00E81303">
              <w:rPr>
                <w:noProof/>
                <w:webHidden/>
              </w:rPr>
              <w:tab/>
            </w:r>
            <w:r w:rsidR="00E81303">
              <w:rPr>
                <w:noProof/>
                <w:webHidden/>
              </w:rPr>
              <w:fldChar w:fldCharType="begin"/>
            </w:r>
            <w:r w:rsidR="00E81303">
              <w:rPr>
                <w:noProof/>
                <w:webHidden/>
              </w:rPr>
              <w:instrText xml:space="preserve"> PAGEREF _Toc195921440 \h </w:instrText>
            </w:r>
            <w:r w:rsidR="00E81303">
              <w:rPr>
                <w:noProof/>
                <w:webHidden/>
              </w:rPr>
            </w:r>
            <w:r w:rsidR="00E81303">
              <w:rPr>
                <w:noProof/>
                <w:webHidden/>
              </w:rPr>
              <w:fldChar w:fldCharType="separate"/>
            </w:r>
            <w:r w:rsidR="00E81303">
              <w:rPr>
                <w:noProof/>
                <w:webHidden/>
              </w:rPr>
              <w:t>7</w:t>
            </w:r>
            <w:r w:rsidR="00E81303">
              <w:rPr>
                <w:noProof/>
                <w:webHidden/>
              </w:rPr>
              <w:fldChar w:fldCharType="end"/>
            </w:r>
          </w:hyperlink>
        </w:p>
        <w:p w14:paraId="1C593D6B" w14:textId="4F9E9FA2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05774">
              <w:rPr>
                <w:rStyle w:val="Hiperligao"/>
                <w:noProof/>
              </w:rPr>
              <w:t xml:space="preserve"> 1. </w:t>
            </w:r>
            <w:r w:rsidRPr="00F05774">
              <w:rPr>
                <w:rStyle w:val="Hiperligao"/>
                <w:b/>
                <w:bCs/>
                <w:noProof/>
              </w:rPr>
              <w:t>Linguagens Regulares e Autómatos Fin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5F11D" w14:textId="4B8E5F33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Visã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FA4B3" w14:textId="4761355B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05774">
              <w:rPr>
                <w:rStyle w:val="Hiperligao"/>
                <w:noProof/>
              </w:rPr>
              <w:t xml:space="preserve"> 1.1 Definições formais de DFA e N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E4596" w14:textId="33717DEC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05774">
              <w:rPr>
                <w:rStyle w:val="Hiperligao"/>
                <w:noProof/>
              </w:rPr>
              <w:t xml:space="preserve"> DFA – Autómato Finito Determin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06E2C" w14:textId="514A287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🎲</w:t>
            </w:r>
            <w:r w:rsidRPr="00F05774">
              <w:rPr>
                <w:rStyle w:val="Hiperligao"/>
                <w:noProof/>
              </w:rPr>
              <w:t xml:space="preserve"> NFA – Autómato Finito Não Determin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F704B" w14:textId="03C8FCD0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05774">
              <w:rPr>
                <w:rStyle w:val="Hiperligao"/>
                <w:noProof/>
              </w:rPr>
              <w:t xml:space="preserve"> 1.2 Equivalência entre DFA, NFA e Expressões Reg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3ACB7" w14:textId="3278C0BD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🧼</w:t>
            </w:r>
            <w:r w:rsidRPr="00F05774">
              <w:rPr>
                <w:rStyle w:val="Hiperligao"/>
                <w:noProof/>
              </w:rPr>
              <w:t xml:space="preserve"> 1.3 Minimização de Autóm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59630" w14:textId="4F684B65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05774">
              <w:rPr>
                <w:rStyle w:val="Hiperligao"/>
                <w:noProof/>
              </w:rPr>
              <w:t xml:space="preserve"> O problem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F81A2" w14:textId="78E0B3D8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4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✂️</w:t>
            </w:r>
            <w:r w:rsidRPr="00F05774">
              <w:rPr>
                <w:rStyle w:val="Hiperligao"/>
                <w:noProof/>
              </w:rPr>
              <w:t xml:space="preserve"> A solu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D07A9" w14:textId="1B297702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1.4 Importância prática: Análise Léxica de Compil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B8FC6" w14:textId="7DDF42C4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05774">
              <w:rPr>
                <w:rStyle w:val="Hiperligao"/>
                <w:noProof/>
              </w:rPr>
              <w:t xml:space="preserve"> Conclusão e Ligações Pedagóg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76D4E" w14:textId="5822D0E0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05774">
              <w:rPr>
                <w:rStyle w:val="Hiperligao"/>
                <w:noProof/>
              </w:rPr>
              <w:t xml:space="preserve"> Atividades sugeri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92307" w14:textId="252E672D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🔤</w:t>
            </w:r>
            <w:r w:rsidRPr="00F05774">
              <w:rPr>
                <w:rStyle w:val="Hiperligao"/>
                <w:noProof/>
              </w:rPr>
              <w:t xml:space="preserve"> 2. </w:t>
            </w:r>
            <w:r w:rsidRPr="00F05774">
              <w:rPr>
                <w:rStyle w:val="Hiperligao"/>
                <w:b/>
                <w:bCs/>
                <w:noProof/>
              </w:rPr>
              <w:t>Expressões Regulares e Gramáticas Regul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18748" w14:textId="6D25D60D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F05774">
              <w:rPr>
                <w:rStyle w:val="Hiperligao"/>
                <w:noProof/>
              </w:rPr>
              <w:t xml:space="preserve"> O que são Expressões Regular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F906E" w14:textId="26700869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📏</w:t>
            </w:r>
            <w:r w:rsidRPr="00F05774">
              <w:rPr>
                <w:rStyle w:val="Hiperligao"/>
                <w:noProof/>
              </w:rPr>
              <w:t xml:space="preserve"> 2.1 Potência expressiva das 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47313" w14:textId="703C34B7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F05774">
              <w:rPr>
                <w:rStyle w:val="Hiperligao"/>
                <w:noProof/>
              </w:rPr>
              <w:t xml:space="preserve"> Operadores fundament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F72B2" w14:textId="1EBB9138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05774">
              <w:rPr>
                <w:rStyle w:val="Hiperligao"/>
                <w:noProof/>
              </w:rPr>
              <w:t xml:space="preserve"> 2.2 Correspondência com Autóm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00BDB" w14:textId="410F7A7B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F05774">
              <w:rPr>
                <w:rStyle w:val="Hiperligao"/>
                <w:noProof/>
              </w:rPr>
              <w:t xml:space="preserve"> Implicaçõe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38755" w14:textId="5A5BAEA3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5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05774">
              <w:rPr>
                <w:rStyle w:val="Hiperligao"/>
                <w:noProof/>
              </w:rPr>
              <w:t xml:space="preserve"> 2.3 Algoritmos de Conversão entre REs e AF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B9940" w14:textId="5C6D908D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05774">
              <w:rPr>
                <w:rStyle w:val="Hiperligao"/>
                <w:noProof/>
              </w:rPr>
              <w:t xml:space="preserve"> RE → NFA-ε (construção dire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31020" w14:textId="2865D5B9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05774">
              <w:rPr>
                <w:rStyle w:val="Hiperligao"/>
                <w:noProof/>
              </w:rPr>
              <w:t xml:space="preserve"> NFA → DFA (algoritmo de subconjunt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EA0B2" w14:textId="37E9CFA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♻️</w:t>
            </w:r>
            <w:r w:rsidRPr="00F05774">
              <w:rPr>
                <w:rStyle w:val="Hiperligao"/>
                <w:noProof/>
              </w:rPr>
              <w:t xml:space="preserve"> DFA → RE (eliminação de estad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7BD48" w14:textId="155E71AD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🌍</w:t>
            </w:r>
            <w:r w:rsidRPr="00F05774">
              <w:rPr>
                <w:rStyle w:val="Hiperligao"/>
                <w:noProof/>
              </w:rPr>
              <w:t xml:space="preserve"> 2.4 Papel crucial em motores de busca e validação de padr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54D38" w14:textId="10C37DC2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05774">
              <w:rPr>
                <w:rStyle w:val="Hiperligao"/>
                <w:noProof/>
              </w:rPr>
              <w:t xml:space="preserve"> Exemplos úteis do mundo re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043EB" w14:textId="46F4C3EE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05774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A81C2" w14:textId="4A76DD83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0E531" w14:textId="63FD5922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🧾</w:t>
            </w:r>
            <w:r w:rsidRPr="00F05774">
              <w:rPr>
                <w:rStyle w:val="Hiperligao"/>
                <w:noProof/>
              </w:rPr>
              <w:t xml:space="preserve"> 3. </w:t>
            </w:r>
            <w:r w:rsidRPr="00F05774">
              <w:rPr>
                <w:rStyle w:val="Hiperligao"/>
                <w:b/>
                <w:bCs/>
                <w:noProof/>
              </w:rPr>
              <w:t>Gramáticas Livre de Contexto (CFG) e Análise Sint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549FE" w14:textId="4D8A4DC5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05774">
              <w:rPr>
                <w:rStyle w:val="Hiperligao"/>
                <w:noProof/>
              </w:rPr>
              <w:t xml:space="preserve"> 3.1 O que é uma CF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449CC" w14:textId="15ECE987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6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F05774">
              <w:rPr>
                <w:rStyle w:val="Hiperligao"/>
                <w:noProof/>
              </w:rPr>
              <w:t xml:space="preserve"> 3.2 Derivações, Árvores Sintáticas e Ambigu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FFD9C" w14:textId="2F12BB2E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05774">
              <w:rPr>
                <w:rStyle w:val="Hiperligao"/>
                <w:noProof/>
              </w:rPr>
              <w:t xml:space="preserve"> Deriv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13617" w14:textId="1239D5F9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🌲</w:t>
            </w:r>
            <w:r w:rsidRPr="00F05774">
              <w:rPr>
                <w:rStyle w:val="Hiperligao"/>
                <w:noProof/>
              </w:rPr>
              <w:t xml:space="preserve"> Árvores Sintáticas (Parse Tre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50A31" w14:textId="47E257F3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05774">
              <w:rPr>
                <w:rStyle w:val="Hiperligao"/>
                <w:noProof/>
              </w:rPr>
              <w:t xml:space="preserve"> Ambigu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4BA9D" w14:textId="7B143E7E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📏</w:t>
            </w:r>
            <w:r w:rsidRPr="00F05774">
              <w:rPr>
                <w:rStyle w:val="Hiperligao"/>
                <w:noProof/>
              </w:rPr>
              <w:t xml:space="preserve"> 3.3 Normalizações (Chomsky e Greiba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7F771" w14:textId="091EAE6D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Forma Normal de Chomsky (CN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CA528" w14:textId="68642A12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Forma Normal de Greibach (GN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8DA15" w14:textId="1CC5306A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3.4 Importância nas Linguagens de Progra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31658" w14:textId="5131FC80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05774">
              <w:rPr>
                <w:rStyle w:val="Hiperligao"/>
                <w:noProof/>
              </w:rPr>
              <w:t xml:space="preserve"> 3.5 Técnicas de Parsing (LL e L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D0916" w14:textId="051276E3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🔼</w:t>
            </w:r>
            <w:r w:rsidRPr="00F05774">
              <w:rPr>
                <w:rStyle w:val="Hiperligao"/>
                <w:noProof/>
                <w:lang w:val="en-US"/>
              </w:rPr>
              <w:t xml:space="preserve"> LL Parsing (Top-Dow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23FAD" w14:textId="0FB9F093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7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🔽</w:t>
            </w:r>
            <w:r w:rsidRPr="00F05774">
              <w:rPr>
                <w:rStyle w:val="Hiperligao"/>
                <w:noProof/>
                <w:lang w:val="en-US"/>
              </w:rPr>
              <w:t xml:space="preserve"> LR Parsing (Bottom-U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1898C" w14:textId="02E5DDE9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05774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66E17" w14:textId="1C50477E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A5077" w14:textId="5D8D4587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05774">
              <w:rPr>
                <w:rStyle w:val="Hiperligao"/>
                <w:noProof/>
              </w:rPr>
              <w:t xml:space="preserve"> 4. </w:t>
            </w:r>
            <w:r w:rsidRPr="00F05774">
              <w:rPr>
                <w:rStyle w:val="Hiperligao"/>
                <w:b/>
                <w:bCs/>
                <w:noProof/>
              </w:rPr>
              <w:t>Autómatos com Pilha (P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DCA4F" w14:textId="04715051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05774">
              <w:rPr>
                <w:rStyle w:val="Hiperligao"/>
                <w:noProof/>
              </w:rPr>
              <w:t xml:space="preserve"> Introdução: O que são PDA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713D0" w14:textId="78748D1E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05774">
              <w:rPr>
                <w:rStyle w:val="Hiperligao"/>
                <w:noProof/>
              </w:rPr>
              <w:t xml:space="preserve"> 4.1 Ligação com Linguagens Livre de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FE79C" w14:textId="3DE74962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05774">
              <w:rPr>
                <w:rStyle w:val="Hiperligao"/>
                <w:noProof/>
              </w:rPr>
              <w:t xml:space="preserve"> Diferença entre PDA e D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5055E" w14:textId="237942CF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📐</w:t>
            </w:r>
            <w:r w:rsidRPr="00F05774">
              <w:rPr>
                <w:rStyle w:val="Hiperligao"/>
                <w:noProof/>
              </w:rPr>
              <w:t xml:space="preserve"> 4.2 Definição formal de um P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BBBBF" w14:textId="3055E4B5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📥</w:t>
            </w:r>
            <w:r w:rsidRPr="00F05774">
              <w:rPr>
                <w:rStyle w:val="Hiperligao"/>
                <w:noProof/>
              </w:rPr>
              <w:t xml:space="preserve"> 4.3 Exemplo prá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E44A2" w14:textId="55F66C9A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05774">
              <w:rPr>
                <w:rStyle w:val="Hiperligao"/>
                <w:noProof/>
              </w:rPr>
              <w:t xml:space="preserve"> 4.4 Equivalência entre PDA e 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BE82D" w14:textId="18195C9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8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⬅️</w:t>
            </w:r>
            <w:r w:rsidRPr="00F05774">
              <w:rPr>
                <w:rStyle w:val="Hiperligao"/>
                <w:noProof/>
              </w:rPr>
              <w:t xml:space="preserve"> CFG → P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6BA59" w14:textId="2E3C972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➡️</w:t>
            </w:r>
            <w:r w:rsidRPr="00F05774">
              <w:rPr>
                <w:rStyle w:val="Hiperligao"/>
                <w:noProof/>
              </w:rPr>
              <w:t xml:space="preserve"> PDA → 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7C46C" w14:textId="4A7310E0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05774">
              <w:rPr>
                <w:rStyle w:val="Hiperligao"/>
                <w:noProof/>
              </w:rPr>
              <w:t xml:space="preserve"> 4.5 Modelação de expressões com parêntesis e recursiv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71FC7" w14:textId="43A7A3C5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05774">
              <w:rPr>
                <w:rStyle w:val="Hiperligao"/>
                <w:noProof/>
              </w:rPr>
              <w:t xml:space="preserve"> Exemplo: Linguagem dos parêntesis bem form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AE625" w14:textId="35F9D415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Outras linguagens típicas de P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BCC8C" w14:textId="10B6FEC5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05774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2C5B1" w14:textId="776411E6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6DEEF" w14:textId="0DCDF9C2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🖥️</w:t>
            </w:r>
            <w:r w:rsidRPr="00F05774">
              <w:rPr>
                <w:rStyle w:val="Hiperligao"/>
                <w:noProof/>
              </w:rPr>
              <w:t xml:space="preserve"> 5. </w:t>
            </w:r>
            <w:r w:rsidRPr="00F05774">
              <w:rPr>
                <w:rStyle w:val="Hiperligao"/>
                <w:b/>
                <w:bCs/>
                <w:noProof/>
              </w:rPr>
              <w:t>Máquinas de Turing (M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3432D" w14:textId="431DEED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05774">
              <w:rPr>
                <w:rStyle w:val="Hiperligao"/>
                <w:noProof/>
              </w:rPr>
              <w:t xml:space="preserve"> O que sã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4F2B5" w14:textId="54C18501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05774">
              <w:rPr>
                <w:rStyle w:val="Hiperligao"/>
                <w:noProof/>
              </w:rPr>
              <w:t xml:space="preserve"> 5.1 Definição formal e exemplos ilustra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FF007" w14:textId="59726268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49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✍️</w:t>
            </w:r>
            <w:r w:rsidRPr="00F05774">
              <w:rPr>
                <w:rStyle w:val="Hiperligao"/>
                <w:noProof/>
              </w:rPr>
              <w:t xml:space="preserve"> Uma MT é uma séptupl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83A6D" w14:textId="5BAF477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📏</w:t>
            </w:r>
            <w:r w:rsidRPr="00F05774">
              <w:rPr>
                <w:rStyle w:val="Hiperligao"/>
                <w:noProof/>
              </w:rPr>
              <w:t xml:space="preserve"> Estrutura da máqu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62112" w14:textId="56FBAA18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05774">
              <w:rPr>
                <w:rStyle w:val="Hiperligao"/>
                <w:noProof/>
              </w:rPr>
              <w:t xml:space="preserve"> Funcionamento (passo a pass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F6F3A" w14:textId="1CBF0709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05774">
              <w:rPr>
                <w:rStyle w:val="Hiperligao"/>
                <w:noProof/>
              </w:rPr>
              <w:t xml:space="preserve"> Exemplo si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AED0B" w14:textId="668BFE2A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05774">
              <w:rPr>
                <w:rStyle w:val="Hiperligao"/>
                <w:noProof/>
              </w:rPr>
              <w:t xml:space="preserve"> 5.2 Máquina como aceitador e como transdu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4AB32" w14:textId="1820321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📥</w:t>
            </w:r>
            <w:r w:rsidRPr="00F05774">
              <w:rPr>
                <w:rStyle w:val="Hiperligao"/>
                <w:noProof/>
              </w:rPr>
              <w:t xml:space="preserve"> MT como </w:t>
            </w:r>
            <w:r w:rsidRPr="00F05774">
              <w:rPr>
                <w:rStyle w:val="Hiperligao"/>
                <w:b/>
                <w:bCs/>
                <w:noProof/>
              </w:rPr>
              <w:t>Aceitador</w:t>
            </w:r>
            <w:r w:rsidRPr="00F05774">
              <w:rPr>
                <w:rStyle w:val="Hiperligao"/>
                <w:noProof/>
              </w:rPr>
              <w:t xml:space="preserve"> (Reconhecedor de Linguage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85BBB" w14:textId="7E27371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05774">
              <w:rPr>
                <w:rStyle w:val="Hiperligao"/>
                <w:noProof/>
              </w:rPr>
              <w:t xml:space="preserve"> MT como </w:t>
            </w:r>
            <w:r w:rsidRPr="00F05774">
              <w:rPr>
                <w:rStyle w:val="Hiperligao"/>
                <w:b/>
                <w:bCs/>
                <w:noProof/>
              </w:rPr>
              <w:t>Transdutor</w:t>
            </w:r>
            <w:r w:rsidRPr="00F05774">
              <w:rPr>
                <w:rStyle w:val="Hiperligao"/>
                <w:noProof/>
              </w:rPr>
              <w:t xml:space="preserve"> (Máquina de computaçã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3E21C" w14:textId="3C3CD692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🌍</w:t>
            </w:r>
            <w:r w:rsidRPr="00F05774">
              <w:rPr>
                <w:rStyle w:val="Hiperligao"/>
                <w:noProof/>
              </w:rPr>
              <w:t xml:space="preserve"> 5.3 Importância como modelo universal de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62976" w14:textId="7C42ED4F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F05774">
              <w:rPr>
                <w:rStyle w:val="Hiperligao"/>
                <w:noProof/>
              </w:rPr>
              <w:t xml:space="preserve"> 5.4 Variantes da Máquina de Tu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14CD1" w14:textId="07042EDF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F05774">
              <w:rPr>
                <w:rStyle w:val="Hiperligao"/>
                <w:noProof/>
              </w:rPr>
              <w:t xml:space="preserve"> 1. </w:t>
            </w:r>
            <w:r w:rsidRPr="00F05774">
              <w:rPr>
                <w:rStyle w:val="Hiperligao"/>
                <w:b/>
                <w:bCs/>
                <w:noProof/>
              </w:rPr>
              <w:t>MT de múltiplas fi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CA333" w14:textId="03A1E88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0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🔀</w:t>
            </w:r>
            <w:r w:rsidRPr="00F05774">
              <w:rPr>
                <w:rStyle w:val="Hiperligao"/>
                <w:noProof/>
              </w:rPr>
              <w:t xml:space="preserve"> 2. </w:t>
            </w:r>
            <w:r w:rsidRPr="00F05774">
              <w:rPr>
                <w:rStyle w:val="Hiperligao"/>
                <w:b/>
                <w:bCs/>
                <w:noProof/>
              </w:rPr>
              <w:t>MT não-determin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DBAFD" w14:textId="62F8D5CE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3. </w:t>
            </w:r>
            <w:r w:rsidRPr="00F05774">
              <w:rPr>
                <w:rStyle w:val="Hiperligao"/>
                <w:b/>
                <w:bCs/>
                <w:noProof/>
              </w:rPr>
              <w:t>MT Univer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B3F1F" w14:textId="1D7DE8D9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♾️</w:t>
            </w:r>
            <w:r w:rsidRPr="00F05774">
              <w:rPr>
                <w:rStyle w:val="Hiperligao"/>
                <w:noProof/>
              </w:rPr>
              <w:t xml:space="preserve"> 4. </w:t>
            </w:r>
            <w:r w:rsidRPr="00F05774">
              <w:rPr>
                <w:rStyle w:val="Hiperligao"/>
                <w:b/>
                <w:bCs/>
                <w:noProof/>
              </w:rPr>
              <w:t>MT com fita bi-infini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15F7B" w14:textId="6C723AED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05774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8B5A4" w14:textId="765D00DB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D4B1E" w14:textId="6E10D4C5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6. </w:t>
            </w:r>
            <w:r w:rsidRPr="00F05774">
              <w:rPr>
                <w:rStyle w:val="Hiperligao"/>
                <w:b/>
                <w:bCs/>
                <w:noProof/>
              </w:rPr>
              <w:t>Decidibilidade e Indecidi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77F29" w14:textId="39E00714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⚖️</w:t>
            </w:r>
            <w:r w:rsidRPr="00F05774">
              <w:rPr>
                <w:rStyle w:val="Hiperligao"/>
                <w:noProof/>
              </w:rPr>
              <w:t xml:space="preserve"> 6.1 O que é um problema decidív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629C1" w14:textId="2C8D2C54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🚫</w:t>
            </w:r>
            <w:r w:rsidRPr="00F05774">
              <w:rPr>
                <w:rStyle w:val="Hiperligao"/>
                <w:noProof/>
              </w:rPr>
              <w:t xml:space="preserve"> 6.2 O Halting Problem e problemas indecidí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C8D22" w14:textId="69575E84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05774">
              <w:rPr>
                <w:rStyle w:val="Hiperligao"/>
                <w:noProof/>
              </w:rPr>
              <w:t xml:space="preserve"> 6.3 Problemas indecidíveis famo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F17C8" w14:textId="0227513C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📬</w:t>
            </w:r>
            <w:r w:rsidRPr="00F05774">
              <w:rPr>
                <w:rStyle w:val="Hiperligao"/>
                <w:noProof/>
                <w:lang w:val="en-US"/>
              </w:rPr>
              <w:t xml:space="preserve"> 6.4 Post Correspondence Problem (PC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049F8" w14:textId="12A51CA4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1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📐</w:t>
            </w:r>
            <w:r w:rsidRPr="00F05774">
              <w:rPr>
                <w:rStyle w:val="Hiperligao"/>
                <w:noProof/>
              </w:rPr>
              <w:t xml:space="preserve"> 6.5 Lógica computacional e os limites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281BE" w14:textId="09552C0C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O Teorema de 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816EA" w14:textId="3CFCA0B4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05774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3CE07" w14:textId="1D79CE37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ara 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3A3CF" w14:textId="2FB7D0C9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7. </w:t>
            </w:r>
            <w:r w:rsidRPr="00F05774">
              <w:rPr>
                <w:rStyle w:val="Hiperligao"/>
                <w:b/>
                <w:bCs/>
                <w:noProof/>
              </w:rPr>
              <w:t>Teoremas Fundamentais da Teoria da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FF7B1" w14:textId="327198B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📏</w:t>
            </w:r>
            <w:r w:rsidRPr="00F05774">
              <w:rPr>
                <w:rStyle w:val="Hiperligao"/>
                <w:noProof/>
              </w:rPr>
              <w:t xml:space="preserve"> 7.1 </w:t>
            </w:r>
            <w:r w:rsidRPr="00F05774">
              <w:rPr>
                <w:rStyle w:val="Hiperligao"/>
                <w:b/>
                <w:bCs/>
                <w:noProof/>
              </w:rPr>
              <w:t>Teorema de 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E23AE" w14:textId="1148C7BD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05774">
              <w:rPr>
                <w:rStyle w:val="Hiperligao"/>
                <w:noProof/>
              </w:rPr>
              <w:t xml:space="preserve"> 7.2 </w:t>
            </w:r>
            <w:r w:rsidRPr="00F05774">
              <w:rPr>
                <w:rStyle w:val="Hiperligao"/>
                <w:b/>
                <w:bCs/>
                <w:noProof/>
              </w:rPr>
              <w:t>Teorema de Myhill–Ner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BB701" w14:textId="70BE37CD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7.3 </w:t>
            </w:r>
            <w:r w:rsidRPr="00F05774">
              <w:rPr>
                <w:rStyle w:val="Hiperligao"/>
                <w:b/>
                <w:bCs/>
                <w:noProof/>
              </w:rPr>
              <w:t>Teorema de Cook-Lev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897AE" w14:textId="1D4E80C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📐</w:t>
            </w:r>
            <w:r w:rsidRPr="00F05774">
              <w:rPr>
                <w:rStyle w:val="Hiperligao"/>
                <w:noProof/>
              </w:rPr>
              <w:t xml:space="preserve"> 7.4 </w:t>
            </w:r>
            <w:r w:rsidRPr="00F05774">
              <w:rPr>
                <w:rStyle w:val="Hiperligao"/>
                <w:b/>
                <w:bCs/>
                <w:noProof/>
              </w:rPr>
              <w:t>Diagonalização de Can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9A6B" w14:textId="44DFC1AC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3DB27" w14:textId="6779D14E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2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05774">
              <w:rPr>
                <w:rStyle w:val="Hiperligao"/>
                <w:noProof/>
              </w:rPr>
              <w:t xml:space="preserve"> 8. </w:t>
            </w:r>
            <w:r w:rsidRPr="00F05774">
              <w:rPr>
                <w:rStyle w:val="Hiperligao"/>
                <w:b/>
                <w:bCs/>
                <w:noProof/>
              </w:rPr>
              <w:t>Funções Recursivas e Modelos Alternativos de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B50AB" w14:textId="23788B4A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F05774">
              <w:rPr>
                <w:rStyle w:val="Hiperligao"/>
                <w:noProof/>
              </w:rPr>
              <w:t xml:space="preserve"> 8.1 Funções primitivas e μ-recurs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2805F" w14:textId="5B2ED461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💥</w:t>
            </w:r>
            <w:r w:rsidRPr="00F05774">
              <w:rPr>
                <w:rStyle w:val="Hiperligao"/>
                <w:noProof/>
              </w:rPr>
              <w:t xml:space="preserve"> 8.2 A função de Ackerma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38498" w14:textId="4EEA25E0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8.3 O λ-cálculo e os números de Gö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28B05" w14:textId="4CDD5169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05774">
              <w:rPr>
                <w:rStyle w:val="Hiperligao"/>
                <w:noProof/>
              </w:rPr>
              <w:t xml:space="preserve"> 8.4 Sistemas de reescrita: Post, Markov, L-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C0374" w14:textId="2B3DAF7F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05774">
              <w:rPr>
                <w:rStyle w:val="Hiperligao"/>
                <w:noProof/>
              </w:rPr>
              <w:t xml:space="preserve"> Quadro compara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D3B4D" w14:textId="441C3BEF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8E1B9" w14:textId="5EF377A6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⏱️</w:t>
            </w:r>
            <w:r w:rsidRPr="00F05774">
              <w:rPr>
                <w:rStyle w:val="Hiperligao"/>
                <w:noProof/>
              </w:rPr>
              <w:t xml:space="preserve"> 9. </w:t>
            </w:r>
            <w:r w:rsidRPr="00F05774">
              <w:rPr>
                <w:rStyle w:val="Hiperligao"/>
                <w:b/>
                <w:bCs/>
                <w:noProof/>
              </w:rPr>
              <w:t>Complexidade Comput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84DA6" w14:textId="70BA8660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9.1 Classes P, NP, NP-Completo, NP-Difíc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7B22C" w14:textId="7F6464B4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📉</w:t>
            </w:r>
            <w:r w:rsidRPr="00F05774">
              <w:rPr>
                <w:rStyle w:val="Hiperligao"/>
                <w:noProof/>
              </w:rPr>
              <w:t xml:space="preserve"> 9.2 Reduções Polinom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B05CC" w14:textId="7A2223BC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3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💾</w:t>
            </w:r>
            <w:r w:rsidRPr="00F05774">
              <w:rPr>
                <w:rStyle w:val="Hiperligao"/>
                <w:noProof/>
              </w:rPr>
              <w:t xml:space="preserve"> 9.3 Complexidade de espaço: PSPACE, L, N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A2558" w14:textId="31241C80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05774">
              <w:rPr>
                <w:rStyle w:val="Hiperligao"/>
                <w:noProof/>
              </w:rPr>
              <w:t xml:space="preserve"> 9.4 Teoremas e Problemas Cláss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790B0" w14:textId="17140C67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1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05774">
              <w:rPr>
                <w:rStyle w:val="Hiperligao"/>
                <w:noProof/>
              </w:rPr>
              <w:t xml:space="preserve"> Resumo visual das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6831B" w14:textId="60BFC7CF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2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ara 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09479" w14:textId="694C9BBE" w:rsidR="00E81303" w:rsidRDefault="00E81303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3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F05774">
              <w:rPr>
                <w:rStyle w:val="Hiperligao"/>
                <w:noProof/>
              </w:rPr>
              <w:t xml:space="preserve"> </w:t>
            </w:r>
            <w:r w:rsidRPr="00F05774">
              <w:rPr>
                <w:rStyle w:val="Hiperligao"/>
                <w:b/>
                <w:bCs/>
                <w:noProof/>
              </w:rPr>
              <w:t>10. Hierarquia de Linguagens e Modelos de Compu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CD4EE" w14:textId="45B50672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4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10.1 Hierarquia de Chomsk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16262" w14:textId="3F421750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5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10.2 Gramáticas Contextuais e Não-Restri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84515" w14:textId="256D0F8C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6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10.3 LBA – Autómatos Linearmente Limi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F1DA8" w14:textId="658008D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7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F05774">
              <w:rPr>
                <w:rStyle w:val="Hiperligao"/>
                <w:noProof/>
              </w:rPr>
              <w:t xml:space="preserve"> 10.4 Comparação de Poderes Computa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18682" w14:textId="12D3A81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8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05774">
              <w:rPr>
                <w:rStyle w:val="Hiperligao"/>
                <w:noProof/>
              </w:rPr>
              <w:t xml:space="preserve"> Exemplo visual da Hierarqu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1DFDA" w14:textId="14727796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49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 w:rsidRPr="00F05774">
              <w:rPr>
                <w:rStyle w:val="Hiperligao"/>
                <w:noProof/>
              </w:rPr>
              <w:t xml:space="preserve"> Aplicações e Reflex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571A1" w14:textId="11D475F9" w:rsidR="00E81303" w:rsidRDefault="00E81303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eastAsia="pt-PT"/>
              <w14:ligatures w14:val="standardContextual"/>
            </w:rPr>
          </w:pPr>
          <w:hyperlink w:anchor="_Toc195921550" w:history="1">
            <w:r w:rsidRPr="00F05774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05774">
              <w:rPr>
                <w:rStyle w:val="Hiperligao"/>
                <w:noProof/>
              </w:rPr>
              <w:t xml:space="preserve"> Desafios prát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1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668A4" w14:textId="1BA5199D" w:rsidR="00EB7980" w:rsidRPr="00EB7980" w:rsidRDefault="00EB7980">
          <w:r w:rsidRPr="00EB7980">
            <w:rPr>
              <w:b/>
              <w:bCs/>
            </w:rPr>
            <w:fldChar w:fldCharType="end"/>
          </w:r>
        </w:p>
      </w:sdtContent>
    </w:sdt>
    <w:p w14:paraId="235C9EA7" w14:textId="77777777" w:rsidR="00EB7980" w:rsidRPr="00EB7980" w:rsidRDefault="00EB7980"/>
    <w:p w14:paraId="19A9A721" w14:textId="77777777" w:rsidR="00EB7980" w:rsidRPr="00EB7980" w:rsidRDefault="00EB7980"/>
    <w:p w14:paraId="10F8A43F" w14:textId="333F2CE2" w:rsidR="00EB7980" w:rsidRPr="00EB7980" w:rsidRDefault="00EB7980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r w:rsidRPr="00EB7980">
        <w:br w:type="page"/>
      </w:r>
    </w:p>
    <w:p w14:paraId="212C84F1" w14:textId="0A699EAA" w:rsidR="00DE7E77" w:rsidRPr="00EB7980" w:rsidRDefault="00000000">
      <w:pPr>
        <w:pStyle w:val="Ttulo3"/>
      </w:pPr>
      <w:bookmarkStart w:id="1" w:name="_Toc195921440"/>
      <w:r w:rsidRPr="00EB7980">
        <w:lastRenderedPageBreak/>
        <w:t xml:space="preserve">🎯 </w:t>
      </w:r>
      <w:r w:rsidRPr="00EB7980">
        <w:rPr>
          <w:b/>
          <w:bCs/>
        </w:rPr>
        <w:t>Os 10 Tópicos Essenciais em Teoria da Computação</w:t>
      </w:r>
      <w:bookmarkEnd w:id="1"/>
    </w:p>
    <w:p w14:paraId="20262FFE" w14:textId="77777777" w:rsidR="00DE7E77" w:rsidRPr="00EB7980" w:rsidRDefault="00000000">
      <w:r w:rsidRPr="00EB7980">
        <w:pict w14:anchorId="37DAC594">
          <v:rect id="_x0000_i1026" style="width:0;height:1.5pt" o:hralign="center" o:hrstd="t" o:hr="t"/>
        </w:pict>
      </w:r>
    </w:p>
    <w:p w14:paraId="740BEF06" w14:textId="77777777" w:rsidR="00DE7E77" w:rsidRPr="00EB7980" w:rsidRDefault="00000000">
      <w:pPr>
        <w:pStyle w:val="Ttulo4"/>
      </w:pPr>
      <w:bookmarkStart w:id="2" w:name="linguagens-regulares-e-autómatos-finitos"/>
      <w:r w:rsidRPr="00EB7980">
        <w:t xml:space="preserve">1. </w:t>
      </w:r>
      <w:r w:rsidRPr="00EB7980">
        <w:rPr>
          <w:b/>
          <w:bCs/>
        </w:rPr>
        <w:t>Linguagens Regulares e Autómatos Finitos</w:t>
      </w:r>
    </w:p>
    <w:p w14:paraId="08DDAB86" w14:textId="77777777" w:rsidR="00DE7E77" w:rsidRPr="00EB7980" w:rsidRDefault="00000000">
      <w:pPr>
        <w:pStyle w:val="FirstParagraph"/>
      </w:pPr>
      <w:r w:rsidRPr="00EB7980">
        <w:t>🔹 Definições formais de DFA e NFA</w:t>
      </w:r>
      <w:r w:rsidRPr="00EB7980">
        <w:br/>
        <w:t>🔹 Equivalência entre DFA, NFA e expressões regulares</w:t>
      </w:r>
      <w:r w:rsidRPr="00EB7980">
        <w:br/>
        <w:t>🔹 Conversão e minimização de autómatos</w:t>
      </w:r>
      <w:r w:rsidRPr="00EB7980">
        <w:br/>
        <w:t>🔹 Importância na análise léxica de compiladores</w:t>
      </w:r>
    </w:p>
    <w:p w14:paraId="3B09EE59" w14:textId="77777777" w:rsidR="00DE7E77" w:rsidRPr="00EB7980" w:rsidRDefault="00000000">
      <w:r w:rsidRPr="00EB7980">
        <w:pict w14:anchorId="5EDA8BF1">
          <v:rect id="_x0000_i1027" style="width:0;height:1.5pt" o:hralign="center" o:hrstd="t" o:hr="t"/>
        </w:pict>
      </w:r>
    </w:p>
    <w:p w14:paraId="0709AECB" w14:textId="77777777" w:rsidR="00DE7E77" w:rsidRPr="00EB7980" w:rsidRDefault="00000000">
      <w:pPr>
        <w:pStyle w:val="Ttulo4"/>
      </w:pPr>
      <w:bookmarkStart w:id="3" w:name="X40667d2a773d03e39e2fe9a14ff050cb7b58865"/>
      <w:bookmarkEnd w:id="2"/>
      <w:r w:rsidRPr="00EB7980">
        <w:t xml:space="preserve">2. </w:t>
      </w:r>
      <w:r w:rsidRPr="00EB7980">
        <w:rPr>
          <w:b/>
          <w:bCs/>
        </w:rPr>
        <w:t>Expressões Regulares e Gramáticas Regulares</w:t>
      </w:r>
    </w:p>
    <w:p w14:paraId="198348C9" w14:textId="77777777" w:rsidR="00DE7E77" w:rsidRPr="00EB7980" w:rsidRDefault="00000000">
      <w:pPr>
        <w:pStyle w:val="FirstParagraph"/>
      </w:pPr>
      <w:r w:rsidRPr="00EB7980">
        <w:t xml:space="preserve">🔹 Potência expressiva das </w:t>
      </w:r>
      <w:proofErr w:type="spellStart"/>
      <w:r w:rsidRPr="00EB7980">
        <w:t>REs</w:t>
      </w:r>
      <w:proofErr w:type="spellEnd"/>
      <w:r w:rsidRPr="00EB7980">
        <w:br/>
        <w:t>🔹 Correspondência com autómatos</w:t>
      </w:r>
      <w:r w:rsidRPr="00EB7980">
        <w:br/>
        <w:t xml:space="preserve">🔹 Algoritmos de conversão entre </w:t>
      </w:r>
      <w:proofErr w:type="spellStart"/>
      <w:r w:rsidRPr="00EB7980">
        <w:t>REs</w:t>
      </w:r>
      <w:proofErr w:type="spellEnd"/>
      <w:r w:rsidRPr="00EB7980">
        <w:t xml:space="preserve"> e </w:t>
      </w:r>
      <w:proofErr w:type="spellStart"/>
      <w:r w:rsidRPr="00EB7980">
        <w:t>AFDs</w:t>
      </w:r>
      <w:proofErr w:type="spellEnd"/>
      <w:r w:rsidRPr="00EB7980">
        <w:br/>
        <w:t>🔹 Papel crucial em motores de busca e validação de padrões</w:t>
      </w:r>
    </w:p>
    <w:p w14:paraId="5C8C12D8" w14:textId="77777777" w:rsidR="00DE7E77" w:rsidRPr="00EB7980" w:rsidRDefault="00000000">
      <w:r w:rsidRPr="00EB7980">
        <w:pict w14:anchorId="013779D7">
          <v:rect id="_x0000_i1028" style="width:0;height:1.5pt" o:hralign="center" o:hrstd="t" o:hr="t"/>
        </w:pict>
      </w:r>
    </w:p>
    <w:p w14:paraId="04BBE1C8" w14:textId="77777777" w:rsidR="00DE7E77" w:rsidRPr="00EB7980" w:rsidRDefault="00000000">
      <w:pPr>
        <w:pStyle w:val="Ttulo4"/>
      </w:pPr>
      <w:bookmarkStart w:id="4" w:name="X46958afe4a7595e833bc22ce3f38071b830acc0"/>
      <w:bookmarkEnd w:id="3"/>
      <w:r w:rsidRPr="00EB7980">
        <w:t xml:space="preserve">3. </w:t>
      </w:r>
      <w:r w:rsidRPr="00EB7980">
        <w:rPr>
          <w:b/>
          <w:bCs/>
        </w:rPr>
        <w:t>Gramáticas Livre de Contexto (CFG) e Análise Sintática</w:t>
      </w:r>
    </w:p>
    <w:p w14:paraId="36D16C0E" w14:textId="77777777" w:rsidR="00DE7E77" w:rsidRPr="00EB7980" w:rsidRDefault="00000000">
      <w:pPr>
        <w:pStyle w:val="FirstParagraph"/>
      </w:pPr>
      <w:r w:rsidRPr="00EB7980">
        <w:t>🔹 Derivações, árvores sintáticas, ambiguidade</w:t>
      </w:r>
      <w:r w:rsidRPr="00EB7980">
        <w:br/>
        <w:t xml:space="preserve">🔹 Normalizações (Chomsky, </w:t>
      </w:r>
      <w:proofErr w:type="spellStart"/>
      <w:r w:rsidRPr="00EB7980">
        <w:t>Greibach</w:t>
      </w:r>
      <w:proofErr w:type="spellEnd"/>
      <w:r w:rsidRPr="00EB7980">
        <w:t>)</w:t>
      </w:r>
      <w:r w:rsidRPr="00EB7980">
        <w:br/>
        <w:t>🔹 Importância nas linguagens de programação</w:t>
      </w:r>
      <w:r w:rsidRPr="00EB7980">
        <w:br/>
        <w:t xml:space="preserve">🔹 Técnicas de </w:t>
      </w:r>
      <w:proofErr w:type="spellStart"/>
      <w:r w:rsidRPr="00EB7980">
        <w:t>parsing</w:t>
      </w:r>
      <w:proofErr w:type="spellEnd"/>
      <w:r w:rsidRPr="00EB7980">
        <w:t xml:space="preserve"> (LL, LR)</w:t>
      </w:r>
    </w:p>
    <w:p w14:paraId="1B2B29FB" w14:textId="77777777" w:rsidR="00DE7E77" w:rsidRPr="00EB7980" w:rsidRDefault="00000000">
      <w:r w:rsidRPr="00EB7980">
        <w:pict w14:anchorId="4849E60D">
          <v:rect id="_x0000_i1029" style="width:0;height:1.5pt" o:hralign="center" o:hrstd="t" o:hr="t"/>
        </w:pict>
      </w:r>
    </w:p>
    <w:p w14:paraId="61F6544E" w14:textId="77777777" w:rsidR="00DE7E77" w:rsidRPr="00EB7980" w:rsidRDefault="00000000">
      <w:pPr>
        <w:pStyle w:val="Ttulo4"/>
      </w:pPr>
      <w:bookmarkStart w:id="5" w:name="autómatos-com-pilha-pda"/>
      <w:bookmarkEnd w:id="4"/>
      <w:r w:rsidRPr="00EB7980">
        <w:t xml:space="preserve">4. </w:t>
      </w:r>
      <w:r w:rsidRPr="00EB7980">
        <w:rPr>
          <w:b/>
          <w:bCs/>
        </w:rPr>
        <w:t>Autómatos com Pilha (PDA)</w:t>
      </w:r>
    </w:p>
    <w:p w14:paraId="420D112C" w14:textId="77777777" w:rsidR="00DE7E77" w:rsidRPr="00EB7980" w:rsidRDefault="00000000">
      <w:pPr>
        <w:pStyle w:val="FirstParagraph"/>
      </w:pPr>
      <w:r w:rsidRPr="00EB7980">
        <w:t>🔹 Ligação com linguagens livre de contexto</w:t>
      </w:r>
      <w:r w:rsidRPr="00EB7980">
        <w:br/>
        <w:t>🔹 Equivalência entre PDA e CFG</w:t>
      </w:r>
      <w:r w:rsidRPr="00EB7980">
        <w:br/>
        <w:t>🔹 Modelação de expressões com parêntesis, recursividade</w:t>
      </w:r>
    </w:p>
    <w:p w14:paraId="0A58A0DA" w14:textId="77777777" w:rsidR="00DE7E77" w:rsidRPr="00EB7980" w:rsidRDefault="00000000">
      <w:r w:rsidRPr="00EB7980">
        <w:pict w14:anchorId="560B5C5C">
          <v:rect id="_x0000_i1030" style="width:0;height:1.5pt" o:hralign="center" o:hrstd="t" o:hr="t"/>
        </w:pict>
      </w:r>
    </w:p>
    <w:p w14:paraId="051F72D6" w14:textId="77777777" w:rsidR="00DE7E77" w:rsidRPr="00EB7980" w:rsidRDefault="00000000">
      <w:pPr>
        <w:pStyle w:val="Ttulo4"/>
      </w:pPr>
      <w:bookmarkStart w:id="6" w:name="máquinas-de-turing-mt"/>
      <w:bookmarkEnd w:id="5"/>
      <w:r w:rsidRPr="00EB7980">
        <w:t xml:space="preserve">5. </w:t>
      </w:r>
      <w:r w:rsidRPr="00EB7980">
        <w:rPr>
          <w:b/>
          <w:bCs/>
        </w:rPr>
        <w:t xml:space="preserve">Máquinas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rPr>
          <w:b/>
          <w:bCs/>
        </w:rPr>
        <w:t xml:space="preserve"> (MT)</w:t>
      </w:r>
    </w:p>
    <w:p w14:paraId="22853298" w14:textId="77777777" w:rsidR="00DE7E77" w:rsidRPr="00EB7980" w:rsidRDefault="00000000">
      <w:pPr>
        <w:pStyle w:val="FirstParagraph"/>
      </w:pPr>
      <w:r w:rsidRPr="00EB7980">
        <w:t>🔹 Definição formal e exemplos ilustrativos</w:t>
      </w:r>
      <w:r w:rsidRPr="00EB7980">
        <w:br/>
        <w:t>🔹 Máquina como aceitador e como transdutor</w:t>
      </w:r>
      <w:r w:rsidRPr="00EB7980">
        <w:br/>
        <w:t>🔹 Importância como modelo universal de computação</w:t>
      </w:r>
      <w:r w:rsidRPr="00EB7980">
        <w:br/>
        <w:t xml:space="preserve">🔹 Variantes: </w:t>
      </w:r>
      <w:proofErr w:type="spellStart"/>
      <w:r w:rsidRPr="00EB7980">
        <w:t>multi-fita</w:t>
      </w:r>
      <w:proofErr w:type="spellEnd"/>
      <w:r w:rsidRPr="00EB7980">
        <w:t>, não-determinística, universal</w:t>
      </w:r>
    </w:p>
    <w:p w14:paraId="1BE34323" w14:textId="77777777" w:rsidR="009E1628" w:rsidRDefault="009E1628"/>
    <w:p w14:paraId="6AF2A332" w14:textId="78936403" w:rsidR="00DE7E77" w:rsidRPr="00EB7980" w:rsidRDefault="00DE7E77"/>
    <w:p w14:paraId="796B94EB" w14:textId="77777777" w:rsidR="00DE7E77" w:rsidRPr="00EB7980" w:rsidRDefault="00000000">
      <w:pPr>
        <w:pStyle w:val="Ttulo4"/>
      </w:pPr>
      <w:bookmarkStart w:id="7" w:name="decidibilidade-e-indecidibilidade"/>
      <w:bookmarkEnd w:id="6"/>
      <w:r w:rsidRPr="00EB7980">
        <w:lastRenderedPageBreak/>
        <w:t xml:space="preserve">6. </w:t>
      </w:r>
      <w:proofErr w:type="spellStart"/>
      <w:r w:rsidRPr="00EB7980">
        <w:rPr>
          <w:b/>
          <w:bCs/>
        </w:rPr>
        <w:t>Decidibilidade</w:t>
      </w:r>
      <w:proofErr w:type="spellEnd"/>
      <w:r w:rsidRPr="00EB7980">
        <w:rPr>
          <w:b/>
          <w:bCs/>
        </w:rPr>
        <w:t xml:space="preserve"> e </w:t>
      </w:r>
      <w:proofErr w:type="spellStart"/>
      <w:r w:rsidRPr="00EB7980">
        <w:rPr>
          <w:b/>
          <w:bCs/>
        </w:rPr>
        <w:t>Indecidibilidade</w:t>
      </w:r>
      <w:proofErr w:type="spellEnd"/>
    </w:p>
    <w:p w14:paraId="2F3D00F8" w14:textId="77777777" w:rsidR="00DE7E77" w:rsidRPr="00EB7980" w:rsidRDefault="00000000">
      <w:pPr>
        <w:pStyle w:val="FirstParagraph"/>
      </w:pPr>
      <w:r w:rsidRPr="00EB7980">
        <w:t xml:space="preserve">🔹 Problemas </w:t>
      </w:r>
      <w:proofErr w:type="spellStart"/>
      <w:r w:rsidRPr="00EB7980">
        <w:t>decidíveis</w:t>
      </w:r>
      <w:proofErr w:type="spellEnd"/>
      <w:r w:rsidRPr="00EB7980">
        <w:t xml:space="preserve"> com MT</w:t>
      </w:r>
      <w:r w:rsidRPr="00EB7980">
        <w:br/>
        <w:t xml:space="preserve">🔹 </w:t>
      </w:r>
      <w:proofErr w:type="spellStart"/>
      <w:r w:rsidRPr="00EB7980">
        <w:t>Halting</w:t>
      </w:r>
      <w:proofErr w:type="spellEnd"/>
      <w:r w:rsidRPr="00EB7980">
        <w:t xml:space="preserve"> </w:t>
      </w:r>
      <w:proofErr w:type="spellStart"/>
      <w:r w:rsidRPr="00EB7980">
        <w:t>problem</w:t>
      </w:r>
      <w:proofErr w:type="spellEnd"/>
      <w:r w:rsidRPr="00EB7980">
        <w:t xml:space="preserve"> e problemas indecidíveis</w:t>
      </w:r>
      <w:r w:rsidRPr="00EB7980">
        <w:br/>
        <w:t xml:space="preserve">🔹 </w:t>
      </w:r>
      <w:proofErr w:type="spellStart"/>
      <w:r w:rsidRPr="00EB7980">
        <w:t>Post</w:t>
      </w:r>
      <w:proofErr w:type="spellEnd"/>
      <w:r w:rsidRPr="00EB7980">
        <w:t xml:space="preserve"> </w:t>
      </w:r>
      <w:proofErr w:type="spellStart"/>
      <w:r w:rsidRPr="00EB7980">
        <w:t>Correspondence</w:t>
      </w:r>
      <w:proofErr w:type="spellEnd"/>
      <w:r w:rsidRPr="00EB7980">
        <w:t xml:space="preserve"> </w:t>
      </w:r>
      <w:proofErr w:type="spellStart"/>
      <w:r w:rsidRPr="00EB7980">
        <w:t>Problem</w:t>
      </w:r>
      <w:proofErr w:type="spellEnd"/>
      <w:r w:rsidRPr="00EB7980">
        <w:br/>
        <w:t>🔹 Lógica computacional e limites da computação</w:t>
      </w:r>
    </w:p>
    <w:p w14:paraId="525AFED6" w14:textId="77777777" w:rsidR="00DE7E77" w:rsidRPr="00EB7980" w:rsidRDefault="00000000">
      <w:r w:rsidRPr="00EB7980">
        <w:pict w14:anchorId="005CB188">
          <v:rect id="_x0000_i1032" style="width:0;height:1.5pt" o:hralign="center" o:hrstd="t" o:hr="t"/>
        </w:pict>
      </w:r>
    </w:p>
    <w:p w14:paraId="07EF424B" w14:textId="77777777" w:rsidR="00DE7E77" w:rsidRPr="00EB7980" w:rsidRDefault="00000000">
      <w:pPr>
        <w:pStyle w:val="Ttulo4"/>
      </w:pPr>
      <w:bookmarkStart w:id="8" w:name="teoremas-fundamentais"/>
      <w:bookmarkEnd w:id="7"/>
      <w:r w:rsidRPr="00EB7980">
        <w:t xml:space="preserve">7. </w:t>
      </w:r>
      <w:r w:rsidRPr="00EB7980">
        <w:rPr>
          <w:b/>
          <w:bCs/>
        </w:rPr>
        <w:t>Teoremas Fundamentais</w:t>
      </w:r>
    </w:p>
    <w:p w14:paraId="00CEF5F7" w14:textId="77777777" w:rsidR="00DE7E77" w:rsidRPr="00EB7980" w:rsidRDefault="00000000">
      <w:pPr>
        <w:pStyle w:val="FirstParagraph"/>
      </w:pPr>
      <w:r w:rsidRPr="00EB7980">
        <w:t>🔹 Teorema de Rice</w:t>
      </w:r>
      <w:r w:rsidRPr="00EB7980">
        <w:br/>
        <w:t xml:space="preserve">🔹 Teorema de </w:t>
      </w:r>
      <w:proofErr w:type="spellStart"/>
      <w:r w:rsidRPr="00EB7980">
        <w:t>Myhill-Nerode</w:t>
      </w:r>
      <w:proofErr w:type="spellEnd"/>
      <w:r w:rsidRPr="00EB7980">
        <w:br/>
        <w:t>🔹 Teorema de Cook-Levin (NP-completude)</w:t>
      </w:r>
      <w:r w:rsidRPr="00EB7980">
        <w:br/>
        <w:t>🔹 Diagonalização de Cantor</w:t>
      </w:r>
    </w:p>
    <w:p w14:paraId="1EBEB97B" w14:textId="77777777" w:rsidR="00DE7E77" w:rsidRPr="00EB7980" w:rsidRDefault="00000000">
      <w:r w:rsidRPr="00EB7980">
        <w:pict w14:anchorId="7F134E8C">
          <v:rect id="_x0000_i1033" style="width:0;height:1.5pt" o:hralign="center" o:hrstd="t" o:hr="t"/>
        </w:pict>
      </w:r>
    </w:p>
    <w:p w14:paraId="15DE78BB" w14:textId="77777777" w:rsidR="00DE7E77" w:rsidRPr="00EB7980" w:rsidRDefault="00000000">
      <w:pPr>
        <w:pStyle w:val="Ttulo4"/>
      </w:pPr>
      <w:bookmarkStart w:id="9" w:name="Xa1b89e80dc86d4bcd9d495ef8cce806ba897393"/>
      <w:bookmarkEnd w:id="8"/>
      <w:r w:rsidRPr="00EB7980">
        <w:t xml:space="preserve">8. </w:t>
      </w:r>
      <w:r w:rsidRPr="00EB7980">
        <w:rPr>
          <w:b/>
          <w:bCs/>
        </w:rPr>
        <w:t>Funções Recursivas e Modelos Alternativos</w:t>
      </w:r>
    </w:p>
    <w:p w14:paraId="12CA6322" w14:textId="77777777" w:rsidR="00DE7E77" w:rsidRPr="00EB7980" w:rsidRDefault="00000000">
      <w:pPr>
        <w:pStyle w:val="FirstParagraph"/>
      </w:pPr>
      <w:r w:rsidRPr="00EB7980">
        <w:t>🔹 Funções primitivas, μ-recursivas</w:t>
      </w:r>
      <w:r w:rsidRPr="00EB7980">
        <w:br/>
        <w:t xml:space="preserve">🔹 Função de </w:t>
      </w:r>
      <w:proofErr w:type="spellStart"/>
      <w:r w:rsidRPr="00EB7980">
        <w:t>Ackermann</w:t>
      </w:r>
      <w:proofErr w:type="spellEnd"/>
      <w:r w:rsidRPr="00EB7980">
        <w:br/>
        <w:t xml:space="preserve">🔹 λ-cálculo, números de </w:t>
      </w:r>
      <w:proofErr w:type="spellStart"/>
      <w:r w:rsidRPr="00EB7980">
        <w:t>Gödel</w:t>
      </w:r>
      <w:proofErr w:type="spellEnd"/>
      <w:r w:rsidRPr="00EB7980">
        <w:br/>
        <w:t xml:space="preserve">🔹 Sistemas de reescrita: </w:t>
      </w:r>
      <w:proofErr w:type="spellStart"/>
      <w:r w:rsidRPr="00EB7980">
        <w:t>Post</w:t>
      </w:r>
      <w:proofErr w:type="spellEnd"/>
      <w:r w:rsidRPr="00EB7980">
        <w:t xml:space="preserve">, </w:t>
      </w:r>
      <w:proofErr w:type="spellStart"/>
      <w:r w:rsidRPr="00EB7980">
        <w:t>Markov</w:t>
      </w:r>
      <w:proofErr w:type="spellEnd"/>
      <w:r w:rsidRPr="00EB7980">
        <w:t>, L-</w:t>
      </w:r>
      <w:proofErr w:type="spellStart"/>
      <w:r w:rsidRPr="00EB7980">
        <w:t>Systems</w:t>
      </w:r>
      <w:proofErr w:type="spellEnd"/>
    </w:p>
    <w:p w14:paraId="7949CC3A" w14:textId="77777777" w:rsidR="00DE7E77" w:rsidRPr="00EB7980" w:rsidRDefault="00000000">
      <w:r w:rsidRPr="00EB7980">
        <w:pict w14:anchorId="22B94E25">
          <v:rect id="_x0000_i1034" style="width:0;height:1.5pt" o:hralign="center" o:hrstd="t" o:hr="t"/>
        </w:pict>
      </w:r>
    </w:p>
    <w:p w14:paraId="1F2CD076" w14:textId="77777777" w:rsidR="00DE7E77" w:rsidRPr="00EB7980" w:rsidRDefault="00000000">
      <w:pPr>
        <w:pStyle w:val="Ttulo4"/>
      </w:pPr>
      <w:bookmarkStart w:id="10" w:name="complexidade-computacional"/>
      <w:bookmarkEnd w:id="9"/>
      <w:r w:rsidRPr="00EB7980">
        <w:t xml:space="preserve">9. </w:t>
      </w:r>
      <w:r w:rsidRPr="00EB7980">
        <w:rPr>
          <w:b/>
          <w:bCs/>
        </w:rPr>
        <w:t>Complexidade Computacional</w:t>
      </w:r>
    </w:p>
    <w:p w14:paraId="1545F2A5" w14:textId="77777777" w:rsidR="00DE7E77" w:rsidRPr="00EB7980" w:rsidRDefault="00000000">
      <w:pPr>
        <w:pStyle w:val="FirstParagraph"/>
      </w:pPr>
      <w:r w:rsidRPr="00EB7980">
        <w:t>🔹 Classes P, NP, NP-completo, NP-difícil</w:t>
      </w:r>
      <w:r w:rsidRPr="00EB7980">
        <w:br/>
        <w:t>🔹 Reduções polinomiais</w:t>
      </w:r>
      <w:r w:rsidRPr="00EB7980">
        <w:br/>
        <w:t>🔹 Espaço e classes como PSPACE, L, NL</w:t>
      </w:r>
      <w:r w:rsidRPr="00EB7980">
        <w:br/>
        <w:t xml:space="preserve">🔹 </w:t>
      </w:r>
      <w:proofErr w:type="spellStart"/>
      <w:r w:rsidRPr="00EB7980">
        <w:t>Savitch</w:t>
      </w:r>
      <w:proofErr w:type="spellEnd"/>
      <w:r w:rsidRPr="00EB7980">
        <w:t xml:space="preserve">, TQBF, </w:t>
      </w:r>
      <w:proofErr w:type="spellStart"/>
      <w:r w:rsidRPr="00EB7980">
        <w:t>Generalized</w:t>
      </w:r>
      <w:proofErr w:type="spellEnd"/>
      <w:r w:rsidRPr="00EB7980">
        <w:t xml:space="preserve"> </w:t>
      </w:r>
      <w:proofErr w:type="spellStart"/>
      <w:r w:rsidRPr="00EB7980">
        <w:t>Geography</w:t>
      </w:r>
      <w:proofErr w:type="spellEnd"/>
    </w:p>
    <w:p w14:paraId="377A6B20" w14:textId="77777777" w:rsidR="00DE7E77" w:rsidRPr="00EB7980" w:rsidRDefault="00000000">
      <w:r w:rsidRPr="00EB7980">
        <w:pict w14:anchorId="39F797EA">
          <v:rect id="_x0000_i1035" style="width:0;height:1.5pt" o:hralign="center" o:hrstd="t" o:hr="t"/>
        </w:pict>
      </w:r>
    </w:p>
    <w:p w14:paraId="6E6C7387" w14:textId="77777777" w:rsidR="00DE7E77" w:rsidRPr="00EB7980" w:rsidRDefault="00000000">
      <w:pPr>
        <w:pStyle w:val="Ttulo4"/>
      </w:pPr>
      <w:bookmarkStart w:id="11" w:name="Xea02957fabea5e82d07982f40603aec47b4a0f4"/>
      <w:bookmarkEnd w:id="10"/>
      <w:r w:rsidRPr="00EB7980">
        <w:t xml:space="preserve">10. </w:t>
      </w:r>
      <w:r w:rsidRPr="00EB7980">
        <w:rPr>
          <w:b/>
          <w:bCs/>
        </w:rPr>
        <w:t>Hierarquia de Linguagens e Modelos de Computação</w:t>
      </w:r>
    </w:p>
    <w:p w14:paraId="5198F821" w14:textId="77777777" w:rsidR="00DE7E77" w:rsidRPr="00EB7980" w:rsidRDefault="00000000">
      <w:pPr>
        <w:pStyle w:val="FirstParagraph"/>
      </w:pPr>
      <w:r w:rsidRPr="00EB7980">
        <w:t xml:space="preserve">🔹 Hierarquia de Chomsky: Regular ⊂ CFL ⊂ CSL ⊂ </w:t>
      </w:r>
      <w:proofErr w:type="spellStart"/>
      <w:r w:rsidRPr="00EB7980">
        <w:t>Recursively</w:t>
      </w:r>
      <w:proofErr w:type="spellEnd"/>
      <w:r w:rsidRPr="00EB7980">
        <w:t xml:space="preserve"> </w:t>
      </w:r>
      <w:proofErr w:type="spellStart"/>
      <w:r w:rsidRPr="00EB7980">
        <w:t>Enumerable</w:t>
      </w:r>
      <w:proofErr w:type="spellEnd"/>
      <w:r w:rsidRPr="00EB7980">
        <w:br/>
        <w:t>🔹 Gramáticas contextuais e não-restritas</w:t>
      </w:r>
      <w:r w:rsidRPr="00EB7980">
        <w:br/>
        <w:t>🔹 LBA (autómatos linearmente limitados)</w:t>
      </w:r>
      <w:r w:rsidRPr="00EB7980">
        <w:br/>
        <w:t>🔹 Comparação de poderes computacionais</w:t>
      </w:r>
    </w:p>
    <w:p w14:paraId="1EBAAA10" w14:textId="02436B0F" w:rsidR="00DE7E77" w:rsidRPr="00EB7980" w:rsidRDefault="00DE7E77"/>
    <w:p w14:paraId="066A65F4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" w:name="X4182d35f3609cf56b2b944c1d7af2018ddb018e"/>
      <w:bookmarkEnd w:id="0"/>
      <w:bookmarkEnd w:id="11"/>
      <w:r w:rsidRPr="00EB7980">
        <w:br w:type="page"/>
      </w:r>
    </w:p>
    <w:p w14:paraId="7A1AD8BD" w14:textId="6F6EBD8B" w:rsidR="00DE7E77" w:rsidRPr="00EB7980" w:rsidRDefault="00000000">
      <w:pPr>
        <w:pStyle w:val="Ttulo2"/>
      </w:pPr>
      <w:bookmarkStart w:id="13" w:name="_Toc195921441"/>
      <w:r w:rsidRPr="00EB7980">
        <w:lastRenderedPageBreak/>
        <w:t xml:space="preserve">🔍 1. </w:t>
      </w:r>
      <w:r w:rsidRPr="00EB7980">
        <w:rPr>
          <w:b/>
          <w:bCs/>
        </w:rPr>
        <w:t>Linguagens Regulares e Autómatos Finitos</w:t>
      </w:r>
      <w:bookmarkEnd w:id="13"/>
    </w:p>
    <w:p w14:paraId="72F9BBF3" w14:textId="77777777" w:rsidR="00DE7E77" w:rsidRPr="00EB7980" w:rsidRDefault="00000000">
      <w:r w:rsidRPr="00EB7980">
        <w:pict w14:anchorId="29F8444D">
          <v:rect id="_x0000_i1038" style="width:0;height:1.5pt" o:hralign="center" o:hrstd="t" o:hr="t"/>
        </w:pict>
      </w:r>
    </w:p>
    <w:p w14:paraId="71AC4BB1" w14:textId="77777777" w:rsidR="00DE7E77" w:rsidRPr="00EB7980" w:rsidRDefault="00000000">
      <w:pPr>
        <w:pStyle w:val="Ttulo3"/>
      </w:pPr>
      <w:bookmarkStart w:id="14" w:name="visão-geral"/>
      <w:bookmarkStart w:id="15" w:name="_Toc195921442"/>
      <w:r w:rsidRPr="00EB7980">
        <w:t>🧠 Visão Geral</w:t>
      </w:r>
      <w:bookmarkEnd w:id="15"/>
    </w:p>
    <w:p w14:paraId="79E0AD39" w14:textId="77777777" w:rsidR="00DE7E77" w:rsidRPr="00EB7980" w:rsidRDefault="00000000">
      <w:pPr>
        <w:pStyle w:val="FirstParagraph"/>
      </w:pPr>
      <w:r w:rsidRPr="00EB7980">
        <w:t xml:space="preserve">As </w:t>
      </w:r>
      <w:r w:rsidRPr="00EB7980">
        <w:rPr>
          <w:b/>
          <w:bCs/>
        </w:rPr>
        <w:t>linguagens regulares</w:t>
      </w:r>
      <w:r w:rsidRPr="00EB7980">
        <w:t xml:space="preserve"> e os </w:t>
      </w:r>
      <w:r w:rsidRPr="00EB7980">
        <w:rPr>
          <w:b/>
          <w:bCs/>
        </w:rPr>
        <w:t>autómatos finitos</w:t>
      </w:r>
      <w:r w:rsidRPr="00EB7980">
        <w:t xml:space="preserve"> representam o </w:t>
      </w:r>
      <w:r w:rsidRPr="00EB7980">
        <w:rPr>
          <w:b/>
          <w:bCs/>
        </w:rPr>
        <w:t>nível mais simples e eficiente de reconhecimento automático de padrões</w:t>
      </w:r>
      <w:r w:rsidRPr="00EB7980">
        <w:t xml:space="preserve">. São a base para tarefas computacionais como a </w:t>
      </w:r>
      <w:r w:rsidRPr="00EB7980">
        <w:rPr>
          <w:b/>
          <w:bCs/>
        </w:rPr>
        <w:t>análise léxica de compiladores</w:t>
      </w:r>
      <w:r w:rsidRPr="00EB7980">
        <w:t xml:space="preserve">, </w:t>
      </w:r>
      <w:r w:rsidRPr="00EB7980">
        <w:rPr>
          <w:b/>
          <w:bCs/>
        </w:rPr>
        <w:t xml:space="preserve">validação de </w:t>
      </w:r>
      <w:proofErr w:type="spellStart"/>
      <w:r w:rsidRPr="00EB7980">
        <w:rPr>
          <w:b/>
          <w:bCs/>
        </w:rPr>
        <w:t>strings</w:t>
      </w:r>
      <w:proofErr w:type="spellEnd"/>
      <w:r w:rsidRPr="00EB7980">
        <w:t xml:space="preserve">, e até </w:t>
      </w:r>
      <w:r w:rsidRPr="00EB7980">
        <w:rPr>
          <w:b/>
          <w:bCs/>
        </w:rPr>
        <w:t>motores de pesquisa com expressões regulares</w:t>
      </w:r>
      <w:r w:rsidRPr="00EB7980">
        <w:t>.</w:t>
      </w:r>
    </w:p>
    <w:p w14:paraId="3B626183" w14:textId="77777777" w:rsidR="00DE7E77" w:rsidRPr="00EB7980" w:rsidRDefault="00000000">
      <w:r w:rsidRPr="00EB7980">
        <w:pict w14:anchorId="34611650">
          <v:rect id="_x0000_i1039" style="width:0;height:1.5pt" o:hralign="center" o:hrstd="t" o:hr="t"/>
        </w:pict>
      </w:r>
    </w:p>
    <w:p w14:paraId="4843B788" w14:textId="77777777" w:rsidR="00DE7E77" w:rsidRPr="00EB7980" w:rsidRDefault="00000000">
      <w:pPr>
        <w:pStyle w:val="Ttulo2"/>
      </w:pPr>
      <w:bookmarkStart w:id="16" w:name="definições-formais-de-dfa-e-nfa"/>
      <w:bookmarkStart w:id="17" w:name="_Toc195921443"/>
      <w:bookmarkEnd w:id="12"/>
      <w:bookmarkEnd w:id="14"/>
      <w:r w:rsidRPr="00EB7980">
        <w:t>🧩 1.1 Definições formais de DFA e NFA</w:t>
      </w:r>
      <w:bookmarkEnd w:id="17"/>
    </w:p>
    <w:p w14:paraId="68E4A72F" w14:textId="77777777" w:rsidR="00DE7E77" w:rsidRPr="00EB7980" w:rsidRDefault="00000000">
      <w:pPr>
        <w:pStyle w:val="Ttulo3"/>
      </w:pPr>
      <w:bookmarkStart w:id="18" w:name="dfa-autómato-finito-determinista"/>
      <w:bookmarkStart w:id="19" w:name="_Toc195921444"/>
      <w:r w:rsidRPr="00EB7980">
        <w:t>📘 DFA – Autómato Finito Determinista</w:t>
      </w:r>
      <w:bookmarkEnd w:id="19"/>
    </w:p>
    <w:p w14:paraId="26EE9A8E" w14:textId="77777777" w:rsidR="00DE7E77" w:rsidRPr="00EB7980" w:rsidRDefault="00000000">
      <w:pPr>
        <w:pStyle w:val="FirstParagraph"/>
      </w:pPr>
      <w:r w:rsidRPr="00EB7980">
        <w:t>Um DFA é uma quíntupla:</w:t>
      </w:r>
    </w:p>
    <w:p w14:paraId="2AAC0351" w14:textId="77777777" w:rsidR="00DE7E77" w:rsidRPr="00EB7980" w:rsidRDefault="00000000">
      <w:pPr>
        <w:pStyle w:val="Corpodetexto"/>
      </w:pPr>
      <m:oMathPara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</m:e>
          </m:d>
        </m:oMath>
      </m:oMathPara>
    </w:p>
    <w:p w14:paraId="24080A14" w14:textId="77777777" w:rsidR="00DE7E77" w:rsidRPr="00EB7980" w:rsidRDefault="00000000">
      <w:pPr>
        <w:numPr>
          <w:ilvl w:val="0"/>
          <w:numId w:val="168"/>
        </w:numPr>
      </w:pPr>
      <m:oMath>
        <m:r>
          <w:rPr>
            <w:rFonts w:ascii="Cambria Math" w:hAnsi="Cambria Math"/>
          </w:rPr>
          <m:t>Q</m:t>
        </m:r>
      </m:oMath>
      <w:r w:rsidRPr="00EB7980">
        <w:t>: conjunto finito de estados</w:t>
      </w:r>
    </w:p>
    <w:p w14:paraId="637757F6" w14:textId="77777777" w:rsidR="00DE7E77" w:rsidRPr="00EB7980" w:rsidRDefault="00000000">
      <w:pPr>
        <w:numPr>
          <w:ilvl w:val="0"/>
          <w:numId w:val="168"/>
        </w:numPr>
      </w:pPr>
      <m:oMath>
        <m:r>
          <w:rPr>
            <w:rFonts w:ascii="Cambria Math" w:hAnsi="Cambria Math"/>
          </w:rPr>
          <m:t>Σ</m:t>
        </m:r>
      </m:oMath>
      <w:r w:rsidRPr="00EB7980">
        <w:t>: alfabeto de entrada</w:t>
      </w:r>
    </w:p>
    <w:p w14:paraId="74766922" w14:textId="77777777" w:rsidR="00DE7E77" w:rsidRPr="00EB7980" w:rsidRDefault="00000000">
      <w:pPr>
        <w:numPr>
          <w:ilvl w:val="0"/>
          <w:numId w:val="168"/>
        </w:num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δ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Q</m:t>
            </m:r>
          </m:e>
        </m:d>
      </m:oMath>
      <w:r w:rsidRPr="00EB7980">
        <w:t>: função de transição</w:t>
      </w:r>
    </w:p>
    <w:p w14:paraId="7DAC2559" w14:textId="77777777" w:rsidR="00DE7E77" w:rsidRPr="00EB7980" w:rsidRDefault="00000000">
      <w:pPr>
        <w:numPr>
          <w:ilvl w:val="0"/>
          <w:numId w:val="16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Q</m:t>
        </m:r>
      </m:oMath>
      <w:r w:rsidRPr="00EB7980">
        <w:t>: estado inicial</w:t>
      </w:r>
    </w:p>
    <w:p w14:paraId="5021CC08" w14:textId="77777777" w:rsidR="00DE7E77" w:rsidRPr="00EB7980" w:rsidRDefault="00000000">
      <w:pPr>
        <w:numPr>
          <w:ilvl w:val="0"/>
          <w:numId w:val="168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Q</m:t>
        </m:r>
      </m:oMath>
      <w:r w:rsidRPr="00EB7980">
        <w:t>: conjunto de estados finais</w:t>
      </w:r>
    </w:p>
    <w:p w14:paraId="3B9D1CC2" w14:textId="77777777" w:rsidR="00DE7E77" w:rsidRPr="00EB7980" w:rsidRDefault="00000000">
      <w:pPr>
        <w:pStyle w:val="FirstParagraph"/>
      </w:pPr>
      <w:r w:rsidRPr="00EB7980">
        <w:t xml:space="preserve">✅ </w:t>
      </w:r>
      <w:r w:rsidRPr="00EB7980">
        <w:rPr>
          <w:i/>
          <w:iCs/>
        </w:rPr>
        <w:t xml:space="preserve">Para cada par (estado, símbolo), existe </w:t>
      </w:r>
      <w:r w:rsidRPr="00EB7980">
        <w:rPr>
          <w:b/>
          <w:bCs/>
          <w:i/>
          <w:iCs/>
        </w:rPr>
        <w:t>uma única</w:t>
      </w:r>
      <w:r w:rsidRPr="00EB7980">
        <w:rPr>
          <w:i/>
          <w:iCs/>
        </w:rPr>
        <w:t xml:space="preserve"> transição possível.</w:t>
      </w:r>
    </w:p>
    <w:p w14:paraId="15650DC1" w14:textId="77777777" w:rsidR="00DE7E77" w:rsidRPr="00EB7980" w:rsidRDefault="00000000">
      <w:r w:rsidRPr="00EB7980">
        <w:pict w14:anchorId="0BA1DAD3">
          <v:rect id="_x0000_i1040" style="width:0;height:1.5pt" o:hralign="center" o:hrstd="t" o:hr="t"/>
        </w:pict>
      </w:r>
    </w:p>
    <w:p w14:paraId="60CD5F55" w14:textId="77777777" w:rsidR="00DE7E77" w:rsidRPr="00EB7980" w:rsidRDefault="00000000">
      <w:pPr>
        <w:pStyle w:val="Ttulo3"/>
      </w:pPr>
      <w:bookmarkStart w:id="20" w:name="nfa-autómato-finito-não-determinista"/>
      <w:bookmarkStart w:id="21" w:name="_Toc195921445"/>
      <w:bookmarkEnd w:id="18"/>
      <w:r w:rsidRPr="00EB7980">
        <w:t>🎲 NFA – Autómato Finito Não Determinista</w:t>
      </w:r>
      <w:bookmarkEnd w:id="21"/>
    </w:p>
    <w:p w14:paraId="41CF1EE3" w14:textId="77777777" w:rsidR="00DE7E77" w:rsidRPr="00EB7980" w:rsidRDefault="00000000">
      <w:pPr>
        <w:pStyle w:val="FirstParagraph"/>
      </w:pPr>
      <w:r w:rsidRPr="00EB7980">
        <w:t>Também definido por uma quíntupla, mas com:</w:t>
      </w:r>
    </w:p>
    <w:p w14:paraId="41E0D098" w14:textId="77777777" w:rsidR="00DE7E77" w:rsidRPr="00EB7980" w:rsidRDefault="00000000">
      <w:pPr>
        <w:pStyle w:val="Corpodetexto"/>
      </w:pPr>
      <m:oMathPara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p>
            </m:e>
          </m:d>
        </m:oMath>
      </m:oMathPara>
    </w:p>
    <w:p w14:paraId="68AF20CC" w14:textId="77777777" w:rsidR="00DE7E77" w:rsidRPr="00EB7980" w:rsidRDefault="00000000">
      <w:pPr>
        <w:numPr>
          <w:ilvl w:val="0"/>
          <w:numId w:val="169"/>
        </w:numPr>
      </w:pPr>
      <w:r w:rsidRPr="00EB7980">
        <w:t xml:space="preserve">Aqui, uma entrada pode levar a </w:t>
      </w:r>
      <w:r w:rsidRPr="00EB7980">
        <w:rPr>
          <w:b/>
          <w:bCs/>
        </w:rPr>
        <w:t>vários estados</w:t>
      </w:r>
      <w:r w:rsidRPr="00EB7980">
        <w:t xml:space="preserve">, ou </w:t>
      </w:r>
      <w:r w:rsidRPr="00EB7980">
        <w:rPr>
          <w:b/>
          <w:bCs/>
        </w:rPr>
        <w:t>nenhum</w:t>
      </w:r>
      <w:r w:rsidRPr="00EB7980">
        <w:t>.</w:t>
      </w:r>
    </w:p>
    <w:p w14:paraId="218A1A30" w14:textId="77777777" w:rsidR="00DE7E77" w:rsidRPr="00EB7980" w:rsidRDefault="00000000">
      <w:pPr>
        <w:numPr>
          <w:ilvl w:val="0"/>
          <w:numId w:val="169"/>
        </w:numPr>
      </w:pPr>
      <w:r w:rsidRPr="00EB7980">
        <w:t xml:space="preserve">Permite computações "paralelas", conceptualizadas como </w:t>
      </w:r>
      <w:r w:rsidRPr="00EB7980">
        <w:rPr>
          <w:b/>
          <w:bCs/>
        </w:rPr>
        <w:t>exploração de múltiplos caminhos</w:t>
      </w:r>
      <w:r w:rsidRPr="00EB7980">
        <w:t xml:space="preserve"> ao mesmo tempo.</w:t>
      </w:r>
    </w:p>
    <w:p w14:paraId="4A1B6261" w14:textId="77777777" w:rsidR="00DE7E77" w:rsidRPr="00EB7980" w:rsidRDefault="00000000">
      <w:pPr>
        <w:pStyle w:val="FirstParagraph"/>
      </w:pPr>
      <w:r w:rsidRPr="00EB7980">
        <w:t xml:space="preserve">🧪 Também existe o </w:t>
      </w:r>
      <w:r w:rsidRPr="00EB7980">
        <w:rPr>
          <w:b/>
          <w:bCs/>
        </w:rPr>
        <w:t>NFA-ε</w:t>
      </w:r>
      <w:r w:rsidRPr="00EB7980">
        <w:t xml:space="preserve">, que permite </w:t>
      </w:r>
      <w:r w:rsidRPr="00EB7980">
        <w:rPr>
          <w:b/>
          <w:bCs/>
        </w:rPr>
        <w:t>transições espontâneas</w:t>
      </w:r>
      <w:r w:rsidRPr="00EB7980">
        <w:t xml:space="preserve"> (sem consumir símbolo).</w:t>
      </w:r>
    </w:p>
    <w:p w14:paraId="1799ECE5" w14:textId="77777777" w:rsidR="00DE7E77" w:rsidRPr="00EB7980" w:rsidRDefault="00000000">
      <w:r w:rsidRPr="00EB7980">
        <w:pict w14:anchorId="5B54895F">
          <v:rect id="_x0000_i1041" style="width:0;height:1.5pt" o:hralign="center" o:hrstd="t" o:hr="t"/>
        </w:pict>
      </w:r>
    </w:p>
    <w:p w14:paraId="0721D5E0" w14:textId="77777777" w:rsidR="00DE7E77" w:rsidRPr="00EB7980" w:rsidRDefault="00000000">
      <w:pPr>
        <w:pStyle w:val="Ttulo2"/>
      </w:pPr>
      <w:bookmarkStart w:id="22" w:name="X247b5539e2554b8a1921fd46b83c8a46a45e27a"/>
      <w:bookmarkStart w:id="23" w:name="_Toc195921446"/>
      <w:bookmarkEnd w:id="16"/>
      <w:bookmarkEnd w:id="20"/>
      <w:r w:rsidRPr="00EB7980">
        <w:lastRenderedPageBreak/>
        <w:t>🔁 1.2 Equivalência entre DFA, NFA e Expressões Regulares</w:t>
      </w:r>
      <w:bookmarkEnd w:id="23"/>
    </w:p>
    <w:p w14:paraId="3816AD32" w14:textId="77777777" w:rsidR="00DE7E77" w:rsidRPr="00EB7980" w:rsidRDefault="00000000">
      <w:pPr>
        <w:pStyle w:val="FirstParagraph"/>
      </w:pPr>
      <w:r w:rsidRPr="00EB7980">
        <w:t>Um dos resultados mais belos e poderosos da teoria:</w:t>
      </w:r>
    </w:p>
    <w:p w14:paraId="58FF2131" w14:textId="77777777" w:rsidR="00DE7E77" w:rsidRPr="00EB7980" w:rsidRDefault="00000000">
      <w:pPr>
        <w:pStyle w:val="Textodebloco"/>
      </w:pPr>
      <w:r w:rsidRPr="00EB7980">
        <w:rPr>
          <w:b/>
          <w:bCs/>
        </w:rPr>
        <w:t>Toda linguagem reconhecida por um DFA pode ser reconhecida por um NFA, e vice-versa.</w:t>
      </w:r>
    </w:p>
    <w:p w14:paraId="4EA94053" w14:textId="77777777" w:rsidR="00DE7E77" w:rsidRPr="00EB7980" w:rsidRDefault="00000000">
      <w:pPr>
        <w:pStyle w:val="Textodebloco"/>
      </w:pPr>
      <w:r w:rsidRPr="00EB7980">
        <w:t xml:space="preserve">Além disso, </w:t>
      </w:r>
      <w:r w:rsidRPr="00EB7980">
        <w:rPr>
          <w:b/>
          <w:bCs/>
        </w:rPr>
        <w:t>toda linguagem regular pode ser descrita por uma expressão regular</w:t>
      </w:r>
      <w:r w:rsidRPr="00EB7980">
        <w:t>.</w:t>
      </w:r>
    </w:p>
    <w:p w14:paraId="4E157CBB" w14:textId="77777777" w:rsidR="00DE7E77" w:rsidRPr="00EB7980" w:rsidRDefault="00000000">
      <w:pPr>
        <w:pStyle w:val="FirstParagraph"/>
      </w:pPr>
      <w:r w:rsidRPr="00EB7980">
        <w:t>🔄 Transformações importantes:</w:t>
      </w:r>
    </w:p>
    <w:p w14:paraId="295EDDD6" w14:textId="77777777" w:rsidR="00DE7E77" w:rsidRPr="00EB7980" w:rsidRDefault="00000000">
      <w:pPr>
        <w:numPr>
          <w:ilvl w:val="0"/>
          <w:numId w:val="170"/>
        </w:numPr>
      </w:pPr>
      <w:r w:rsidRPr="00EB7980">
        <w:rPr>
          <w:b/>
          <w:bCs/>
        </w:rPr>
        <w:t>NFA → DFA</w:t>
      </w:r>
      <w:r w:rsidRPr="00EB7980">
        <w:t xml:space="preserve">: via o </w:t>
      </w:r>
      <w:r w:rsidRPr="00EB7980">
        <w:rPr>
          <w:b/>
          <w:bCs/>
        </w:rPr>
        <w:t>método de subconjuntos</w:t>
      </w:r>
      <w:r w:rsidRPr="00EB7980">
        <w:t xml:space="preserve"> (construção do autómato de estados de conjuntos).</w:t>
      </w:r>
    </w:p>
    <w:p w14:paraId="377134A8" w14:textId="77777777" w:rsidR="00DE7E77" w:rsidRPr="00EB7980" w:rsidRDefault="00000000">
      <w:pPr>
        <w:numPr>
          <w:ilvl w:val="0"/>
          <w:numId w:val="170"/>
        </w:numPr>
      </w:pPr>
      <w:r w:rsidRPr="00EB7980">
        <w:rPr>
          <w:b/>
          <w:bCs/>
        </w:rPr>
        <w:t>AF → RE</w:t>
      </w:r>
      <w:r w:rsidRPr="00EB7980">
        <w:t xml:space="preserve">: usando o </w:t>
      </w:r>
      <w:r w:rsidRPr="00EB7980">
        <w:rPr>
          <w:b/>
          <w:bCs/>
        </w:rPr>
        <w:t xml:space="preserve">algoritmo de </w:t>
      </w:r>
      <w:proofErr w:type="spellStart"/>
      <w:r w:rsidRPr="00EB7980">
        <w:rPr>
          <w:b/>
          <w:bCs/>
        </w:rPr>
        <w:t>Arden</w:t>
      </w:r>
      <w:proofErr w:type="spellEnd"/>
      <w:r w:rsidRPr="00EB7980">
        <w:t>, ou eliminação de estados.</w:t>
      </w:r>
    </w:p>
    <w:p w14:paraId="0CFDE9AD" w14:textId="77777777" w:rsidR="00DE7E77" w:rsidRPr="00EB7980" w:rsidRDefault="00000000">
      <w:pPr>
        <w:numPr>
          <w:ilvl w:val="0"/>
          <w:numId w:val="170"/>
        </w:numPr>
      </w:pPr>
      <w:r w:rsidRPr="00EB7980">
        <w:rPr>
          <w:b/>
          <w:bCs/>
        </w:rPr>
        <w:t>RE → NFA-ε</w:t>
      </w:r>
      <w:r w:rsidRPr="00EB7980">
        <w:t xml:space="preserve">: construção direta a partir dos operadores </w:t>
      </w:r>
      <w:r w:rsidRPr="00EB7980">
        <w:rPr>
          <w:rStyle w:val="VerbatimChar"/>
        </w:rPr>
        <w:t>|</w:t>
      </w:r>
      <w:proofErr w:type="gramStart"/>
      <w:r w:rsidRPr="00EB7980">
        <w:t xml:space="preserve">, </w:t>
      </w:r>
      <w:r w:rsidRPr="00EB7980">
        <w:rPr>
          <w:rStyle w:val="VerbatimChar"/>
        </w:rPr>
        <w:t>.</w:t>
      </w:r>
      <w:proofErr w:type="gramEnd"/>
      <w:r w:rsidRPr="00EB7980">
        <w:t xml:space="preserve">, </w:t>
      </w:r>
      <w:r w:rsidRPr="00EB7980">
        <w:rPr>
          <w:rStyle w:val="VerbatimChar"/>
        </w:rPr>
        <w:t>*</w:t>
      </w:r>
      <w:r w:rsidRPr="00EB7980">
        <w:t>.</w:t>
      </w:r>
    </w:p>
    <w:p w14:paraId="03FA40C2" w14:textId="77777777" w:rsidR="00DE7E77" w:rsidRPr="00EB7980" w:rsidRDefault="00000000">
      <w:pPr>
        <w:pStyle w:val="FirstParagraph"/>
      </w:pPr>
      <w:r w:rsidRPr="00EB7980">
        <w:t xml:space="preserve">📚 Isto demonstra a </w:t>
      </w:r>
      <w:r w:rsidRPr="00EB7980">
        <w:rPr>
          <w:b/>
          <w:bCs/>
        </w:rPr>
        <w:t>equivalência formal entre RE, DFA, NFA e gramáticas regulares</w:t>
      </w:r>
      <w:r w:rsidRPr="00EB7980">
        <w:t>.</w:t>
      </w:r>
    </w:p>
    <w:p w14:paraId="3292FAB7" w14:textId="77777777" w:rsidR="00DE7E77" w:rsidRPr="00EB7980" w:rsidRDefault="00000000">
      <w:r w:rsidRPr="00EB7980">
        <w:pict w14:anchorId="5526EE9B">
          <v:rect id="_x0000_i1042" style="width:0;height:1.5pt" o:hralign="center" o:hrstd="t" o:hr="t"/>
        </w:pict>
      </w:r>
    </w:p>
    <w:p w14:paraId="4BA906B6" w14:textId="77777777" w:rsidR="00DE7E77" w:rsidRPr="00EB7980" w:rsidRDefault="00000000">
      <w:pPr>
        <w:pStyle w:val="Ttulo2"/>
      </w:pPr>
      <w:bookmarkStart w:id="24" w:name="minimização-de-autómatos"/>
      <w:bookmarkStart w:id="25" w:name="_Toc195921447"/>
      <w:bookmarkEnd w:id="22"/>
      <w:r w:rsidRPr="00EB7980">
        <w:t>🧼 1.3 Minimização de Autómatos</w:t>
      </w:r>
      <w:bookmarkEnd w:id="25"/>
    </w:p>
    <w:p w14:paraId="2E7351DB" w14:textId="77777777" w:rsidR="00DE7E77" w:rsidRPr="00EB7980" w:rsidRDefault="00000000">
      <w:pPr>
        <w:pStyle w:val="Ttulo3"/>
      </w:pPr>
      <w:bookmarkStart w:id="26" w:name="o-problema"/>
      <w:bookmarkStart w:id="27" w:name="_Toc195921448"/>
      <w:r w:rsidRPr="00EB7980">
        <w:t>🧮 O problema:</w:t>
      </w:r>
      <w:bookmarkEnd w:id="27"/>
    </w:p>
    <w:p w14:paraId="1917FAF4" w14:textId="77777777" w:rsidR="00DE7E77" w:rsidRPr="00EB7980" w:rsidRDefault="00000000">
      <w:pPr>
        <w:pStyle w:val="FirstParagraph"/>
      </w:pPr>
      <w:r w:rsidRPr="00EB7980">
        <w:t xml:space="preserve">Dado um DFA, pode haver </w:t>
      </w:r>
      <w:r w:rsidRPr="00EB7980">
        <w:rPr>
          <w:b/>
          <w:bCs/>
        </w:rPr>
        <w:t xml:space="preserve">estados </w:t>
      </w:r>
      <w:proofErr w:type="gramStart"/>
      <w:r w:rsidRPr="00EB7980">
        <w:rPr>
          <w:b/>
          <w:bCs/>
        </w:rPr>
        <w:t>redundantes</w:t>
      </w:r>
      <w:proofErr w:type="gramEnd"/>
      <w:r w:rsidRPr="00EB7980">
        <w:t xml:space="preserve"> que reconhecem exatamente a mesma linguagem.</w:t>
      </w:r>
    </w:p>
    <w:p w14:paraId="4803258D" w14:textId="77777777" w:rsidR="00DE7E77" w:rsidRPr="00EB7980" w:rsidRDefault="00000000">
      <w:pPr>
        <w:pStyle w:val="Ttulo3"/>
      </w:pPr>
      <w:bookmarkStart w:id="28" w:name="a-solução"/>
      <w:bookmarkStart w:id="29" w:name="_Toc195921449"/>
      <w:bookmarkEnd w:id="26"/>
      <w:r w:rsidRPr="00EB7980">
        <w:t>✂️ A solução:</w:t>
      </w:r>
      <w:bookmarkEnd w:id="29"/>
    </w:p>
    <w:p w14:paraId="3BC473EE" w14:textId="77777777" w:rsidR="00DE7E77" w:rsidRPr="00EB7980" w:rsidRDefault="00000000">
      <w:pPr>
        <w:numPr>
          <w:ilvl w:val="0"/>
          <w:numId w:val="171"/>
        </w:numPr>
      </w:pPr>
      <w:r w:rsidRPr="00EB7980">
        <w:t xml:space="preserve">Identificar </w:t>
      </w:r>
      <w:r w:rsidRPr="00EB7980">
        <w:rPr>
          <w:b/>
          <w:bCs/>
        </w:rPr>
        <w:t>estados equivalentes</w:t>
      </w:r>
      <w:r w:rsidRPr="00EB7980">
        <w:t xml:space="preserve"> (</w:t>
      </w:r>
      <w:proofErr w:type="spellStart"/>
      <w:r w:rsidRPr="00EB7980">
        <w:t>Myhill-Nerode</w:t>
      </w:r>
      <w:proofErr w:type="spellEnd"/>
      <w:r w:rsidRPr="00EB7980">
        <w:t>)</w:t>
      </w:r>
    </w:p>
    <w:p w14:paraId="7AA045E7" w14:textId="77777777" w:rsidR="00DE7E77" w:rsidRPr="00EB7980" w:rsidRDefault="00000000">
      <w:pPr>
        <w:numPr>
          <w:ilvl w:val="0"/>
          <w:numId w:val="171"/>
        </w:numPr>
      </w:pPr>
      <w:r w:rsidRPr="00EB7980">
        <w:t>Fundir esses estados</w:t>
      </w:r>
    </w:p>
    <w:p w14:paraId="71A6A3F4" w14:textId="77777777" w:rsidR="00DE7E77" w:rsidRPr="00EB7980" w:rsidRDefault="00000000">
      <w:pPr>
        <w:numPr>
          <w:ilvl w:val="0"/>
          <w:numId w:val="171"/>
        </w:numPr>
      </w:pPr>
      <w:r w:rsidRPr="00EB7980">
        <w:t xml:space="preserve">Produzir o </w:t>
      </w:r>
      <w:r w:rsidRPr="00EB7980">
        <w:rPr>
          <w:b/>
          <w:bCs/>
        </w:rPr>
        <w:t>DFA mínimo</w:t>
      </w:r>
      <w:r w:rsidRPr="00EB7980">
        <w:t>, com o menor número de estados possível</w:t>
      </w:r>
    </w:p>
    <w:p w14:paraId="20ECBD5B" w14:textId="77777777" w:rsidR="00DE7E77" w:rsidRPr="00EB7980" w:rsidRDefault="00000000">
      <w:pPr>
        <w:pStyle w:val="FirstParagraph"/>
      </w:pPr>
      <w:r w:rsidRPr="00EB7980">
        <w:t xml:space="preserve">✅ A minimização é </w:t>
      </w:r>
      <w:r w:rsidRPr="00EB7980">
        <w:rPr>
          <w:b/>
          <w:bCs/>
        </w:rPr>
        <w:t>determinística e única até isomorfismo</w:t>
      </w:r>
      <w:r w:rsidRPr="00EB7980">
        <w:t>.</w:t>
      </w:r>
    </w:p>
    <w:p w14:paraId="35290D52" w14:textId="77777777" w:rsidR="00DE7E77" w:rsidRPr="00EB7980" w:rsidRDefault="00000000">
      <w:r w:rsidRPr="00EB7980">
        <w:pict w14:anchorId="519C9C21">
          <v:rect id="_x0000_i1043" style="width:0;height:1.5pt" o:hralign="center" o:hrstd="t" o:hr="t"/>
        </w:pict>
      </w:r>
    </w:p>
    <w:p w14:paraId="02F0E4A6" w14:textId="77777777" w:rsidR="00DE7E77" w:rsidRPr="00EB7980" w:rsidRDefault="00000000">
      <w:pPr>
        <w:pStyle w:val="Ttulo2"/>
      </w:pPr>
      <w:bookmarkStart w:id="30" w:name="X1b2ff2e42f0b66c2048ede533dc650a63c1c078"/>
      <w:bookmarkStart w:id="31" w:name="_Toc195921450"/>
      <w:bookmarkEnd w:id="24"/>
      <w:bookmarkEnd w:id="28"/>
      <w:r w:rsidRPr="00EB7980">
        <w:t>🧠 1.4 Importância prática: Análise Léxica de Compiladores</w:t>
      </w:r>
      <w:bookmarkEnd w:id="31"/>
    </w:p>
    <w:p w14:paraId="6E807052" w14:textId="77777777" w:rsidR="00DE7E77" w:rsidRPr="00EB7980" w:rsidRDefault="00000000">
      <w:pPr>
        <w:pStyle w:val="FirstParagraph"/>
      </w:pPr>
      <w:r w:rsidRPr="00EB7980">
        <w:t xml:space="preserve">Durante a </w:t>
      </w:r>
      <w:r w:rsidRPr="00EB7980">
        <w:rPr>
          <w:b/>
          <w:bCs/>
        </w:rPr>
        <w:t>análise léxica</w:t>
      </w:r>
      <w:r w:rsidRPr="00EB7980">
        <w:t xml:space="preserve"> (ou </w:t>
      </w:r>
      <w:proofErr w:type="spellStart"/>
      <w:r w:rsidRPr="00EB7980">
        <w:rPr>
          <w:i/>
          <w:iCs/>
        </w:rPr>
        <w:t>scanning</w:t>
      </w:r>
      <w:proofErr w:type="spellEnd"/>
      <w:r w:rsidRPr="00EB7980">
        <w:t>) de código fonte:</w:t>
      </w:r>
    </w:p>
    <w:p w14:paraId="5061E696" w14:textId="77777777" w:rsidR="00DE7E77" w:rsidRPr="00EB7980" w:rsidRDefault="00000000">
      <w:pPr>
        <w:numPr>
          <w:ilvl w:val="0"/>
          <w:numId w:val="172"/>
        </w:numPr>
      </w:pPr>
      <w:proofErr w:type="spellStart"/>
      <w:r w:rsidRPr="00EB7980">
        <w:rPr>
          <w:b/>
          <w:bCs/>
        </w:rPr>
        <w:t>Tokens</w:t>
      </w:r>
      <w:proofErr w:type="spellEnd"/>
      <w:r w:rsidRPr="00EB7980">
        <w:t xml:space="preserve"> (palavras-chave, identificadores, números, símbolos) são extraídos com base em </w:t>
      </w:r>
      <w:r w:rsidRPr="00EB7980">
        <w:rPr>
          <w:b/>
          <w:bCs/>
        </w:rPr>
        <w:t>padrões regulares</w:t>
      </w:r>
    </w:p>
    <w:p w14:paraId="56D7EF84" w14:textId="77777777" w:rsidR="00DE7E77" w:rsidRPr="00EB7980" w:rsidRDefault="00000000">
      <w:pPr>
        <w:numPr>
          <w:ilvl w:val="0"/>
          <w:numId w:val="172"/>
        </w:numPr>
      </w:pPr>
      <w:r w:rsidRPr="00EB7980">
        <w:t xml:space="preserve">Cada </w:t>
      </w:r>
      <w:proofErr w:type="spellStart"/>
      <w:r w:rsidRPr="00EB7980">
        <w:t>token</w:t>
      </w:r>
      <w:proofErr w:type="spellEnd"/>
      <w:r w:rsidRPr="00EB7980">
        <w:t xml:space="preserve"> é reconhecido por um </w:t>
      </w:r>
      <w:r w:rsidRPr="00EB7980">
        <w:rPr>
          <w:b/>
          <w:bCs/>
        </w:rPr>
        <w:t>DFA gerado a partir de uma RE</w:t>
      </w:r>
    </w:p>
    <w:p w14:paraId="350C91CA" w14:textId="77777777" w:rsidR="00DE7E77" w:rsidRPr="00EB7980" w:rsidRDefault="00000000">
      <w:pPr>
        <w:numPr>
          <w:ilvl w:val="0"/>
          <w:numId w:val="172"/>
        </w:numPr>
      </w:pPr>
      <w:r w:rsidRPr="00EB7980">
        <w:lastRenderedPageBreak/>
        <w:t xml:space="preserve">O </w:t>
      </w:r>
      <w:r w:rsidRPr="00EB7980">
        <w:rPr>
          <w:b/>
          <w:bCs/>
        </w:rPr>
        <w:t>analisador léxico</w:t>
      </w:r>
      <w:r w:rsidRPr="00EB7980">
        <w:t xml:space="preserve"> (frequentemente gerado com ferramentas como </w:t>
      </w:r>
      <w:proofErr w:type="spellStart"/>
      <w:r w:rsidRPr="00EB7980">
        <w:rPr>
          <w:rStyle w:val="VerbatimChar"/>
        </w:rPr>
        <w:t>Lex</w:t>
      </w:r>
      <w:proofErr w:type="spellEnd"/>
      <w:r w:rsidRPr="00EB7980">
        <w:t xml:space="preserve"> ou </w:t>
      </w:r>
      <w:proofErr w:type="spellStart"/>
      <w:r w:rsidRPr="00EB7980">
        <w:rPr>
          <w:rStyle w:val="VerbatimChar"/>
        </w:rPr>
        <w:t>Flex</w:t>
      </w:r>
      <w:proofErr w:type="spellEnd"/>
      <w:r w:rsidRPr="00EB7980">
        <w:t xml:space="preserve">) usa esses autómatos para </w:t>
      </w:r>
      <w:r w:rsidRPr="00EB7980">
        <w:rPr>
          <w:b/>
          <w:bCs/>
        </w:rPr>
        <w:t xml:space="preserve">varrer o código e produzir uma sequência de </w:t>
      </w:r>
      <w:proofErr w:type="spellStart"/>
      <w:r w:rsidRPr="00EB7980">
        <w:rPr>
          <w:b/>
          <w:bCs/>
        </w:rPr>
        <w:t>tokens</w:t>
      </w:r>
      <w:proofErr w:type="spellEnd"/>
    </w:p>
    <w:p w14:paraId="3E41CF5F" w14:textId="77777777" w:rsidR="00DE7E77" w:rsidRPr="009E1628" w:rsidRDefault="00000000">
      <w:pPr>
        <w:pStyle w:val="FirstParagraph"/>
        <w:rPr>
          <w:lang w:val="en-US"/>
        </w:rPr>
      </w:pPr>
      <w:r w:rsidRPr="00EB7980">
        <w:t>💻</w:t>
      </w:r>
      <w:r w:rsidRPr="009E1628">
        <w:rPr>
          <w:lang w:val="en-US"/>
        </w:rPr>
        <w:t xml:space="preserve"> </w:t>
      </w:r>
      <w:proofErr w:type="spellStart"/>
      <w:r w:rsidRPr="009E1628">
        <w:rPr>
          <w:lang w:val="en-US"/>
        </w:rPr>
        <w:t>Exemplo</w:t>
      </w:r>
      <w:proofErr w:type="spellEnd"/>
      <w:r w:rsidRPr="009E1628">
        <w:rPr>
          <w:lang w:val="en-US"/>
        </w:rPr>
        <w:t xml:space="preserve"> </w:t>
      </w:r>
      <w:proofErr w:type="spellStart"/>
      <w:r w:rsidRPr="009E1628">
        <w:rPr>
          <w:lang w:val="en-US"/>
        </w:rPr>
        <w:t>prático</w:t>
      </w:r>
      <w:proofErr w:type="spellEnd"/>
      <w:r w:rsidRPr="009E1628">
        <w:rPr>
          <w:lang w:val="en-US"/>
        </w:rPr>
        <w:t>:</w:t>
      </w:r>
    </w:p>
    <w:p w14:paraId="7DBD32F2" w14:textId="77777777" w:rsidR="00DE7E77" w:rsidRPr="009E1628" w:rsidRDefault="00000000">
      <w:pPr>
        <w:rPr>
          <w:lang w:val="en-US"/>
        </w:rPr>
      </w:pPr>
      <w:r w:rsidRPr="009E1628">
        <w:rPr>
          <w:rStyle w:val="VerbatimChar"/>
          <w:lang w:val="en-US"/>
        </w:rPr>
        <w:t xml:space="preserve">if (x == 42) </w:t>
      </w:r>
      <w:proofErr w:type="gramStart"/>
      <w:r w:rsidRPr="009E1628">
        <w:rPr>
          <w:rStyle w:val="VerbatimChar"/>
          <w:lang w:val="en-US"/>
        </w:rPr>
        <w:t>{ return</w:t>
      </w:r>
      <w:proofErr w:type="gramEnd"/>
      <w:r w:rsidRPr="009E1628">
        <w:rPr>
          <w:rStyle w:val="VerbatimChar"/>
          <w:lang w:val="en-US"/>
        </w:rPr>
        <w:t xml:space="preserve"> true</w:t>
      </w:r>
      <w:proofErr w:type="gramStart"/>
      <w:r w:rsidRPr="009E1628">
        <w:rPr>
          <w:rStyle w:val="VerbatimChar"/>
          <w:lang w:val="en-US"/>
        </w:rPr>
        <w:t>; }</w:t>
      </w:r>
      <w:proofErr w:type="gramEnd"/>
    </w:p>
    <w:p w14:paraId="5E585A09" w14:textId="77777777" w:rsidR="00DE7E77" w:rsidRPr="009E1628" w:rsidRDefault="00000000">
      <w:pPr>
        <w:pStyle w:val="FirstParagraph"/>
        <w:rPr>
          <w:lang w:val="en-US"/>
        </w:rPr>
      </w:pPr>
      <w:r w:rsidRPr="009E1628">
        <w:rPr>
          <w:lang w:val="en-US"/>
        </w:rPr>
        <w:t>Tokens:</w:t>
      </w:r>
      <w:r w:rsidRPr="009E1628">
        <w:rPr>
          <w:lang w:val="en-US"/>
        </w:rPr>
        <w:br/>
        <w:t xml:space="preserve">→ </w:t>
      </w:r>
      <w:r w:rsidRPr="009E1628">
        <w:rPr>
          <w:rStyle w:val="VerbatimChar"/>
          <w:lang w:val="en-US"/>
        </w:rPr>
        <w:t>if</w:t>
      </w:r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(</w:t>
      </w:r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id</w:t>
      </w:r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==</w:t>
      </w:r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num</w:t>
      </w:r>
      <w:proofErr w:type="gramStart"/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)</w:t>
      </w:r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{</w:t>
      </w:r>
      <w:r w:rsidRPr="009E1628">
        <w:rPr>
          <w:lang w:val="en-US"/>
        </w:rPr>
        <w:t>,</w:t>
      </w:r>
      <w:proofErr w:type="gramEnd"/>
      <w:r w:rsidRPr="009E1628">
        <w:rPr>
          <w:lang w:val="en-US"/>
        </w:rPr>
        <w:t xml:space="preserve"> </w:t>
      </w:r>
      <w:r w:rsidRPr="009E1628">
        <w:rPr>
          <w:rStyle w:val="VerbatimChar"/>
          <w:lang w:val="en-US"/>
        </w:rPr>
        <w:t>return</w:t>
      </w:r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true</w:t>
      </w:r>
      <w:proofErr w:type="gramStart"/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;</w:t>
      </w:r>
      <w:proofErr w:type="gramEnd"/>
      <w:r w:rsidRPr="009E1628">
        <w:rPr>
          <w:lang w:val="en-US"/>
        </w:rPr>
        <w:t xml:space="preserve">, </w:t>
      </w:r>
      <w:r w:rsidRPr="009E1628">
        <w:rPr>
          <w:rStyle w:val="VerbatimChar"/>
          <w:lang w:val="en-US"/>
        </w:rPr>
        <w:t>}</w:t>
      </w:r>
    </w:p>
    <w:p w14:paraId="7E82E94D" w14:textId="77777777" w:rsidR="00DE7E77" w:rsidRPr="00EB7980" w:rsidRDefault="00000000">
      <w:pPr>
        <w:pStyle w:val="Corpodetexto"/>
      </w:pPr>
      <w:r w:rsidRPr="00EB7980">
        <w:t xml:space="preserve">✅ Cada </w:t>
      </w:r>
      <w:proofErr w:type="spellStart"/>
      <w:r w:rsidRPr="00EB7980">
        <w:t>token</w:t>
      </w:r>
      <w:proofErr w:type="spellEnd"/>
      <w:r w:rsidRPr="00EB7980">
        <w:t xml:space="preserve"> é </w:t>
      </w:r>
      <w:r w:rsidRPr="00EB7980">
        <w:rPr>
          <w:b/>
          <w:bCs/>
        </w:rPr>
        <w:t>reconhecido por um DFA</w:t>
      </w:r>
      <w:r w:rsidRPr="00EB7980">
        <w:t xml:space="preserve">, construído a partir de </w:t>
      </w:r>
      <w:r w:rsidRPr="00EB7980">
        <w:rPr>
          <w:b/>
          <w:bCs/>
        </w:rPr>
        <w:t>expressões regulares definidas pelo programador</w:t>
      </w:r>
      <w:r w:rsidRPr="00EB7980">
        <w:t>.</w:t>
      </w:r>
    </w:p>
    <w:p w14:paraId="7F3D2D99" w14:textId="77777777" w:rsidR="00DE7E77" w:rsidRPr="00EB7980" w:rsidRDefault="00000000">
      <w:r w:rsidRPr="00EB7980">
        <w:pict w14:anchorId="001E8671">
          <v:rect id="_x0000_i1044" style="width:0;height:1.5pt" o:hralign="center" o:hrstd="t" o:hr="t"/>
        </w:pict>
      </w:r>
    </w:p>
    <w:p w14:paraId="690B45E2" w14:textId="77777777" w:rsidR="00DE7E77" w:rsidRPr="00EB7980" w:rsidRDefault="00000000">
      <w:pPr>
        <w:pStyle w:val="Ttulo2"/>
      </w:pPr>
      <w:bookmarkStart w:id="32" w:name="conclusão-e-ligações-pedagógicas"/>
      <w:bookmarkStart w:id="33" w:name="_Toc195921451"/>
      <w:bookmarkEnd w:id="30"/>
      <w:r w:rsidRPr="00EB7980">
        <w:t>🎯 Conclusão e Ligações Pedagógicas</w:t>
      </w:r>
      <w:bookmarkEnd w:id="33"/>
    </w:p>
    <w:p w14:paraId="7084E051" w14:textId="77777777" w:rsidR="00DE7E77" w:rsidRPr="00EB7980" w:rsidRDefault="00000000">
      <w:pPr>
        <w:pStyle w:val="FirstParagraph"/>
      </w:pPr>
      <w:r w:rsidRPr="00EB7980">
        <w:t xml:space="preserve">Este tema é </w:t>
      </w:r>
      <w:r w:rsidRPr="00EB7980">
        <w:rPr>
          <w:b/>
          <w:bCs/>
        </w:rPr>
        <w:t>essencial</w:t>
      </w:r>
      <w:r w:rsidRPr="00EB7980">
        <w:t xml:space="preserve"> porque combina:</w:t>
      </w:r>
    </w:p>
    <w:p w14:paraId="349E6EE0" w14:textId="77777777" w:rsidR="00DE7E77" w:rsidRPr="00EB7980" w:rsidRDefault="00000000">
      <w:pPr>
        <w:numPr>
          <w:ilvl w:val="0"/>
          <w:numId w:val="173"/>
        </w:numPr>
      </w:pPr>
      <w:r w:rsidRPr="00EB7980">
        <w:rPr>
          <w:b/>
          <w:bCs/>
        </w:rPr>
        <w:t>Conceitos formais rigorosos</w:t>
      </w:r>
    </w:p>
    <w:p w14:paraId="3D104D22" w14:textId="77777777" w:rsidR="00DE7E77" w:rsidRPr="00EB7980" w:rsidRDefault="00000000">
      <w:pPr>
        <w:numPr>
          <w:ilvl w:val="0"/>
          <w:numId w:val="173"/>
        </w:numPr>
      </w:pPr>
      <w:r w:rsidRPr="00EB7980">
        <w:rPr>
          <w:b/>
          <w:bCs/>
        </w:rPr>
        <w:t>Aplicações práticas reais</w:t>
      </w:r>
    </w:p>
    <w:p w14:paraId="356BEF50" w14:textId="77777777" w:rsidR="00DE7E77" w:rsidRPr="00EB7980" w:rsidRDefault="00000000">
      <w:pPr>
        <w:numPr>
          <w:ilvl w:val="0"/>
          <w:numId w:val="173"/>
        </w:numPr>
      </w:pPr>
      <w:r w:rsidRPr="00EB7980">
        <w:rPr>
          <w:b/>
          <w:bCs/>
        </w:rPr>
        <w:t>Algoritmos eficientes</w:t>
      </w:r>
    </w:p>
    <w:p w14:paraId="08C8A15D" w14:textId="77777777" w:rsidR="00DE7E77" w:rsidRPr="00EB7980" w:rsidRDefault="00000000">
      <w:pPr>
        <w:numPr>
          <w:ilvl w:val="0"/>
          <w:numId w:val="173"/>
        </w:numPr>
      </w:pPr>
      <w:r w:rsidRPr="00EB7980">
        <w:rPr>
          <w:b/>
          <w:bCs/>
        </w:rPr>
        <w:t>Intuições visuais</w:t>
      </w:r>
      <w:r w:rsidRPr="00EB7980">
        <w:t xml:space="preserve"> (diagramas de estado)</w:t>
      </w:r>
    </w:p>
    <w:p w14:paraId="13E32356" w14:textId="77777777" w:rsidR="00DE7E77" w:rsidRPr="00EB7980" w:rsidRDefault="00000000">
      <w:r w:rsidRPr="00EB7980">
        <w:pict w14:anchorId="2E185878">
          <v:rect id="_x0000_i1045" style="width:0;height:1.5pt" o:hralign="center" o:hrstd="t" o:hr="t"/>
        </w:pict>
      </w:r>
    </w:p>
    <w:p w14:paraId="0BCF56B6" w14:textId="77777777" w:rsidR="00DE7E77" w:rsidRPr="00EB7980" w:rsidRDefault="00000000">
      <w:pPr>
        <w:pStyle w:val="Ttulo3"/>
      </w:pPr>
      <w:bookmarkStart w:id="34" w:name="atividades-sugeridas"/>
      <w:bookmarkStart w:id="35" w:name="_Toc195921452"/>
      <w:r w:rsidRPr="00EB7980">
        <w:t>💡 Atividades sugeridas:</w:t>
      </w:r>
      <w:bookmarkEnd w:id="35"/>
    </w:p>
    <w:p w14:paraId="2C3E4DFF" w14:textId="77777777" w:rsidR="00DE7E77" w:rsidRPr="00EB7980" w:rsidRDefault="00000000">
      <w:pPr>
        <w:numPr>
          <w:ilvl w:val="0"/>
          <w:numId w:val="174"/>
        </w:numPr>
      </w:pPr>
      <w:r w:rsidRPr="00EB7980">
        <w:rPr>
          <w:b/>
          <w:bCs/>
        </w:rPr>
        <w:t>Desenha um DFA</w:t>
      </w:r>
      <w:r w:rsidRPr="00EB7980">
        <w:t xml:space="preserve"> que reconheça </w:t>
      </w:r>
      <w:proofErr w:type="spellStart"/>
      <w:r w:rsidRPr="00EB7980">
        <w:t>strings</w:t>
      </w:r>
      <w:proofErr w:type="spellEnd"/>
      <w:r w:rsidRPr="00EB7980">
        <w:t xml:space="preserve"> binárias que terminem em </w:t>
      </w:r>
      <w:r w:rsidRPr="00EB7980">
        <w:rPr>
          <w:rStyle w:val="VerbatimChar"/>
        </w:rPr>
        <w:t>01</w:t>
      </w:r>
      <w:r w:rsidRPr="00EB7980">
        <w:t>.</w:t>
      </w:r>
    </w:p>
    <w:p w14:paraId="6D430D38" w14:textId="77777777" w:rsidR="00DE7E77" w:rsidRPr="00EB7980" w:rsidRDefault="00000000">
      <w:pPr>
        <w:numPr>
          <w:ilvl w:val="0"/>
          <w:numId w:val="174"/>
        </w:numPr>
      </w:pPr>
      <w:r w:rsidRPr="00EB7980">
        <w:rPr>
          <w:b/>
          <w:bCs/>
        </w:rPr>
        <w:t>Transforma uma RE</w:t>
      </w:r>
      <w:r w:rsidRPr="00EB7980">
        <w:t xml:space="preserve"> como </w:t>
      </w:r>
      <w:r w:rsidRPr="00EB7980">
        <w:rPr>
          <w:rStyle w:val="VerbatimChar"/>
        </w:rPr>
        <w:t>(</w:t>
      </w:r>
      <w:proofErr w:type="spellStart"/>
      <w:r w:rsidRPr="00EB7980">
        <w:rPr>
          <w:rStyle w:val="VerbatimChar"/>
        </w:rPr>
        <w:t>a|</w:t>
      </w:r>
      <w:proofErr w:type="gramStart"/>
      <w:r w:rsidRPr="00EB7980">
        <w:rPr>
          <w:rStyle w:val="VerbatimChar"/>
        </w:rPr>
        <w:t>b</w:t>
      </w:r>
      <w:proofErr w:type="spellEnd"/>
      <w:r w:rsidRPr="00EB7980">
        <w:rPr>
          <w:rStyle w:val="VerbatimChar"/>
        </w:rPr>
        <w:t>)*</w:t>
      </w:r>
      <w:proofErr w:type="spellStart"/>
      <w:proofErr w:type="gramEnd"/>
      <w:r w:rsidRPr="00EB7980">
        <w:rPr>
          <w:rStyle w:val="VerbatimChar"/>
        </w:rPr>
        <w:t>abb</w:t>
      </w:r>
      <w:proofErr w:type="spellEnd"/>
      <w:r w:rsidRPr="00EB7980">
        <w:t xml:space="preserve"> num NFA-ε e depois num DFA.</w:t>
      </w:r>
    </w:p>
    <w:p w14:paraId="405F1887" w14:textId="77777777" w:rsidR="00DE7E77" w:rsidRPr="00EB7980" w:rsidRDefault="00000000">
      <w:pPr>
        <w:numPr>
          <w:ilvl w:val="0"/>
          <w:numId w:val="174"/>
        </w:numPr>
      </w:pPr>
      <w:r w:rsidRPr="00EB7980">
        <w:rPr>
          <w:b/>
          <w:bCs/>
        </w:rPr>
        <w:t>Minimiza um DFA</w:t>
      </w:r>
      <w:r w:rsidRPr="00EB7980">
        <w:t xml:space="preserve"> com 7 estados que reconheça múltiplos de 3 em binário.</w:t>
      </w:r>
    </w:p>
    <w:p w14:paraId="1B3CBE33" w14:textId="77777777" w:rsidR="00DE7E77" w:rsidRPr="00EB7980" w:rsidRDefault="00000000">
      <w:pPr>
        <w:numPr>
          <w:ilvl w:val="0"/>
          <w:numId w:val="174"/>
        </w:numPr>
      </w:pPr>
      <w:r w:rsidRPr="00EB7980">
        <w:rPr>
          <w:b/>
          <w:bCs/>
        </w:rPr>
        <w:t>Explora visualmente</w:t>
      </w:r>
      <w:r w:rsidRPr="00EB7980">
        <w:t xml:space="preserve"> como </w:t>
      </w:r>
      <w:proofErr w:type="spellStart"/>
      <w:r w:rsidRPr="00EB7980">
        <w:rPr>
          <w:rStyle w:val="VerbatimChar"/>
        </w:rPr>
        <w:t>Flex</w:t>
      </w:r>
      <w:proofErr w:type="spellEnd"/>
      <w:r w:rsidRPr="00EB7980">
        <w:t xml:space="preserve"> transforma </w:t>
      </w:r>
      <w:proofErr w:type="spellStart"/>
      <w:r w:rsidRPr="00EB7980">
        <w:t>REs</w:t>
      </w:r>
      <w:proofErr w:type="spellEnd"/>
      <w:r w:rsidRPr="00EB7980">
        <w:t xml:space="preserve"> em código C com autómatos embutidos.</w:t>
      </w:r>
    </w:p>
    <w:p w14:paraId="2A2811D6" w14:textId="3AD5EDC6" w:rsidR="00DE7E77" w:rsidRPr="00EB7980" w:rsidRDefault="00DE7E77"/>
    <w:p w14:paraId="3E369E25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6" w:name="Xd11f46e450120a5bdc65f6f40159b5a890f77bd"/>
      <w:bookmarkEnd w:id="32"/>
      <w:bookmarkEnd w:id="34"/>
      <w:r w:rsidRPr="00EB7980">
        <w:br w:type="page"/>
      </w:r>
    </w:p>
    <w:p w14:paraId="5E410C24" w14:textId="3C0F9E3F" w:rsidR="00DE7E77" w:rsidRPr="00EB7980" w:rsidRDefault="00000000">
      <w:pPr>
        <w:pStyle w:val="Ttulo2"/>
      </w:pPr>
      <w:bookmarkStart w:id="37" w:name="_Toc195921453"/>
      <w:r w:rsidRPr="00EB7980">
        <w:lastRenderedPageBreak/>
        <w:t xml:space="preserve">🔤 2. </w:t>
      </w:r>
      <w:r w:rsidRPr="00EB7980">
        <w:rPr>
          <w:b/>
          <w:bCs/>
        </w:rPr>
        <w:t>Expressões Regulares e Gramáticas Regulares</w:t>
      </w:r>
      <w:bookmarkEnd w:id="37"/>
    </w:p>
    <w:p w14:paraId="007BB346" w14:textId="77777777" w:rsidR="00DE7E77" w:rsidRPr="00EB7980" w:rsidRDefault="00000000">
      <w:r w:rsidRPr="00EB7980">
        <w:pict w14:anchorId="4E9662F9">
          <v:rect id="_x0000_i1048" style="width:0;height:1.5pt" o:hralign="center" o:hrstd="t" o:hr="t"/>
        </w:pict>
      </w:r>
    </w:p>
    <w:p w14:paraId="24993104" w14:textId="77777777" w:rsidR="00DE7E77" w:rsidRPr="00EB7980" w:rsidRDefault="00000000">
      <w:pPr>
        <w:pStyle w:val="Ttulo3"/>
      </w:pPr>
      <w:bookmarkStart w:id="38" w:name="o-que-são-expressões-regulares"/>
      <w:bookmarkStart w:id="39" w:name="_Toc195921454"/>
      <w:r w:rsidRPr="00EB7980">
        <w:t>💬 O que são Expressões Regulares?</w:t>
      </w:r>
      <w:bookmarkEnd w:id="39"/>
    </w:p>
    <w:p w14:paraId="23FA1CDB" w14:textId="77777777" w:rsidR="00DE7E77" w:rsidRPr="00EB7980" w:rsidRDefault="00000000">
      <w:pPr>
        <w:pStyle w:val="FirstParagraph"/>
      </w:pPr>
      <w:r w:rsidRPr="00EB7980">
        <w:t xml:space="preserve">As </w:t>
      </w:r>
      <w:r w:rsidRPr="00EB7980">
        <w:rPr>
          <w:b/>
          <w:bCs/>
        </w:rPr>
        <w:t>expressões regulares (</w:t>
      </w:r>
      <w:proofErr w:type="spellStart"/>
      <w:r w:rsidRPr="00EB7980">
        <w:rPr>
          <w:b/>
          <w:bCs/>
        </w:rPr>
        <w:t>REs</w:t>
      </w:r>
      <w:proofErr w:type="spellEnd"/>
      <w:r w:rsidRPr="00EB7980">
        <w:rPr>
          <w:b/>
          <w:bCs/>
        </w:rPr>
        <w:t>)</w:t>
      </w:r>
      <w:r w:rsidRPr="00EB7980">
        <w:t xml:space="preserve"> são uma notação formal usada para </w:t>
      </w:r>
      <w:r w:rsidRPr="00EB7980">
        <w:rPr>
          <w:b/>
          <w:bCs/>
        </w:rPr>
        <w:t>descrever linguagens regulares</w:t>
      </w:r>
      <w:r w:rsidRPr="00EB7980">
        <w:t xml:space="preserve">, ou seja, </w:t>
      </w:r>
      <w:r w:rsidRPr="00EB7980">
        <w:rPr>
          <w:b/>
          <w:bCs/>
        </w:rPr>
        <w:t xml:space="preserve">conjuntos de </w:t>
      </w:r>
      <w:proofErr w:type="spellStart"/>
      <w:r w:rsidRPr="00EB7980">
        <w:rPr>
          <w:b/>
          <w:bCs/>
        </w:rPr>
        <w:t>strings</w:t>
      </w:r>
      <w:proofErr w:type="spellEnd"/>
      <w:r w:rsidRPr="00EB7980">
        <w:rPr>
          <w:b/>
          <w:bCs/>
        </w:rPr>
        <w:t xml:space="preserve"> reconhecíveis por autómatos finitos</w:t>
      </w:r>
      <w:r w:rsidRPr="00EB7980">
        <w:t>.</w:t>
      </w:r>
    </w:p>
    <w:p w14:paraId="4D31B797" w14:textId="77777777" w:rsidR="00DE7E77" w:rsidRPr="00EB7980" w:rsidRDefault="00000000">
      <w:r w:rsidRPr="00EB7980">
        <w:pict w14:anchorId="7A5FD5E7">
          <v:rect id="_x0000_i1049" style="width:0;height:1.5pt" o:hralign="center" o:hrstd="t" o:hr="t"/>
        </w:pict>
      </w:r>
    </w:p>
    <w:p w14:paraId="075CFCA1" w14:textId="77777777" w:rsidR="00DE7E77" w:rsidRPr="00EB7980" w:rsidRDefault="00000000">
      <w:pPr>
        <w:pStyle w:val="Ttulo2"/>
      </w:pPr>
      <w:bookmarkStart w:id="40" w:name="potência-expressiva-das-res"/>
      <w:bookmarkStart w:id="41" w:name="_Toc195921455"/>
      <w:bookmarkEnd w:id="36"/>
      <w:bookmarkEnd w:id="38"/>
      <w:r w:rsidRPr="00EB7980">
        <w:t xml:space="preserve">📏 2.1 Potência expressiva das </w:t>
      </w:r>
      <w:proofErr w:type="spellStart"/>
      <w:r w:rsidRPr="00EB7980">
        <w:t>REs</w:t>
      </w:r>
      <w:bookmarkEnd w:id="41"/>
      <w:proofErr w:type="spellEnd"/>
    </w:p>
    <w:p w14:paraId="15546357" w14:textId="77777777" w:rsidR="00DE7E77" w:rsidRPr="00EB7980" w:rsidRDefault="00000000">
      <w:pPr>
        <w:pStyle w:val="FirstParagraph"/>
      </w:pPr>
      <w:r w:rsidRPr="00EB7980">
        <w:t xml:space="preserve">As </w:t>
      </w:r>
      <w:proofErr w:type="spellStart"/>
      <w:r w:rsidRPr="00EB7980">
        <w:t>REs</w:t>
      </w:r>
      <w:proofErr w:type="spellEnd"/>
      <w:r w:rsidRPr="00EB7980">
        <w:t xml:space="preserve"> são </w:t>
      </w:r>
      <w:r w:rsidRPr="00EB7980">
        <w:rPr>
          <w:b/>
          <w:bCs/>
        </w:rPr>
        <w:t>muito expressivas dentro do universo das linguagens regulares</w:t>
      </w:r>
      <w:r w:rsidRPr="00EB7980">
        <w:t xml:space="preserve">, mas </w:t>
      </w:r>
      <w:r w:rsidRPr="00EB7980">
        <w:rPr>
          <w:b/>
          <w:bCs/>
        </w:rPr>
        <w:t>não vão além disso</w:t>
      </w:r>
      <w:r w:rsidRPr="00EB7980">
        <w:t>. São ideais para:</w:t>
      </w:r>
    </w:p>
    <w:p w14:paraId="6173B295" w14:textId="77777777" w:rsidR="00DE7E77" w:rsidRPr="00EB7980" w:rsidRDefault="00000000">
      <w:pPr>
        <w:pStyle w:val="Compact"/>
        <w:numPr>
          <w:ilvl w:val="0"/>
          <w:numId w:val="175"/>
        </w:numPr>
      </w:pPr>
      <w:r w:rsidRPr="00EB7980">
        <w:t xml:space="preserve">Padrões com </w:t>
      </w:r>
      <w:r w:rsidRPr="00EB7980">
        <w:rPr>
          <w:b/>
          <w:bCs/>
        </w:rPr>
        <w:t>sequência fixa ou variável</w:t>
      </w:r>
    </w:p>
    <w:p w14:paraId="2E96DDE3" w14:textId="77777777" w:rsidR="00DE7E77" w:rsidRPr="00EB7980" w:rsidRDefault="00000000">
      <w:pPr>
        <w:pStyle w:val="Compact"/>
        <w:numPr>
          <w:ilvl w:val="0"/>
          <w:numId w:val="175"/>
        </w:numPr>
      </w:pPr>
      <w:r w:rsidRPr="00EB7980">
        <w:rPr>
          <w:b/>
          <w:bCs/>
        </w:rPr>
        <w:t>Repetição finita ou infinita</w:t>
      </w:r>
      <w:r w:rsidRPr="00EB7980">
        <w:t xml:space="preserve"> de símbolos</w:t>
      </w:r>
    </w:p>
    <w:p w14:paraId="6CCB2C8C" w14:textId="77777777" w:rsidR="00DE7E77" w:rsidRPr="00EB7980" w:rsidRDefault="00000000">
      <w:pPr>
        <w:pStyle w:val="Compact"/>
        <w:numPr>
          <w:ilvl w:val="0"/>
          <w:numId w:val="175"/>
        </w:numPr>
      </w:pPr>
      <w:r w:rsidRPr="00EB7980">
        <w:rPr>
          <w:b/>
          <w:bCs/>
        </w:rPr>
        <w:t>Escolha entre alternativas</w:t>
      </w:r>
    </w:p>
    <w:p w14:paraId="4978E3F4" w14:textId="77777777" w:rsidR="00DE7E77" w:rsidRPr="00EB7980" w:rsidRDefault="00000000">
      <w:pPr>
        <w:pStyle w:val="FirstParagraph"/>
      </w:pPr>
      <w:r w:rsidRPr="00EB7980">
        <w:t xml:space="preserve">💡 A linguagem definida por uma RE é sempre </w:t>
      </w:r>
      <w:r w:rsidRPr="00EB7980">
        <w:rPr>
          <w:b/>
          <w:bCs/>
        </w:rPr>
        <w:t>regular</w:t>
      </w:r>
      <w:r w:rsidRPr="00EB7980">
        <w:t xml:space="preserve">, o que significa que pode ser reconhecida por </w:t>
      </w:r>
      <w:r w:rsidRPr="00EB7980">
        <w:rPr>
          <w:b/>
          <w:bCs/>
        </w:rPr>
        <w:t>um DFA</w:t>
      </w:r>
      <w:r w:rsidRPr="00EB7980">
        <w:t xml:space="preserve"> (Autómato Finito Determinista).</w:t>
      </w:r>
    </w:p>
    <w:p w14:paraId="3DCDF377" w14:textId="77777777" w:rsidR="00DE7E77" w:rsidRPr="00EB7980" w:rsidRDefault="00000000">
      <w:r w:rsidRPr="00EB7980">
        <w:pict w14:anchorId="499DEAE4">
          <v:rect id="_x0000_i1050" style="width:0;height:1.5pt" o:hralign="center" o:hrstd="t" o:hr="t"/>
        </w:pict>
      </w:r>
    </w:p>
    <w:p w14:paraId="2101DE52" w14:textId="77777777" w:rsidR="00DE7E77" w:rsidRPr="00EB7980" w:rsidRDefault="00000000">
      <w:pPr>
        <w:pStyle w:val="Ttulo3"/>
      </w:pPr>
      <w:bookmarkStart w:id="42" w:name="operadores-fundamentais"/>
      <w:bookmarkStart w:id="43" w:name="_Toc195921456"/>
      <w:r w:rsidRPr="00EB7980">
        <w:t>🎨 Operadores fundamentais:</w:t>
      </w:r>
      <w:bookmarkEnd w:id="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3"/>
        <w:gridCol w:w="2476"/>
        <w:gridCol w:w="1988"/>
      </w:tblGrid>
      <w:tr w:rsidR="00DE7E77" w:rsidRPr="00EB7980" w14:paraId="2304C16C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BAAB35" w14:textId="77777777" w:rsidR="00DE7E77" w:rsidRPr="00EB7980" w:rsidRDefault="00000000">
            <w:pPr>
              <w:pStyle w:val="Compact"/>
            </w:pPr>
            <w:r w:rsidRPr="00EB7980">
              <w:t>Operador</w:t>
            </w:r>
          </w:p>
        </w:tc>
        <w:tc>
          <w:tcPr>
            <w:tcW w:w="0" w:type="auto"/>
          </w:tcPr>
          <w:p w14:paraId="1746EBAB" w14:textId="77777777" w:rsidR="00DE7E77" w:rsidRPr="00EB7980" w:rsidRDefault="00000000">
            <w:pPr>
              <w:pStyle w:val="Compact"/>
            </w:pPr>
            <w:r w:rsidRPr="00EB7980">
              <w:t>Significado</w:t>
            </w:r>
          </w:p>
        </w:tc>
        <w:tc>
          <w:tcPr>
            <w:tcW w:w="0" w:type="auto"/>
          </w:tcPr>
          <w:p w14:paraId="16CBC9AD" w14:textId="77777777" w:rsidR="00DE7E77" w:rsidRPr="00EB7980" w:rsidRDefault="00000000">
            <w:pPr>
              <w:pStyle w:val="Compact"/>
            </w:pPr>
            <w:r w:rsidRPr="00EB7980">
              <w:t>Exemplo</w:t>
            </w:r>
          </w:p>
        </w:tc>
      </w:tr>
      <w:tr w:rsidR="00DE7E77" w:rsidRPr="00EB7980" w14:paraId="671F27D5" w14:textId="77777777">
        <w:tc>
          <w:tcPr>
            <w:tcW w:w="0" w:type="auto"/>
          </w:tcPr>
          <w:p w14:paraId="087D2255" w14:textId="77777777" w:rsidR="00DE7E77" w:rsidRPr="00EB7980" w:rsidRDefault="00000000">
            <w:pPr>
              <w:pStyle w:val="Compact"/>
            </w:pPr>
            <w:r w:rsidRPr="00EB7980"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439ABF0A" w14:textId="77777777" w:rsidR="00DE7E77" w:rsidRPr="00EB7980" w:rsidRDefault="00000000">
            <w:pPr>
              <w:pStyle w:val="Compact"/>
            </w:pPr>
            <w:r w:rsidRPr="00EB7980">
              <w:t>símbolo literal</w:t>
            </w:r>
          </w:p>
        </w:tc>
        <w:tc>
          <w:tcPr>
            <w:tcW w:w="0" w:type="auto"/>
          </w:tcPr>
          <w:p w14:paraId="229FCA43" w14:textId="77777777" w:rsidR="00DE7E77" w:rsidRPr="00EB7980" w:rsidRDefault="00000000">
            <w:pPr>
              <w:pStyle w:val="Compact"/>
            </w:pPr>
            <w:r w:rsidRPr="00EB7980">
              <w:t>aceita apenas "a"</w:t>
            </w:r>
          </w:p>
        </w:tc>
      </w:tr>
      <w:tr w:rsidR="00DE7E77" w:rsidRPr="00EB7980" w14:paraId="166463D0" w14:textId="77777777">
        <w:tc>
          <w:tcPr>
            <w:tcW w:w="0" w:type="auto"/>
          </w:tcPr>
          <w:p w14:paraId="3147F8C3" w14:textId="77777777" w:rsidR="00DE7E77" w:rsidRPr="00EB7980" w:rsidRDefault="00000000">
            <w:pPr>
              <w:pStyle w:val="Compact"/>
            </w:pPr>
            <w:r w:rsidRPr="00EB7980">
              <w:t>`a</w:t>
            </w:r>
          </w:p>
        </w:tc>
        <w:tc>
          <w:tcPr>
            <w:tcW w:w="0" w:type="auto"/>
          </w:tcPr>
          <w:p w14:paraId="311F1746" w14:textId="77777777" w:rsidR="00DE7E77" w:rsidRPr="00EB7980" w:rsidRDefault="00000000">
            <w:pPr>
              <w:pStyle w:val="Compact"/>
            </w:pPr>
            <w:r w:rsidRPr="00EB7980">
              <w:t>b`</w:t>
            </w:r>
          </w:p>
        </w:tc>
        <w:tc>
          <w:tcPr>
            <w:tcW w:w="0" w:type="auto"/>
          </w:tcPr>
          <w:p w14:paraId="10CCA862" w14:textId="77777777" w:rsidR="00DE7E77" w:rsidRPr="00EB7980" w:rsidRDefault="00000000">
            <w:pPr>
              <w:pStyle w:val="Compact"/>
            </w:pPr>
            <w:r w:rsidRPr="00EB7980">
              <w:t>escolha (ou)</w:t>
            </w:r>
          </w:p>
        </w:tc>
      </w:tr>
      <w:tr w:rsidR="00DE7E77" w:rsidRPr="00EB7980" w14:paraId="18F32B3C" w14:textId="77777777">
        <w:tc>
          <w:tcPr>
            <w:tcW w:w="0" w:type="auto"/>
          </w:tcPr>
          <w:p w14:paraId="2455DC7C" w14:textId="77777777" w:rsidR="00DE7E77" w:rsidRPr="00EB7980" w:rsidRDefault="00000000">
            <w:pPr>
              <w:pStyle w:val="Compact"/>
            </w:pPr>
            <w:proofErr w:type="spellStart"/>
            <w:r w:rsidRPr="00EB7980">
              <w:rPr>
                <w:rStyle w:val="VerbatimChar"/>
              </w:rPr>
              <w:t>ab</w:t>
            </w:r>
            <w:proofErr w:type="spellEnd"/>
          </w:p>
        </w:tc>
        <w:tc>
          <w:tcPr>
            <w:tcW w:w="0" w:type="auto"/>
          </w:tcPr>
          <w:p w14:paraId="0CF84430" w14:textId="77777777" w:rsidR="00DE7E77" w:rsidRPr="00EB7980" w:rsidRDefault="00000000">
            <w:pPr>
              <w:pStyle w:val="Compact"/>
            </w:pPr>
            <w:r w:rsidRPr="00EB7980">
              <w:t>concatenação</w:t>
            </w:r>
          </w:p>
        </w:tc>
        <w:tc>
          <w:tcPr>
            <w:tcW w:w="0" w:type="auto"/>
          </w:tcPr>
          <w:p w14:paraId="2B5C8F53" w14:textId="77777777" w:rsidR="00DE7E77" w:rsidRPr="00EB7980" w:rsidRDefault="00000000">
            <w:pPr>
              <w:pStyle w:val="Compact"/>
            </w:pPr>
            <w:r w:rsidRPr="00EB7980">
              <w:t>"a" seguido de "b"</w:t>
            </w:r>
          </w:p>
        </w:tc>
      </w:tr>
      <w:tr w:rsidR="00DE7E77" w:rsidRPr="00EB7980" w14:paraId="284BE99D" w14:textId="77777777">
        <w:tc>
          <w:tcPr>
            <w:tcW w:w="0" w:type="auto"/>
          </w:tcPr>
          <w:p w14:paraId="43CE6C98" w14:textId="77777777" w:rsidR="00DE7E77" w:rsidRPr="00EB7980" w:rsidRDefault="00000000">
            <w:pPr>
              <w:pStyle w:val="Compact"/>
            </w:pPr>
            <w:r w:rsidRPr="00EB7980">
              <w:rPr>
                <w:rStyle w:val="VerbatimChar"/>
              </w:rPr>
              <w:t>a*</w:t>
            </w:r>
          </w:p>
        </w:tc>
        <w:tc>
          <w:tcPr>
            <w:tcW w:w="0" w:type="auto"/>
          </w:tcPr>
          <w:p w14:paraId="6128EE37" w14:textId="77777777" w:rsidR="00DE7E77" w:rsidRPr="00EB7980" w:rsidRDefault="00000000">
            <w:pPr>
              <w:pStyle w:val="Compact"/>
            </w:pPr>
            <w:r w:rsidRPr="00EB7980">
              <w:t>zero ou mais repetições</w:t>
            </w:r>
          </w:p>
        </w:tc>
        <w:tc>
          <w:tcPr>
            <w:tcW w:w="0" w:type="auto"/>
          </w:tcPr>
          <w:p w14:paraId="7A479C81" w14:textId="77777777" w:rsidR="00DE7E77" w:rsidRPr="00EB7980" w:rsidRDefault="00000000">
            <w:pPr>
              <w:pStyle w:val="Compact"/>
            </w:pPr>
            <w:r w:rsidRPr="00EB7980">
              <w:t>"", "a", "</w:t>
            </w:r>
            <w:proofErr w:type="spellStart"/>
            <w:r w:rsidRPr="00EB7980">
              <w:t>aaa</w:t>
            </w:r>
            <w:proofErr w:type="spellEnd"/>
            <w:r w:rsidRPr="00EB7980">
              <w:t>"</w:t>
            </w:r>
          </w:p>
        </w:tc>
      </w:tr>
      <w:tr w:rsidR="00DE7E77" w:rsidRPr="00EB7980" w14:paraId="4960697D" w14:textId="77777777">
        <w:tc>
          <w:tcPr>
            <w:tcW w:w="0" w:type="auto"/>
          </w:tcPr>
          <w:p w14:paraId="034E037B" w14:textId="77777777" w:rsidR="00DE7E77" w:rsidRPr="00EB7980" w:rsidRDefault="00000000">
            <w:pPr>
              <w:pStyle w:val="Compact"/>
            </w:pPr>
            <w:r w:rsidRPr="00EB7980">
              <w:rPr>
                <w:rStyle w:val="VerbatimChar"/>
              </w:rPr>
              <w:t>a+</w:t>
            </w:r>
          </w:p>
        </w:tc>
        <w:tc>
          <w:tcPr>
            <w:tcW w:w="0" w:type="auto"/>
          </w:tcPr>
          <w:p w14:paraId="62E8382F" w14:textId="77777777" w:rsidR="00DE7E77" w:rsidRPr="00EB7980" w:rsidRDefault="00000000">
            <w:pPr>
              <w:pStyle w:val="Compact"/>
            </w:pPr>
            <w:r w:rsidRPr="00EB7980">
              <w:t>uma ou mais repetições</w:t>
            </w:r>
          </w:p>
        </w:tc>
        <w:tc>
          <w:tcPr>
            <w:tcW w:w="0" w:type="auto"/>
          </w:tcPr>
          <w:p w14:paraId="01C04D41" w14:textId="77777777" w:rsidR="00DE7E77" w:rsidRPr="00EB7980" w:rsidRDefault="00000000">
            <w:pPr>
              <w:pStyle w:val="Compact"/>
            </w:pPr>
            <w:r w:rsidRPr="00EB7980">
              <w:t>"a", "aa", ...</w:t>
            </w:r>
          </w:p>
        </w:tc>
      </w:tr>
      <w:tr w:rsidR="00DE7E77" w:rsidRPr="00EB7980" w14:paraId="52846DF5" w14:textId="77777777">
        <w:tc>
          <w:tcPr>
            <w:tcW w:w="0" w:type="auto"/>
          </w:tcPr>
          <w:p w14:paraId="12BBC711" w14:textId="77777777" w:rsidR="00DE7E77" w:rsidRPr="00EB7980" w:rsidRDefault="00000000">
            <w:pPr>
              <w:pStyle w:val="Compact"/>
            </w:pPr>
            <w:r w:rsidRPr="00EB7980">
              <w:rPr>
                <w:rStyle w:val="VerbatimChar"/>
              </w:rPr>
              <w:t>(abc)</w:t>
            </w:r>
          </w:p>
        </w:tc>
        <w:tc>
          <w:tcPr>
            <w:tcW w:w="0" w:type="auto"/>
          </w:tcPr>
          <w:p w14:paraId="48D09BCF" w14:textId="77777777" w:rsidR="00DE7E77" w:rsidRPr="00EB7980" w:rsidRDefault="00000000">
            <w:pPr>
              <w:pStyle w:val="Compact"/>
            </w:pPr>
            <w:r w:rsidRPr="00EB7980">
              <w:t>agrupamento</w:t>
            </w:r>
          </w:p>
        </w:tc>
        <w:tc>
          <w:tcPr>
            <w:tcW w:w="0" w:type="auto"/>
          </w:tcPr>
          <w:p w14:paraId="05F63CBA" w14:textId="77777777" w:rsidR="00DE7E77" w:rsidRPr="00EB7980" w:rsidRDefault="00000000">
            <w:pPr>
              <w:pStyle w:val="Compact"/>
            </w:pPr>
            <w:r w:rsidRPr="00EB7980">
              <w:t>"abc"</w:t>
            </w:r>
          </w:p>
        </w:tc>
      </w:tr>
    </w:tbl>
    <w:p w14:paraId="3D7B274C" w14:textId="77777777" w:rsidR="00DE7E77" w:rsidRPr="00EB7980" w:rsidRDefault="00000000">
      <w:r w:rsidRPr="00EB7980">
        <w:pict w14:anchorId="4A48FCED">
          <v:rect id="_x0000_i1051" style="width:0;height:1.5pt" o:hralign="center" o:hrstd="t" o:hr="t"/>
        </w:pict>
      </w:r>
    </w:p>
    <w:p w14:paraId="389F598A" w14:textId="77777777" w:rsidR="00DE7E77" w:rsidRPr="00EB7980" w:rsidRDefault="00000000">
      <w:pPr>
        <w:pStyle w:val="Ttulo2"/>
      </w:pPr>
      <w:bookmarkStart w:id="44" w:name="correspondência-com-autómatos"/>
      <w:bookmarkStart w:id="45" w:name="_Toc195921457"/>
      <w:bookmarkEnd w:id="40"/>
      <w:bookmarkEnd w:id="42"/>
      <w:r w:rsidRPr="00EB7980">
        <w:t>🔄 2.2 Correspondência com Autómatos</w:t>
      </w:r>
      <w:bookmarkEnd w:id="45"/>
    </w:p>
    <w:p w14:paraId="543ACF2F" w14:textId="77777777" w:rsidR="00DE7E77" w:rsidRPr="00EB7980" w:rsidRDefault="00000000">
      <w:pPr>
        <w:pStyle w:val="FirstParagraph"/>
      </w:pPr>
      <w:r w:rsidRPr="00EB7980">
        <w:t>Um dos pilares da Teoria da Computação:</w:t>
      </w:r>
    </w:p>
    <w:p w14:paraId="6F2B25EC" w14:textId="77777777" w:rsidR="00DE7E77" w:rsidRPr="00EB7980" w:rsidRDefault="00000000">
      <w:pPr>
        <w:pStyle w:val="Textodebloco"/>
      </w:pPr>
      <w:r w:rsidRPr="00EB7980">
        <w:t xml:space="preserve">Para </w:t>
      </w:r>
      <w:r w:rsidRPr="00EB7980">
        <w:rPr>
          <w:b/>
          <w:bCs/>
        </w:rPr>
        <w:t>cada expressão regular</w:t>
      </w:r>
      <w:r w:rsidRPr="00EB7980">
        <w:t xml:space="preserve">, existe um </w:t>
      </w:r>
      <w:r w:rsidRPr="00EB7980">
        <w:rPr>
          <w:b/>
          <w:bCs/>
        </w:rPr>
        <w:t>AFN (ou DFA)</w:t>
      </w:r>
      <w:r w:rsidRPr="00EB7980">
        <w:t xml:space="preserve"> que reconhece a mesma linguagem, e vice-versa.</w:t>
      </w:r>
    </w:p>
    <w:p w14:paraId="655AC57E" w14:textId="77777777" w:rsidR="00DE7E77" w:rsidRPr="00EB7980" w:rsidRDefault="00000000">
      <w:pPr>
        <w:pStyle w:val="FirstParagraph"/>
      </w:pPr>
      <w:r w:rsidRPr="00EB7980">
        <w:t>🔁 Isto implica que:</w:t>
      </w:r>
    </w:p>
    <w:p w14:paraId="66576F3A" w14:textId="77777777" w:rsidR="00DE7E77" w:rsidRPr="00EB7980" w:rsidRDefault="00000000">
      <w:pPr>
        <w:pStyle w:val="Compact"/>
        <w:numPr>
          <w:ilvl w:val="0"/>
          <w:numId w:val="176"/>
        </w:numPr>
      </w:pPr>
      <w:r w:rsidRPr="00EB7980">
        <w:t xml:space="preserve">As </w:t>
      </w:r>
      <w:r w:rsidRPr="00EB7980">
        <w:rPr>
          <w:b/>
          <w:bCs/>
        </w:rPr>
        <w:t xml:space="preserve">linguagens descritas por </w:t>
      </w:r>
      <w:proofErr w:type="spellStart"/>
      <w:r w:rsidRPr="00EB7980">
        <w:rPr>
          <w:b/>
          <w:bCs/>
        </w:rPr>
        <w:t>REs</w:t>
      </w:r>
      <w:proofErr w:type="spellEnd"/>
      <w:r w:rsidRPr="00EB7980">
        <w:rPr>
          <w:b/>
          <w:bCs/>
        </w:rPr>
        <w:t xml:space="preserve"> são as linguagens regulares</w:t>
      </w:r>
    </w:p>
    <w:p w14:paraId="4352F8F5" w14:textId="77777777" w:rsidR="00DE7E77" w:rsidRPr="00EB7980" w:rsidRDefault="00000000">
      <w:pPr>
        <w:pStyle w:val="Compact"/>
        <w:numPr>
          <w:ilvl w:val="0"/>
          <w:numId w:val="176"/>
        </w:numPr>
      </w:pPr>
      <w:r w:rsidRPr="00EB7980">
        <w:t xml:space="preserve">Podemos </w:t>
      </w:r>
      <w:r w:rsidRPr="00EB7980">
        <w:rPr>
          <w:b/>
          <w:bCs/>
        </w:rPr>
        <w:t xml:space="preserve">converter </w:t>
      </w:r>
      <w:proofErr w:type="spellStart"/>
      <w:r w:rsidRPr="00EB7980">
        <w:rPr>
          <w:b/>
          <w:bCs/>
        </w:rPr>
        <w:t>REs</w:t>
      </w:r>
      <w:proofErr w:type="spellEnd"/>
      <w:r w:rsidRPr="00EB7980">
        <w:rPr>
          <w:b/>
          <w:bCs/>
        </w:rPr>
        <w:t xml:space="preserve"> em autómatos</w:t>
      </w:r>
      <w:r w:rsidRPr="00EB7980">
        <w:t xml:space="preserve"> e </w:t>
      </w:r>
      <w:r w:rsidRPr="00EB7980">
        <w:rPr>
          <w:b/>
          <w:bCs/>
        </w:rPr>
        <w:t>vice-versa</w:t>
      </w:r>
    </w:p>
    <w:p w14:paraId="6125B6A1" w14:textId="77777777" w:rsidR="00DE7E77" w:rsidRPr="00EB7980" w:rsidRDefault="00000000">
      <w:r w:rsidRPr="00EB7980">
        <w:lastRenderedPageBreak/>
        <w:pict w14:anchorId="6D1BF09A">
          <v:rect id="_x0000_i1052" style="width:0;height:1.5pt" o:hralign="center" o:hrstd="t" o:hr="t"/>
        </w:pict>
      </w:r>
    </w:p>
    <w:p w14:paraId="7EDC2057" w14:textId="77777777" w:rsidR="00DE7E77" w:rsidRPr="00EB7980" w:rsidRDefault="00000000">
      <w:pPr>
        <w:pStyle w:val="Ttulo3"/>
      </w:pPr>
      <w:bookmarkStart w:id="46" w:name="implicações-práticas"/>
      <w:bookmarkStart w:id="47" w:name="_Toc195921458"/>
      <w:r w:rsidRPr="00EB7980">
        <w:t>🎓 Implicações práticas:</w:t>
      </w:r>
      <w:bookmarkEnd w:id="4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2"/>
        <w:gridCol w:w="6648"/>
      </w:tblGrid>
      <w:tr w:rsidR="00DE7E77" w:rsidRPr="00EB7980" w14:paraId="219FBACF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D1B259" w14:textId="77777777" w:rsidR="00DE7E77" w:rsidRPr="00EB7980" w:rsidRDefault="00000000">
            <w:pPr>
              <w:pStyle w:val="Compact"/>
            </w:pPr>
            <w:r w:rsidRPr="00EB7980">
              <w:t>Representação</w:t>
            </w:r>
          </w:p>
        </w:tc>
        <w:tc>
          <w:tcPr>
            <w:tcW w:w="0" w:type="auto"/>
          </w:tcPr>
          <w:p w14:paraId="50B3ED34" w14:textId="77777777" w:rsidR="00DE7E77" w:rsidRPr="00EB7980" w:rsidRDefault="00000000">
            <w:pPr>
              <w:pStyle w:val="Compact"/>
            </w:pPr>
            <w:r w:rsidRPr="00EB7980">
              <w:t>Equivalente</w:t>
            </w:r>
          </w:p>
        </w:tc>
      </w:tr>
      <w:tr w:rsidR="00DE7E77" w:rsidRPr="00EB7980" w14:paraId="6F06D058" w14:textId="77777777">
        <w:tc>
          <w:tcPr>
            <w:tcW w:w="0" w:type="auto"/>
          </w:tcPr>
          <w:p w14:paraId="07CE65A7" w14:textId="77777777" w:rsidR="00DE7E77" w:rsidRPr="00EB7980" w:rsidRDefault="00000000">
            <w:pPr>
              <w:pStyle w:val="Compact"/>
            </w:pPr>
            <w:r w:rsidRPr="00EB7980">
              <w:t>Expressão regular</w:t>
            </w:r>
          </w:p>
        </w:tc>
        <w:tc>
          <w:tcPr>
            <w:tcW w:w="0" w:type="auto"/>
          </w:tcPr>
          <w:p w14:paraId="141E71F7" w14:textId="77777777" w:rsidR="00DE7E77" w:rsidRPr="00EB7980" w:rsidRDefault="00000000">
            <w:pPr>
              <w:pStyle w:val="Compact"/>
            </w:pPr>
            <w:r w:rsidRPr="00EB7980">
              <w:t>AFN (via construção direta)</w:t>
            </w:r>
          </w:p>
        </w:tc>
      </w:tr>
      <w:tr w:rsidR="00DE7E77" w:rsidRPr="00EB7980" w14:paraId="14923990" w14:textId="77777777">
        <w:tc>
          <w:tcPr>
            <w:tcW w:w="0" w:type="auto"/>
          </w:tcPr>
          <w:p w14:paraId="7373A1F9" w14:textId="77777777" w:rsidR="00DE7E77" w:rsidRPr="00EB7980" w:rsidRDefault="00000000">
            <w:pPr>
              <w:pStyle w:val="Compact"/>
            </w:pPr>
            <w:r w:rsidRPr="00EB7980">
              <w:t>AFN</w:t>
            </w:r>
          </w:p>
        </w:tc>
        <w:tc>
          <w:tcPr>
            <w:tcW w:w="0" w:type="auto"/>
          </w:tcPr>
          <w:p w14:paraId="3619BDC7" w14:textId="77777777" w:rsidR="00DE7E77" w:rsidRPr="00EB7980" w:rsidRDefault="00000000">
            <w:pPr>
              <w:pStyle w:val="Compact"/>
            </w:pPr>
            <w:r w:rsidRPr="00EB7980">
              <w:t>DFA (via algoritmo de subconjuntos)</w:t>
            </w:r>
          </w:p>
        </w:tc>
      </w:tr>
      <w:tr w:rsidR="00DE7E77" w:rsidRPr="00EB7980" w14:paraId="14DE2AA6" w14:textId="77777777">
        <w:tc>
          <w:tcPr>
            <w:tcW w:w="0" w:type="auto"/>
          </w:tcPr>
          <w:p w14:paraId="48B6FA9D" w14:textId="77777777" w:rsidR="00DE7E77" w:rsidRPr="00EB7980" w:rsidRDefault="00000000">
            <w:pPr>
              <w:pStyle w:val="Compact"/>
            </w:pPr>
            <w:r w:rsidRPr="00EB7980">
              <w:t>DFA</w:t>
            </w:r>
          </w:p>
        </w:tc>
        <w:tc>
          <w:tcPr>
            <w:tcW w:w="0" w:type="auto"/>
          </w:tcPr>
          <w:p w14:paraId="2EB946CE" w14:textId="77777777" w:rsidR="00DE7E77" w:rsidRPr="00EB7980" w:rsidRDefault="00000000">
            <w:pPr>
              <w:pStyle w:val="Compact"/>
            </w:pPr>
            <w:r w:rsidRPr="00EB7980">
              <w:t xml:space="preserve">Expressão regular (via eliminação de estados ou método de </w:t>
            </w:r>
            <w:proofErr w:type="spellStart"/>
            <w:r w:rsidRPr="00EB7980">
              <w:t>Arden</w:t>
            </w:r>
            <w:proofErr w:type="spellEnd"/>
            <w:r w:rsidRPr="00EB7980">
              <w:t>)</w:t>
            </w:r>
          </w:p>
        </w:tc>
      </w:tr>
    </w:tbl>
    <w:p w14:paraId="2A16E5AB" w14:textId="77777777" w:rsidR="00DE7E77" w:rsidRPr="00EB7980" w:rsidRDefault="00000000">
      <w:pPr>
        <w:pStyle w:val="Corpodetexto"/>
      </w:pPr>
      <w:r w:rsidRPr="00EB7980">
        <w:t xml:space="preserve">🧠 Esta equivalência é um </w:t>
      </w:r>
      <w:r w:rsidRPr="00EB7980">
        <w:rPr>
          <w:b/>
          <w:bCs/>
        </w:rPr>
        <w:t>triângulo perfeito</w:t>
      </w:r>
      <w:r w:rsidRPr="00EB7980">
        <w:t>: RE ↔ AFN ↔ DFA</w:t>
      </w:r>
    </w:p>
    <w:p w14:paraId="4B758FE9" w14:textId="77777777" w:rsidR="00DE7E77" w:rsidRPr="00EB7980" w:rsidRDefault="00000000">
      <w:r w:rsidRPr="00EB7980">
        <w:pict w14:anchorId="63EA4259">
          <v:rect id="_x0000_i1053" style="width:0;height:1.5pt" o:hralign="center" o:hrstd="t" o:hr="t"/>
        </w:pict>
      </w:r>
    </w:p>
    <w:p w14:paraId="781EBFB9" w14:textId="77777777" w:rsidR="00DE7E77" w:rsidRPr="00EB7980" w:rsidRDefault="00000000">
      <w:pPr>
        <w:pStyle w:val="Ttulo2"/>
      </w:pPr>
      <w:bookmarkStart w:id="48" w:name="algoritmos-de-conversão-entre-res-e-afds"/>
      <w:bookmarkStart w:id="49" w:name="_Toc195921459"/>
      <w:bookmarkEnd w:id="44"/>
      <w:bookmarkEnd w:id="46"/>
      <w:r w:rsidRPr="00EB7980">
        <w:t xml:space="preserve">🔧 2.3 Algoritmos de Conversão entre </w:t>
      </w:r>
      <w:proofErr w:type="spellStart"/>
      <w:r w:rsidRPr="00EB7980">
        <w:t>REs</w:t>
      </w:r>
      <w:proofErr w:type="spellEnd"/>
      <w:r w:rsidRPr="00EB7980">
        <w:t xml:space="preserve"> e </w:t>
      </w:r>
      <w:proofErr w:type="spellStart"/>
      <w:r w:rsidRPr="00EB7980">
        <w:t>AFDs</w:t>
      </w:r>
      <w:bookmarkEnd w:id="49"/>
      <w:proofErr w:type="spellEnd"/>
    </w:p>
    <w:p w14:paraId="4EAE137E" w14:textId="77777777" w:rsidR="00DE7E77" w:rsidRPr="00EB7980" w:rsidRDefault="00000000">
      <w:pPr>
        <w:pStyle w:val="Ttulo3"/>
      </w:pPr>
      <w:bookmarkStart w:id="50" w:name="re-nfa-ε-construção-direta"/>
      <w:bookmarkStart w:id="51" w:name="_Toc195921460"/>
      <w:r w:rsidRPr="00EB7980">
        <w:t>🛠️ RE → NFA-ε (construção direta)</w:t>
      </w:r>
      <w:bookmarkEnd w:id="51"/>
    </w:p>
    <w:p w14:paraId="072EA936" w14:textId="77777777" w:rsidR="00DE7E77" w:rsidRPr="00EB7980" w:rsidRDefault="00000000">
      <w:pPr>
        <w:pStyle w:val="FirstParagraph"/>
      </w:pPr>
      <w:r w:rsidRPr="00EB7980">
        <w:t>Para cada operador:</w:t>
      </w:r>
    </w:p>
    <w:p w14:paraId="241E2754" w14:textId="77777777" w:rsidR="00DE7E77" w:rsidRPr="00EB7980" w:rsidRDefault="00000000">
      <w:pPr>
        <w:pStyle w:val="Compact"/>
        <w:numPr>
          <w:ilvl w:val="0"/>
          <w:numId w:val="177"/>
        </w:numPr>
      </w:pPr>
      <w:r w:rsidRPr="00EB7980">
        <w:rPr>
          <w:rStyle w:val="VerbatimChar"/>
        </w:rPr>
        <w:t>a</w:t>
      </w:r>
      <w:r w:rsidRPr="00EB7980">
        <w:t xml:space="preserve">: cria-se um autómato com uma transição de </w:t>
      </w:r>
      <w:r w:rsidRPr="00EB7980">
        <w:rPr>
          <w:rStyle w:val="VerbatimChar"/>
        </w:rPr>
        <w:t>a</w:t>
      </w:r>
    </w:p>
    <w:p w14:paraId="33D78986" w14:textId="77777777" w:rsidR="00DE7E77" w:rsidRPr="00EB7980" w:rsidRDefault="00000000">
      <w:pPr>
        <w:pStyle w:val="Compact"/>
        <w:numPr>
          <w:ilvl w:val="0"/>
          <w:numId w:val="177"/>
        </w:numPr>
      </w:pPr>
      <w:proofErr w:type="spellStart"/>
      <w:r w:rsidRPr="00EB7980">
        <w:rPr>
          <w:rStyle w:val="VerbatimChar"/>
        </w:rPr>
        <w:t>a|b</w:t>
      </w:r>
      <w:proofErr w:type="spellEnd"/>
      <w:r w:rsidRPr="00EB7980">
        <w:t xml:space="preserve">: </w:t>
      </w:r>
      <w:proofErr w:type="gramStart"/>
      <w:r w:rsidRPr="00EB7980">
        <w:t>cria-se um novo</w:t>
      </w:r>
      <w:proofErr w:type="gramEnd"/>
      <w:r w:rsidRPr="00EB7980">
        <w:t xml:space="preserve"> estado inicial e final, com transições via ε</w:t>
      </w:r>
    </w:p>
    <w:p w14:paraId="6EC3A282" w14:textId="77777777" w:rsidR="00DE7E77" w:rsidRPr="00EB7980" w:rsidRDefault="00000000">
      <w:pPr>
        <w:pStyle w:val="Compact"/>
        <w:numPr>
          <w:ilvl w:val="0"/>
          <w:numId w:val="177"/>
        </w:numPr>
      </w:pPr>
      <w:proofErr w:type="spellStart"/>
      <w:r w:rsidRPr="00EB7980">
        <w:rPr>
          <w:rStyle w:val="VerbatimChar"/>
        </w:rPr>
        <w:t>ab</w:t>
      </w:r>
      <w:proofErr w:type="spellEnd"/>
      <w:r w:rsidRPr="00EB7980">
        <w:t>: encadeamento de autómatos</w:t>
      </w:r>
    </w:p>
    <w:p w14:paraId="623E4458" w14:textId="77777777" w:rsidR="00DE7E77" w:rsidRPr="00EB7980" w:rsidRDefault="00000000">
      <w:pPr>
        <w:pStyle w:val="Compact"/>
        <w:numPr>
          <w:ilvl w:val="0"/>
          <w:numId w:val="177"/>
        </w:numPr>
      </w:pPr>
      <w:r w:rsidRPr="00EB7980">
        <w:rPr>
          <w:rStyle w:val="VerbatimChar"/>
        </w:rPr>
        <w:t>a*</w:t>
      </w:r>
      <w:r w:rsidRPr="00EB7980">
        <w:t>: adiciona ciclos com transições ε</w:t>
      </w:r>
    </w:p>
    <w:p w14:paraId="09D0CC33" w14:textId="77777777" w:rsidR="00DE7E77" w:rsidRPr="00EB7980" w:rsidRDefault="00000000">
      <w:pPr>
        <w:pStyle w:val="Ttulo3"/>
      </w:pPr>
      <w:bookmarkStart w:id="52" w:name="nfa-dfa-algoritmo-de-subconjuntos"/>
      <w:bookmarkStart w:id="53" w:name="_Toc195921461"/>
      <w:bookmarkEnd w:id="50"/>
      <w:r w:rsidRPr="00EB7980">
        <w:t>📘 NFA → DFA (algoritmo de subconjuntos)</w:t>
      </w:r>
      <w:bookmarkEnd w:id="53"/>
    </w:p>
    <w:p w14:paraId="2A36670B" w14:textId="77777777" w:rsidR="00DE7E77" w:rsidRPr="00EB7980" w:rsidRDefault="00000000">
      <w:pPr>
        <w:pStyle w:val="Compact"/>
        <w:numPr>
          <w:ilvl w:val="0"/>
          <w:numId w:val="178"/>
        </w:numPr>
      </w:pPr>
      <w:r w:rsidRPr="00EB7980">
        <w:t xml:space="preserve">Cada estado do DFA representa um </w:t>
      </w:r>
      <w:r w:rsidRPr="00EB7980">
        <w:rPr>
          <w:b/>
          <w:bCs/>
        </w:rPr>
        <w:t>conjunto de estados</w:t>
      </w:r>
      <w:r w:rsidRPr="00EB7980">
        <w:t xml:space="preserve"> do NFA</w:t>
      </w:r>
    </w:p>
    <w:p w14:paraId="041BD26A" w14:textId="77777777" w:rsidR="00DE7E77" w:rsidRPr="00EB7980" w:rsidRDefault="00000000">
      <w:pPr>
        <w:pStyle w:val="Compact"/>
        <w:numPr>
          <w:ilvl w:val="0"/>
          <w:numId w:val="178"/>
        </w:numPr>
      </w:pPr>
      <w:r w:rsidRPr="00EB7980">
        <w:t>Estado inicial do DFA: ε-fecho do estado inicial do NFA</w:t>
      </w:r>
    </w:p>
    <w:p w14:paraId="3A63CF93" w14:textId="77777777" w:rsidR="00DE7E77" w:rsidRPr="00EB7980" w:rsidRDefault="00000000">
      <w:pPr>
        <w:pStyle w:val="Compact"/>
        <w:numPr>
          <w:ilvl w:val="0"/>
          <w:numId w:val="178"/>
        </w:numPr>
      </w:pPr>
      <w:r w:rsidRPr="00EB7980">
        <w:t>Transições baseadas em todos os símbolos e possíveis destinos</w:t>
      </w:r>
    </w:p>
    <w:p w14:paraId="221F148B" w14:textId="77777777" w:rsidR="00DE7E77" w:rsidRPr="00EB7980" w:rsidRDefault="00000000">
      <w:pPr>
        <w:pStyle w:val="Ttulo3"/>
      </w:pPr>
      <w:bookmarkStart w:id="54" w:name="dfa-re-eliminação-de-estados"/>
      <w:bookmarkStart w:id="55" w:name="_Toc195921462"/>
      <w:bookmarkEnd w:id="52"/>
      <w:r w:rsidRPr="00EB7980">
        <w:t>♻️ DFA → RE (eliminação de estados)</w:t>
      </w:r>
      <w:bookmarkEnd w:id="55"/>
    </w:p>
    <w:p w14:paraId="1D63DFAE" w14:textId="77777777" w:rsidR="00DE7E77" w:rsidRPr="00EB7980" w:rsidRDefault="00000000">
      <w:pPr>
        <w:pStyle w:val="Compact"/>
        <w:numPr>
          <w:ilvl w:val="0"/>
          <w:numId w:val="179"/>
        </w:numPr>
      </w:pPr>
      <w:r w:rsidRPr="00EB7980">
        <w:t>Remove-se estados gradualmente</w:t>
      </w:r>
    </w:p>
    <w:p w14:paraId="1B88DF1E" w14:textId="77777777" w:rsidR="00DE7E77" w:rsidRPr="00EB7980" w:rsidRDefault="00000000">
      <w:pPr>
        <w:pStyle w:val="Compact"/>
        <w:numPr>
          <w:ilvl w:val="0"/>
          <w:numId w:val="179"/>
        </w:numPr>
      </w:pPr>
      <w:r w:rsidRPr="00EB7980">
        <w:t xml:space="preserve">Substituem-se transições por </w:t>
      </w:r>
      <w:r w:rsidRPr="00EB7980">
        <w:rPr>
          <w:b/>
          <w:bCs/>
        </w:rPr>
        <w:t>expressões equivalentes</w:t>
      </w:r>
    </w:p>
    <w:p w14:paraId="6CE4519F" w14:textId="77777777" w:rsidR="00DE7E77" w:rsidRPr="00EB7980" w:rsidRDefault="00000000">
      <w:pPr>
        <w:pStyle w:val="Compact"/>
        <w:numPr>
          <w:ilvl w:val="0"/>
          <w:numId w:val="179"/>
        </w:numPr>
      </w:pPr>
      <w:r w:rsidRPr="00EB7980">
        <w:t>Resultado: uma RE que representa o comportamento do DFA</w:t>
      </w:r>
    </w:p>
    <w:p w14:paraId="0E1C24CB" w14:textId="77777777" w:rsidR="00DE7E77" w:rsidRPr="00EB7980" w:rsidRDefault="00000000">
      <w:r w:rsidRPr="00EB7980">
        <w:pict w14:anchorId="2D003AA8">
          <v:rect id="_x0000_i1054" style="width:0;height:1.5pt" o:hralign="center" o:hrstd="t" o:hr="t"/>
        </w:pict>
      </w:r>
    </w:p>
    <w:p w14:paraId="68BC461A" w14:textId="77777777" w:rsidR="00DE7E77" w:rsidRPr="00EB7980" w:rsidRDefault="00000000">
      <w:pPr>
        <w:pStyle w:val="Ttulo2"/>
      </w:pPr>
      <w:bookmarkStart w:id="56" w:name="X2df9d8732f007781276451a97dc90d7c5348884"/>
      <w:bookmarkStart w:id="57" w:name="_Toc195921463"/>
      <w:bookmarkEnd w:id="48"/>
      <w:bookmarkEnd w:id="54"/>
      <w:r w:rsidRPr="00EB7980">
        <w:t>🌍 2.4 Papel crucial em motores de busca e validação de padrões</w:t>
      </w:r>
      <w:bookmarkEnd w:id="57"/>
    </w:p>
    <w:p w14:paraId="19DA42CB" w14:textId="77777777" w:rsidR="00DE7E77" w:rsidRPr="00EB7980" w:rsidRDefault="00000000">
      <w:pPr>
        <w:pStyle w:val="FirstParagraph"/>
      </w:pPr>
      <w:r w:rsidRPr="00EB7980">
        <w:t xml:space="preserve">As </w:t>
      </w:r>
      <w:proofErr w:type="spellStart"/>
      <w:r w:rsidRPr="00EB7980">
        <w:t>REs</w:t>
      </w:r>
      <w:proofErr w:type="spellEnd"/>
      <w:r w:rsidRPr="00EB7980">
        <w:t xml:space="preserve"> são </w:t>
      </w:r>
      <w:r w:rsidRPr="00EB7980">
        <w:rPr>
          <w:b/>
          <w:bCs/>
        </w:rPr>
        <w:t>amplamente utilizadas na prática</w:t>
      </w:r>
      <w:r w:rsidRPr="00EB7980">
        <w:t>, em múltiplas linguagens e ferramenta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4"/>
        <w:gridCol w:w="5721"/>
      </w:tblGrid>
      <w:tr w:rsidR="00DE7E77" w:rsidRPr="00EB7980" w14:paraId="3C8A1038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411613" w14:textId="77777777" w:rsidR="00DE7E77" w:rsidRPr="00EB7980" w:rsidRDefault="00000000">
            <w:pPr>
              <w:pStyle w:val="Compact"/>
            </w:pPr>
            <w:r w:rsidRPr="00EB7980">
              <w:t>Área</w:t>
            </w:r>
          </w:p>
        </w:tc>
        <w:tc>
          <w:tcPr>
            <w:tcW w:w="0" w:type="auto"/>
          </w:tcPr>
          <w:p w14:paraId="0CF8B6D0" w14:textId="77777777" w:rsidR="00DE7E77" w:rsidRPr="00EB7980" w:rsidRDefault="00000000">
            <w:pPr>
              <w:pStyle w:val="Compact"/>
            </w:pPr>
            <w:r w:rsidRPr="00EB7980">
              <w:t>Exemplo de uso</w:t>
            </w:r>
          </w:p>
        </w:tc>
      </w:tr>
      <w:tr w:rsidR="00DE7E77" w:rsidRPr="00EB7980" w14:paraId="261D30B5" w14:textId="77777777">
        <w:tc>
          <w:tcPr>
            <w:tcW w:w="0" w:type="auto"/>
          </w:tcPr>
          <w:p w14:paraId="179D1933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Pesquisa textual</w:t>
            </w:r>
          </w:p>
        </w:tc>
        <w:tc>
          <w:tcPr>
            <w:tcW w:w="0" w:type="auto"/>
          </w:tcPr>
          <w:p w14:paraId="00DC7FBD" w14:textId="77777777" w:rsidR="00DE7E77" w:rsidRPr="00EB7980" w:rsidRDefault="00000000">
            <w:pPr>
              <w:pStyle w:val="Compact"/>
            </w:pPr>
            <w:proofErr w:type="spellStart"/>
            <w:r w:rsidRPr="00EB7980">
              <w:rPr>
                <w:rStyle w:val="VerbatimChar"/>
              </w:rPr>
              <w:t>grep</w:t>
            </w:r>
            <w:proofErr w:type="spellEnd"/>
            <w:r w:rsidRPr="00EB7980">
              <w:t xml:space="preserve">, </w:t>
            </w:r>
            <w:proofErr w:type="spellStart"/>
            <w:r w:rsidRPr="00EB7980">
              <w:rPr>
                <w:rStyle w:val="VerbatimChar"/>
              </w:rPr>
              <w:t>sed</w:t>
            </w:r>
            <w:proofErr w:type="spellEnd"/>
            <w:r w:rsidRPr="00EB7980">
              <w:t xml:space="preserve">, </w:t>
            </w:r>
            <w:proofErr w:type="spellStart"/>
            <w:r w:rsidRPr="00EB7980">
              <w:rPr>
                <w:rStyle w:val="VerbatimChar"/>
              </w:rPr>
              <w:t>awk</w:t>
            </w:r>
            <w:proofErr w:type="spellEnd"/>
            <w:r w:rsidRPr="00EB7980">
              <w:t xml:space="preserve">, </w:t>
            </w:r>
            <w:proofErr w:type="spellStart"/>
            <w:r w:rsidRPr="00EB7980">
              <w:rPr>
                <w:rStyle w:val="VerbatimChar"/>
              </w:rPr>
              <w:t>regex</w:t>
            </w:r>
            <w:proofErr w:type="spellEnd"/>
            <w:r w:rsidRPr="00EB7980">
              <w:t xml:space="preserve"> em </w:t>
            </w:r>
            <w:proofErr w:type="spellStart"/>
            <w:r w:rsidRPr="00EB7980">
              <w:t>Python</w:t>
            </w:r>
            <w:proofErr w:type="spellEnd"/>
            <w:r w:rsidRPr="00EB7980">
              <w:t>, Java, etc.</w:t>
            </w:r>
          </w:p>
        </w:tc>
      </w:tr>
      <w:tr w:rsidR="00DE7E77" w:rsidRPr="00EB7980" w14:paraId="379041E0" w14:textId="77777777">
        <w:tc>
          <w:tcPr>
            <w:tcW w:w="0" w:type="auto"/>
          </w:tcPr>
          <w:p w14:paraId="48E24853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Compiladores</w:t>
            </w:r>
          </w:p>
        </w:tc>
        <w:tc>
          <w:tcPr>
            <w:tcW w:w="0" w:type="auto"/>
          </w:tcPr>
          <w:p w14:paraId="2BFD82D0" w14:textId="77777777" w:rsidR="00DE7E77" w:rsidRPr="00EB7980" w:rsidRDefault="00000000">
            <w:pPr>
              <w:pStyle w:val="Compact"/>
            </w:pPr>
            <w:r w:rsidRPr="00EB7980">
              <w:t xml:space="preserve">Definição de </w:t>
            </w:r>
            <w:proofErr w:type="spellStart"/>
            <w:r w:rsidRPr="00EB7980">
              <w:t>tokens</w:t>
            </w:r>
            <w:proofErr w:type="spellEnd"/>
            <w:r w:rsidRPr="00EB7980">
              <w:t xml:space="preserve"> léxicos com </w:t>
            </w:r>
            <w:proofErr w:type="spellStart"/>
            <w:r w:rsidRPr="00EB7980">
              <w:t>REs</w:t>
            </w:r>
            <w:proofErr w:type="spellEnd"/>
            <w:r w:rsidRPr="00EB7980">
              <w:t xml:space="preserve"> (usadas por </w:t>
            </w:r>
            <w:proofErr w:type="spellStart"/>
            <w:r w:rsidRPr="00EB7980">
              <w:rPr>
                <w:rStyle w:val="VerbatimChar"/>
              </w:rPr>
              <w:t>Flex</w:t>
            </w:r>
            <w:proofErr w:type="spellEnd"/>
            <w:r w:rsidRPr="00EB7980">
              <w:t>)</w:t>
            </w:r>
          </w:p>
        </w:tc>
      </w:tr>
      <w:tr w:rsidR="00DE7E77" w:rsidRPr="00EB7980" w14:paraId="2042474E" w14:textId="77777777">
        <w:tc>
          <w:tcPr>
            <w:tcW w:w="0" w:type="auto"/>
          </w:tcPr>
          <w:p w14:paraId="343BFFD3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Validação de dados</w:t>
            </w:r>
          </w:p>
        </w:tc>
        <w:tc>
          <w:tcPr>
            <w:tcW w:w="0" w:type="auto"/>
          </w:tcPr>
          <w:p w14:paraId="7CD20622" w14:textId="77777777" w:rsidR="00DE7E77" w:rsidRPr="00EB7980" w:rsidRDefault="00000000">
            <w:pPr>
              <w:pStyle w:val="Compact"/>
            </w:pPr>
            <w:r w:rsidRPr="00EB7980">
              <w:t xml:space="preserve">Verificar emails, </w:t>
            </w:r>
            <w:proofErr w:type="spellStart"/>
            <w:r w:rsidRPr="00EB7980">
              <w:t>NIFs</w:t>
            </w:r>
            <w:proofErr w:type="spellEnd"/>
            <w:r w:rsidRPr="00EB7980">
              <w:t>, datas, passwords</w:t>
            </w:r>
          </w:p>
        </w:tc>
      </w:tr>
      <w:tr w:rsidR="00DE7E77" w:rsidRPr="00EB7980" w14:paraId="1CE3184B" w14:textId="77777777">
        <w:tc>
          <w:tcPr>
            <w:tcW w:w="0" w:type="auto"/>
          </w:tcPr>
          <w:p w14:paraId="29B6460B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Editores de texto</w:t>
            </w:r>
          </w:p>
        </w:tc>
        <w:tc>
          <w:tcPr>
            <w:tcW w:w="0" w:type="auto"/>
          </w:tcPr>
          <w:p w14:paraId="50A9CB25" w14:textId="77777777" w:rsidR="00DE7E77" w:rsidRPr="00EB7980" w:rsidRDefault="00000000">
            <w:pPr>
              <w:pStyle w:val="Compact"/>
            </w:pPr>
            <w:r w:rsidRPr="00EB7980">
              <w:t xml:space="preserve">Sublime, VS </w:t>
            </w:r>
            <w:proofErr w:type="spellStart"/>
            <w:r w:rsidRPr="00EB7980">
              <w:t>Code</w:t>
            </w:r>
            <w:proofErr w:type="spellEnd"/>
            <w:r w:rsidRPr="00EB7980">
              <w:t xml:space="preserve">, </w:t>
            </w:r>
            <w:proofErr w:type="spellStart"/>
            <w:r w:rsidRPr="00EB7980">
              <w:t>Notepad</w:t>
            </w:r>
            <w:proofErr w:type="spellEnd"/>
            <w:r w:rsidRPr="00EB7980">
              <w:t xml:space="preserve">++, todos suportam </w:t>
            </w:r>
            <w:proofErr w:type="spellStart"/>
            <w:r w:rsidRPr="00EB7980">
              <w:t>regex</w:t>
            </w:r>
            <w:proofErr w:type="spellEnd"/>
          </w:p>
        </w:tc>
      </w:tr>
      <w:tr w:rsidR="00DE7E77" w:rsidRPr="00EB7980" w14:paraId="129B1091" w14:textId="77777777">
        <w:tc>
          <w:tcPr>
            <w:tcW w:w="0" w:type="auto"/>
          </w:tcPr>
          <w:p w14:paraId="4F27C485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lastRenderedPageBreak/>
              <w:t xml:space="preserve">Análise de </w:t>
            </w:r>
            <w:proofErr w:type="spellStart"/>
            <w:r w:rsidRPr="00EB7980">
              <w:rPr>
                <w:b/>
                <w:bCs/>
              </w:rPr>
              <w:t>logs</w:t>
            </w:r>
            <w:proofErr w:type="spellEnd"/>
          </w:p>
        </w:tc>
        <w:tc>
          <w:tcPr>
            <w:tcW w:w="0" w:type="auto"/>
          </w:tcPr>
          <w:p w14:paraId="43AB02E6" w14:textId="77777777" w:rsidR="00DE7E77" w:rsidRPr="00EB7980" w:rsidRDefault="00000000">
            <w:pPr>
              <w:pStyle w:val="Compact"/>
            </w:pPr>
            <w:r w:rsidRPr="00EB7980">
              <w:t>Extrair padrões em Apache, NGINX, sistemas operativos</w:t>
            </w:r>
          </w:p>
        </w:tc>
      </w:tr>
    </w:tbl>
    <w:p w14:paraId="61D74A70" w14:textId="77777777" w:rsidR="00DE7E77" w:rsidRPr="00EB7980" w:rsidRDefault="00000000">
      <w:r w:rsidRPr="00EB7980">
        <w:pict w14:anchorId="7CD70F33">
          <v:rect id="_x0000_i1055" style="width:0;height:1.5pt" o:hralign="center" o:hrstd="t" o:hr="t"/>
        </w:pict>
      </w:r>
    </w:p>
    <w:p w14:paraId="1B4F9AA2" w14:textId="77777777" w:rsidR="00DE7E77" w:rsidRPr="00EB7980" w:rsidRDefault="00000000">
      <w:pPr>
        <w:pStyle w:val="Ttulo3"/>
      </w:pPr>
      <w:bookmarkStart w:id="58" w:name="exemplos-úteis-do-mundo-real"/>
      <w:bookmarkStart w:id="59" w:name="_Toc195921464"/>
      <w:r w:rsidRPr="00EB7980">
        <w:t>💡 Exemplos úteis do mundo real:</w:t>
      </w:r>
      <w:bookmarkEnd w:id="59"/>
    </w:p>
    <w:p w14:paraId="57EBFA90" w14:textId="77777777" w:rsidR="00DE7E77" w:rsidRPr="00EB7980" w:rsidRDefault="00000000">
      <w:pPr>
        <w:pStyle w:val="Compact"/>
        <w:numPr>
          <w:ilvl w:val="0"/>
          <w:numId w:val="180"/>
        </w:numPr>
      </w:pPr>
      <w:r w:rsidRPr="00EB7980">
        <w:rPr>
          <w:b/>
          <w:bCs/>
        </w:rPr>
        <w:t>Email válido</w:t>
      </w:r>
      <w:r w:rsidRPr="00EB7980">
        <w:t>:</w:t>
      </w:r>
    </w:p>
    <w:p w14:paraId="12F84B9E" w14:textId="77777777" w:rsidR="00DE7E77" w:rsidRPr="00EB7980" w:rsidRDefault="00000000">
      <w:r w:rsidRPr="00EB7980">
        <w:rPr>
          <w:rStyle w:val="VerbatimChar"/>
        </w:rPr>
        <w:t>^[a-z0-</w:t>
      </w:r>
      <w:proofErr w:type="gramStart"/>
      <w:r w:rsidRPr="00EB7980">
        <w:rPr>
          <w:rStyle w:val="VerbatimChar"/>
        </w:rPr>
        <w:t>9._</w:t>
      </w:r>
      <w:proofErr w:type="gramEnd"/>
      <w:r w:rsidRPr="00EB7980">
        <w:rPr>
          <w:rStyle w:val="VerbatimChar"/>
        </w:rPr>
        <w:t>%+</w:t>
      </w:r>
      <w:proofErr w:type="gramStart"/>
      <w:r w:rsidRPr="00EB7980">
        <w:rPr>
          <w:rStyle w:val="VerbatimChar"/>
        </w:rPr>
        <w:t>-]+</w:t>
      </w:r>
      <w:proofErr w:type="gramEnd"/>
      <w:r w:rsidRPr="00EB7980">
        <w:rPr>
          <w:rStyle w:val="VerbatimChar"/>
        </w:rPr>
        <w:t>@[a-z0-9.</w:t>
      </w:r>
      <w:proofErr w:type="gramStart"/>
      <w:r w:rsidRPr="00EB7980">
        <w:rPr>
          <w:rStyle w:val="VerbatimChar"/>
        </w:rPr>
        <w:t>-]+\.[</w:t>
      </w:r>
      <w:proofErr w:type="spellStart"/>
      <w:proofErr w:type="gramEnd"/>
      <w:r w:rsidRPr="00EB7980">
        <w:rPr>
          <w:rStyle w:val="VerbatimChar"/>
        </w:rPr>
        <w:t>a-</w:t>
      </w:r>
      <w:proofErr w:type="gramStart"/>
      <w:r w:rsidRPr="00EB7980">
        <w:rPr>
          <w:rStyle w:val="VerbatimChar"/>
        </w:rPr>
        <w:t>z</w:t>
      </w:r>
      <w:proofErr w:type="spellEnd"/>
      <w:r w:rsidRPr="00EB7980">
        <w:rPr>
          <w:rStyle w:val="VerbatimChar"/>
        </w:rPr>
        <w:t>]{</w:t>
      </w:r>
      <w:proofErr w:type="gramEnd"/>
      <w:r w:rsidRPr="00EB7980">
        <w:rPr>
          <w:rStyle w:val="VerbatimChar"/>
        </w:rPr>
        <w:t>2</w:t>
      </w:r>
      <w:proofErr w:type="gramStart"/>
      <w:r w:rsidRPr="00EB7980">
        <w:rPr>
          <w:rStyle w:val="VerbatimChar"/>
        </w:rPr>
        <w:t>,}$</w:t>
      </w:r>
      <w:proofErr w:type="gramEnd"/>
    </w:p>
    <w:p w14:paraId="5A79B60D" w14:textId="77777777" w:rsidR="00DE7E77" w:rsidRPr="00EB7980" w:rsidRDefault="00000000">
      <w:pPr>
        <w:pStyle w:val="Compact"/>
        <w:numPr>
          <w:ilvl w:val="0"/>
          <w:numId w:val="181"/>
        </w:numPr>
      </w:pPr>
      <w:r w:rsidRPr="00EB7980">
        <w:rPr>
          <w:b/>
          <w:bCs/>
        </w:rPr>
        <w:t>Número binário par</w:t>
      </w:r>
      <w:r w:rsidRPr="00EB7980">
        <w:t>:</w:t>
      </w:r>
    </w:p>
    <w:p w14:paraId="0A49FFC5" w14:textId="77777777" w:rsidR="00DE7E77" w:rsidRPr="00EB7980" w:rsidRDefault="00000000">
      <w:r w:rsidRPr="00EB7980">
        <w:rPr>
          <w:rStyle w:val="VerbatimChar"/>
        </w:rPr>
        <w:t>(0|</w:t>
      </w:r>
      <w:proofErr w:type="gramStart"/>
      <w:r w:rsidRPr="00EB7980">
        <w:rPr>
          <w:rStyle w:val="VerbatimChar"/>
        </w:rPr>
        <w:t>1)*</w:t>
      </w:r>
      <w:proofErr w:type="gramEnd"/>
      <w:r w:rsidRPr="00EB7980">
        <w:rPr>
          <w:rStyle w:val="VerbatimChar"/>
        </w:rPr>
        <w:t>0</w:t>
      </w:r>
    </w:p>
    <w:p w14:paraId="53E5E362" w14:textId="77777777" w:rsidR="00DE7E77" w:rsidRPr="00EB7980" w:rsidRDefault="00000000">
      <w:pPr>
        <w:pStyle w:val="Compact"/>
        <w:numPr>
          <w:ilvl w:val="0"/>
          <w:numId w:val="182"/>
        </w:numPr>
      </w:pPr>
      <w:r w:rsidRPr="00EB7980">
        <w:rPr>
          <w:b/>
          <w:bCs/>
        </w:rPr>
        <w:t>Identificador de variável</w:t>
      </w:r>
      <w:r w:rsidRPr="00EB7980">
        <w:t>:</w:t>
      </w:r>
    </w:p>
    <w:p w14:paraId="355116FF" w14:textId="77777777" w:rsidR="00DE7E77" w:rsidRPr="00EB7980" w:rsidRDefault="00000000">
      <w:r w:rsidRPr="00EB7980">
        <w:rPr>
          <w:rStyle w:val="VerbatimChar"/>
        </w:rPr>
        <w:t>[a-</w:t>
      </w:r>
      <w:proofErr w:type="spellStart"/>
      <w:r w:rsidRPr="00EB7980">
        <w:rPr>
          <w:rStyle w:val="VerbatimChar"/>
        </w:rPr>
        <w:t>zA</w:t>
      </w:r>
      <w:proofErr w:type="spellEnd"/>
      <w:r w:rsidRPr="00EB7980">
        <w:rPr>
          <w:rStyle w:val="VerbatimChar"/>
        </w:rPr>
        <w:t>-Z</w:t>
      </w:r>
      <w:proofErr w:type="gramStart"/>
      <w:r w:rsidRPr="00EB7980">
        <w:rPr>
          <w:rStyle w:val="VerbatimChar"/>
        </w:rPr>
        <w:t>_][</w:t>
      </w:r>
      <w:proofErr w:type="gramEnd"/>
      <w:r w:rsidRPr="00EB7980">
        <w:rPr>
          <w:rStyle w:val="VerbatimChar"/>
        </w:rPr>
        <w:t>a-zA-Z0-9</w:t>
      </w:r>
      <w:proofErr w:type="gramStart"/>
      <w:r w:rsidRPr="00EB7980">
        <w:rPr>
          <w:rStyle w:val="VerbatimChar"/>
        </w:rPr>
        <w:t>_]*</w:t>
      </w:r>
      <w:proofErr w:type="gramEnd"/>
    </w:p>
    <w:p w14:paraId="02EBF9CD" w14:textId="77777777" w:rsidR="00DE7E77" w:rsidRPr="00EB7980" w:rsidRDefault="00000000">
      <w:r w:rsidRPr="00EB7980">
        <w:pict w14:anchorId="616F255D">
          <v:rect id="_x0000_i1056" style="width:0;height:1.5pt" o:hralign="center" o:hrstd="t" o:hr="t"/>
        </w:pict>
      </w:r>
    </w:p>
    <w:p w14:paraId="31DAD3B0" w14:textId="77777777" w:rsidR="00DE7E77" w:rsidRPr="00EB7980" w:rsidRDefault="00000000">
      <w:pPr>
        <w:pStyle w:val="Ttulo2"/>
      </w:pPr>
      <w:bookmarkStart w:id="60" w:name="resumo-visual"/>
      <w:bookmarkStart w:id="61" w:name="_Toc195921465"/>
      <w:bookmarkEnd w:id="56"/>
      <w:bookmarkEnd w:id="58"/>
      <w:r w:rsidRPr="00EB7980">
        <w:t>📌 Resumo visual</w:t>
      </w:r>
      <w:bookmarkEnd w:id="6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9"/>
        <w:gridCol w:w="4509"/>
      </w:tblGrid>
      <w:tr w:rsidR="00DE7E77" w:rsidRPr="00EB7980" w14:paraId="57297CC1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F7D2D8" w14:textId="77777777" w:rsidR="00DE7E77" w:rsidRPr="00EB7980" w:rsidRDefault="00000000">
            <w:pPr>
              <w:pStyle w:val="Compact"/>
            </w:pPr>
            <w:r w:rsidRPr="00EB7980">
              <w:t>Conceito</w:t>
            </w:r>
          </w:p>
        </w:tc>
        <w:tc>
          <w:tcPr>
            <w:tcW w:w="0" w:type="auto"/>
          </w:tcPr>
          <w:p w14:paraId="68607305" w14:textId="77777777" w:rsidR="00DE7E77" w:rsidRPr="00EB7980" w:rsidRDefault="00000000">
            <w:pPr>
              <w:pStyle w:val="Compact"/>
            </w:pPr>
            <w:r w:rsidRPr="00EB7980">
              <w:t>Ligação</w:t>
            </w:r>
          </w:p>
        </w:tc>
      </w:tr>
      <w:tr w:rsidR="00DE7E77" w:rsidRPr="00EB7980" w14:paraId="3CC0DAEB" w14:textId="77777777">
        <w:tc>
          <w:tcPr>
            <w:tcW w:w="0" w:type="auto"/>
          </w:tcPr>
          <w:p w14:paraId="6DA3CE34" w14:textId="77777777" w:rsidR="00DE7E77" w:rsidRPr="00EB7980" w:rsidRDefault="00000000">
            <w:pPr>
              <w:pStyle w:val="Compact"/>
            </w:pPr>
            <w:r w:rsidRPr="00EB7980">
              <w:t>RE</w:t>
            </w:r>
          </w:p>
        </w:tc>
        <w:tc>
          <w:tcPr>
            <w:tcW w:w="0" w:type="auto"/>
          </w:tcPr>
          <w:p w14:paraId="402A95C7" w14:textId="77777777" w:rsidR="00DE7E77" w:rsidRPr="00EB7980" w:rsidRDefault="00000000">
            <w:pPr>
              <w:pStyle w:val="Compact"/>
            </w:pPr>
            <w:r w:rsidRPr="00EB7980">
              <w:t>Forma de definir linguagens regulares</w:t>
            </w:r>
          </w:p>
        </w:tc>
      </w:tr>
      <w:tr w:rsidR="00DE7E77" w:rsidRPr="00EB7980" w14:paraId="30137293" w14:textId="77777777">
        <w:tc>
          <w:tcPr>
            <w:tcW w:w="0" w:type="auto"/>
          </w:tcPr>
          <w:p w14:paraId="4D9B4B3A" w14:textId="77777777" w:rsidR="00DE7E77" w:rsidRPr="00EB7980" w:rsidRDefault="00000000">
            <w:pPr>
              <w:pStyle w:val="Compact"/>
            </w:pPr>
            <w:r w:rsidRPr="00EB7980">
              <w:t>AFN</w:t>
            </w:r>
          </w:p>
        </w:tc>
        <w:tc>
          <w:tcPr>
            <w:tcW w:w="0" w:type="auto"/>
          </w:tcPr>
          <w:p w14:paraId="59A1D273" w14:textId="77777777" w:rsidR="00DE7E77" w:rsidRPr="00EB7980" w:rsidRDefault="00000000">
            <w:pPr>
              <w:pStyle w:val="Compact"/>
            </w:pPr>
            <w:r w:rsidRPr="00EB7980">
              <w:t>Reconhece a linguagem da RE</w:t>
            </w:r>
          </w:p>
        </w:tc>
      </w:tr>
      <w:tr w:rsidR="00DE7E77" w:rsidRPr="00EB7980" w14:paraId="62E6CD22" w14:textId="77777777">
        <w:tc>
          <w:tcPr>
            <w:tcW w:w="0" w:type="auto"/>
          </w:tcPr>
          <w:p w14:paraId="751F4159" w14:textId="77777777" w:rsidR="00DE7E77" w:rsidRPr="00EB7980" w:rsidRDefault="00000000">
            <w:pPr>
              <w:pStyle w:val="Compact"/>
            </w:pPr>
            <w:r w:rsidRPr="00EB7980">
              <w:t>DFA</w:t>
            </w:r>
          </w:p>
        </w:tc>
        <w:tc>
          <w:tcPr>
            <w:tcW w:w="0" w:type="auto"/>
          </w:tcPr>
          <w:p w14:paraId="4B1AEC44" w14:textId="77777777" w:rsidR="00DE7E77" w:rsidRPr="00EB7980" w:rsidRDefault="00000000">
            <w:pPr>
              <w:pStyle w:val="Compact"/>
            </w:pPr>
            <w:r w:rsidRPr="00EB7980">
              <w:t>Versão determinística do AFN</w:t>
            </w:r>
          </w:p>
        </w:tc>
      </w:tr>
      <w:tr w:rsidR="00DE7E77" w:rsidRPr="00EB7980" w14:paraId="5A984628" w14:textId="77777777">
        <w:tc>
          <w:tcPr>
            <w:tcW w:w="0" w:type="auto"/>
          </w:tcPr>
          <w:p w14:paraId="4B5888C9" w14:textId="77777777" w:rsidR="00DE7E77" w:rsidRPr="00EB7980" w:rsidRDefault="00000000">
            <w:pPr>
              <w:pStyle w:val="Compact"/>
            </w:pPr>
            <w:r w:rsidRPr="00EB7980">
              <w:t>Expressividade</w:t>
            </w:r>
          </w:p>
        </w:tc>
        <w:tc>
          <w:tcPr>
            <w:tcW w:w="0" w:type="auto"/>
          </w:tcPr>
          <w:p w14:paraId="1E847564" w14:textId="77777777" w:rsidR="00DE7E77" w:rsidRPr="00EB7980" w:rsidRDefault="00000000">
            <w:pPr>
              <w:pStyle w:val="Compact"/>
            </w:pPr>
            <w:r w:rsidRPr="00EB7980">
              <w:t>Apenas linguagens regulares</w:t>
            </w:r>
          </w:p>
        </w:tc>
      </w:tr>
      <w:tr w:rsidR="00DE7E77" w:rsidRPr="00EB7980" w14:paraId="0F06696A" w14:textId="77777777">
        <w:tc>
          <w:tcPr>
            <w:tcW w:w="0" w:type="auto"/>
          </w:tcPr>
          <w:p w14:paraId="1EC85BA7" w14:textId="77777777" w:rsidR="00DE7E77" w:rsidRPr="00EB7980" w:rsidRDefault="00000000">
            <w:pPr>
              <w:pStyle w:val="Compact"/>
            </w:pPr>
            <w:r w:rsidRPr="00EB7980">
              <w:t>Conversões</w:t>
            </w:r>
          </w:p>
        </w:tc>
        <w:tc>
          <w:tcPr>
            <w:tcW w:w="0" w:type="auto"/>
          </w:tcPr>
          <w:p w14:paraId="0770D775" w14:textId="77777777" w:rsidR="00DE7E77" w:rsidRPr="00EB7980" w:rsidRDefault="00000000">
            <w:pPr>
              <w:pStyle w:val="Compact"/>
            </w:pPr>
            <w:r w:rsidRPr="00EB7980">
              <w:t>RE → AFN → DFA → RE (ciclo completo)</w:t>
            </w:r>
          </w:p>
        </w:tc>
      </w:tr>
      <w:tr w:rsidR="00DE7E77" w:rsidRPr="00EB7980" w14:paraId="35771862" w14:textId="77777777">
        <w:tc>
          <w:tcPr>
            <w:tcW w:w="0" w:type="auto"/>
          </w:tcPr>
          <w:p w14:paraId="0406CD0C" w14:textId="77777777" w:rsidR="00DE7E77" w:rsidRPr="00EB7980" w:rsidRDefault="00000000">
            <w:pPr>
              <w:pStyle w:val="Compact"/>
            </w:pPr>
            <w:r w:rsidRPr="00EB7980">
              <w:t>Aplicações práticas</w:t>
            </w:r>
          </w:p>
        </w:tc>
        <w:tc>
          <w:tcPr>
            <w:tcW w:w="0" w:type="auto"/>
          </w:tcPr>
          <w:p w14:paraId="13F4E80E" w14:textId="77777777" w:rsidR="00DE7E77" w:rsidRPr="00EB7980" w:rsidRDefault="00000000">
            <w:pPr>
              <w:pStyle w:val="Compact"/>
            </w:pPr>
            <w:r w:rsidRPr="00EB7980">
              <w:t>Motores de busca, compiladores, validação</w:t>
            </w:r>
          </w:p>
        </w:tc>
      </w:tr>
    </w:tbl>
    <w:p w14:paraId="34EF4364" w14:textId="77777777" w:rsidR="00DE7E77" w:rsidRPr="00EB7980" w:rsidRDefault="00000000">
      <w:r w:rsidRPr="00EB7980">
        <w:pict w14:anchorId="7FF95B24">
          <v:rect id="_x0000_i1057" style="width:0;height:1.5pt" o:hralign="center" o:hrstd="t" o:hr="t"/>
        </w:pict>
      </w:r>
    </w:p>
    <w:p w14:paraId="59F91A5C" w14:textId="77777777" w:rsidR="00DE7E77" w:rsidRPr="00EB7980" w:rsidRDefault="00000000">
      <w:pPr>
        <w:pStyle w:val="Ttulo2"/>
      </w:pPr>
      <w:bookmarkStart w:id="62" w:name="desafios-para-ti"/>
      <w:bookmarkStart w:id="63" w:name="_Toc195921466"/>
      <w:bookmarkEnd w:id="60"/>
      <w:r w:rsidRPr="00EB7980">
        <w:t>🧪 Desafios para ti:</w:t>
      </w:r>
      <w:bookmarkEnd w:id="63"/>
    </w:p>
    <w:p w14:paraId="44751CC1" w14:textId="77777777" w:rsidR="00DE7E77" w:rsidRPr="00EB7980" w:rsidRDefault="00000000">
      <w:pPr>
        <w:pStyle w:val="Compact"/>
        <w:numPr>
          <w:ilvl w:val="0"/>
          <w:numId w:val="183"/>
        </w:numPr>
      </w:pPr>
      <w:r w:rsidRPr="00EB7980">
        <w:rPr>
          <w:b/>
          <w:bCs/>
        </w:rPr>
        <w:t>Cria uma RE</w:t>
      </w:r>
      <w:r w:rsidRPr="00EB7980">
        <w:t xml:space="preserve"> que aceite qualquer </w:t>
      </w:r>
      <w:proofErr w:type="spellStart"/>
      <w:r w:rsidRPr="00EB7980">
        <w:t>string</w:t>
      </w:r>
      <w:proofErr w:type="spellEnd"/>
      <w:r w:rsidRPr="00EB7980">
        <w:t xml:space="preserve"> binária que comece e termine com 1.</w:t>
      </w:r>
    </w:p>
    <w:p w14:paraId="5BDCF014" w14:textId="77777777" w:rsidR="00DE7E77" w:rsidRPr="00EB7980" w:rsidRDefault="00000000">
      <w:pPr>
        <w:pStyle w:val="Compact"/>
        <w:numPr>
          <w:ilvl w:val="0"/>
          <w:numId w:val="183"/>
        </w:numPr>
      </w:pPr>
      <w:r w:rsidRPr="00EB7980">
        <w:rPr>
          <w:b/>
          <w:bCs/>
        </w:rPr>
        <w:t>Desenha o NFA-ε</w:t>
      </w:r>
      <w:r w:rsidRPr="00EB7980">
        <w:t xml:space="preserve"> correspondente à RE </w:t>
      </w:r>
      <w:r w:rsidRPr="00EB7980">
        <w:rPr>
          <w:rStyle w:val="VerbatimChar"/>
        </w:rPr>
        <w:t>(</w:t>
      </w:r>
      <w:proofErr w:type="spellStart"/>
      <w:r w:rsidRPr="00EB7980">
        <w:rPr>
          <w:rStyle w:val="VerbatimChar"/>
        </w:rPr>
        <w:t>a|</w:t>
      </w:r>
      <w:proofErr w:type="gramStart"/>
      <w:r w:rsidRPr="00EB7980">
        <w:rPr>
          <w:rStyle w:val="VerbatimChar"/>
        </w:rPr>
        <w:t>b</w:t>
      </w:r>
      <w:proofErr w:type="spellEnd"/>
      <w:r w:rsidRPr="00EB7980">
        <w:rPr>
          <w:rStyle w:val="VerbatimChar"/>
        </w:rPr>
        <w:t>)*</w:t>
      </w:r>
      <w:proofErr w:type="spellStart"/>
      <w:proofErr w:type="gramEnd"/>
      <w:r w:rsidRPr="00EB7980">
        <w:rPr>
          <w:rStyle w:val="VerbatimChar"/>
        </w:rPr>
        <w:t>abb</w:t>
      </w:r>
      <w:proofErr w:type="spellEnd"/>
      <w:r w:rsidRPr="00EB7980">
        <w:t>.</w:t>
      </w:r>
    </w:p>
    <w:p w14:paraId="45F3128C" w14:textId="77777777" w:rsidR="00DE7E77" w:rsidRPr="00EB7980" w:rsidRDefault="00000000">
      <w:pPr>
        <w:pStyle w:val="Compact"/>
        <w:numPr>
          <w:ilvl w:val="0"/>
          <w:numId w:val="183"/>
        </w:numPr>
      </w:pPr>
      <w:r w:rsidRPr="00EB7980">
        <w:rPr>
          <w:b/>
          <w:bCs/>
        </w:rPr>
        <w:t xml:space="preserve">Verifica com </w:t>
      </w:r>
      <w:proofErr w:type="spellStart"/>
      <w:r w:rsidRPr="00EB7980">
        <w:rPr>
          <w:rStyle w:val="VerbatimChar"/>
          <w:b/>
          <w:bCs/>
        </w:rPr>
        <w:t>grep</w:t>
      </w:r>
      <w:proofErr w:type="spellEnd"/>
      <w:r w:rsidRPr="00EB7980">
        <w:t xml:space="preserve"> ou </w:t>
      </w:r>
      <w:proofErr w:type="spellStart"/>
      <w:proofErr w:type="gramStart"/>
      <w:r w:rsidRPr="00EB7980">
        <w:rPr>
          <w:rStyle w:val="VerbatimChar"/>
        </w:rPr>
        <w:t>re</w:t>
      </w:r>
      <w:proofErr w:type="spellEnd"/>
      <w:r w:rsidRPr="00EB7980">
        <w:t xml:space="preserve"> do</w:t>
      </w:r>
      <w:proofErr w:type="gramEnd"/>
      <w:r w:rsidRPr="00EB7980">
        <w:t xml:space="preserve"> </w:t>
      </w:r>
      <w:proofErr w:type="spellStart"/>
      <w:r w:rsidRPr="00EB7980">
        <w:t>Python</w:t>
      </w:r>
      <w:proofErr w:type="spellEnd"/>
      <w:r w:rsidRPr="00EB7980">
        <w:t xml:space="preserve"> se uma password é segura (</w:t>
      </w:r>
      <w:r w:rsidRPr="00EB7980">
        <w:rPr>
          <w:rStyle w:val="VerbatimChar"/>
        </w:rPr>
        <w:t xml:space="preserve">min 8 </w:t>
      </w:r>
      <w:proofErr w:type="spellStart"/>
      <w:r w:rsidRPr="00EB7980">
        <w:rPr>
          <w:rStyle w:val="VerbatimChar"/>
        </w:rPr>
        <w:t>chars</w:t>
      </w:r>
      <w:proofErr w:type="spellEnd"/>
      <w:r w:rsidRPr="00EB7980">
        <w:t>, letras + números).</w:t>
      </w:r>
    </w:p>
    <w:p w14:paraId="191B5230" w14:textId="77777777" w:rsidR="00DE7E77" w:rsidRPr="00EB7980" w:rsidRDefault="00000000">
      <w:pPr>
        <w:pStyle w:val="Compact"/>
        <w:numPr>
          <w:ilvl w:val="0"/>
          <w:numId w:val="183"/>
        </w:numPr>
      </w:pPr>
      <w:r w:rsidRPr="00EB7980">
        <w:rPr>
          <w:b/>
          <w:bCs/>
        </w:rPr>
        <w:t>Explora visualmente</w:t>
      </w:r>
      <w:r w:rsidRPr="00EB7980">
        <w:t xml:space="preserve"> a conversão RE → AFD com diagramas de estado.</w:t>
      </w:r>
    </w:p>
    <w:p w14:paraId="37CE0C07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4" w:name="X9291285c1410c2b3c47cc4e8b2fd022bdf2cc63"/>
      <w:bookmarkEnd w:id="62"/>
      <w:r w:rsidRPr="00EB7980">
        <w:br w:type="page"/>
      </w:r>
    </w:p>
    <w:p w14:paraId="572CD349" w14:textId="505DC150" w:rsidR="00DE7E77" w:rsidRPr="00EB7980" w:rsidRDefault="00000000">
      <w:pPr>
        <w:pStyle w:val="Ttulo2"/>
      </w:pPr>
      <w:bookmarkStart w:id="65" w:name="_Toc195921467"/>
      <w:r w:rsidRPr="00EB7980">
        <w:lastRenderedPageBreak/>
        <w:t xml:space="preserve">🧾 3. </w:t>
      </w:r>
      <w:r w:rsidRPr="00EB7980">
        <w:rPr>
          <w:b/>
          <w:bCs/>
        </w:rPr>
        <w:t>Gramáticas Livre de Contexto (CFG) e Análise Sintática</w:t>
      </w:r>
      <w:bookmarkEnd w:id="65"/>
    </w:p>
    <w:p w14:paraId="6DB27D58" w14:textId="77777777" w:rsidR="00DE7E77" w:rsidRPr="00EB7980" w:rsidRDefault="00000000">
      <w:r w:rsidRPr="00EB7980">
        <w:pict w14:anchorId="751858B9">
          <v:rect id="_x0000_i1060" style="width:0;height:1.5pt" o:hralign="center" o:hrstd="t" o:hr="t"/>
        </w:pict>
      </w:r>
    </w:p>
    <w:p w14:paraId="737F9366" w14:textId="77777777" w:rsidR="00DE7E77" w:rsidRPr="00EB7980" w:rsidRDefault="00000000">
      <w:pPr>
        <w:pStyle w:val="Ttulo3"/>
      </w:pPr>
      <w:bookmarkStart w:id="66" w:name="o-que-é-uma-cfg"/>
      <w:bookmarkStart w:id="67" w:name="_Toc195921468"/>
      <w:r w:rsidRPr="00EB7980">
        <w:t>📘 3.1 O que é uma CFG?</w:t>
      </w:r>
      <w:bookmarkEnd w:id="67"/>
    </w:p>
    <w:p w14:paraId="0046A8C5" w14:textId="77777777" w:rsidR="00DE7E77" w:rsidRPr="00EB7980" w:rsidRDefault="00000000">
      <w:pPr>
        <w:pStyle w:val="FirstParagraph"/>
      </w:pPr>
      <w:r w:rsidRPr="00EB7980">
        <w:t xml:space="preserve">Uma </w:t>
      </w:r>
      <w:r w:rsidRPr="00EB7980">
        <w:rPr>
          <w:b/>
          <w:bCs/>
        </w:rPr>
        <w:t>CFG (</w:t>
      </w:r>
      <w:proofErr w:type="spellStart"/>
      <w:r w:rsidRPr="00EB7980">
        <w:rPr>
          <w:b/>
          <w:bCs/>
        </w:rPr>
        <w:t>Context</w:t>
      </w:r>
      <w:proofErr w:type="spellEnd"/>
      <w:r w:rsidRPr="00EB7980">
        <w:rPr>
          <w:b/>
          <w:bCs/>
        </w:rPr>
        <w:t xml:space="preserve">-Free </w:t>
      </w:r>
      <w:proofErr w:type="spellStart"/>
      <w:r w:rsidRPr="00EB7980">
        <w:rPr>
          <w:b/>
          <w:bCs/>
        </w:rPr>
        <w:t>Grammar</w:t>
      </w:r>
      <w:proofErr w:type="spellEnd"/>
      <w:r w:rsidRPr="00EB7980">
        <w:rPr>
          <w:b/>
          <w:bCs/>
        </w:rPr>
        <w:t>)</w:t>
      </w:r>
      <w:r w:rsidRPr="00EB7980">
        <w:t xml:space="preserve"> é um sistema formal para gerar linguagens, especialmente útil para </w:t>
      </w:r>
      <w:r w:rsidRPr="00EB7980">
        <w:rPr>
          <w:b/>
          <w:bCs/>
        </w:rPr>
        <w:t>estruturas aninhadas</w:t>
      </w:r>
      <w:r w:rsidRPr="00EB7980">
        <w:t xml:space="preserve"> como expressões aritméticas, blocos de código ou estruturas XML.</w:t>
      </w:r>
    </w:p>
    <w:p w14:paraId="31C532A8" w14:textId="77777777" w:rsidR="00DE7E77" w:rsidRPr="00EB7980" w:rsidRDefault="00000000">
      <w:pPr>
        <w:pStyle w:val="Corpodetexto"/>
      </w:pPr>
      <w:r w:rsidRPr="00EB7980">
        <w:t xml:space="preserve">É uma </w:t>
      </w:r>
      <w:r w:rsidRPr="00EB7980">
        <w:rPr>
          <w:b/>
          <w:bCs/>
        </w:rPr>
        <w:t>quíntupla</w:t>
      </w:r>
      <w:r w:rsidRPr="00EB7980">
        <w:t>:</w:t>
      </w:r>
    </w:p>
    <w:p w14:paraId="75352D7F" w14:textId="77777777" w:rsidR="00DE7E77" w:rsidRPr="00EB7980" w:rsidRDefault="00000000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141F60E4" w14:textId="77777777" w:rsidR="00DE7E77" w:rsidRPr="00EB7980" w:rsidRDefault="00000000">
      <w:pPr>
        <w:pStyle w:val="Compact"/>
        <w:numPr>
          <w:ilvl w:val="0"/>
          <w:numId w:val="184"/>
        </w:numPr>
      </w:pPr>
      <m:oMath>
        <m:r>
          <w:rPr>
            <w:rFonts w:ascii="Cambria Math" w:hAnsi="Cambria Math"/>
          </w:rPr>
          <m:t>V</m:t>
        </m:r>
      </m:oMath>
      <w:r w:rsidRPr="00EB7980">
        <w:t>: variáveis (símbolos não-terminais)</w:t>
      </w:r>
    </w:p>
    <w:p w14:paraId="12D4D922" w14:textId="77777777" w:rsidR="00DE7E77" w:rsidRPr="00EB7980" w:rsidRDefault="00000000">
      <w:pPr>
        <w:pStyle w:val="Compact"/>
        <w:numPr>
          <w:ilvl w:val="0"/>
          <w:numId w:val="184"/>
        </w:numPr>
      </w:pPr>
      <m:oMath>
        <m:r>
          <w:rPr>
            <w:rFonts w:ascii="Cambria Math" w:hAnsi="Cambria Math"/>
          </w:rPr>
          <m:t>Σ</m:t>
        </m:r>
      </m:oMath>
      <w:r w:rsidRPr="00EB7980">
        <w:t>: alfabeto (símbolos terminais)</w:t>
      </w:r>
    </w:p>
    <w:p w14:paraId="0A9A99B6" w14:textId="77777777" w:rsidR="00DE7E77" w:rsidRPr="00EB7980" w:rsidRDefault="00000000">
      <w:pPr>
        <w:pStyle w:val="Compact"/>
        <w:numPr>
          <w:ilvl w:val="0"/>
          <w:numId w:val="184"/>
        </w:numPr>
      </w:pPr>
      <m:oMath>
        <m:r>
          <w:rPr>
            <w:rFonts w:ascii="Cambria Math" w:hAnsi="Cambria Math"/>
          </w:rPr>
          <m:t>R</m:t>
        </m:r>
      </m:oMath>
      <w:r w:rsidRPr="00EB7980">
        <w:t xml:space="preserve">: conjunto de regras de produção do tipo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α</m:t>
            </m:r>
          </m:e>
        </m:d>
      </m:oMath>
      <w:r w:rsidRPr="00EB7980">
        <w:t xml:space="preserve">, ond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 w:rsidRPr="00EB7980">
        <w:t xml:space="preserve"> 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∪</m:t>
                </m:r>
                <m:r>
                  <w:rPr>
                    <w:rFonts w:ascii="Cambria Math" w:hAnsi="Cambria Math"/>
                  </w:rPr>
                  <m:t>Σ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807A2F9" w14:textId="77777777" w:rsidR="00DE7E77" w:rsidRPr="00EB7980" w:rsidRDefault="00000000">
      <w:pPr>
        <w:pStyle w:val="Compact"/>
        <w:numPr>
          <w:ilvl w:val="0"/>
          <w:numId w:val="184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 w:rsidRPr="00EB7980">
        <w:t>: símbolo inicial</w:t>
      </w:r>
    </w:p>
    <w:p w14:paraId="08040BB8" w14:textId="77777777" w:rsidR="00DE7E77" w:rsidRPr="00EB7980" w:rsidRDefault="00000000">
      <w:pPr>
        <w:pStyle w:val="FirstParagraph"/>
      </w:pPr>
      <w:r w:rsidRPr="00EB7980">
        <w:t xml:space="preserve">💡 Uma CFG </w:t>
      </w:r>
      <w:r w:rsidRPr="00EB7980">
        <w:rPr>
          <w:b/>
          <w:bCs/>
        </w:rPr>
        <w:t xml:space="preserve">gera </w:t>
      </w:r>
      <w:proofErr w:type="spellStart"/>
      <w:r w:rsidRPr="00EB7980">
        <w:rPr>
          <w:b/>
          <w:bCs/>
        </w:rPr>
        <w:t>strings</w:t>
      </w:r>
      <w:proofErr w:type="spellEnd"/>
      <w:r w:rsidRPr="00EB7980">
        <w:t xml:space="preserve"> através de </w:t>
      </w:r>
      <w:r w:rsidRPr="00EB7980">
        <w:rPr>
          <w:b/>
          <w:bCs/>
        </w:rPr>
        <w:t>substituições sucessivas</w:t>
      </w:r>
      <w:r w:rsidRPr="00EB7980">
        <w:t>, começando pelo símbolo inicial.</w:t>
      </w:r>
    </w:p>
    <w:p w14:paraId="1E423C7B" w14:textId="77777777" w:rsidR="00DE7E77" w:rsidRPr="00EB7980" w:rsidRDefault="00000000">
      <w:r w:rsidRPr="00EB7980">
        <w:pict w14:anchorId="4210A978">
          <v:rect id="_x0000_i1061" style="width:0;height:1.5pt" o:hralign="center" o:hrstd="t" o:hr="t"/>
        </w:pict>
      </w:r>
    </w:p>
    <w:p w14:paraId="6E16FBB8" w14:textId="77777777" w:rsidR="00DE7E77" w:rsidRPr="00EB7980" w:rsidRDefault="00000000">
      <w:pPr>
        <w:pStyle w:val="Ttulo2"/>
      </w:pPr>
      <w:bookmarkStart w:id="68" w:name="Xfb394250d4cc9fb65143e505006930bad8b2a71"/>
      <w:bookmarkStart w:id="69" w:name="_Toc195921469"/>
      <w:bookmarkEnd w:id="64"/>
      <w:bookmarkEnd w:id="66"/>
      <w:r w:rsidRPr="00EB7980">
        <w:t>🌳 3.2 Derivações, Árvores Sintáticas e Ambiguidade</w:t>
      </w:r>
      <w:bookmarkEnd w:id="69"/>
    </w:p>
    <w:p w14:paraId="02C3B52A" w14:textId="77777777" w:rsidR="00DE7E77" w:rsidRPr="00EB7980" w:rsidRDefault="00000000">
      <w:pPr>
        <w:pStyle w:val="Ttulo3"/>
      </w:pPr>
      <w:bookmarkStart w:id="70" w:name="derivações"/>
      <w:bookmarkStart w:id="71" w:name="_Toc195921470"/>
      <w:r w:rsidRPr="00EB7980">
        <w:t>🔁 Derivações</w:t>
      </w:r>
      <w:bookmarkEnd w:id="71"/>
    </w:p>
    <w:p w14:paraId="2909AE5A" w14:textId="77777777" w:rsidR="00DE7E77" w:rsidRPr="00EB7980" w:rsidRDefault="00000000">
      <w:pPr>
        <w:pStyle w:val="FirstParagraph"/>
      </w:pPr>
      <w:r w:rsidRPr="00EB7980">
        <w:t xml:space="preserve">Uma </w:t>
      </w:r>
      <w:r w:rsidRPr="00EB7980">
        <w:rPr>
          <w:b/>
          <w:bCs/>
        </w:rPr>
        <w:t>derivação</w:t>
      </w:r>
      <w:r w:rsidRPr="00EB7980">
        <w:t xml:space="preserve"> é uma sequência de aplicações de regras da CFG. Pode ser:</w:t>
      </w:r>
    </w:p>
    <w:p w14:paraId="73727EF9" w14:textId="77777777" w:rsidR="00DE7E77" w:rsidRPr="00EB7980" w:rsidRDefault="00000000">
      <w:pPr>
        <w:pStyle w:val="Compact"/>
        <w:numPr>
          <w:ilvl w:val="0"/>
          <w:numId w:val="185"/>
        </w:numPr>
      </w:pPr>
      <w:r w:rsidRPr="00EB7980">
        <w:rPr>
          <w:b/>
          <w:bCs/>
        </w:rPr>
        <w:t>À esquerda</w:t>
      </w:r>
      <w:r w:rsidRPr="00EB7980">
        <w:t xml:space="preserve">: substitui-se sempre o </w:t>
      </w:r>
      <w:r w:rsidRPr="00EB7980">
        <w:rPr>
          <w:b/>
          <w:bCs/>
        </w:rPr>
        <w:t>não-terminal mais à esquerda</w:t>
      </w:r>
    </w:p>
    <w:p w14:paraId="0A7E03DB" w14:textId="77777777" w:rsidR="00DE7E77" w:rsidRPr="00EB7980" w:rsidRDefault="00000000">
      <w:pPr>
        <w:pStyle w:val="Compact"/>
        <w:numPr>
          <w:ilvl w:val="0"/>
          <w:numId w:val="185"/>
        </w:numPr>
      </w:pPr>
      <w:r w:rsidRPr="00EB7980">
        <w:rPr>
          <w:b/>
          <w:bCs/>
        </w:rPr>
        <w:t>À direita</w:t>
      </w:r>
      <w:r w:rsidRPr="00EB7980">
        <w:t xml:space="preserve">: substitui-se sempre o </w:t>
      </w:r>
      <w:r w:rsidRPr="00EB7980">
        <w:rPr>
          <w:b/>
          <w:bCs/>
        </w:rPr>
        <w:t>mais à direita</w:t>
      </w:r>
    </w:p>
    <w:p w14:paraId="1F66A388" w14:textId="77777777" w:rsidR="00DE7E77" w:rsidRPr="00EB7980" w:rsidRDefault="00000000">
      <w:pPr>
        <w:pStyle w:val="Ttulo3"/>
      </w:pPr>
      <w:bookmarkStart w:id="72" w:name="árvores-sintáticas-parse-trees"/>
      <w:bookmarkStart w:id="73" w:name="_Toc195921471"/>
      <w:bookmarkEnd w:id="70"/>
      <w:r w:rsidRPr="00EB7980">
        <w:t xml:space="preserve">🌲 Árvores Sintáticas (Parse </w:t>
      </w:r>
      <w:proofErr w:type="spellStart"/>
      <w:r w:rsidRPr="00EB7980">
        <w:t>Trees</w:t>
      </w:r>
      <w:proofErr w:type="spellEnd"/>
      <w:r w:rsidRPr="00EB7980">
        <w:t>)</w:t>
      </w:r>
      <w:bookmarkEnd w:id="73"/>
    </w:p>
    <w:p w14:paraId="3F9C4A02" w14:textId="77777777" w:rsidR="00DE7E77" w:rsidRPr="00EB7980" w:rsidRDefault="00000000">
      <w:pPr>
        <w:pStyle w:val="FirstParagraph"/>
      </w:pPr>
      <w:r w:rsidRPr="00EB7980">
        <w:t xml:space="preserve">Representam </w:t>
      </w:r>
      <w:r w:rsidRPr="00EB7980">
        <w:rPr>
          <w:b/>
          <w:bCs/>
        </w:rPr>
        <w:t>visualmente</w:t>
      </w:r>
      <w:r w:rsidRPr="00EB7980">
        <w:t xml:space="preserve"> a forma como a </w:t>
      </w:r>
      <w:proofErr w:type="spellStart"/>
      <w:r w:rsidRPr="00EB7980">
        <w:t>string</w:t>
      </w:r>
      <w:proofErr w:type="spellEnd"/>
      <w:r w:rsidRPr="00EB7980">
        <w:t xml:space="preserve"> é derivada:</w:t>
      </w:r>
    </w:p>
    <w:p w14:paraId="69D01201" w14:textId="77777777" w:rsidR="00DE7E77" w:rsidRPr="00EB7980" w:rsidRDefault="00000000">
      <w:pPr>
        <w:pStyle w:val="Compact"/>
        <w:numPr>
          <w:ilvl w:val="0"/>
          <w:numId w:val="186"/>
        </w:numPr>
      </w:pPr>
      <w:r w:rsidRPr="00EB7980">
        <w:t>Raiz: símbolo inicial</w:t>
      </w:r>
    </w:p>
    <w:p w14:paraId="6E4FA40D" w14:textId="77777777" w:rsidR="00DE7E77" w:rsidRPr="00EB7980" w:rsidRDefault="00000000">
      <w:pPr>
        <w:pStyle w:val="Compact"/>
        <w:numPr>
          <w:ilvl w:val="0"/>
          <w:numId w:val="186"/>
        </w:numPr>
      </w:pPr>
      <w:r w:rsidRPr="00EB7980">
        <w:t>Ramos: regras aplicadas</w:t>
      </w:r>
    </w:p>
    <w:p w14:paraId="005571F3" w14:textId="77777777" w:rsidR="00DE7E77" w:rsidRPr="00EB7980" w:rsidRDefault="00000000">
      <w:pPr>
        <w:pStyle w:val="Compact"/>
        <w:numPr>
          <w:ilvl w:val="0"/>
          <w:numId w:val="186"/>
        </w:numPr>
      </w:pPr>
      <w:r w:rsidRPr="00EB7980">
        <w:t xml:space="preserve">Folhas: símbolos terminais que compõem a </w:t>
      </w:r>
      <w:proofErr w:type="spellStart"/>
      <w:r w:rsidRPr="00EB7980">
        <w:t>string</w:t>
      </w:r>
      <w:proofErr w:type="spellEnd"/>
    </w:p>
    <w:p w14:paraId="6901280E" w14:textId="77777777" w:rsidR="00DE7E77" w:rsidRPr="00EB7980" w:rsidRDefault="00000000">
      <w:pPr>
        <w:pStyle w:val="Ttulo4"/>
      </w:pPr>
      <w:bookmarkStart w:id="74" w:name="exemplo"/>
      <w:r w:rsidRPr="00EB7980">
        <w:t>Exemplo:</w:t>
      </w:r>
    </w:p>
    <w:p w14:paraId="6C6A8471" w14:textId="77777777" w:rsidR="00DE7E77" w:rsidRPr="00EB7980" w:rsidRDefault="00000000">
      <w:pPr>
        <w:pStyle w:val="FirstParagraph"/>
      </w:pPr>
      <w:r w:rsidRPr="00EB7980">
        <w:t>Para a gramática:</w:t>
      </w:r>
    </w:p>
    <w:p w14:paraId="4D67C5BB" w14:textId="77777777" w:rsidR="00DE7E77" w:rsidRPr="00EB7980" w:rsidRDefault="00000000">
      <w:r w:rsidRPr="00EB7980">
        <w:rPr>
          <w:rStyle w:val="VerbatimChar"/>
        </w:rPr>
        <w:t>E → E + E | num</w:t>
      </w:r>
    </w:p>
    <w:p w14:paraId="21197951" w14:textId="77777777" w:rsidR="00DE7E77" w:rsidRPr="00EB7980" w:rsidRDefault="00000000">
      <w:pPr>
        <w:pStyle w:val="FirstParagraph"/>
      </w:pPr>
      <w:r w:rsidRPr="00EB7980">
        <w:t xml:space="preserve">A árvore para </w:t>
      </w:r>
      <w:r w:rsidRPr="00EB7980">
        <w:rPr>
          <w:rStyle w:val="VerbatimChar"/>
        </w:rPr>
        <w:t>num + num + num</w:t>
      </w:r>
      <w:r w:rsidRPr="00EB7980">
        <w:t xml:space="preserve"> </w:t>
      </w:r>
      <w:r w:rsidRPr="00EB7980">
        <w:rPr>
          <w:b/>
          <w:bCs/>
        </w:rPr>
        <w:t>pode ser construída de várias formas</w:t>
      </w:r>
      <w:r w:rsidRPr="00EB7980">
        <w:t xml:space="preserve"> — e isso leva-nos à…</w:t>
      </w:r>
    </w:p>
    <w:p w14:paraId="694FDEDB" w14:textId="77777777" w:rsidR="00DE7E77" w:rsidRPr="00EB7980" w:rsidRDefault="00000000">
      <w:r w:rsidRPr="00EB7980">
        <w:lastRenderedPageBreak/>
        <w:pict w14:anchorId="1442289A">
          <v:rect id="_x0000_i1062" style="width:0;height:1.5pt" o:hralign="center" o:hrstd="t" o:hr="t"/>
        </w:pict>
      </w:r>
    </w:p>
    <w:p w14:paraId="38256DDF" w14:textId="77777777" w:rsidR="00DE7E77" w:rsidRPr="00EB7980" w:rsidRDefault="00000000">
      <w:pPr>
        <w:pStyle w:val="Ttulo3"/>
      </w:pPr>
      <w:bookmarkStart w:id="75" w:name="ambiguidade"/>
      <w:bookmarkStart w:id="76" w:name="_Toc195921472"/>
      <w:bookmarkEnd w:id="72"/>
      <w:bookmarkEnd w:id="74"/>
      <w:r w:rsidRPr="00EB7980">
        <w:t>⚠️ Ambiguidade</w:t>
      </w:r>
      <w:bookmarkEnd w:id="76"/>
    </w:p>
    <w:p w14:paraId="0EF4D696" w14:textId="77777777" w:rsidR="00DE7E77" w:rsidRPr="00EB7980" w:rsidRDefault="00000000">
      <w:pPr>
        <w:pStyle w:val="FirstParagraph"/>
      </w:pPr>
      <w:r w:rsidRPr="00EB7980">
        <w:t xml:space="preserve">Uma gramática é </w:t>
      </w:r>
      <w:r w:rsidRPr="00EB7980">
        <w:rPr>
          <w:b/>
          <w:bCs/>
        </w:rPr>
        <w:t>ambígua</w:t>
      </w:r>
      <w:r w:rsidRPr="00EB7980">
        <w:t xml:space="preserve"> se existe </w:t>
      </w:r>
      <w:r w:rsidRPr="00EB7980">
        <w:rPr>
          <w:b/>
          <w:bCs/>
        </w:rPr>
        <w:t xml:space="preserve">mais do que uma árvore de derivação para a mesma </w:t>
      </w:r>
      <w:proofErr w:type="spellStart"/>
      <w:r w:rsidRPr="00EB7980">
        <w:rPr>
          <w:b/>
          <w:bCs/>
        </w:rPr>
        <w:t>string</w:t>
      </w:r>
      <w:proofErr w:type="spellEnd"/>
      <w:r w:rsidRPr="00EB7980">
        <w:t>.</w:t>
      </w:r>
    </w:p>
    <w:p w14:paraId="61D8F269" w14:textId="77777777" w:rsidR="00DE7E77" w:rsidRPr="00EB7980" w:rsidRDefault="00000000">
      <w:pPr>
        <w:pStyle w:val="Corpodetexto"/>
      </w:pPr>
      <w:r w:rsidRPr="00EB7980">
        <w:t>⚠</w:t>
      </w:r>
      <w:proofErr w:type="gramStart"/>
      <w:r w:rsidRPr="00EB7980">
        <w:t>️ Isto</w:t>
      </w:r>
      <w:proofErr w:type="gramEnd"/>
      <w:r w:rsidRPr="00EB7980">
        <w:t xml:space="preserve"> é </w:t>
      </w:r>
      <w:r w:rsidRPr="00EB7980">
        <w:rPr>
          <w:b/>
          <w:bCs/>
        </w:rPr>
        <w:t>indesejável</w:t>
      </w:r>
      <w:r w:rsidRPr="00EB7980">
        <w:t xml:space="preserve"> em linguagens de programação, pois gera </w:t>
      </w:r>
      <w:r w:rsidRPr="00EB7980">
        <w:rPr>
          <w:b/>
          <w:bCs/>
        </w:rPr>
        <w:t>interpretações contraditórias</w:t>
      </w:r>
      <w:r w:rsidRPr="00EB7980">
        <w:t>.</w:t>
      </w:r>
    </w:p>
    <w:p w14:paraId="5AD88FA4" w14:textId="77777777" w:rsidR="00DE7E77" w:rsidRPr="00EB7980" w:rsidRDefault="00000000">
      <w:pPr>
        <w:pStyle w:val="Corpodetexto"/>
      </w:pPr>
      <w:r w:rsidRPr="00EB7980">
        <w:t xml:space="preserve">💡 Algumas linguagens </w:t>
      </w:r>
      <w:r w:rsidRPr="00EB7980">
        <w:rPr>
          <w:b/>
          <w:bCs/>
        </w:rPr>
        <w:t>não têm gramáticas livres de contexto não-ambíguas</w:t>
      </w:r>
      <w:r w:rsidRPr="00EB7980">
        <w:t xml:space="preserve">, mas na prática tenta-se sempre evitar a ambiguidade através de </w:t>
      </w:r>
      <w:r w:rsidRPr="00EB7980">
        <w:rPr>
          <w:b/>
          <w:bCs/>
        </w:rPr>
        <w:t>refinamento da gramática</w:t>
      </w:r>
      <w:r w:rsidRPr="00EB7980">
        <w:t>.</w:t>
      </w:r>
    </w:p>
    <w:p w14:paraId="410B7D31" w14:textId="77777777" w:rsidR="00DE7E77" w:rsidRPr="00EB7980" w:rsidRDefault="00000000">
      <w:r w:rsidRPr="00EB7980">
        <w:pict w14:anchorId="491C64C6">
          <v:rect id="_x0000_i1063" style="width:0;height:1.5pt" o:hralign="center" o:hrstd="t" o:hr="t"/>
        </w:pict>
      </w:r>
    </w:p>
    <w:p w14:paraId="70CE88E1" w14:textId="77777777" w:rsidR="00DE7E77" w:rsidRPr="00EB7980" w:rsidRDefault="00000000">
      <w:pPr>
        <w:pStyle w:val="Ttulo2"/>
      </w:pPr>
      <w:bookmarkStart w:id="77" w:name="normalizações-chomsky-e-greibach"/>
      <w:bookmarkStart w:id="78" w:name="_Toc195921473"/>
      <w:bookmarkEnd w:id="68"/>
      <w:bookmarkEnd w:id="75"/>
      <w:r w:rsidRPr="00EB7980">
        <w:t xml:space="preserve">📏 3.3 Normalizações (Chomsky e </w:t>
      </w:r>
      <w:proofErr w:type="spellStart"/>
      <w:r w:rsidRPr="00EB7980">
        <w:t>Greibach</w:t>
      </w:r>
      <w:proofErr w:type="spellEnd"/>
      <w:r w:rsidRPr="00EB7980">
        <w:t>)</w:t>
      </w:r>
      <w:bookmarkEnd w:id="78"/>
    </w:p>
    <w:p w14:paraId="3E6615E7" w14:textId="77777777" w:rsidR="00DE7E77" w:rsidRPr="00EB7980" w:rsidRDefault="00000000">
      <w:pPr>
        <w:pStyle w:val="Ttulo3"/>
      </w:pPr>
      <w:bookmarkStart w:id="79" w:name="forma-normal-de-chomsky-cnf"/>
      <w:bookmarkStart w:id="80" w:name="_Toc195921474"/>
      <w:r w:rsidRPr="00EB7980">
        <w:t>🔹 Forma Normal de Chomsky (CNF)</w:t>
      </w:r>
      <w:bookmarkEnd w:id="80"/>
    </w:p>
    <w:p w14:paraId="6D6303A0" w14:textId="77777777" w:rsidR="00DE7E77" w:rsidRPr="00EB7980" w:rsidRDefault="00000000">
      <w:pPr>
        <w:pStyle w:val="FirstParagraph"/>
      </w:pPr>
      <w:r w:rsidRPr="00EB7980">
        <w:t>Cada produção tem uma das formas:</w:t>
      </w:r>
    </w:p>
    <w:p w14:paraId="0A8F009F" w14:textId="77777777" w:rsidR="00DE7E77" w:rsidRPr="00EB7980" w:rsidRDefault="00000000">
      <w:pPr>
        <w:pStyle w:val="Compact"/>
        <w:numPr>
          <w:ilvl w:val="0"/>
          <w:numId w:val="187"/>
        </w:num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BC</m:t>
            </m:r>
          </m:e>
        </m:d>
      </m:oMath>
    </w:p>
    <w:p w14:paraId="2B179207" w14:textId="77777777" w:rsidR="00DE7E77" w:rsidRPr="00EB7980" w:rsidRDefault="00000000">
      <w:pPr>
        <w:pStyle w:val="Compact"/>
        <w:numPr>
          <w:ilvl w:val="0"/>
          <w:numId w:val="187"/>
        </w:num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a</m:t>
            </m:r>
          </m:e>
        </m:d>
      </m:oMath>
    </w:p>
    <w:p w14:paraId="4249EE36" w14:textId="77777777" w:rsidR="00DE7E77" w:rsidRPr="00EB7980" w:rsidRDefault="00000000">
      <w:pPr>
        <w:pStyle w:val="FirstParagraph"/>
      </w:pPr>
      <w:r w:rsidRPr="00EB7980">
        <w:t xml:space="preserve">💡 Todas as </w:t>
      </w:r>
      <w:proofErr w:type="spellStart"/>
      <w:r w:rsidRPr="00EB7980">
        <w:t>CFGs</w:t>
      </w:r>
      <w:proofErr w:type="spellEnd"/>
      <w:r w:rsidRPr="00EB7980">
        <w:t xml:space="preserve"> </w:t>
      </w:r>
      <w:r w:rsidRPr="00EB7980">
        <w:rPr>
          <w:b/>
          <w:bCs/>
        </w:rPr>
        <w:t>sem ε-produções ou recursividade direta</w:t>
      </w:r>
      <w:r w:rsidRPr="00EB7980">
        <w:t xml:space="preserve"> podem ser convertidas em CNF.</w:t>
      </w:r>
    </w:p>
    <w:p w14:paraId="29445507" w14:textId="77777777" w:rsidR="00DE7E77" w:rsidRPr="00EB7980" w:rsidRDefault="00000000">
      <w:pPr>
        <w:pStyle w:val="Corpodetexto"/>
      </w:pPr>
      <w:r w:rsidRPr="00EB7980">
        <w:rPr>
          <w:b/>
          <w:bCs/>
        </w:rPr>
        <w:t>Usos:</w:t>
      </w:r>
    </w:p>
    <w:p w14:paraId="3D7EA4FE" w14:textId="77777777" w:rsidR="00DE7E77" w:rsidRPr="00EB7980" w:rsidRDefault="00000000">
      <w:pPr>
        <w:pStyle w:val="Compact"/>
        <w:numPr>
          <w:ilvl w:val="0"/>
          <w:numId w:val="188"/>
        </w:numPr>
      </w:pPr>
      <w:r w:rsidRPr="00EB7980">
        <w:t xml:space="preserve">Algoritmo de </w:t>
      </w:r>
      <w:proofErr w:type="spellStart"/>
      <w:r w:rsidRPr="00EB7980">
        <w:t>Cocke</w:t>
      </w:r>
      <w:proofErr w:type="spellEnd"/>
      <w:r w:rsidRPr="00EB7980">
        <w:t>–</w:t>
      </w:r>
      <w:proofErr w:type="spellStart"/>
      <w:r w:rsidRPr="00EB7980">
        <w:t>Younger</w:t>
      </w:r>
      <w:proofErr w:type="spellEnd"/>
      <w:r w:rsidRPr="00EB7980">
        <w:t>–</w:t>
      </w:r>
      <w:proofErr w:type="spellStart"/>
      <w:r w:rsidRPr="00EB7980">
        <w:t>Kasami</w:t>
      </w:r>
      <w:proofErr w:type="spellEnd"/>
      <w:r w:rsidRPr="00EB7980">
        <w:t xml:space="preserve"> (CYK)</w:t>
      </w:r>
    </w:p>
    <w:p w14:paraId="3E8C67A2" w14:textId="77777777" w:rsidR="00DE7E77" w:rsidRPr="00EB7980" w:rsidRDefault="00000000">
      <w:pPr>
        <w:pStyle w:val="Compact"/>
        <w:numPr>
          <w:ilvl w:val="0"/>
          <w:numId w:val="188"/>
        </w:numPr>
      </w:pPr>
      <w:r w:rsidRPr="00EB7980">
        <w:t xml:space="preserve">Análise sintática eficiente e </w:t>
      </w:r>
      <w:proofErr w:type="spellStart"/>
      <w:r w:rsidRPr="00EB7980">
        <w:t>bottom-up</w:t>
      </w:r>
      <w:proofErr w:type="spellEnd"/>
    </w:p>
    <w:p w14:paraId="2B709702" w14:textId="77777777" w:rsidR="00DE7E77" w:rsidRPr="00EB7980" w:rsidRDefault="00000000">
      <w:r w:rsidRPr="00EB7980">
        <w:pict w14:anchorId="6152EF0C">
          <v:rect id="_x0000_i1064" style="width:0;height:1.5pt" o:hralign="center" o:hrstd="t" o:hr="t"/>
        </w:pict>
      </w:r>
    </w:p>
    <w:p w14:paraId="195DE372" w14:textId="77777777" w:rsidR="00DE7E77" w:rsidRPr="00EB7980" w:rsidRDefault="00000000">
      <w:pPr>
        <w:pStyle w:val="Ttulo3"/>
      </w:pPr>
      <w:bookmarkStart w:id="81" w:name="forma-normal-de-greibach-gnf"/>
      <w:bookmarkStart w:id="82" w:name="_Toc195921475"/>
      <w:bookmarkEnd w:id="79"/>
      <w:r w:rsidRPr="00EB7980">
        <w:t xml:space="preserve">🔹 Forma Normal de </w:t>
      </w:r>
      <w:proofErr w:type="spellStart"/>
      <w:r w:rsidRPr="00EB7980">
        <w:t>Greibach</w:t>
      </w:r>
      <w:proofErr w:type="spellEnd"/>
      <w:r w:rsidRPr="00EB7980">
        <w:t xml:space="preserve"> (GNF)</w:t>
      </w:r>
      <w:bookmarkEnd w:id="82"/>
    </w:p>
    <w:p w14:paraId="41EB5D56" w14:textId="77777777" w:rsidR="00DE7E77" w:rsidRPr="00EB7980" w:rsidRDefault="00000000">
      <w:pPr>
        <w:pStyle w:val="FirstParagraph"/>
      </w:pPr>
      <w:r w:rsidRPr="00EB7980">
        <w:t>Cada produção tem a forma:</w:t>
      </w:r>
    </w:p>
    <w:p w14:paraId="7D688CAC" w14:textId="77777777" w:rsidR="00DE7E77" w:rsidRPr="00EB7980" w:rsidRDefault="00000000">
      <w:pPr>
        <w:pStyle w:val="Compact"/>
        <w:numPr>
          <w:ilvl w:val="0"/>
          <w:numId w:val="189"/>
        </w:num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aα</m:t>
            </m:r>
          </m:e>
        </m:d>
      </m:oMath>
    </w:p>
    <w:p w14:paraId="2EE999EC" w14:textId="77777777" w:rsidR="00DE7E77" w:rsidRPr="00EB7980" w:rsidRDefault="00000000">
      <w:pPr>
        <w:pStyle w:val="FirstParagraph"/>
      </w:pPr>
      <w:r w:rsidRPr="00EB7980">
        <w:t>💡 Toda CFG pode ser convertida em GNF (com algum esforço).</w:t>
      </w:r>
      <w:r w:rsidRPr="00EB7980">
        <w:br/>
        <w:t xml:space="preserve">Essencial para </w:t>
      </w:r>
      <w:proofErr w:type="spellStart"/>
      <w:r w:rsidRPr="00EB7980">
        <w:t>parsing</w:t>
      </w:r>
      <w:proofErr w:type="spellEnd"/>
      <w:r w:rsidRPr="00EB7980">
        <w:t xml:space="preserve"> </w:t>
      </w:r>
      <w:r w:rsidRPr="00EB7980">
        <w:rPr>
          <w:b/>
          <w:bCs/>
        </w:rPr>
        <w:t>top-</w:t>
      </w:r>
      <w:proofErr w:type="spellStart"/>
      <w:r w:rsidRPr="00EB7980">
        <w:rPr>
          <w:b/>
          <w:bCs/>
        </w:rPr>
        <w:t>down</w:t>
      </w:r>
      <w:proofErr w:type="spellEnd"/>
      <w:r w:rsidRPr="00EB7980">
        <w:t xml:space="preserve">, pois garante que a </w:t>
      </w:r>
      <w:r w:rsidRPr="00EB7980">
        <w:rPr>
          <w:b/>
          <w:bCs/>
        </w:rPr>
        <w:t>entrada é consumida imediatamente</w:t>
      </w:r>
      <w:r w:rsidRPr="00EB7980">
        <w:t>.</w:t>
      </w:r>
    </w:p>
    <w:p w14:paraId="52C2BAE4" w14:textId="77777777" w:rsidR="00DE7E77" w:rsidRPr="00EB7980" w:rsidRDefault="00000000">
      <w:r w:rsidRPr="00EB7980">
        <w:pict w14:anchorId="45A98782">
          <v:rect id="_x0000_i1065" style="width:0;height:1.5pt" o:hralign="center" o:hrstd="t" o:hr="t"/>
        </w:pict>
      </w:r>
    </w:p>
    <w:p w14:paraId="13889399" w14:textId="77777777" w:rsidR="00DE7E77" w:rsidRPr="00EB7980" w:rsidRDefault="00000000">
      <w:pPr>
        <w:pStyle w:val="Ttulo2"/>
      </w:pPr>
      <w:bookmarkStart w:id="83" w:name="Xb8c2afa38ac0d3778891eae6b077b1726840009"/>
      <w:bookmarkStart w:id="84" w:name="_Toc195921476"/>
      <w:bookmarkEnd w:id="77"/>
      <w:bookmarkEnd w:id="81"/>
      <w:r w:rsidRPr="00EB7980">
        <w:t>🧠 3.4 Importância nas Linguagens de Programação</w:t>
      </w:r>
      <w:bookmarkEnd w:id="84"/>
    </w:p>
    <w:p w14:paraId="79931518" w14:textId="77777777" w:rsidR="00DE7E77" w:rsidRPr="00EB7980" w:rsidRDefault="00000000">
      <w:pPr>
        <w:pStyle w:val="FirstParagraph"/>
      </w:pPr>
      <w:r w:rsidRPr="00EB7980">
        <w:t xml:space="preserve">A maioria das linguagens de programação tem </w:t>
      </w:r>
      <w:r w:rsidRPr="00EB7980">
        <w:rPr>
          <w:b/>
          <w:bCs/>
        </w:rPr>
        <w:t>gramáticas livre de contexto</w:t>
      </w:r>
      <w:r w:rsidRPr="00EB7980">
        <w:t xml:space="preserve"> (ou ligeiramente </w:t>
      </w:r>
      <w:proofErr w:type="spellStart"/>
      <w:r w:rsidRPr="00EB7980">
        <w:t>context-sensitive</w:t>
      </w:r>
      <w:proofErr w:type="spellEnd"/>
      <w:r w:rsidRPr="00EB7980">
        <w:t xml:space="preserve"> na semântica).</w:t>
      </w:r>
    </w:p>
    <w:p w14:paraId="1A9D229F" w14:textId="77777777" w:rsidR="00DE7E77" w:rsidRPr="00EB7980" w:rsidRDefault="00000000">
      <w:pPr>
        <w:pStyle w:val="Corpodetexto"/>
      </w:pPr>
      <w:r w:rsidRPr="00EB7980">
        <w:lastRenderedPageBreak/>
        <w:t>➡</w:t>
      </w:r>
      <w:proofErr w:type="gramStart"/>
      <w:r w:rsidRPr="00EB7980">
        <w:t>️ As</w:t>
      </w:r>
      <w:proofErr w:type="gramEnd"/>
      <w:r w:rsidRPr="00EB7980">
        <w:t xml:space="preserve"> </w:t>
      </w:r>
      <w:proofErr w:type="spellStart"/>
      <w:r w:rsidRPr="00EB7980">
        <w:t>CFGs</w:t>
      </w:r>
      <w:proofErr w:type="spellEnd"/>
      <w:r w:rsidRPr="00EB7980">
        <w:t xml:space="preserve"> são </w:t>
      </w:r>
      <w:r w:rsidRPr="00EB7980">
        <w:rPr>
          <w:b/>
          <w:bCs/>
        </w:rPr>
        <w:t xml:space="preserve">fundamentais para o </w:t>
      </w:r>
      <w:proofErr w:type="spellStart"/>
      <w:r w:rsidRPr="00EB7980">
        <w:rPr>
          <w:b/>
          <w:bCs/>
        </w:rPr>
        <w:t>parsing</w:t>
      </w:r>
      <w:proofErr w:type="spellEnd"/>
      <w:r w:rsidRPr="00EB7980">
        <w:t xml:space="preserve">, que verifica se o programa </w:t>
      </w:r>
      <w:r w:rsidRPr="00EB7980">
        <w:rPr>
          <w:b/>
          <w:bCs/>
        </w:rPr>
        <w:t>tem estrutura válida</w:t>
      </w:r>
      <w:r w:rsidRPr="00EB7980">
        <w:t xml:space="preserve"> antes de o compilar.</w:t>
      </w:r>
    </w:p>
    <w:p w14:paraId="1945ECA1" w14:textId="77777777" w:rsidR="00DE7E77" w:rsidRPr="00EB7980" w:rsidRDefault="00000000">
      <w:pPr>
        <w:pStyle w:val="Ttulo4"/>
      </w:pPr>
      <w:bookmarkStart w:id="85" w:name="exemplo-1"/>
      <w:r w:rsidRPr="00EB7980">
        <w:t>Exemplo:</w:t>
      </w:r>
    </w:p>
    <w:p w14:paraId="2A939F2D" w14:textId="77777777" w:rsidR="00DE7E77" w:rsidRPr="00EB7980" w:rsidRDefault="00000000">
      <w:proofErr w:type="spellStart"/>
      <w:r w:rsidRPr="00EB7980">
        <w:rPr>
          <w:rStyle w:val="VerbatimChar"/>
        </w:rPr>
        <w:t>if</w:t>
      </w:r>
      <w:proofErr w:type="spellEnd"/>
      <w:r w:rsidRPr="00EB7980">
        <w:rPr>
          <w:rStyle w:val="VerbatimChar"/>
        </w:rPr>
        <w:t xml:space="preserve"> (x &lt; 5) </w:t>
      </w:r>
      <w:proofErr w:type="gramStart"/>
      <w:r w:rsidRPr="00EB7980">
        <w:rPr>
          <w:rStyle w:val="VerbatimChar"/>
        </w:rPr>
        <w:t xml:space="preserve">{ </w:t>
      </w:r>
      <w:proofErr w:type="spellStart"/>
      <w:r w:rsidRPr="00EB7980">
        <w:rPr>
          <w:rStyle w:val="VerbatimChar"/>
        </w:rPr>
        <w:t>return</w:t>
      </w:r>
      <w:proofErr w:type="spellEnd"/>
      <w:proofErr w:type="gramEnd"/>
      <w:r w:rsidRPr="00EB7980">
        <w:rPr>
          <w:rStyle w:val="VerbatimChar"/>
        </w:rPr>
        <w:t xml:space="preserve"> x + 1</w:t>
      </w:r>
      <w:proofErr w:type="gramStart"/>
      <w:r w:rsidRPr="00EB7980">
        <w:rPr>
          <w:rStyle w:val="VerbatimChar"/>
        </w:rPr>
        <w:t>; }</w:t>
      </w:r>
      <w:proofErr w:type="gramEnd"/>
    </w:p>
    <w:p w14:paraId="7C4E4E25" w14:textId="77777777" w:rsidR="00DE7E77" w:rsidRPr="00EB7980" w:rsidRDefault="00000000">
      <w:pPr>
        <w:pStyle w:val="FirstParagraph"/>
      </w:pPr>
      <w:r w:rsidRPr="00EB7980">
        <w:t>Pode ser analisado com uma CFG simplificada do tipo:</w:t>
      </w:r>
    </w:p>
    <w:p w14:paraId="6318E89C" w14:textId="77777777" w:rsidR="00DE7E77" w:rsidRPr="009E1628" w:rsidRDefault="00000000">
      <w:pPr>
        <w:rPr>
          <w:lang w:val="en-US"/>
        </w:rPr>
      </w:pPr>
      <w:proofErr w:type="spellStart"/>
      <w:r w:rsidRPr="009E1628">
        <w:rPr>
          <w:rStyle w:val="VerbatimChar"/>
          <w:lang w:val="en-US"/>
        </w:rPr>
        <w:t>stmt</w:t>
      </w:r>
      <w:proofErr w:type="spellEnd"/>
      <w:r w:rsidRPr="009E1628">
        <w:rPr>
          <w:rStyle w:val="VerbatimChar"/>
          <w:lang w:val="en-US"/>
        </w:rPr>
        <w:t xml:space="preserve"> → if </w:t>
      </w:r>
      <w:proofErr w:type="gramStart"/>
      <w:r w:rsidRPr="009E1628">
        <w:rPr>
          <w:rStyle w:val="VerbatimChar"/>
          <w:lang w:val="en-US"/>
        </w:rPr>
        <w:t xml:space="preserve">( </w:t>
      </w:r>
      <w:proofErr w:type="spellStart"/>
      <w:r w:rsidRPr="009E1628">
        <w:rPr>
          <w:rStyle w:val="VerbatimChar"/>
          <w:lang w:val="en-US"/>
        </w:rPr>
        <w:t>cond</w:t>
      </w:r>
      <w:proofErr w:type="spellEnd"/>
      <w:proofErr w:type="gramEnd"/>
      <w:r w:rsidRPr="009E1628">
        <w:rPr>
          <w:rStyle w:val="VerbatimChar"/>
          <w:lang w:val="en-US"/>
        </w:rPr>
        <w:t xml:space="preserve"> ) </w:t>
      </w:r>
      <w:proofErr w:type="spellStart"/>
      <w:r w:rsidRPr="009E1628">
        <w:rPr>
          <w:rStyle w:val="VerbatimChar"/>
          <w:lang w:val="en-US"/>
        </w:rPr>
        <w:t>stmt</w:t>
      </w:r>
      <w:proofErr w:type="spellEnd"/>
      <w:r w:rsidRPr="009E1628">
        <w:rPr>
          <w:lang w:val="en-US"/>
        </w:rPr>
        <w:br/>
      </w:r>
      <w:proofErr w:type="spellStart"/>
      <w:r w:rsidRPr="009E1628">
        <w:rPr>
          <w:rStyle w:val="VerbatimChar"/>
          <w:lang w:val="en-US"/>
        </w:rPr>
        <w:t>cond</w:t>
      </w:r>
      <w:proofErr w:type="spellEnd"/>
      <w:r w:rsidRPr="009E1628">
        <w:rPr>
          <w:rStyle w:val="VerbatimChar"/>
          <w:lang w:val="en-US"/>
        </w:rPr>
        <w:t xml:space="preserve"> → expr &lt; expr</w:t>
      </w:r>
      <w:r w:rsidRPr="009E1628">
        <w:rPr>
          <w:lang w:val="en-US"/>
        </w:rPr>
        <w:br/>
      </w:r>
      <w:proofErr w:type="spellStart"/>
      <w:r w:rsidRPr="009E1628">
        <w:rPr>
          <w:rStyle w:val="VerbatimChar"/>
          <w:lang w:val="en-US"/>
        </w:rPr>
        <w:t>expr</w:t>
      </w:r>
      <w:proofErr w:type="spellEnd"/>
      <w:r w:rsidRPr="009E1628">
        <w:rPr>
          <w:rStyle w:val="VerbatimChar"/>
          <w:lang w:val="en-US"/>
        </w:rPr>
        <w:t xml:space="preserve"> → expr + expr | id | num</w:t>
      </w:r>
    </w:p>
    <w:p w14:paraId="4DA09C96" w14:textId="77777777" w:rsidR="00DE7E77" w:rsidRPr="00EB7980" w:rsidRDefault="00000000">
      <w:pPr>
        <w:pStyle w:val="FirstParagraph"/>
      </w:pPr>
      <w:r w:rsidRPr="00EB7980">
        <w:t xml:space="preserve">🎯 Cada linha de código é validada como </w:t>
      </w:r>
      <w:r w:rsidRPr="00EB7980">
        <w:rPr>
          <w:b/>
          <w:bCs/>
        </w:rPr>
        <w:t>derivável pela gramática da linguagem</w:t>
      </w:r>
      <w:r w:rsidRPr="00EB7980">
        <w:t>.</w:t>
      </w:r>
    </w:p>
    <w:p w14:paraId="25A40042" w14:textId="77777777" w:rsidR="00DE7E77" w:rsidRPr="00EB7980" w:rsidRDefault="00000000">
      <w:r w:rsidRPr="00EB7980">
        <w:pict w14:anchorId="13C07280">
          <v:rect id="_x0000_i1066" style="width:0;height:1.5pt" o:hralign="center" o:hrstd="t" o:hr="t"/>
        </w:pict>
      </w:r>
    </w:p>
    <w:p w14:paraId="1FAAAEAF" w14:textId="77777777" w:rsidR="00DE7E77" w:rsidRPr="00EB7980" w:rsidRDefault="00000000">
      <w:pPr>
        <w:pStyle w:val="Ttulo2"/>
      </w:pPr>
      <w:bookmarkStart w:id="86" w:name="técnicas-de-parsing-ll-e-lr"/>
      <w:bookmarkStart w:id="87" w:name="_Toc195921477"/>
      <w:bookmarkEnd w:id="83"/>
      <w:bookmarkEnd w:id="85"/>
      <w:r w:rsidRPr="00EB7980">
        <w:t xml:space="preserve">🔍 3.5 Técnicas de </w:t>
      </w:r>
      <w:proofErr w:type="spellStart"/>
      <w:r w:rsidRPr="00EB7980">
        <w:t>Parsing</w:t>
      </w:r>
      <w:proofErr w:type="spellEnd"/>
      <w:r w:rsidRPr="00EB7980">
        <w:t xml:space="preserve"> (LL e LR)</w:t>
      </w:r>
      <w:bookmarkEnd w:id="87"/>
    </w:p>
    <w:p w14:paraId="71FC26B8" w14:textId="77777777" w:rsidR="00DE7E77" w:rsidRPr="009E1628" w:rsidRDefault="00000000">
      <w:pPr>
        <w:pStyle w:val="Ttulo3"/>
        <w:rPr>
          <w:lang w:val="en-US"/>
        </w:rPr>
      </w:pPr>
      <w:bookmarkStart w:id="88" w:name="ll-parsing-top-down"/>
      <w:bookmarkStart w:id="89" w:name="_Toc195921478"/>
      <w:r w:rsidRPr="00EB7980">
        <w:t>🔼</w:t>
      </w:r>
      <w:r w:rsidRPr="009E1628">
        <w:rPr>
          <w:lang w:val="en-US"/>
        </w:rPr>
        <w:t xml:space="preserve"> LL Parsing (Top-Down)</w:t>
      </w:r>
      <w:bookmarkEnd w:id="89"/>
    </w:p>
    <w:p w14:paraId="7166550E" w14:textId="77777777" w:rsidR="00DE7E77" w:rsidRPr="00EB7980" w:rsidRDefault="00000000">
      <w:pPr>
        <w:pStyle w:val="Compact"/>
        <w:numPr>
          <w:ilvl w:val="0"/>
          <w:numId w:val="190"/>
        </w:numPr>
      </w:pPr>
      <w:proofErr w:type="spellStart"/>
      <w:r w:rsidRPr="00EB7980">
        <w:rPr>
          <w:b/>
          <w:bCs/>
        </w:rPr>
        <w:t>L</w:t>
      </w:r>
      <w:r w:rsidRPr="00EB7980">
        <w:t>eft</w:t>
      </w:r>
      <w:proofErr w:type="spellEnd"/>
      <w:r w:rsidRPr="00EB7980">
        <w:t>-to-</w:t>
      </w:r>
      <w:proofErr w:type="spellStart"/>
      <w:r w:rsidRPr="00EB7980">
        <w:t>right</w:t>
      </w:r>
      <w:proofErr w:type="spellEnd"/>
      <w:r w:rsidRPr="00EB7980">
        <w:t xml:space="preserve">, </w:t>
      </w:r>
      <w:proofErr w:type="spellStart"/>
      <w:r w:rsidRPr="00EB7980">
        <w:rPr>
          <w:b/>
          <w:bCs/>
        </w:rPr>
        <w:t>L</w:t>
      </w:r>
      <w:r w:rsidRPr="00EB7980">
        <w:t>eftmost</w:t>
      </w:r>
      <w:proofErr w:type="spellEnd"/>
      <w:r w:rsidRPr="00EB7980">
        <w:t xml:space="preserve"> </w:t>
      </w:r>
      <w:proofErr w:type="spellStart"/>
      <w:r w:rsidRPr="00EB7980">
        <w:t>derivation</w:t>
      </w:r>
      <w:proofErr w:type="spellEnd"/>
    </w:p>
    <w:p w14:paraId="7DD9EFCB" w14:textId="77777777" w:rsidR="00DE7E77" w:rsidRPr="00EB7980" w:rsidRDefault="00000000">
      <w:pPr>
        <w:pStyle w:val="Compact"/>
        <w:numPr>
          <w:ilvl w:val="0"/>
          <w:numId w:val="190"/>
        </w:numPr>
      </w:pPr>
      <w:r w:rsidRPr="00EB7980">
        <w:t xml:space="preserve">Usa </w:t>
      </w:r>
      <w:r w:rsidRPr="00EB7980">
        <w:rPr>
          <w:b/>
          <w:bCs/>
        </w:rPr>
        <w:t>tabela preditiva</w:t>
      </w:r>
    </w:p>
    <w:p w14:paraId="2CD14CBD" w14:textId="77777777" w:rsidR="00DE7E77" w:rsidRPr="00EB7980" w:rsidRDefault="00000000">
      <w:pPr>
        <w:pStyle w:val="Compact"/>
        <w:numPr>
          <w:ilvl w:val="0"/>
          <w:numId w:val="190"/>
        </w:numPr>
      </w:pPr>
      <w:r w:rsidRPr="00EB7980">
        <w:t xml:space="preserve">Exige gramáticas </w:t>
      </w:r>
      <w:r w:rsidRPr="00EB7980">
        <w:rPr>
          <w:b/>
          <w:bCs/>
        </w:rPr>
        <w:t>fatoradas</w:t>
      </w:r>
      <w:r w:rsidRPr="00EB7980">
        <w:t xml:space="preserve"> e </w:t>
      </w:r>
      <w:r w:rsidRPr="00EB7980">
        <w:rPr>
          <w:b/>
          <w:bCs/>
        </w:rPr>
        <w:t>sem recursividade à esquerda</w:t>
      </w:r>
    </w:p>
    <w:p w14:paraId="7479AA3A" w14:textId="77777777" w:rsidR="00DE7E77" w:rsidRPr="00EB7980" w:rsidRDefault="00000000">
      <w:pPr>
        <w:pStyle w:val="FirstParagraph"/>
      </w:pPr>
      <w:proofErr w:type="gramStart"/>
      <w:r w:rsidRPr="00EB7980">
        <w:rPr>
          <w:b/>
          <w:bCs/>
        </w:rPr>
        <w:t>LL(</w:t>
      </w:r>
      <w:proofErr w:type="gramEnd"/>
      <w:r w:rsidRPr="00EB7980">
        <w:rPr>
          <w:b/>
          <w:bCs/>
        </w:rPr>
        <w:t>1)</w:t>
      </w:r>
      <w:r w:rsidRPr="00EB7980">
        <w:t>:</w:t>
      </w:r>
    </w:p>
    <w:p w14:paraId="7A845C6B" w14:textId="77777777" w:rsidR="00DE7E77" w:rsidRPr="00EB7980" w:rsidRDefault="00000000">
      <w:pPr>
        <w:pStyle w:val="Compact"/>
        <w:numPr>
          <w:ilvl w:val="0"/>
          <w:numId w:val="191"/>
        </w:numPr>
      </w:pPr>
      <w:r w:rsidRPr="00EB7980">
        <w:t>Lê 1 símbolo à frente</w:t>
      </w:r>
    </w:p>
    <w:p w14:paraId="42DA5DB2" w14:textId="77777777" w:rsidR="00DE7E77" w:rsidRPr="00EB7980" w:rsidRDefault="00000000">
      <w:pPr>
        <w:pStyle w:val="Compact"/>
        <w:numPr>
          <w:ilvl w:val="0"/>
          <w:numId w:val="191"/>
        </w:numPr>
      </w:pPr>
      <w:r w:rsidRPr="00EB7980">
        <w:t>Fácil de implementar</w:t>
      </w:r>
    </w:p>
    <w:p w14:paraId="4E495400" w14:textId="77777777" w:rsidR="00DE7E77" w:rsidRPr="00EB7980" w:rsidRDefault="00000000">
      <w:pPr>
        <w:pStyle w:val="Compact"/>
        <w:numPr>
          <w:ilvl w:val="0"/>
          <w:numId w:val="191"/>
        </w:numPr>
      </w:pPr>
      <w:r w:rsidRPr="00EB7980">
        <w:t xml:space="preserve">Base de </w:t>
      </w:r>
      <w:proofErr w:type="spellStart"/>
      <w:r w:rsidRPr="00EB7980">
        <w:t>parsers</w:t>
      </w:r>
      <w:proofErr w:type="spellEnd"/>
      <w:r w:rsidRPr="00EB7980">
        <w:t xml:space="preserve"> recursivos (</w:t>
      </w:r>
      <w:proofErr w:type="spellStart"/>
      <w:r w:rsidRPr="00EB7980">
        <w:t>ex</w:t>
      </w:r>
      <w:proofErr w:type="spellEnd"/>
      <w:r w:rsidRPr="00EB7980">
        <w:t>: ANTLR)</w:t>
      </w:r>
    </w:p>
    <w:p w14:paraId="6E2851C6" w14:textId="77777777" w:rsidR="00DE7E77" w:rsidRPr="00EB7980" w:rsidRDefault="00000000">
      <w:r w:rsidRPr="00EB7980">
        <w:pict w14:anchorId="58F55E08">
          <v:rect id="_x0000_i1067" style="width:0;height:1.5pt" o:hralign="center" o:hrstd="t" o:hr="t"/>
        </w:pict>
      </w:r>
    </w:p>
    <w:p w14:paraId="1BD6079A" w14:textId="77777777" w:rsidR="00DE7E77" w:rsidRPr="009E1628" w:rsidRDefault="00000000">
      <w:pPr>
        <w:pStyle w:val="Ttulo3"/>
        <w:rPr>
          <w:lang w:val="en-US"/>
        </w:rPr>
      </w:pPr>
      <w:bookmarkStart w:id="90" w:name="lr-parsing-bottom-up"/>
      <w:bookmarkStart w:id="91" w:name="_Toc195921479"/>
      <w:bookmarkEnd w:id="88"/>
      <w:r w:rsidRPr="00EB7980">
        <w:t>🔽</w:t>
      </w:r>
      <w:r w:rsidRPr="009E1628">
        <w:rPr>
          <w:lang w:val="en-US"/>
        </w:rPr>
        <w:t xml:space="preserve"> LR Parsing (Bottom-Up)</w:t>
      </w:r>
      <w:bookmarkEnd w:id="91"/>
    </w:p>
    <w:p w14:paraId="7CEE5D5B" w14:textId="77777777" w:rsidR="00DE7E77" w:rsidRPr="009E1628" w:rsidRDefault="00000000">
      <w:pPr>
        <w:pStyle w:val="Compact"/>
        <w:numPr>
          <w:ilvl w:val="0"/>
          <w:numId w:val="192"/>
        </w:numPr>
        <w:rPr>
          <w:lang w:val="en-US"/>
        </w:rPr>
      </w:pPr>
      <w:r w:rsidRPr="009E1628">
        <w:rPr>
          <w:b/>
          <w:bCs/>
          <w:lang w:val="en-US"/>
        </w:rPr>
        <w:t>L</w:t>
      </w:r>
      <w:r w:rsidRPr="009E1628">
        <w:rPr>
          <w:lang w:val="en-US"/>
        </w:rPr>
        <w:t xml:space="preserve">eft-to-right, </w:t>
      </w:r>
      <w:r w:rsidRPr="009E1628">
        <w:rPr>
          <w:b/>
          <w:bCs/>
          <w:lang w:val="en-US"/>
        </w:rPr>
        <w:t>R</w:t>
      </w:r>
      <w:r w:rsidRPr="009E1628">
        <w:rPr>
          <w:lang w:val="en-US"/>
        </w:rPr>
        <w:t>ightmost derivation (</w:t>
      </w:r>
      <w:proofErr w:type="spellStart"/>
      <w:r w:rsidRPr="009E1628">
        <w:rPr>
          <w:lang w:val="en-US"/>
        </w:rPr>
        <w:t>reconstruída</w:t>
      </w:r>
      <w:proofErr w:type="spellEnd"/>
      <w:r w:rsidRPr="009E1628">
        <w:rPr>
          <w:lang w:val="en-US"/>
        </w:rPr>
        <w:t>)</w:t>
      </w:r>
    </w:p>
    <w:p w14:paraId="5F807806" w14:textId="77777777" w:rsidR="00DE7E77" w:rsidRPr="00EB7980" w:rsidRDefault="00000000">
      <w:pPr>
        <w:pStyle w:val="Compact"/>
        <w:numPr>
          <w:ilvl w:val="0"/>
          <w:numId w:val="192"/>
        </w:numPr>
      </w:pPr>
      <w:r w:rsidRPr="00EB7980">
        <w:t xml:space="preserve">Muito mais </w:t>
      </w:r>
      <w:r w:rsidRPr="00EB7980">
        <w:rPr>
          <w:b/>
          <w:bCs/>
        </w:rPr>
        <w:t>poderoso</w:t>
      </w:r>
    </w:p>
    <w:p w14:paraId="5E8963B5" w14:textId="77777777" w:rsidR="00DE7E77" w:rsidRPr="00EB7980" w:rsidRDefault="00000000">
      <w:pPr>
        <w:pStyle w:val="Compact"/>
        <w:numPr>
          <w:ilvl w:val="0"/>
          <w:numId w:val="192"/>
        </w:numPr>
      </w:pPr>
      <w:r w:rsidRPr="00EB7980">
        <w:t xml:space="preserve">Usa </w:t>
      </w:r>
      <w:r w:rsidRPr="00EB7980">
        <w:rPr>
          <w:b/>
          <w:bCs/>
        </w:rPr>
        <w:t xml:space="preserve">autómatos com pilha + tabela de </w:t>
      </w:r>
      <w:proofErr w:type="spellStart"/>
      <w:r w:rsidRPr="00EB7980">
        <w:rPr>
          <w:b/>
          <w:bCs/>
        </w:rPr>
        <w:t>parsing</w:t>
      </w:r>
      <w:proofErr w:type="spellEnd"/>
    </w:p>
    <w:p w14:paraId="57C2F550" w14:textId="77777777" w:rsidR="00DE7E77" w:rsidRPr="00EB7980" w:rsidRDefault="00000000">
      <w:pPr>
        <w:pStyle w:val="Compact"/>
        <w:numPr>
          <w:ilvl w:val="0"/>
          <w:numId w:val="192"/>
        </w:numPr>
      </w:pPr>
      <w:r w:rsidRPr="00EB7980">
        <w:t>Lida com maior classe de gramáticas</w:t>
      </w:r>
    </w:p>
    <w:p w14:paraId="6D49E0BE" w14:textId="77777777" w:rsidR="00DE7E77" w:rsidRPr="00EB7980" w:rsidRDefault="00000000">
      <w:pPr>
        <w:pStyle w:val="FirstParagraph"/>
      </w:pPr>
      <w:r w:rsidRPr="00EB7980">
        <w:t>Tipos:</w:t>
      </w:r>
    </w:p>
    <w:p w14:paraId="463FBB54" w14:textId="77777777" w:rsidR="00DE7E77" w:rsidRPr="00EB7980" w:rsidRDefault="00000000">
      <w:pPr>
        <w:pStyle w:val="Compact"/>
        <w:numPr>
          <w:ilvl w:val="0"/>
          <w:numId w:val="193"/>
        </w:numPr>
      </w:pPr>
      <w:proofErr w:type="gramStart"/>
      <w:r w:rsidRPr="00EB7980">
        <w:rPr>
          <w:b/>
          <w:bCs/>
        </w:rPr>
        <w:t>LR(</w:t>
      </w:r>
      <w:proofErr w:type="gramEnd"/>
      <w:r w:rsidRPr="00EB7980">
        <w:rPr>
          <w:b/>
          <w:bCs/>
        </w:rPr>
        <w:t>0)</w:t>
      </w:r>
      <w:r w:rsidRPr="00EB7980">
        <w:t xml:space="preserve">: básico, sem </w:t>
      </w:r>
      <w:proofErr w:type="spellStart"/>
      <w:r w:rsidRPr="00EB7980">
        <w:t>lookahead</w:t>
      </w:r>
      <w:proofErr w:type="spellEnd"/>
    </w:p>
    <w:p w14:paraId="16026B59" w14:textId="77777777" w:rsidR="00DE7E77" w:rsidRPr="00EB7980" w:rsidRDefault="00000000">
      <w:pPr>
        <w:pStyle w:val="Compact"/>
        <w:numPr>
          <w:ilvl w:val="0"/>
          <w:numId w:val="193"/>
        </w:numPr>
      </w:pPr>
      <w:proofErr w:type="gramStart"/>
      <w:r w:rsidRPr="00EB7980">
        <w:rPr>
          <w:b/>
          <w:bCs/>
        </w:rPr>
        <w:t>SLR(</w:t>
      </w:r>
      <w:proofErr w:type="gramEnd"/>
      <w:r w:rsidRPr="00EB7980">
        <w:rPr>
          <w:b/>
          <w:bCs/>
        </w:rPr>
        <w:t>1)</w:t>
      </w:r>
      <w:r w:rsidRPr="00EB7980">
        <w:t xml:space="preserve">: usa conjuntos </w:t>
      </w:r>
      <w:proofErr w:type="spellStart"/>
      <w:r w:rsidRPr="00EB7980">
        <w:t>Follow</w:t>
      </w:r>
      <w:proofErr w:type="spellEnd"/>
    </w:p>
    <w:p w14:paraId="75DCE309" w14:textId="77777777" w:rsidR="00DE7E77" w:rsidRPr="00EB7980" w:rsidRDefault="00000000">
      <w:pPr>
        <w:pStyle w:val="Compact"/>
        <w:numPr>
          <w:ilvl w:val="0"/>
          <w:numId w:val="193"/>
        </w:numPr>
      </w:pPr>
      <w:proofErr w:type="gramStart"/>
      <w:r w:rsidRPr="00EB7980">
        <w:rPr>
          <w:b/>
          <w:bCs/>
        </w:rPr>
        <w:t>LALR(</w:t>
      </w:r>
      <w:proofErr w:type="gramEnd"/>
      <w:r w:rsidRPr="00EB7980">
        <w:rPr>
          <w:b/>
          <w:bCs/>
        </w:rPr>
        <w:t>1)</w:t>
      </w:r>
      <w:r w:rsidRPr="00EB7980">
        <w:t xml:space="preserve">: combinação prática, usada em </w:t>
      </w:r>
      <w:proofErr w:type="spellStart"/>
      <w:r w:rsidRPr="00EB7980">
        <w:t>Bison</w:t>
      </w:r>
      <w:proofErr w:type="spellEnd"/>
      <w:r w:rsidRPr="00EB7980">
        <w:t>/</w:t>
      </w:r>
      <w:proofErr w:type="spellStart"/>
      <w:r w:rsidRPr="00EB7980">
        <w:t>Yacc</w:t>
      </w:r>
      <w:proofErr w:type="spellEnd"/>
    </w:p>
    <w:p w14:paraId="35FEC8D5" w14:textId="77777777" w:rsidR="00DE7E77" w:rsidRPr="00EB7980" w:rsidRDefault="00000000">
      <w:pPr>
        <w:pStyle w:val="Compact"/>
        <w:numPr>
          <w:ilvl w:val="0"/>
          <w:numId w:val="193"/>
        </w:numPr>
      </w:pPr>
      <w:r w:rsidRPr="00EB7980">
        <w:rPr>
          <w:b/>
          <w:bCs/>
        </w:rPr>
        <w:t xml:space="preserve">Canonical </w:t>
      </w:r>
      <w:proofErr w:type="gramStart"/>
      <w:r w:rsidRPr="00EB7980">
        <w:rPr>
          <w:b/>
          <w:bCs/>
        </w:rPr>
        <w:t>LR(</w:t>
      </w:r>
      <w:proofErr w:type="gramEnd"/>
      <w:r w:rsidRPr="00EB7980">
        <w:rPr>
          <w:b/>
          <w:bCs/>
        </w:rPr>
        <w:t>1)</w:t>
      </w:r>
      <w:r w:rsidRPr="00EB7980">
        <w:t>: mais preciso, mas complexo</w:t>
      </w:r>
    </w:p>
    <w:p w14:paraId="0A6B50E6" w14:textId="77777777" w:rsidR="00DE7E77" w:rsidRPr="00EB7980" w:rsidRDefault="00000000">
      <w:pPr>
        <w:pStyle w:val="FirstParagraph"/>
      </w:pPr>
      <w:r w:rsidRPr="00EB7980">
        <w:t xml:space="preserve">✅ A maioria dos </w:t>
      </w:r>
      <w:r w:rsidRPr="00EB7980">
        <w:rPr>
          <w:b/>
          <w:bCs/>
        </w:rPr>
        <w:t xml:space="preserve">compiladores reais usa </w:t>
      </w:r>
      <w:proofErr w:type="spellStart"/>
      <w:r w:rsidRPr="00EB7980">
        <w:rPr>
          <w:b/>
          <w:bCs/>
        </w:rPr>
        <w:t>parsers</w:t>
      </w:r>
      <w:proofErr w:type="spellEnd"/>
      <w:r w:rsidRPr="00EB7980">
        <w:rPr>
          <w:b/>
          <w:bCs/>
        </w:rPr>
        <w:t xml:space="preserve"> LR</w:t>
      </w:r>
      <w:r w:rsidRPr="00EB7980">
        <w:t xml:space="preserve">, especialmente </w:t>
      </w:r>
      <w:proofErr w:type="gramStart"/>
      <w:r w:rsidRPr="00EB7980">
        <w:rPr>
          <w:b/>
          <w:bCs/>
        </w:rPr>
        <w:t>LALR(</w:t>
      </w:r>
      <w:proofErr w:type="gramEnd"/>
      <w:r w:rsidRPr="00EB7980">
        <w:rPr>
          <w:b/>
          <w:bCs/>
        </w:rPr>
        <w:t>1)</w:t>
      </w:r>
      <w:r w:rsidRPr="00EB7980">
        <w:t>.</w:t>
      </w:r>
    </w:p>
    <w:p w14:paraId="520B3FE6" w14:textId="77777777" w:rsidR="00DE7E77" w:rsidRPr="00EB7980" w:rsidRDefault="00000000">
      <w:r w:rsidRPr="00EB7980">
        <w:pict w14:anchorId="58254853">
          <v:rect id="_x0000_i1068" style="width:0;height:1.5pt" o:hralign="center" o:hrstd="t" o:hr="t"/>
        </w:pict>
      </w:r>
    </w:p>
    <w:p w14:paraId="149F4B2D" w14:textId="77777777" w:rsidR="00DE7E77" w:rsidRPr="00EB7980" w:rsidRDefault="00000000">
      <w:pPr>
        <w:pStyle w:val="Ttulo2"/>
      </w:pPr>
      <w:bookmarkStart w:id="92" w:name="resumo-visual-1"/>
      <w:bookmarkStart w:id="93" w:name="_Toc195921480"/>
      <w:bookmarkEnd w:id="86"/>
      <w:bookmarkEnd w:id="90"/>
      <w:r w:rsidRPr="00EB7980">
        <w:lastRenderedPageBreak/>
        <w:t>📚 Resumo visual</w:t>
      </w:r>
      <w:bookmarkEnd w:id="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3"/>
        <w:gridCol w:w="4035"/>
      </w:tblGrid>
      <w:tr w:rsidR="00DE7E77" w:rsidRPr="00EB7980" w14:paraId="74166736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13B10C" w14:textId="77777777" w:rsidR="00DE7E77" w:rsidRPr="00EB7980" w:rsidRDefault="00000000">
            <w:pPr>
              <w:pStyle w:val="Compact"/>
            </w:pPr>
            <w:r w:rsidRPr="00EB7980">
              <w:t>Conceito</w:t>
            </w:r>
          </w:p>
        </w:tc>
        <w:tc>
          <w:tcPr>
            <w:tcW w:w="0" w:type="auto"/>
          </w:tcPr>
          <w:p w14:paraId="147BFFF0" w14:textId="77777777" w:rsidR="00DE7E77" w:rsidRPr="00EB7980" w:rsidRDefault="00000000">
            <w:pPr>
              <w:pStyle w:val="Compact"/>
            </w:pPr>
            <w:r w:rsidRPr="00EB7980">
              <w:t>Explicação</w:t>
            </w:r>
          </w:p>
        </w:tc>
      </w:tr>
      <w:tr w:rsidR="00DE7E77" w:rsidRPr="00EB7980" w14:paraId="671144EF" w14:textId="77777777">
        <w:tc>
          <w:tcPr>
            <w:tcW w:w="0" w:type="auto"/>
          </w:tcPr>
          <w:p w14:paraId="1A827855" w14:textId="77777777" w:rsidR="00DE7E77" w:rsidRPr="00EB7980" w:rsidRDefault="00000000">
            <w:pPr>
              <w:pStyle w:val="Compact"/>
            </w:pPr>
            <w:r w:rsidRPr="00EB7980">
              <w:t>CFG</w:t>
            </w:r>
          </w:p>
        </w:tc>
        <w:tc>
          <w:tcPr>
            <w:tcW w:w="0" w:type="auto"/>
          </w:tcPr>
          <w:p w14:paraId="1A4F1625" w14:textId="77777777" w:rsidR="00DE7E77" w:rsidRPr="00EB7980" w:rsidRDefault="00000000">
            <w:pPr>
              <w:pStyle w:val="Compact"/>
            </w:pPr>
            <w:r w:rsidRPr="00EB7980">
              <w:t>Regras para gerar linguagens LFC</w:t>
            </w:r>
          </w:p>
        </w:tc>
      </w:tr>
      <w:tr w:rsidR="00DE7E77" w:rsidRPr="00EB7980" w14:paraId="6BB189E2" w14:textId="77777777">
        <w:tc>
          <w:tcPr>
            <w:tcW w:w="0" w:type="auto"/>
          </w:tcPr>
          <w:p w14:paraId="1C8E6735" w14:textId="77777777" w:rsidR="00DE7E77" w:rsidRPr="00EB7980" w:rsidRDefault="00000000">
            <w:pPr>
              <w:pStyle w:val="Compact"/>
            </w:pPr>
            <w:r w:rsidRPr="00EB7980">
              <w:t>Derivação</w:t>
            </w:r>
          </w:p>
        </w:tc>
        <w:tc>
          <w:tcPr>
            <w:tcW w:w="0" w:type="auto"/>
          </w:tcPr>
          <w:p w14:paraId="1E1A22B0" w14:textId="77777777" w:rsidR="00DE7E77" w:rsidRPr="00EB7980" w:rsidRDefault="00000000">
            <w:pPr>
              <w:pStyle w:val="Compact"/>
            </w:pPr>
            <w:r w:rsidRPr="00EB7980">
              <w:t>Sequência de aplicações de regras</w:t>
            </w:r>
          </w:p>
        </w:tc>
      </w:tr>
      <w:tr w:rsidR="00DE7E77" w:rsidRPr="00EB7980" w14:paraId="19C9FB77" w14:textId="77777777">
        <w:tc>
          <w:tcPr>
            <w:tcW w:w="0" w:type="auto"/>
          </w:tcPr>
          <w:p w14:paraId="15039C0A" w14:textId="77777777" w:rsidR="00DE7E77" w:rsidRPr="00EB7980" w:rsidRDefault="00000000">
            <w:pPr>
              <w:pStyle w:val="Compact"/>
            </w:pPr>
            <w:r w:rsidRPr="00EB7980">
              <w:t xml:space="preserve">Parse </w:t>
            </w:r>
            <w:proofErr w:type="spellStart"/>
            <w:r w:rsidRPr="00EB7980">
              <w:t>Tree</w:t>
            </w:r>
            <w:proofErr w:type="spellEnd"/>
          </w:p>
        </w:tc>
        <w:tc>
          <w:tcPr>
            <w:tcW w:w="0" w:type="auto"/>
          </w:tcPr>
          <w:p w14:paraId="4685E5B4" w14:textId="77777777" w:rsidR="00DE7E77" w:rsidRPr="00EB7980" w:rsidRDefault="00000000">
            <w:pPr>
              <w:pStyle w:val="Compact"/>
            </w:pPr>
            <w:r w:rsidRPr="00EB7980">
              <w:t>Estrutura hierárquica da derivação</w:t>
            </w:r>
          </w:p>
        </w:tc>
      </w:tr>
      <w:tr w:rsidR="00DE7E77" w:rsidRPr="00EB7980" w14:paraId="692DC107" w14:textId="77777777">
        <w:tc>
          <w:tcPr>
            <w:tcW w:w="0" w:type="auto"/>
          </w:tcPr>
          <w:p w14:paraId="74C0CC3C" w14:textId="77777777" w:rsidR="00DE7E77" w:rsidRPr="00EB7980" w:rsidRDefault="00000000">
            <w:pPr>
              <w:pStyle w:val="Compact"/>
            </w:pPr>
            <w:r w:rsidRPr="00EB7980">
              <w:t>Ambiguidade</w:t>
            </w:r>
          </w:p>
        </w:tc>
        <w:tc>
          <w:tcPr>
            <w:tcW w:w="0" w:type="auto"/>
          </w:tcPr>
          <w:p w14:paraId="236808FE" w14:textId="77777777" w:rsidR="00DE7E77" w:rsidRPr="00EB7980" w:rsidRDefault="00000000">
            <w:pPr>
              <w:pStyle w:val="Compact"/>
            </w:pPr>
            <w:r w:rsidRPr="00EB7980">
              <w:t xml:space="preserve">Múltiplas árvores para a mesma </w:t>
            </w:r>
            <w:proofErr w:type="spellStart"/>
            <w:r w:rsidRPr="00EB7980">
              <w:t>string</w:t>
            </w:r>
            <w:proofErr w:type="spellEnd"/>
          </w:p>
        </w:tc>
      </w:tr>
      <w:tr w:rsidR="00DE7E77" w:rsidRPr="00EB7980" w14:paraId="4A288FEF" w14:textId="77777777">
        <w:tc>
          <w:tcPr>
            <w:tcW w:w="0" w:type="auto"/>
          </w:tcPr>
          <w:p w14:paraId="1B5311B2" w14:textId="77777777" w:rsidR="00DE7E77" w:rsidRPr="00EB7980" w:rsidRDefault="00000000">
            <w:pPr>
              <w:pStyle w:val="Compact"/>
            </w:pPr>
            <w:r w:rsidRPr="00EB7980">
              <w:t>CNF</w:t>
            </w:r>
          </w:p>
        </w:tc>
        <w:tc>
          <w:tcPr>
            <w:tcW w:w="0" w:type="auto"/>
          </w:tcPr>
          <w:p w14:paraId="5CDA9F92" w14:textId="77777777" w:rsidR="00DE7E77" w:rsidRPr="00EB7980" w:rsidRDefault="00000000">
            <w:pPr>
              <w:pStyle w:val="Compact"/>
            </w:pPr>
            <w:r w:rsidRPr="00EB7980">
              <w:t>Forma normal para algoritmos e análise</w:t>
            </w:r>
          </w:p>
        </w:tc>
      </w:tr>
      <w:tr w:rsidR="00DE7E77" w:rsidRPr="00EB7980" w14:paraId="5299F9DC" w14:textId="77777777">
        <w:tc>
          <w:tcPr>
            <w:tcW w:w="0" w:type="auto"/>
          </w:tcPr>
          <w:p w14:paraId="1126B33F" w14:textId="77777777" w:rsidR="00DE7E77" w:rsidRPr="00EB7980" w:rsidRDefault="00000000">
            <w:pPr>
              <w:pStyle w:val="Compact"/>
            </w:pPr>
            <w:r w:rsidRPr="00EB7980">
              <w:t>GNF</w:t>
            </w:r>
          </w:p>
        </w:tc>
        <w:tc>
          <w:tcPr>
            <w:tcW w:w="0" w:type="auto"/>
          </w:tcPr>
          <w:p w14:paraId="14B72F30" w14:textId="77777777" w:rsidR="00DE7E77" w:rsidRPr="00EB7980" w:rsidRDefault="00000000">
            <w:pPr>
              <w:pStyle w:val="Compact"/>
            </w:pPr>
            <w:r w:rsidRPr="00EB7980">
              <w:t xml:space="preserve">Forma útil para </w:t>
            </w:r>
            <w:proofErr w:type="spellStart"/>
            <w:r w:rsidRPr="00EB7980">
              <w:t>parsing</w:t>
            </w:r>
            <w:proofErr w:type="spellEnd"/>
            <w:r w:rsidRPr="00EB7980">
              <w:t xml:space="preserve"> top-</w:t>
            </w:r>
            <w:proofErr w:type="spellStart"/>
            <w:r w:rsidRPr="00EB7980">
              <w:t>down</w:t>
            </w:r>
            <w:proofErr w:type="spellEnd"/>
          </w:p>
        </w:tc>
      </w:tr>
      <w:tr w:rsidR="00DE7E77" w:rsidRPr="00EB7980" w14:paraId="607C0884" w14:textId="77777777">
        <w:tc>
          <w:tcPr>
            <w:tcW w:w="0" w:type="auto"/>
          </w:tcPr>
          <w:p w14:paraId="78135A50" w14:textId="77777777" w:rsidR="00DE7E77" w:rsidRPr="00EB7980" w:rsidRDefault="00000000">
            <w:pPr>
              <w:pStyle w:val="Compact"/>
            </w:pPr>
            <w:r w:rsidRPr="00EB7980">
              <w:t>LL</w:t>
            </w:r>
          </w:p>
        </w:tc>
        <w:tc>
          <w:tcPr>
            <w:tcW w:w="0" w:type="auto"/>
          </w:tcPr>
          <w:p w14:paraId="197CB6C3" w14:textId="77777777" w:rsidR="00DE7E77" w:rsidRPr="00EB7980" w:rsidRDefault="00000000">
            <w:pPr>
              <w:pStyle w:val="Compact"/>
            </w:pPr>
            <w:proofErr w:type="spellStart"/>
            <w:r w:rsidRPr="00EB7980">
              <w:t>Parsing</w:t>
            </w:r>
            <w:proofErr w:type="spellEnd"/>
            <w:r w:rsidRPr="00EB7980">
              <w:t xml:space="preserve"> preditivo (top-</w:t>
            </w:r>
            <w:proofErr w:type="spellStart"/>
            <w:r w:rsidRPr="00EB7980">
              <w:t>down</w:t>
            </w:r>
            <w:proofErr w:type="spellEnd"/>
            <w:r w:rsidRPr="00EB7980">
              <w:t>)</w:t>
            </w:r>
          </w:p>
        </w:tc>
      </w:tr>
      <w:tr w:rsidR="00DE7E77" w:rsidRPr="00EB7980" w14:paraId="1E443251" w14:textId="77777777">
        <w:tc>
          <w:tcPr>
            <w:tcW w:w="0" w:type="auto"/>
          </w:tcPr>
          <w:p w14:paraId="115F9A34" w14:textId="77777777" w:rsidR="00DE7E77" w:rsidRPr="00EB7980" w:rsidRDefault="00000000">
            <w:pPr>
              <w:pStyle w:val="Compact"/>
            </w:pPr>
            <w:r w:rsidRPr="00EB7980">
              <w:t>LR</w:t>
            </w:r>
          </w:p>
        </w:tc>
        <w:tc>
          <w:tcPr>
            <w:tcW w:w="0" w:type="auto"/>
          </w:tcPr>
          <w:p w14:paraId="1BAB8619" w14:textId="77777777" w:rsidR="00DE7E77" w:rsidRPr="00EB7980" w:rsidRDefault="00000000">
            <w:pPr>
              <w:pStyle w:val="Compact"/>
            </w:pPr>
            <w:proofErr w:type="spellStart"/>
            <w:r w:rsidRPr="00EB7980">
              <w:t>Parsing</w:t>
            </w:r>
            <w:proofErr w:type="spellEnd"/>
            <w:r w:rsidRPr="00EB7980">
              <w:t xml:space="preserve"> baseado em pilha (</w:t>
            </w:r>
            <w:proofErr w:type="spellStart"/>
            <w:r w:rsidRPr="00EB7980">
              <w:t>bottom-up</w:t>
            </w:r>
            <w:proofErr w:type="spellEnd"/>
            <w:r w:rsidRPr="00EB7980">
              <w:t>)</w:t>
            </w:r>
          </w:p>
        </w:tc>
      </w:tr>
    </w:tbl>
    <w:p w14:paraId="394B20F9" w14:textId="77777777" w:rsidR="00DE7E77" w:rsidRPr="00EB7980" w:rsidRDefault="00000000">
      <w:r w:rsidRPr="00EB7980">
        <w:pict w14:anchorId="295475D0">
          <v:rect id="_x0000_i1069" style="width:0;height:1.5pt" o:hralign="center" o:hrstd="t" o:hr="t"/>
        </w:pict>
      </w:r>
    </w:p>
    <w:p w14:paraId="123CB83E" w14:textId="77777777" w:rsidR="00DE7E77" w:rsidRPr="00EB7980" w:rsidRDefault="00000000">
      <w:pPr>
        <w:pStyle w:val="Ttulo2"/>
      </w:pPr>
      <w:bookmarkStart w:id="94" w:name="desafios-para-ti-1"/>
      <w:bookmarkStart w:id="95" w:name="_Toc195921481"/>
      <w:bookmarkEnd w:id="92"/>
      <w:r w:rsidRPr="00EB7980">
        <w:t>🧪 Desafios para ti:</w:t>
      </w:r>
      <w:bookmarkEnd w:id="95"/>
    </w:p>
    <w:p w14:paraId="3E74D673" w14:textId="77777777" w:rsidR="00DE7E77" w:rsidRPr="00EB7980" w:rsidRDefault="00000000">
      <w:pPr>
        <w:pStyle w:val="Compact"/>
        <w:numPr>
          <w:ilvl w:val="0"/>
          <w:numId w:val="194"/>
        </w:numPr>
      </w:pPr>
      <w:r w:rsidRPr="00EB7980">
        <w:t xml:space="preserve">Escreve uma CFG para expressões como </w:t>
      </w:r>
      <w:r w:rsidRPr="00EB7980">
        <w:rPr>
          <w:rStyle w:val="VerbatimChar"/>
        </w:rPr>
        <w:t>a + b * c</w:t>
      </w:r>
      <w:r w:rsidRPr="00EB7980">
        <w:t>.</w:t>
      </w:r>
    </w:p>
    <w:p w14:paraId="2353CEE6" w14:textId="77777777" w:rsidR="00DE7E77" w:rsidRPr="00EB7980" w:rsidRDefault="00000000">
      <w:pPr>
        <w:pStyle w:val="Compact"/>
        <w:numPr>
          <w:ilvl w:val="0"/>
          <w:numId w:val="194"/>
        </w:numPr>
      </w:pPr>
      <w:r w:rsidRPr="00EB7980">
        <w:t xml:space="preserve">Constrói duas árvores sintáticas diferentes para a </w:t>
      </w:r>
      <w:proofErr w:type="spellStart"/>
      <w:r w:rsidRPr="00EB7980">
        <w:t>string</w:t>
      </w:r>
      <w:proofErr w:type="spellEnd"/>
      <w:r w:rsidRPr="00EB7980">
        <w:t xml:space="preserve"> </w:t>
      </w:r>
      <w:r w:rsidRPr="00EB7980">
        <w:rPr>
          <w:rStyle w:val="VerbatimChar"/>
        </w:rPr>
        <w:t>num + num + num</w:t>
      </w:r>
      <w:r w:rsidRPr="00EB7980">
        <w:t>.</w:t>
      </w:r>
    </w:p>
    <w:p w14:paraId="61350E37" w14:textId="77777777" w:rsidR="00DE7E77" w:rsidRPr="00EB7980" w:rsidRDefault="00000000">
      <w:pPr>
        <w:pStyle w:val="Compact"/>
        <w:numPr>
          <w:ilvl w:val="0"/>
          <w:numId w:val="194"/>
        </w:numPr>
      </w:pPr>
      <w:r w:rsidRPr="00EB7980">
        <w:t>Transforma uma CFG simples em CNF.</w:t>
      </w:r>
    </w:p>
    <w:p w14:paraId="4B6F4AD1" w14:textId="77777777" w:rsidR="00DE7E77" w:rsidRPr="00EB7980" w:rsidRDefault="00000000">
      <w:pPr>
        <w:pStyle w:val="Compact"/>
        <w:numPr>
          <w:ilvl w:val="0"/>
          <w:numId w:val="194"/>
        </w:numPr>
      </w:pPr>
      <w:r w:rsidRPr="00EB7980">
        <w:t xml:space="preserve">Implementa um </w:t>
      </w:r>
      <w:proofErr w:type="spellStart"/>
      <w:r w:rsidRPr="00EB7980">
        <w:rPr>
          <w:b/>
          <w:bCs/>
        </w:rPr>
        <w:t>parser</w:t>
      </w:r>
      <w:proofErr w:type="spellEnd"/>
      <w:r w:rsidRPr="00EB7980">
        <w:rPr>
          <w:b/>
          <w:bCs/>
        </w:rPr>
        <w:t xml:space="preserve"> </w:t>
      </w:r>
      <w:proofErr w:type="gramStart"/>
      <w:r w:rsidRPr="00EB7980">
        <w:rPr>
          <w:b/>
          <w:bCs/>
        </w:rPr>
        <w:t>LL(</w:t>
      </w:r>
      <w:proofErr w:type="gramEnd"/>
      <w:r w:rsidRPr="00EB7980">
        <w:rPr>
          <w:b/>
          <w:bCs/>
        </w:rPr>
        <w:t>1)</w:t>
      </w:r>
      <w:r w:rsidRPr="00EB7980">
        <w:t xml:space="preserve"> em </w:t>
      </w:r>
      <w:proofErr w:type="spellStart"/>
      <w:r w:rsidRPr="00EB7980">
        <w:t>Python</w:t>
      </w:r>
      <w:proofErr w:type="spellEnd"/>
      <w:r w:rsidRPr="00EB7980">
        <w:t xml:space="preserve"> para expressões aritméticas.</w:t>
      </w:r>
    </w:p>
    <w:p w14:paraId="079610EA" w14:textId="77777777" w:rsidR="00DE7E77" w:rsidRPr="00EB7980" w:rsidRDefault="00000000">
      <w:pPr>
        <w:pStyle w:val="Compact"/>
        <w:numPr>
          <w:ilvl w:val="0"/>
          <w:numId w:val="194"/>
        </w:numPr>
      </w:pPr>
      <w:r w:rsidRPr="00EB7980">
        <w:t xml:space="preserve">Usa o </w:t>
      </w:r>
      <w:proofErr w:type="spellStart"/>
      <w:r w:rsidRPr="00EB7980">
        <w:t>Bison</w:t>
      </w:r>
      <w:proofErr w:type="spellEnd"/>
      <w:r w:rsidRPr="00EB7980">
        <w:t xml:space="preserve"> para gerar um </w:t>
      </w:r>
      <w:proofErr w:type="spellStart"/>
      <w:r w:rsidRPr="00EB7980">
        <w:rPr>
          <w:b/>
          <w:bCs/>
        </w:rPr>
        <w:t>parser</w:t>
      </w:r>
      <w:proofErr w:type="spellEnd"/>
      <w:r w:rsidRPr="00EB7980">
        <w:rPr>
          <w:b/>
          <w:bCs/>
        </w:rPr>
        <w:t xml:space="preserve"> </w:t>
      </w:r>
      <w:proofErr w:type="gramStart"/>
      <w:r w:rsidRPr="00EB7980">
        <w:rPr>
          <w:b/>
          <w:bCs/>
        </w:rPr>
        <w:t>LALR(</w:t>
      </w:r>
      <w:proofErr w:type="gramEnd"/>
      <w:r w:rsidRPr="00EB7980">
        <w:rPr>
          <w:b/>
          <w:bCs/>
        </w:rPr>
        <w:t>1)</w:t>
      </w:r>
      <w:r w:rsidRPr="00EB7980">
        <w:t xml:space="preserve"> para comandos </w:t>
      </w:r>
      <w:proofErr w:type="spellStart"/>
      <w:r w:rsidRPr="00EB7980">
        <w:rPr>
          <w:rStyle w:val="VerbatimChar"/>
        </w:rPr>
        <w:t>if</w:t>
      </w:r>
      <w:proofErr w:type="spellEnd"/>
      <w:r w:rsidRPr="00EB7980">
        <w:rPr>
          <w:rStyle w:val="VerbatimChar"/>
        </w:rPr>
        <w:t>/</w:t>
      </w:r>
      <w:proofErr w:type="spellStart"/>
      <w:r w:rsidRPr="00EB7980">
        <w:rPr>
          <w:rStyle w:val="VerbatimChar"/>
        </w:rPr>
        <w:t>else</w:t>
      </w:r>
      <w:proofErr w:type="spellEnd"/>
      <w:r w:rsidRPr="00EB7980">
        <w:t>.</w:t>
      </w:r>
    </w:p>
    <w:p w14:paraId="6B0AF958" w14:textId="76B04CF2" w:rsidR="00DE7E77" w:rsidRPr="00EB7980" w:rsidRDefault="00DE7E77"/>
    <w:p w14:paraId="5521587A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96" w:name="autómatos-com-pilha-pda-1"/>
      <w:bookmarkEnd w:id="94"/>
      <w:r w:rsidRPr="00EB7980">
        <w:br w:type="page"/>
      </w:r>
    </w:p>
    <w:p w14:paraId="1F0C967D" w14:textId="6484C909" w:rsidR="00DE7E77" w:rsidRPr="00EB7980" w:rsidRDefault="00000000">
      <w:pPr>
        <w:pStyle w:val="Ttulo2"/>
      </w:pPr>
      <w:bookmarkStart w:id="97" w:name="_Toc195921482"/>
      <w:r w:rsidRPr="00EB7980">
        <w:lastRenderedPageBreak/>
        <w:t xml:space="preserve">🧱 4. </w:t>
      </w:r>
      <w:r w:rsidRPr="00EB7980">
        <w:rPr>
          <w:b/>
          <w:bCs/>
        </w:rPr>
        <w:t>Autómatos com Pilha (PDA)</w:t>
      </w:r>
      <w:bookmarkEnd w:id="97"/>
    </w:p>
    <w:p w14:paraId="40F5F414" w14:textId="77777777" w:rsidR="00DE7E77" w:rsidRPr="00EB7980" w:rsidRDefault="00000000">
      <w:r w:rsidRPr="00EB7980">
        <w:pict w14:anchorId="226FDFE7">
          <v:rect id="_x0000_i1072" style="width:0;height:1.5pt" o:hralign="center" o:hrstd="t" o:hr="t"/>
        </w:pict>
      </w:r>
    </w:p>
    <w:p w14:paraId="36A185B9" w14:textId="77777777" w:rsidR="00DE7E77" w:rsidRPr="00EB7980" w:rsidRDefault="00000000">
      <w:pPr>
        <w:pStyle w:val="Ttulo3"/>
      </w:pPr>
      <w:bookmarkStart w:id="98" w:name="introdução-o-que-são-pdas"/>
      <w:bookmarkStart w:id="99" w:name="_Toc195921483"/>
      <w:r w:rsidRPr="00EB7980">
        <w:t xml:space="preserve">📌 Introdução: O que são </w:t>
      </w:r>
      <w:proofErr w:type="spellStart"/>
      <w:r w:rsidRPr="00EB7980">
        <w:t>PDAs</w:t>
      </w:r>
      <w:proofErr w:type="spellEnd"/>
      <w:r w:rsidRPr="00EB7980">
        <w:t>?</w:t>
      </w:r>
      <w:bookmarkEnd w:id="99"/>
    </w:p>
    <w:p w14:paraId="6D93D79B" w14:textId="77777777" w:rsidR="00DE7E77" w:rsidRPr="00EB7980" w:rsidRDefault="00000000">
      <w:pPr>
        <w:pStyle w:val="FirstParagraph"/>
      </w:pPr>
      <w:r w:rsidRPr="00EB7980">
        <w:t xml:space="preserve">Um </w:t>
      </w:r>
      <w:r w:rsidRPr="00EB7980">
        <w:rPr>
          <w:b/>
          <w:bCs/>
        </w:rPr>
        <w:t>PDA (</w:t>
      </w:r>
      <w:proofErr w:type="spellStart"/>
      <w:r w:rsidRPr="00EB7980">
        <w:rPr>
          <w:b/>
          <w:bCs/>
        </w:rPr>
        <w:t>Pushdown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Automaton</w:t>
      </w:r>
      <w:proofErr w:type="spellEnd"/>
      <w:r w:rsidRPr="00EB7980">
        <w:rPr>
          <w:b/>
          <w:bCs/>
        </w:rPr>
        <w:t>)</w:t>
      </w:r>
      <w:r w:rsidRPr="00EB7980">
        <w:t xml:space="preserve"> é um autómato finito que tem acesso a uma </w:t>
      </w:r>
      <w:r w:rsidRPr="00EB7980">
        <w:rPr>
          <w:b/>
          <w:bCs/>
        </w:rPr>
        <w:t>pilha</w:t>
      </w:r>
      <w:r w:rsidRPr="00EB7980">
        <w:t xml:space="preserve"> — uma estrutura LIFO (</w:t>
      </w:r>
      <w:proofErr w:type="spellStart"/>
      <w:r w:rsidRPr="00EB7980">
        <w:t>Last</w:t>
      </w:r>
      <w:proofErr w:type="spellEnd"/>
      <w:r w:rsidRPr="00EB7980">
        <w:t xml:space="preserve"> In, </w:t>
      </w:r>
      <w:proofErr w:type="spellStart"/>
      <w:r w:rsidRPr="00EB7980">
        <w:t>First</w:t>
      </w:r>
      <w:proofErr w:type="spellEnd"/>
      <w:r w:rsidRPr="00EB7980">
        <w:t xml:space="preserve"> Out), onde se pode:</w:t>
      </w:r>
    </w:p>
    <w:p w14:paraId="5BC3477F" w14:textId="77777777" w:rsidR="00DE7E77" w:rsidRPr="00EB7980" w:rsidRDefault="00000000">
      <w:pPr>
        <w:pStyle w:val="Compact"/>
        <w:numPr>
          <w:ilvl w:val="0"/>
          <w:numId w:val="196"/>
        </w:numPr>
      </w:pPr>
      <w:r w:rsidRPr="00EB7980">
        <w:rPr>
          <w:b/>
          <w:bCs/>
        </w:rPr>
        <w:t>Empilhar (</w:t>
      </w:r>
      <w:proofErr w:type="spellStart"/>
      <w:r w:rsidRPr="00EB7980">
        <w:rPr>
          <w:b/>
          <w:bCs/>
        </w:rPr>
        <w:t>push</w:t>
      </w:r>
      <w:proofErr w:type="spellEnd"/>
      <w:r w:rsidRPr="00EB7980">
        <w:rPr>
          <w:b/>
          <w:bCs/>
        </w:rPr>
        <w:t>)</w:t>
      </w:r>
      <w:r w:rsidRPr="00EB7980">
        <w:t xml:space="preserve"> um símbolo</w:t>
      </w:r>
    </w:p>
    <w:p w14:paraId="6D9ACC71" w14:textId="77777777" w:rsidR="00DE7E77" w:rsidRPr="00EB7980" w:rsidRDefault="00000000">
      <w:pPr>
        <w:pStyle w:val="Compact"/>
        <w:numPr>
          <w:ilvl w:val="0"/>
          <w:numId w:val="196"/>
        </w:numPr>
      </w:pPr>
      <w:r w:rsidRPr="00EB7980">
        <w:rPr>
          <w:b/>
          <w:bCs/>
        </w:rPr>
        <w:t>Desempilhar (pop)</w:t>
      </w:r>
      <w:r w:rsidRPr="00EB7980">
        <w:t xml:space="preserve"> o topo</w:t>
      </w:r>
    </w:p>
    <w:p w14:paraId="66A20E2C" w14:textId="77777777" w:rsidR="00DE7E77" w:rsidRPr="00EB7980" w:rsidRDefault="00000000">
      <w:pPr>
        <w:pStyle w:val="Compact"/>
        <w:numPr>
          <w:ilvl w:val="0"/>
          <w:numId w:val="196"/>
        </w:numPr>
      </w:pPr>
      <w:r w:rsidRPr="00EB7980">
        <w:rPr>
          <w:b/>
          <w:bCs/>
        </w:rPr>
        <w:t>Verificar</w:t>
      </w:r>
      <w:r w:rsidRPr="00EB7980">
        <w:t xml:space="preserve"> o símbolo no topo</w:t>
      </w:r>
    </w:p>
    <w:p w14:paraId="7206A963" w14:textId="77777777" w:rsidR="00DE7E77" w:rsidRPr="00EB7980" w:rsidRDefault="00000000">
      <w:pPr>
        <w:pStyle w:val="FirstParagraph"/>
      </w:pPr>
      <w:r w:rsidRPr="00EB7980">
        <w:t xml:space="preserve">💡 Esta pilha confere ao PDA uma </w:t>
      </w:r>
      <w:r w:rsidRPr="00EB7980">
        <w:rPr>
          <w:b/>
          <w:bCs/>
        </w:rPr>
        <w:t xml:space="preserve">memória </w:t>
      </w:r>
      <w:proofErr w:type="gramStart"/>
      <w:r w:rsidRPr="00EB7980">
        <w:rPr>
          <w:b/>
          <w:bCs/>
        </w:rPr>
        <w:t>limitada</w:t>
      </w:r>
      <w:proofErr w:type="gramEnd"/>
      <w:r w:rsidRPr="00EB7980">
        <w:rPr>
          <w:b/>
          <w:bCs/>
        </w:rPr>
        <w:t xml:space="preserve"> mas poderosa</w:t>
      </w:r>
      <w:r w:rsidRPr="00EB7980">
        <w:t xml:space="preserve">, suficiente para lidar com </w:t>
      </w:r>
      <w:r w:rsidRPr="00EB7980">
        <w:rPr>
          <w:b/>
          <w:bCs/>
        </w:rPr>
        <w:t>estruturas recursivas e aninhadas</w:t>
      </w:r>
      <w:r w:rsidRPr="00EB7980">
        <w:t>.</w:t>
      </w:r>
    </w:p>
    <w:p w14:paraId="049D4164" w14:textId="77777777" w:rsidR="00DE7E77" w:rsidRPr="00EB7980" w:rsidRDefault="00000000">
      <w:r w:rsidRPr="00EB7980">
        <w:pict w14:anchorId="38ED78E2">
          <v:rect id="_x0000_i1073" style="width:0;height:1.5pt" o:hralign="center" o:hrstd="t" o:hr="t"/>
        </w:pict>
      </w:r>
    </w:p>
    <w:p w14:paraId="1FE247B6" w14:textId="77777777" w:rsidR="00DE7E77" w:rsidRPr="00EB7980" w:rsidRDefault="00000000">
      <w:pPr>
        <w:pStyle w:val="Ttulo2"/>
      </w:pPr>
      <w:bookmarkStart w:id="100" w:name="ligação-com-linguagens-livre-de-contexto"/>
      <w:bookmarkStart w:id="101" w:name="_Toc195921484"/>
      <w:bookmarkEnd w:id="96"/>
      <w:bookmarkEnd w:id="98"/>
      <w:r w:rsidRPr="00EB7980">
        <w:t>🧭 4.1 Ligação com Linguagens Livre de Contexto</w:t>
      </w:r>
      <w:bookmarkEnd w:id="101"/>
    </w:p>
    <w:p w14:paraId="46E5D54D" w14:textId="77777777" w:rsidR="00DE7E77" w:rsidRPr="00EB7980" w:rsidRDefault="00000000">
      <w:pPr>
        <w:pStyle w:val="FirstParagraph"/>
      </w:pPr>
      <w:r w:rsidRPr="00EB7980">
        <w:t>A relação é direta e profunda:</w:t>
      </w:r>
    </w:p>
    <w:p w14:paraId="7A34D00C" w14:textId="77777777" w:rsidR="00DE7E77" w:rsidRPr="00EB7980" w:rsidRDefault="00000000">
      <w:pPr>
        <w:pStyle w:val="Textodebloco"/>
      </w:pPr>
      <w:r w:rsidRPr="00EB7980">
        <w:rPr>
          <w:b/>
          <w:bCs/>
        </w:rPr>
        <w:t>Uma linguagem é livre de contexto ⇔ Existe um PDA que a reconhece</w:t>
      </w:r>
    </w:p>
    <w:p w14:paraId="571E5DD6" w14:textId="77777777" w:rsidR="00DE7E77" w:rsidRPr="00EB7980" w:rsidRDefault="00000000">
      <w:pPr>
        <w:pStyle w:val="FirstParagraph"/>
      </w:pPr>
      <w:r w:rsidRPr="00EB7980">
        <w:t>Isto significa que:</w:t>
      </w:r>
    </w:p>
    <w:p w14:paraId="4302AFC9" w14:textId="77777777" w:rsidR="00DE7E77" w:rsidRPr="00EB7980" w:rsidRDefault="00000000">
      <w:pPr>
        <w:pStyle w:val="Compact"/>
        <w:numPr>
          <w:ilvl w:val="0"/>
          <w:numId w:val="197"/>
        </w:numPr>
      </w:pPr>
      <w:r w:rsidRPr="00EB7980">
        <w:t xml:space="preserve">Toda </w:t>
      </w:r>
      <w:r w:rsidRPr="00EB7980">
        <w:rPr>
          <w:b/>
          <w:bCs/>
        </w:rPr>
        <w:t>CFG tem um PDA equivalente</w:t>
      </w:r>
    </w:p>
    <w:p w14:paraId="591E9214" w14:textId="77777777" w:rsidR="00DE7E77" w:rsidRPr="00EB7980" w:rsidRDefault="00000000">
      <w:pPr>
        <w:pStyle w:val="Compact"/>
        <w:numPr>
          <w:ilvl w:val="0"/>
          <w:numId w:val="197"/>
        </w:numPr>
      </w:pPr>
      <w:r w:rsidRPr="00EB7980">
        <w:t xml:space="preserve">Toda linguagem que pode ser descrita por uma CFG </w:t>
      </w:r>
      <w:r w:rsidRPr="00EB7980">
        <w:rPr>
          <w:b/>
          <w:bCs/>
        </w:rPr>
        <w:t>pode ser reconhecida por um PDA</w:t>
      </w:r>
    </w:p>
    <w:p w14:paraId="04D6DDDD" w14:textId="77777777" w:rsidR="00DE7E77" w:rsidRPr="00EB7980" w:rsidRDefault="00000000">
      <w:pPr>
        <w:pStyle w:val="FirstParagraph"/>
      </w:pPr>
      <w:r w:rsidRPr="00EB7980">
        <w:t xml:space="preserve">💬 </w:t>
      </w:r>
      <w:r w:rsidRPr="00EB7980">
        <w:rPr>
          <w:b/>
          <w:bCs/>
        </w:rPr>
        <w:t>Padrões recursivos</w:t>
      </w:r>
      <w:r w:rsidRPr="00EB7980">
        <w:t>, como expressões com parêntesis ou estruturas tipo “matrioska”, são exemplos típicos de linguagens LFC, que requerem memória de pilha para serem reconhecidos corretamente.</w:t>
      </w:r>
    </w:p>
    <w:p w14:paraId="420A1D89" w14:textId="77777777" w:rsidR="00DE7E77" w:rsidRPr="00EB7980" w:rsidRDefault="00000000">
      <w:r w:rsidRPr="00EB7980">
        <w:pict w14:anchorId="09435963">
          <v:rect id="_x0000_i1074" style="width:0;height:1.5pt" o:hralign="center" o:hrstd="t" o:hr="t"/>
        </w:pict>
      </w:r>
    </w:p>
    <w:p w14:paraId="191BD7BB" w14:textId="77777777" w:rsidR="00DE7E77" w:rsidRPr="00EB7980" w:rsidRDefault="00000000">
      <w:pPr>
        <w:pStyle w:val="Ttulo3"/>
      </w:pPr>
      <w:bookmarkStart w:id="102" w:name="diferença-entre-pda-e-dfa"/>
      <w:bookmarkStart w:id="103" w:name="_Toc195921485"/>
      <w:r w:rsidRPr="00EB7980">
        <w:t>🔁 Diferença entre PDA e DFA</w:t>
      </w:r>
      <w:bookmarkEnd w:id="10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62"/>
        <w:gridCol w:w="5392"/>
      </w:tblGrid>
      <w:tr w:rsidR="00DE7E77" w:rsidRPr="00EB7980" w14:paraId="1277BD8E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2FD4EF" w14:textId="77777777" w:rsidR="00DE7E77" w:rsidRPr="00EB7980" w:rsidRDefault="00000000">
            <w:pPr>
              <w:pStyle w:val="Compact"/>
            </w:pPr>
            <w:r w:rsidRPr="00EB7980">
              <w:t>DFA</w:t>
            </w:r>
          </w:p>
        </w:tc>
        <w:tc>
          <w:tcPr>
            <w:tcW w:w="0" w:type="auto"/>
          </w:tcPr>
          <w:p w14:paraId="3208B0EA" w14:textId="77777777" w:rsidR="00DE7E77" w:rsidRPr="00EB7980" w:rsidRDefault="00000000">
            <w:pPr>
              <w:pStyle w:val="Compact"/>
            </w:pPr>
            <w:r w:rsidRPr="00EB7980">
              <w:t>PDA</w:t>
            </w:r>
          </w:p>
        </w:tc>
      </w:tr>
      <w:tr w:rsidR="00DE7E77" w:rsidRPr="00EB7980" w14:paraId="58CA8A8E" w14:textId="77777777">
        <w:tc>
          <w:tcPr>
            <w:tcW w:w="0" w:type="auto"/>
          </w:tcPr>
          <w:p w14:paraId="16AF9B13" w14:textId="77777777" w:rsidR="00DE7E77" w:rsidRPr="00EB7980" w:rsidRDefault="00000000">
            <w:pPr>
              <w:pStyle w:val="Compact"/>
            </w:pPr>
            <w:r w:rsidRPr="00EB7980">
              <w:t>Sem memória</w:t>
            </w:r>
          </w:p>
        </w:tc>
        <w:tc>
          <w:tcPr>
            <w:tcW w:w="0" w:type="auto"/>
          </w:tcPr>
          <w:p w14:paraId="69DCDB00" w14:textId="77777777" w:rsidR="00DE7E77" w:rsidRPr="00EB7980" w:rsidRDefault="00000000">
            <w:pPr>
              <w:pStyle w:val="Compact"/>
            </w:pPr>
            <w:r w:rsidRPr="00EB7980">
              <w:t>Usa pilha (memória limitada)</w:t>
            </w:r>
          </w:p>
        </w:tc>
      </w:tr>
      <w:tr w:rsidR="00DE7E77" w:rsidRPr="00EB7980" w14:paraId="7D633B1E" w14:textId="77777777">
        <w:tc>
          <w:tcPr>
            <w:tcW w:w="0" w:type="auto"/>
          </w:tcPr>
          <w:p w14:paraId="6D325794" w14:textId="77777777" w:rsidR="00DE7E77" w:rsidRPr="00EB7980" w:rsidRDefault="00000000">
            <w:pPr>
              <w:pStyle w:val="Compact"/>
            </w:pPr>
            <w:r w:rsidRPr="00EB7980">
              <w:t>Reconhece linguagens regulares</w:t>
            </w:r>
          </w:p>
        </w:tc>
        <w:tc>
          <w:tcPr>
            <w:tcW w:w="0" w:type="auto"/>
          </w:tcPr>
          <w:p w14:paraId="3F56BB7B" w14:textId="77777777" w:rsidR="00DE7E77" w:rsidRPr="00EB7980" w:rsidRDefault="00000000">
            <w:pPr>
              <w:pStyle w:val="Compact"/>
            </w:pPr>
            <w:r w:rsidRPr="00EB7980">
              <w:t>Reconhece linguagens livre de contexto</w:t>
            </w:r>
          </w:p>
        </w:tc>
      </w:tr>
      <w:tr w:rsidR="00DE7E77" w:rsidRPr="00EB7980" w14:paraId="7644CAB0" w14:textId="77777777">
        <w:tc>
          <w:tcPr>
            <w:tcW w:w="0" w:type="auto"/>
          </w:tcPr>
          <w:p w14:paraId="62DFDB24" w14:textId="77777777" w:rsidR="00DE7E77" w:rsidRPr="00EB7980" w:rsidRDefault="00000000">
            <w:pPr>
              <w:pStyle w:val="Compact"/>
            </w:pPr>
            <w:r w:rsidRPr="00EB7980">
              <w:t>Cada símbolo decide estado seguinte</w:t>
            </w:r>
          </w:p>
        </w:tc>
        <w:tc>
          <w:tcPr>
            <w:tcW w:w="0" w:type="auto"/>
          </w:tcPr>
          <w:p w14:paraId="40E6EDFD" w14:textId="77777777" w:rsidR="00DE7E77" w:rsidRPr="00EB7980" w:rsidRDefault="00000000">
            <w:pPr>
              <w:pStyle w:val="Compact"/>
            </w:pPr>
            <w:r w:rsidRPr="00EB7980">
              <w:t xml:space="preserve">Decisão depende também do </w:t>
            </w:r>
            <w:r w:rsidRPr="00EB7980">
              <w:rPr>
                <w:b/>
                <w:bCs/>
              </w:rPr>
              <w:t>símbolo no topo da pilha</w:t>
            </w:r>
          </w:p>
        </w:tc>
      </w:tr>
    </w:tbl>
    <w:p w14:paraId="4820C297" w14:textId="77777777" w:rsidR="00DE7E77" w:rsidRPr="00EB7980" w:rsidRDefault="00000000">
      <w:r w:rsidRPr="00EB7980">
        <w:pict w14:anchorId="77C8D1ED">
          <v:rect id="_x0000_i1075" style="width:0;height:1.5pt" o:hralign="center" o:hrstd="t" o:hr="t"/>
        </w:pict>
      </w:r>
    </w:p>
    <w:p w14:paraId="2BD5F00D" w14:textId="77777777" w:rsidR="00DE7E77" w:rsidRPr="00EB7980" w:rsidRDefault="00000000">
      <w:pPr>
        <w:pStyle w:val="Ttulo2"/>
      </w:pPr>
      <w:bookmarkStart w:id="104" w:name="definição-formal-de-um-pda"/>
      <w:bookmarkStart w:id="105" w:name="_Toc195921486"/>
      <w:bookmarkEnd w:id="100"/>
      <w:bookmarkEnd w:id="102"/>
      <w:r w:rsidRPr="00EB7980">
        <w:t>📐 4.2 Definição formal de um PDA</w:t>
      </w:r>
      <w:bookmarkEnd w:id="105"/>
    </w:p>
    <w:p w14:paraId="4966EA5B" w14:textId="77777777" w:rsidR="00DE7E77" w:rsidRPr="00EB7980" w:rsidRDefault="00000000">
      <w:pPr>
        <w:pStyle w:val="FirstParagraph"/>
      </w:pPr>
      <w:r w:rsidRPr="00EB7980">
        <w:t xml:space="preserve">Um PDA é uma </w:t>
      </w:r>
      <w:r w:rsidRPr="00EB7980">
        <w:rPr>
          <w:b/>
          <w:bCs/>
        </w:rPr>
        <w:t>séptupla</w:t>
      </w:r>
      <w:r w:rsidRPr="00EB7980">
        <w:t>:</w:t>
      </w:r>
    </w:p>
    <w:p w14:paraId="0C39716A" w14:textId="77777777" w:rsidR="00DE7E77" w:rsidRPr="00EB7980" w:rsidRDefault="00000000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</m:t>
              </m:r>
            </m:e>
          </m:d>
        </m:oMath>
      </m:oMathPara>
    </w:p>
    <w:p w14:paraId="12C0A682" w14:textId="77777777" w:rsidR="00DE7E77" w:rsidRPr="00EB7980" w:rsidRDefault="00000000">
      <w:pPr>
        <w:pStyle w:val="Compact"/>
        <w:numPr>
          <w:ilvl w:val="0"/>
          <w:numId w:val="198"/>
        </w:numPr>
      </w:pPr>
      <m:oMath>
        <m:r>
          <w:rPr>
            <w:rFonts w:ascii="Cambria Math" w:hAnsi="Cambria Math"/>
          </w:rPr>
          <m:t>Q</m:t>
        </m:r>
      </m:oMath>
      <w:r w:rsidRPr="00EB7980">
        <w:t>: conjunto de estados</w:t>
      </w:r>
    </w:p>
    <w:p w14:paraId="03C08925" w14:textId="77777777" w:rsidR="00DE7E77" w:rsidRPr="00EB7980" w:rsidRDefault="00000000">
      <w:pPr>
        <w:pStyle w:val="Compact"/>
        <w:numPr>
          <w:ilvl w:val="0"/>
          <w:numId w:val="198"/>
        </w:numPr>
      </w:pPr>
      <m:oMath>
        <m:r>
          <w:rPr>
            <w:rFonts w:ascii="Cambria Math" w:hAnsi="Cambria Math"/>
          </w:rPr>
          <m:t>Σ</m:t>
        </m:r>
      </m:oMath>
      <w:r w:rsidRPr="00EB7980">
        <w:t>: alfabeto de entrada</w:t>
      </w:r>
    </w:p>
    <w:p w14:paraId="0C5A0199" w14:textId="77777777" w:rsidR="00DE7E77" w:rsidRPr="00EB7980" w:rsidRDefault="00000000">
      <w:pPr>
        <w:pStyle w:val="Compact"/>
        <w:numPr>
          <w:ilvl w:val="0"/>
          <w:numId w:val="198"/>
        </w:numPr>
      </w:pPr>
      <m:oMath>
        <m:r>
          <w:rPr>
            <w:rFonts w:ascii="Cambria Math" w:hAnsi="Cambria Math"/>
          </w:rPr>
          <m:t>Γ</m:t>
        </m:r>
      </m:oMath>
      <w:r w:rsidRPr="00EB7980">
        <w:t>: alfabeto da pilha</w:t>
      </w:r>
    </w:p>
    <w:p w14:paraId="73FC040D" w14:textId="77777777" w:rsidR="00DE7E77" w:rsidRPr="00EB7980" w:rsidRDefault="00000000">
      <w:pPr>
        <w:pStyle w:val="Compact"/>
        <w:numPr>
          <w:ilvl w:val="0"/>
          <w:numId w:val="198"/>
        </w:numPr>
      </w:pPr>
      <m:oMath>
        <m:r>
          <w:rPr>
            <w:rFonts w:ascii="Cambria Math" w:hAnsi="Cambria Math"/>
          </w:rPr>
          <m:t>δ</m:t>
        </m:r>
      </m:oMath>
      <w:r w:rsidRPr="00EB7980">
        <w:t>: função de transição</w:t>
      </w:r>
    </w:p>
    <w:p w14:paraId="26344CC7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∪{</m:t>
                  </m:r>
                  <m:r>
                    <w:rPr>
                      <w:rFonts w:ascii="Cambria Math" w:hAnsi="Cambria Math"/>
                    </w:rPr>
                    <m:t>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}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→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d>
            </m:e>
          </m:d>
        </m:oMath>
      </m:oMathPara>
    </w:p>
    <w:p w14:paraId="3F72310E" w14:textId="77777777" w:rsidR="00DE7E77" w:rsidRPr="00EB7980" w:rsidRDefault="00000000">
      <w:pPr>
        <w:pStyle w:val="Compact"/>
        <w:numPr>
          <w:ilvl w:val="0"/>
          <w:numId w:val="19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EB7980">
        <w:t>: estado inicial</w:t>
      </w:r>
    </w:p>
    <w:p w14:paraId="1AD0B9DC" w14:textId="77777777" w:rsidR="00DE7E77" w:rsidRPr="00EB7980" w:rsidRDefault="00000000">
      <w:pPr>
        <w:pStyle w:val="Compact"/>
        <w:numPr>
          <w:ilvl w:val="0"/>
          <w:numId w:val="19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EB7980">
        <w:t>: símbolo inicial da pilha</w:t>
      </w:r>
    </w:p>
    <w:p w14:paraId="5476E33E" w14:textId="77777777" w:rsidR="00DE7E77" w:rsidRPr="00EB7980" w:rsidRDefault="00000000">
      <w:pPr>
        <w:pStyle w:val="Compact"/>
        <w:numPr>
          <w:ilvl w:val="0"/>
          <w:numId w:val="199"/>
        </w:numPr>
      </w:pPr>
      <m:oMath>
        <m:r>
          <w:rPr>
            <w:rFonts w:ascii="Cambria Math" w:hAnsi="Cambria Math"/>
          </w:rPr>
          <m:t>F</m:t>
        </m:r>
      </m:oMath>
      <w:r w:rsidRPr="00EB7980">
        <w:t>: conjunto de estados finais</w:t>
      </w:r>
    </w:p>
    <w:p w14:paraId="6FF8B5CF" w14:textId="77777777" w:rsidR="00DE7E77" w:rsidRPr="00EB7980" w:rsidRDefault="00000000">
      <w:pPr>
        <w:pStyle w:val="FirstParagraph"/>
      </w:pPr>
      <w:r w:rsidRPr="00EB7980">
        <w:t xml:space="preserve">A máquina pode </w:t>
      </w:r>
      <w:r w:rsidRPr="00EB7980">
        <w:rPr>
          <w:b/>
          <w:bCs/>
        </w:rPr>
        <w:t>ler ou não</w:t>
      </w:r>
      <w:r w:rsidRPr="00EB7980">
        <w:t xml:space="preserve"> um símbolo da entrada, e também pode:</w:t>
      </w:r>
    </w:p>
    <w:p w14:paraId="3363C2CE" w14:textId="77777777" w:rsidR="00DE7E77" w:rsidRPr="00EB7980" w:rsidRDefault="00000000">
      <w:pPr>
        <w:pStyle w:val="Compact"/>
        <w:numPr>
          <w:ilvl w:val="0"/>
          <w:numId w:val="200"/>
        </w:numPr>
      </w:pPr>
      <w:r w:rsidRPr="00EB7980">
        <w:rPr>
          <w:b/>
          <w:bCs/>
        </w:rPr>
        <w:t>Consultar</w:t>
      </w:r>
      <w:r w:rsidRPr="00EB7980">
        <w:t xml:space="preserve"> o topo da pilha</w:t>
      </w:r>
    </w:p>
    <w:p w14:paraId="15353560" w14:textId="77777777" w:rsidR="00DE7E77" w:rsidRPr="00EB7980" w:rsidRDefault="00000000">
      <w:pPr>
        <w:pStyle w:val="Compact"/>
        <w:numPr>
          <w:ilvl w:val="0"/>
          <w:numId w:val="200"/>
        </w:numPr>
      </w:pPr>
      <w:r w:rsidRPr="00EB7980">
        <w:rPr>
          <w:b/>
          <w:bCs/>
        </w:rPr>
        <w:t>Substituí-lo</w:t>
      </w:r>
      <w:r w:rsidRPr="00EB7980">
        <w:t xml:space="preserve"> por zero ou mais símbolos</w:t>
      </w:r>
    </w:p>
    <w:p w14:paraId="354D63DD" w14:textId="77777777" w:rsidR="00DE7E77" w:rsidRPr="00EB7980" w:rsidRDefault="00000000">
      <w:r w:rsidRPr="00EB7980">
        <w:pict w14:anchorId="6E2A5C51">
          <v:rect id="_x0000_i1076" style="width:0;height:1.5pt" o:hralign="center" o:hrstd="t" o:hr="t"/>
        </w:pict>
      </w:r>
    </w:p>
    <w:p w14:paraId="74FCF3C4" w14:textId="77777777" w:rsidR="00DE7E77" w:rsidRPr="00EB7980" w:rsidRDefault="00000000">
      <w:pPr>
        <w:pStyle w:val="Ttulo3"/>
      </w:pPr>
      <w:bookmarkStart w:id="106" w:name="exemplo-prático"/>
      <w:bookmarkStart w:id="107" w:name="_Toc195921487"/>
      <w:r w:rsidRPr="00EB7980">
        <w:t>📥 4.3 Exemplo prático</w:t>
      </w:r>
      <w:bookmarkEnd w:id="107"/>
    </w:p>
    <w:p w14:paraId="2720A848" w14:textId="77777777" w:rsidR="00DE7E77" w:rsidRPr="00EB7980" w:rsidRDefault="00000000">
      <w:pPr>
        <w:pStyle w:val="FirstParagraph"/>
      </w:pPr>
      <w:r w:rsidRPr="00EB7980">
        <w:t xml:space="preserve">Reconhecer a 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EB7980">
        <w:t>:</w:t>
      </w:r>
    </w:p>
    <w:p w14:paraId="2AE49239" w14:textId="77777777" w:rsidR="00DE7E77" w:rsidRPr="00EB7980" w:rsidRDefault="00000000">
      <w:pPr>
        <w:pStyle w:val="Corpodetexto"/>
      </w:pPr>
      <w:r w:rsidRPr="00EB7980">
        <w:rPr>
          <w:b/>
          <w:bCs/>
        </w:rPr>
        <w:t>Ideia:</w:t>
      </w:r>
    </w:p>
    <w:p w14:paraId="1DCA53CD" w14:textId="77777777" w:rsidR="00DE7E77" w:rsidRPr="00EB7980" w:rsidRDefault="00000000">
      <w:pPr>
        <w:pStyle w:val="Compact"/>
        <w:numPr>
          <w:ilvl w:val="0"/>
          <w:numId w:val="201"/>
        </w:numPr>
      </w:pPr>
      <w:r w:rsidRPr="00EB7980">
        <w:t xml:space="preserve">Empilhar </w:t>
      </w:r>
      <w:r w:rsidRPr="00EB7980">
        <w:rPr>
          <w:rStyle w:val="VerbatimChar"/>
        </w:rPr>
        <w:t>a</w:t>
      </w:r>
      <w:r w:rsidRPr="00EB7980">
        <w:t xml:space="preserve"> enquanto os lemos</w:t>
      </w:r>
    </w:p>
    <w:p w14:paraId="75FD90B3" w14:textId="77777777" w:rsidR="00DE7E77" w:rsidRPr="00EB7980" w:rsidRDefault="00000000">
      <w:pPr>
        <w:pStyle w:val="Compact"/>
        <w:numPr>
          <w:ilvl w:val="0"/>
          <w:numId w:val="201"/>
        </w:numPr>
      </w:pPr>
      <w:r w:rsidRPr="00EB7980">
        <w:t xml:space="preserve">Para cada </w:t>
      </w:r>
      <w:r w:rsidRPr="00EB7980">
        <w:rPr>
          <w:rStyle w:val="VerbatimChar"/>
        </w:rPr>
        <w:t>b</w:t>
      </w:r>
      <w:r w:rsidRPr="00EB7980">
        <w:t xml:space="preserve">, desempilhar um </w:t>
      </w:r>
      <w:r w:rsidRPr="00EB7980">
        <w:rPr>
          <w:rStyle w:val="VerbatimChar"/>
        </w:rPr>
        <w:t>a</w:t>
      </w:r>
    </w:p>
    <w:p w14:paraId="1BA509D5" w14:textId="77777777" w:rsidR="00DE7E77" w:rsidRPr="00EB7980" w:rsidRDefault="00000000">
      <w:pPr>
        <w:pStyle w:val="Compact"/>
        <w:numPr>
          <w:ilvl w:val="0"/>
          <w:numId w:val="201"/>
        </w:numPr>
      </w:pPr>
      <w:r w:rsidRPr="00EB7980">
        <w:t>Aceitar se a pilha estiver vazia no fim</w:t>
      </w:r>
    </w:p>
    <w:p w14:paraId="2576EBF3" w14:textId="77777777" w:rsidR="00DE7E77" w:rsidRPr="00EB7980" w:rsidRDefault="00000000">
      <w:r w:rsidRPr="00EB7980">
        <w:pict w14:anchorId="6A248CEE">
          <v:rect id="_x0000_i1077" style="width:0;height:1.5pt" o:hralign="center" o:hrstd="t" o:hr="t"/>
        </w:pict>
      </w:r>
    </w:p>
    <w:p w14:paraId="5E468C43" w14:textId="77777777" w:rsidR="00DE7E77" w:rsidRPr="00EB7980" w:rsidRDefault="00000000">
      <w:pPr>
        <w:pStyle w:val="Ttulo2"/>
      </w:pPr>
      <w:bookmarkStart w:id="108" w:name="equivalência-entre-pda-e-cfg"/>
      <w:bookmarkStart w:id="109" w:name="_Toc195921488"/>
      <w:bookmarkEnd w:id="104"/>
      <w:bookmarkEnd w:id="106"/>
      <w:r w:rsidRPr="00EB7980">
        <w:t>🧮 4.4 Equivalência entre PDA e CFG</w:t>
      </w:r>
      <w:bookmarkEnd w:id="109"/>
    </w:p>
    <w:p w14:paraId="537FCF04" w14:textId="77777777" w:rsidR="00DE7E77" w:rsidRPr="00EB7980" w:rsidRDefault="00000000">
      <w:pPr>
        <w:pStyle w:val="Ttulo3"/>
      </w:pPr>
      <w:bookmarkStart w:id="110" w:name="cfg-pda"/>
      <w:bookmarkStart w:id="111" w:name="_Toc195921489"/>
      <w:r w:rsidRPr="00EB7980">
        <w:t>⬅️ CFG → PDA</w:t>
      </w:r>
      <w:bookmarkEnd w:id="111"/>
    </w:p>
    <w:p w14:paraId="69359CC6" w14:textId="77777777" w:rsidR="00DE7E77" w:rsidRPr="00EB7980" w:rsidRDefault="00000000">
      <w:pPr>
        <w:pStyle w:val="FirstParagraph"/>
      </w:pPr>
      <w:r w:rsidRPr="00EB7980">
        <w:t xml:space="preserve">Para cada </w:t>
      </w:r>
      <w:r w:rsidRPr="00EB7980">
        <w:rPr>
          <w:b/>
          <w:bCs/>
        </w:rPr>
        <w:t>produção da CFG</w:t>
      </w:r>
      <w:r w:rsidRPr="00EB7980">
        <w:t xml:space="preserve">, construímos </w:t>
      </w:r>
      <w:r w:rsidRPr="00EB7980">
        <w:rPr>
          <w:b/>
          <w:bCs/>
        </w:rPr>
        <w:t>transições do PDA</w:t>
      </w:r>
      <w:r w:rsidRPr="00EB7980">
        <w:t xml:space="preserve"> que:</w:t>
      </w:r>
    </w:p>
    <w:p w14:paraId="48CC4D58" w14:textId="77777777" w:rsidR="00DE7E77" w:rsidRPr="00EB7980" w:rsidRDefault="00000000">
      <w:pPr>
        <w:pStyle w:val="Compact"/>
        <w:numPr>
          <w:ilvl w:val="0"/>
          <w:numId w:val="202"/>
        </w:numPr>
      </w:pPr>
      <w:proofErr w:type="spellStart"/>
      <w:r w:rsidRPr="00EB7980">
        <w:t>Lêem</w:t>
      </w:r>
      <w:proofErr w:type="spellEnd"/>
      <w:r w:rsidRPr="00EB7980">
        <w:t xml:space="preserve"> o topo da pilha como uma variável não-terminal</w:t>
      </w:r>
    </w:p>
    <w:p w14:paraId="60BFF4A5" w14:textId="77777777" w:rsidR="00DE7E77" w:rsidRPr="00EB7980" w:rsidRDefault="00000000">
      <w:pPr>
        <w:pStyle w:val="Compact"/>
        <w:numPr>
          <w:ilvl w:val="0"/>
          <w:numId w:val="202"/>
        </w:numPr>
      </w:pPr>
      <w:r w:rsidRPr="00EB7980">
        <w:t>Substituem-no pela sequência da produção (regras da gramática)</w:t>
      </w:r>
    </w:p>
    <w:p w14:paraId="3F194950" w14:textId="77777777" w:rsidR="00DE7E77" w:rsidRPr="00EB7980" w:rsidRDefault="00000000">
      <w:pPr>
        <w:pStyle w:val="Compact"/>
        <w:numPr>
          <w:ilvl w:val="0"/>
          <w:numId w:val="202"/>
        </w:numPr>
      </w:pPr>
      <w:r w:rsidRPr="00EB7980">
        <w:t>Continuam até que a pilha contenha apenas terminais</w:t>
      </w:r>
    </w:p>
    <w:p w14:paraId="481E6711" w14:textId="77777777" w:rsidR="00DE7E77" w:rsidRPr="00EB7980" w:rsidRDefault="00000000">
      <w:pPr>
        <w:pStyle w:val="FirstParagraph"/>
      </w:pPr>
      <w:r w:rsidRPr="00EB7980">
        <w:t xml:space="preserve">🧠 É como o PDA </w:t>
      </w:r>
      <w:r w:rsidRPr="00EB7980">
        <w:rPr>
          <w:b/>
          <w:bCs/>
        </w:rPr>
        <w:t>simular a derivação de uma CFG</w:t>
      </w:r>
      <w:r w:rsidRPr="00EB7980">
        <w:t>.</w:t>
      </w:r>
    </w:p>
    <w:p w14:paraId="5164CB52" w14:textId="77777777" w:rsidR="00DE7E77" w:rsidRPr="00EB7980" w:rsidRDefault="00000000">
      <w:r w:rsidRPr="00EB7980">
        <w:pict w14:anchorId="173F69E5">
          <v:rect id="_x0000_i1078" style="width:0;height:1.5pt" o:hralign="center" o:hrstd="t" o:hr="t"/>
        </w:pict>
      </w:r>
    </w:p>
    <w:p w14:paraId="22D8E1F5" w14:textId="77777777" w:rsidR="00DE7E77" w:rsidRPr="00EB7980" w:rsidRDefault="00000000">
      <w:pPr>
        <w:pStyle w:val="Ttulo3"/>
      </w:pPr>
      <w:bookmarkStart w:id="112" w:name="pda-cfg"/>
      <w:bookmarkStart w:id="113" w:name="_Toc195921490"/>
      <w:bookmarkEnd w:id="110"/>
      <w:r w:rsidRPr="00EB7980">
        <w:t>➡️ PDA → CFG</w:t>
      </w:r>
      <w:bookmarkEnd w:id="113"/>
    </w:p>
    <w:p w14:paraId="75612D52" w14:textId="77777777" w:rsidR="00DE7E77" w:rsidRPr="00EB7980" w:rsidRDefault="00000000">
      <w:pPr>
        <w:pStyle w:val="FirstParagraph"/>
      </w:pPr>
      <w:r w:rsidRPr="00EB7980">
        <w:t xml:space="preserve">Para cada transição do PDA, criamos </w:t>
      </w:r>
      <w:r w:rsidRPr="00EB7980">
        <w:rPr>
          <w:b/>
          <w:bCs/>
        </w:rPr>
        <w:t>regras da CFG</w:t>
      </w:r>
      <w:r w:rsidRPr="00EB7980">
        <w:t xml:space="preserve"> que representam os efeitos da pilha e os símbolos lidos.</w:t>
      </w:r>
    </w:p>
    <w:p w14:paraId="2C14A145" w14:textId="77777777" w:rsidR="00DE7E77" w:rsidRPr="00EB7980" w:rsidRDefault="00000000">
      <w:pPr>
        <w:pStyle w:val="Corpodetexto"/>
      </w:pPr>
      <w:r w:rsidRPr="00EB7980">
        <w:lastRenderedPageBreak/>
        <w:t xml:space="preserve">💡 Este processo é mais técnico, mas </w:t>
      </w:r>
      <w:r w:rsidRPr="00EB7980">
        <w:rPr>
          <w:b/>
          <w:bCs/>
        </w:rPr>
        <w:t>garante que toda linguagem reconhecida por um PDA tem uma CFG correspondente</w:t>
      </w:r>
      <w:r w:rsidRPr="00EB7980">
        <w:t>.</w:t>
      </w:r>
    </w:p>
    <w:p w14:paraId="2E7B9EEC" w14:textId="77777777" w:rsidR="00DE7E77" w:rsidRPr="00EB7980" w:rsidRDefault="00000000">
      <w:r w:rsidRPr="00EB7980">
        <w:pict w14:anchorId="76CE2B16">
          <v:rect id="_x0000_i1079" style="width:0;height:1.5pt" o:hralign="center" o:hrstd="t" o:hr="t"/>
        </w:pict>
      </w:r>
    </w:p>
    <w:p w14:paraId="578C88D1" w14:textId="77777777" w:rsidR="00DE7E77" w:rsidRPr="00EB7980" w:rsidRDefault="00000000">
      <w:pPr>
        <w:pStyle w:val="Ttulo2"/>
      </w:pPr>
      <w:bookmarkStart w:id="114" w:name="X0c4807ad5cd8a5bfc7d785e385ba16c4ffdb1db"/>
      <w:bookmarkStart w:id="115" w:name="_Toc195921491"/>
      <w:bookmarkEnd w:id="108"/>
      <w:bookmarkEnd w:id="112"/>
      <w:r w:rsidRPr="00EB7980">
        <w:t>🧩 4.5 Modelação de expressões com parêntesis e recursividade</w:t>
      </w:r>
      <w:bookmarkEnd w:id="115"/>
    </w:p>
    <w:p w14:paraId="4569A5E6" w14:textId="77777777" w:rsidR="00DE7E77" w:rsidRPr="00EB7980" w:rsidRDefault="00000000">
      <w:pPr>
        <w:pStyle w:val="FirstParagraph"/>
      </w:pPr>
      <w:r w:rsidRPr="00EB7980">
        <w:t xml:space="preserve">As expressões com </w:t>
      </w:r>
      <w:r w:rsidRPr="00EB7980">
        <w:rPr>
          <w:b/>
          <w:bCs/>
        </w:rPr>
        <w:t>aninhamentos recursivos</w:t>
      </w:r>
      <w:r w:rsidRPr="00EB7980">
        <w:t xml:space="preserve"> não podem ser reconhecidas por DFA. Porquê? Porque o DFA </w:t>
      </w:r>
      <w:r w:rsidRPr="00EB7980">
        <w:rPr>
          <w:b/>
          <w:bCs/>
        </w:rPr>
        <w:t>não consegue contar ou lembrar quantos símbolos abriu</w:t>
      </w:r>
      <w:r w:rsidRPr="00EB7980">
        <w:t>.</w:t>
      </w:r>
    </w:p>
    <w:p w14:paraId="010E3895" w14:textId="77777777" w:rsidR="00DE7E77" w:rsidRPr="00EB7980" w:rsidRDefault="00000000">
      <w:pPr>
        <w:pStyle w:val="Ttulo3"/>
      </w:pPr>
      <w:bookmarkStart w:id="116" w:name="X821628dc9c8bf51c7dc14bcc753903aa7b876fc"/>
      <w:bookmarkStart w:id="117" w:name="_Toc195921492"/>
      <w:r w:rsidRPr="00EB7980">
        <w:t>📚 Exemplo: Linguagem dos parêntesis bem formados</w:t>
      </w:r>
      <w:bookmarkEnd w:id="117"/>
    </w:p>
    <w:p w14:paraId="199D5F4F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∈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∣</m:t>
          </m:r>
          <m:r>
            <m:rPr>
              <m:nor/>
            </m:rPr>
            <m:t>cada 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 tem um </m:t>
              </m:r>
            </m:e>
          </m:d>
          <m:r>
            <m:rPr>
              <m:nor/>
            </m:rPr>
            <m:t> correspondente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55E0F80" w14:textId="77777777" w:rsidR="00DE7E77" w:rsidRPr="00EB7980" w:rsidRDefault="00000000">
      <w:pPr>
        <w:pStyle w:val="FirstParagraph"/>
      </w:pPr>
      <w:r w:rsidRPr="00EB7980">
        <w:rPr>
          <w:b/>
          <w:bCs/>
        </w:rPr>
        <w:t>Solução com PDA:</w:t>
      </w:r>
    </w:p>
    <w:p w14:paraId="44857083" w14:textId="77777777" w:rsidR="00DE7E77" w:rsidRPr="00EB7980" w:rsidRDefault="00000000">
      <w:pPr>
        <w:pStyle w:val="Compact"/>
        <w:numPr>
          <w:ilvl w:val="0"/>
          <w:numId w:val="203"/>
        </w:numPr>
      </w:pPr>
      <w:r w:rsidRPr="00EB7980">
        <w:t xml:space="preserve">Quando lê </w:t>
      </w:r>
      <w:r w:rsidRPr="00EB7980">
        <w:rPr>
          <w:rStyle w:val="VerbatimChar"/>
        </w:rPr>
        <w:t>(</w:t>
      </w:r>
      <w:r w:rsidRPr="00EB7980">
        <w:t>: empilha</w:t>
      </w:r>
    </w:p>
    <w:p w14:paraId="4E3A2D00" w14:textId="77777777" w:rsidR="00DE7E77" w:rsidRPr="00EB7980" w:rsidRDefault="00000000">
      <w:pPr>
        <w:pStyle w:val="Compact"/>
        <w:numPr>
          <w:ilvl w:val="0"/>
          <w:numId w:val="203"/>
        </w:numPr>
      </w:pPr>
      <w:r w:rsidRPr="00EB7980">
        <w:t xml:space="preserve">Quando </w:t>
      </w:r>
      <w:proofErr w:type="gramStart"/>
      <w:r w:rsidRPr="00EB7980">
        <w:t xml:space="preserve">lê </w:t>
      </w:r>
      <w:r w:rsidRPr="00EB7980">
        <w:rPr>
          <w:rStyle w:val="VerbatimChar"/>
        </w:rPr>
        <w:t>)</w:t>
      </w:r>
      <w:proofErr w:type="gramEnd"/>
      <w:r w:rsidRPr="00EB7980">
        <w:t>: desempilha</w:t>
      </w:r>
    </w:p>
    <w:p w14:paraId="28DD49EB" w14:textId="77777777" w:rsidR="00DE7E77" w:rsidRPr="00EB7980" w:rsidRDefault="00000000">
      <w:pPr>
        <w:pStyle w:val="Compact"/>
        <w:numPr>
          <w:ilvl w:val="0"/>
          <w:numId w:val="203"/>
        </w:numPr>
      </w:pPr>
      <w:r w:rsidRPr="00EB7980">
        <w:t>Aceita se a pilha estiver vazia no final e todos os símbolos tiverem sido lidos</w:t>
      </w:r>
    </w:p>
    <w:p w14:paraId="4C698BF2" w14:textId="77777777" w:rsidR="00DE7E77" w:rsidRPr="00EB7980" w:rsidRDefault="00000000">
      <w:pPr>
        <w:pStyle w:val="FirstParagraph"/>
      </w:pPr>
      <w:r w:rsidRPr="00EB7980">
        <w:t xml:space="preserve">📌 Este tipo de comportamento é </w:t>
      </w:r>
      <w:r w:rsidRPr="00EB7980">
        <w:rPr>
          <w:b/>
          <w:bCs/>
        </w:rPr>
        <w:t xml:space="preserve">impossível para </w:t>
      </w:r>
      <w:proofErr w:type="spellStart"/>
      <w:r w:rsidRPr="00EB7980">
        <w:rPr>
          <w:b/>
          <w:bCs/>
        </w:rPr>
        <w:t>DFAs</w:t>
      </w:r>
      <w:proofErr w:type="spellEnd"/>
      <w:r w:rsidRPr="00EB7980">
        <w:t xml:space="preserve">, mas </w:t>
      </w:r>
      <w:r w:rsidRPr="00EB7980">
        <w:rPr>
          <w:b/>
          <w:bCs/>
        </w:rPr>
        <w:t xml:space="preserve">trivial para </w:t>
      </w:r>
      <w:proofErr w:type="spellStart"/>
      <w:r w:rsidRPr="00EB7980">
        <w:rPr>
          <w:b/>
          <w:bCs/>
        </w:rPr>
        <w:t>PDAs</w:t>
      </w:r>
      <w:proofErr w:type="spellEnd"/>
      <w:r w:rsidRPr="00EB7980">
        <w:t>.</w:t>
      </w:r>
    </w:p>
    <w:p w14:paraId="082A9903" w14:textId="77777777" w:rsidR="00DE7E77" w:rsidRPr="00EB7980" w:rsidRDefault="00000000">
      <w:r w:rsidRPr="00EB7980">
        <w:pict w14:anchorId="5E57F456">
          <v:rect id="_x0000_i1080" style="width:0;height:1.5pt" o:hralign="center" o:hrstd="t" o:hr="t"/>
        </w:pict>
      </w:r>
    </w:p>
    <w:p w14:paraId="653CB040" w14:textId="77777777" w:rsidR="00DE7E77" w:rsidRPr="00EB7980" w:rsidRDefault="00000000">
      <w:pPr>
        <w:pStyle w:val="Ttulo3"/>
      </w:pPr>
      <w:bookmarkStart w:id="118" w:name="outras-linguagens-típicas-de-pda"/>
      <w:bookmarkStart w:id="119" w:name="_Toc195921493"/>
      <w:bookmarkEnd w:id="116"/>
      <w:r w:rsidRPr="00EB7980">
        <w:t>🧠 Outras linguagens típicas de PDA</w:t>
      </w:r>
      <w:bookmarkEnd w:id="11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02"/>
        <w:gridCol w:w="2955"/>
      </w:tblGrid>
      <w:tr w:rsidR="00DE7E77" w:rsidRPr="00EB7980" w14:paraId="3565DED1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426EE0" w14:textId="77777777" w:rsidR="00DE7E77" w:rsidRPr="00EB7980" w:rsidRDefault="00000000">
            <w:pPr>
              <w:pStyle w:val="Compact"/>
            </w:pPr>
            <w:r w:rsidRPr="00EB7980">
              <w:t>Linguagem</w:t>
            </w:r>
          </w:p>
        </w:tc>
        <w:tc>
          <w:tcPr>
            <w:tcW w:w="0" w:type="auto"/>
          </w:tcPr>
          <w:p w14:paraId="63A4693B" w14:textId="77777777" w:rsidR="00DE7E77" w:rsidRPr="00EB7980" w:rsidRDefault="00000000">
            <w:pPr>
              <w:pStyle w:val="Compact"/>
            </w:pPr>
            <w:r w:rsidRPr="00EB7980">
              <w:t>Justificação</w:t>
            </w:r>
          </w:p>
        </w:tc>
      </w:tr>
      <w:tr w:rsidR="00DE7E77" w:rsidRPr="00EB7980" w14:paraId="4C3ED215" w14:textId="77777777">
        <w:tc>
          <w:tcPr>
            <w:tcW w:w="0" w:type="auto"/>
          </w:tcPr>
          <w:p w14:paraId="2021BE5C" w14:textId="77777777" w:rsidR="00DE7E77" w:rsidRPr="00EB7980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9909F5F" w14:textId="77777777" w:rsidR="00DE7E77" w:rsidRPr="00EB7980" w:rsidRDefault="00000000">
            <w:pPr>
              <w:pStyle w:val="Compact"/>
            </w:pPr>
            <w:r w:rsidRPr="00EB7980">
              <w:t>Requer contagem (via pilha)</w:t>
            </w:r>
          </w:p>
        </w:tc>
      </w:tr>
      <w:tr w:rsidR="00DE7E77" w:rsidRPr="00EB7980" w14:paraId="0A7966B1" w14:textId="77777777">
        <w:tc>
          <w:tcPr>
            <w:tcW w:w="0" w:type="auto"/>
          </w:tcPr>
          <w:p w14:paraId="210E4FEA" w14:textId="77777777" w:rsidR="00DE7E77" w:rsidRPr="00EB7980" w:rsidRDefault="00000000">
            <w:pPr>
              <w:pStyle w:val="Compact"/>
            </w:pPr>
            <w:r w:rsidRPr="00EB7980">
              <w:t>Expressões aritméticas com parêntesis</w:t>
            </w:r>
          </w:p>
        </w:tc>
        <w:tc>
          <w:tcPr>
            <w:tcW w:w="0" w:type="auto"/>
          </w:tcPr>
          <w:p w14:paraId="3D1C8725" w14:textId="77777777" w:rsidR="00DE7E77" w:rsidRPr="00EB7980" w:rsidRDefault="00000000">
            <w:pPr>
              <w:pStyle w:val="Compact"/>
            </w:pPr>
            <w:r w:rsidRPr="00EB7980">
              <w:t>Aninhamento</w:t>
            </w:r>
          </w:p>
        </w:tc>
      </w:tr>
      <w:tr w:rsidR="00DE7E77" w:rsidRPr="00EB7980" w14:paraId="2F749321" w14:textId="77777777">
        <w:tc>
          <w:tcPr>
            <w:tcW w:w="0" w:type="auto"/>
          </w:tcPr>
          <w:p w14:paraId="6E655C61" w14:textId="77777777" w:rsidR="00DE7E77" w:rsidRPr="009E1628" w:rsidRDefault="00000000">
            <w:pPr>
              <w:pStyle w:val="Compact"/>
              <w:rPr>
                <w:lang w:val="en-US"/>
              </w:rPr>
            </w:pPr>
            <w:proofErr w:type="spellStart"/>
            <w:r w:rsidRPr="009E1628">
              <w:rPr>
                <w:lang w:val="en-US"/>
              </w:rPr>
              <w:t>Blocos</w:t>
            </w:r>
            <w:proofErr w:type="spellEnd"/>
            <w:r w:rsidRPr="009E1628">
              <w:rPr>
                <w:lang w:val="en-US"/>
              </w:rPr>
              <w:t xml:space="preserve"> de </w:t>
            </w:r>
            <w:proofErr w:type="spellStart"/>
            <w:r w:rsidRPr="009E1628">
              <w:rPr>
                <w:lang w:val="en-US"/>
              </w:rPr>
              <w:t>código</w:t>
            </w:r>
            <w:proofErr w:type="spellEnd"/>
            <w:r w:rsidRPr="009E1628">
              <w:rPr>
                <w:lang w:val="en-US"/>
              </w:rPr>
              <w:t xml:space="preserve"> (if/else, begin/end)</w:t>
            </w:r>
          </w:p>
        </w:tc>
        <w:tc>
          <w:tcPr>
            <w:tcW w:w="0" w:type="auto"/>
          </w:tcPr>
          <w:p w14:paraId="4195EB67" w14:textId="77777777" w:rsidR="00DE7E77" w:rsidRPr="00EB7980" w:rsidRDefault="00000000">
            <w:pPr>
              <w:pStyle w:val="Compact"/>
            </w:pPr>
            <w:r w:rsidRPr="00EB7980">
              <w:t>Estrutura recursiva</w:t>
            </w:r>
          </w:p>
        </w:tc>
      </w:tr>
      <w:tr w:rsidR="00DE7E77" w:rsidRPr="00EB7980" w14:paraId="0B3DBBB6" w14:textId="77777777">
        <w:tc>
          <w:tcPr>
            <w:tcW w:w="0" w:type="auto"/>
          </w:tcPr>
          <w:p w14:paraId="263D221F" w14:textId="77777777" w:rsidR="00DE7E77" w:rsidRPr="00EB7980" w:rsidRDefault="00000000">
            <w:pPr>
              <w:pStyle w:val="Compact"/>
            </w:pPr>
            <w:r w:rsidRPr="00EB7980">
              <w:t>XML/HTML bem formados</w:t>
            </w:r>
          </w:p>
        </w:tc>
        <w:tc>
          <w:tcPr>
            <w:tcW w:w="0" w:type="auto"/>
          </w:tcPr>
          <w:p w14:paraId="1252BD88" w14:textId="77777777" w:rsidR="00DE7E77" w:rsidRPr="00EB7980" w:rsidRDefault="00000000">
            <w:pPr>
              <w:pStyle w:val="Compact"/>
            </w:pPr>
            <w:r w:rsidRPr="00EB7980">
              <w:t xml:space="preserve">Abertura/fecho de </w:t>
            </w:r>
            <w:proofErr w:type="spellStart"/>
            <w:r w:rsidRPr="00EB7980">
              <w:t>tags</w:t>
            </w:r>
            <w:proofErr w:type="spellEnd"/>
          </w:p>
        </w:tc>
      </w:tr>
    </w:tbl>
    <w:p w14:paraId="5A56FC86" w14:textId="77777777" w:rsidR="00DE7E77" w:rsidRPr="00EB7980" w:rsidRDefault="00000000">
      <w:r w:rsidRPr="00EB7980">
        <w:pict w14:anchorId="6F455F21">
          <v:rect id="_x0000_i1081" style="width:0;height:1.5pt" o:hralign="center" o:hrstd="t" o:hr="t"/>
        </w:pict>
      </w:r>
    </w:p>
    <w:p w14:paraId="56227E7D" w14:textId="77777777" w:rsidR="00DE7E77" w:rsidRPr="00EB7980" w:rsidRDefault="00000000">
      <w:pPr>
        <w:pStyle w:val="Ttulo2"/>
      </w:pPr>
      <w:bookmarkStart w:id="120" w:name="resumo-visual-2"/>
      <w:bookmarkStart w:id="121" w:name="_Toc195921494"/>
      <w:bookmarkEnd w:id="114"/>
      <w:bookmarkEnd w:id="118"/>
      <w:r w:rsidRPr="00EB7980">
        <w:t>📊 Resumo visual</w:t>
      </w:r>
      <w:bookmarkEnd w:id="12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89"/>
        <w:gridCol w:w="5302"/>
      </w:tblGrid>
      <w:tr w:rsidR="00DE7E77" w:rsidRPr="00EB7980" w14:paraId="5AFD22F1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5B6B23" w14:textId="77777777" w:rsidR="00DE7E77" w:rsidRPr="00EB7980" w:rsidRDefault="00000000">
            <w:pPr>
              <w:pStyle w:val="Compact"/>
            </w:pPr>
            <w:r w:rsidRPr="00EB7980">
              <w:t>Conceito</w:t>
            </w:r>
          </w:p>
        </w:tc>
        <w:tc>
          <w:tcPr>
            <w:tcW w:w="0" w:type="auto"/>
          </w:tcPr>
          <w:p w14:paraId="4229DC81" w14:textId="77777777" w:rsidR="00DE7E77" w:rsidRPr="00EB7980" w:rsidRDefault="00000000">
            <w:pPr>
              <w:pStyle w:val="Compact"/>
            </w:pPr>
            <w:r w:rsidRPr="00EB7980">
              <w:t>Significado</w:t>
            </w:r>
          </w:p>
        </w:tc>
      </w:tr>
      <w:tr w:rsidR="00DE7E77" w:rsidRPr="00EB7980" w14:paraId="3721D76C" w14:textId="77777777">
        <w:tc>
          <w:tcPr>
            <w:tcW w:w="0" w:type="auto"/>
          </w:tcPr>
          <w:p w14:paraId="3C326ED6" w14:textId="77777777" w:rsidR="00DE7E77" w:rsidRPr="00EB7980" w:rsidRDefault="00000000">
            <w:pPr>
              <w:pStyle w:val="Compact"/>
            </w:pPr>
            <w:r w:rsidRPr="00EB7980">
              <w:t>PDA</w:t>
            </w:r>
          </w:p>
        </w:tc>
        <w:tc>
          <w:tcPr>
            <w:tcW w:w="0" w:type="auto"/>
          </w:tcPr>
          <w:p w14:paraId="75D2E82C" w14:textId="77777777" w:rsidR="00DE7E77" w:rsidRPr="00EB7980" w:rsidRDefault="00000000">
            <w:pPr>
              <w:pStyle w:val="Compact"/>
            </w:pPr>
            <w:r w:rsidRPr="00EB7980">
              <w:t>Autómato com memória tipo pilha</w:t>
            </w:r>
          </w:p>
        </w:tc>
      </w:tr>
      <w:tr w:rsidR="00DE7E77" w:rsidRPr="00EB7980" w14:paraId="43384898" w14:textId="77777777">
        <w:tc>
          <w:tcPr>
            <w:tcW w:w="0" w:type="auto"/>
          </w:tcPr>
          <w:p w14:paraId="28521264" w14:textId="77777777" w:rsidR="00DE7E77" w:rsidRPr="00EB7980" w:rsidRDefault="00000000">
            <w:pPr>
              <w:pStyle w:val="Compact"/>
            </w:pPr>
            <w:r w:rsidRPr="00EB7980">
              <w:t>CFG</w:t>
            </w:r>
          </w:p>
        </w:tc>
        <w:tc>
          <w:tcPr>
            <w:tcW w:w="0" w:type="auto"/>
          </w:tcPr>
          <w:p w14:paraId="6F985D18" w14:textId="77777777" w:rsidR="00DE7E77" w:rsidRPr="00EB7980" w:rsidRDefault="00000000">
            <w:pPr>
              <w:pStyle w:val="Compact"/>
            </w:pPr>
            <w:r w:rsidRPr="00EB7980">
              <w:t>Gramática para linguagens livre de contexto</w:t>
            </w:r>
          </w:p>
        </w:tc>
      </w:tr>
      <w:tr w:rsidR="00DE7E77" w:rsidRPr="00EB7980" w14:paraId="0BD00A92" w14:textId="77777777">
        <w:tc>
          <w:tcPr>
            <w:tcW w:w="0" w:type="auto"/>
          </w:tcPr>
          <w:p w14:paraId="6145D831" w14:textId="77777777" w:rsidR="00DE7E77" w:rsidRPr="00EB7980" w:rsidRDefault="00000000">
            <w:pPr>
              <w:pStyle w:val="Compact"/>
            </w:pPr>
            <w:r w:rsidRPr="00EB7980">
              <w:t>Equivalência</w:t>
            </w:r>
          </w:p>
        </w:tc>
        <w:tc>
          <w:tcPr>
            <w:tcW w:w="0" w:type="auto"/>
          </w:tcPr>
          <w:p w14:paraId="4F83BBFF" w14:textId="77777777" w:rsidR="00DE7E77" w:rsidRPr="00EB7980" w:rsidRDefault="00000000">
            <w:pPr>
              <w:pStyle w:val="Compact"/>
            </w:pPr>
            <w:r w:rsidRPr="00EB7980">
              <w:t>Toda CFG tem um PDA correspondente e vice-versa</w:t>
            </w:r>
          </w:p>
        </w:tc>
      </w:tr>
      <w:tr w:rsidR="00DE7E77" w:rsidRPr="00EB7980" w14:paraId="4280E6FE" w14:textId="77777777">
        <w:tc>
          <w:tcPr>
            <w:tcW w:w="0" w:type="auto"/>
          </w:tcPr>
          <w:p w14:paraId="473229DA" w14:textId="77777777" w:rsidR="00DE7E77" w:rsidRPr="00EB7980" w:rsidRDefault="00000000">
            <w:pPr>
              <w:pStyle w:val="Compact"/>
            </w:pPr>
            <w:r w:rsidRPr="00EB7980">
              <w:t>Parêntesis</w:t>
            </w:r>
          </w:p>
        </w:tc>
        <w:tc>
          <w:tcPr>
            <w:tcW w:w="0" w:type="auto"/>
          </w:tcPr>
          <w:p w14:paraId="6A7C6D7B" w14:textId="77777777" w:rsidR="00DE7E77" w:rsidRPr="00EB7980" w:rsidRDefault="00000000">
            <w:pPr>
              <w:pStyle w:val="Compact"/>
            </w:pPr>
            <w:r w:rsidRPr="00EB7980">
              <w:t>Modelados com empilhar/desempilhar</w:t>
            </w:r>
          </w:p>
        </w:tc>
      </w:tr>
      <w:tr w:rsidR="00DE7E77" w:rsidRPr="00EB7980" w14:paraId="6D173204" w14:textId="77777777">
        <w:tc>
          <w:tcPr>
            <w:tcW w:w="0" w:type="auto"/>
          </w:tcPr>
          <w:p w14:paraId="662A79E9" w14:textId="77777777" w:rsidR="00DE7E77" w:rsidRPr="00EB7980" w:rsidRDefault="00000000">
            <w:pPr>
              <w:pStyle w:val="Compact"/>
            </w:pPr>
            <w:r w:rsidRPr="00EB7980">
              <w:t>Recursividade</w:t>
            </w:r>
          </w:p>
        </w:tc>
        <w:tc>
          <w:tcPr>
            <w:tcW w:w="0" w:type="auto"/>
          </w:tcPr>
          <w:p w14:paraId="0693BF1B" w14:textId="77777777" w:rsidR="00DE7E77" w:rsidRPr="00EB7980" w:rsidRDefault="00000000">
            <w:pPr>
              <w:pStyle w:val="Compact"/>
            </w:pPr>
            <w:r w:rsidRPr="00EB7980">
              <w:t>Naturalmente representada via pilha</w:t>
            </w:r>
          </w:p>
        </w:tc>
      </w:tr>
    </w:tbl>
    <w:p w14:paraId="2DE6C109" w14:textId="77777777" w:rsidR="00DE7E77" w:rsidRPr="00EB7980" w:rsidRDefault="00000000">
      <w:r w:rsidRPr="00EB7980">
        <w:pict w14:anchorId="535F77AA">
          <v:rect id="_x0000_i1082" style="width:0;height:1.5pt" o:hralign="center" o:hrstd="t" o:hr="t"/>
        </w:pict>
      </w:r>
    </w:p>
    <w:p w14:paraId="2684D5E9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2" w:name="desafios-para-ti-2"/>
      <w:bookmarkEnd w:id="120"/>
      <w:r w:rsidRPr="00EB7980">
        <w:br w:type="page"/>
      </w:r>
    </w:p>
    <w:p w14:paraId="08883A3C" w14:textId="6C30C866" w:rsidR="00DE7E77" w:rsidRPr="00EB7980" w:rsidRDefault="00000000">
      <w:pPr>
        <w:pStyle w:val="Ttulo2"/>
      </w:pPr>
      <w:bookmarkStart w:id="123" w:name="_Toc195921495"/>
      <w:r w:rsidRPr="00EB7980">
        <w:lastRenderedPageBreak/>
        <w:t>🧪 Desafios para ti:</w:t>
      </w:r>
      <w:bookmarkEnd w:id="123"/>
    </w:p>
    <w:p w14:paraId="6D2EB99B" w14:textId="77777777" w:rsidR="00DE7E77" w:rsidRPr="00EB7980" w:rsidRDefault="00000000">
      <w:pPr>
        <w:pStyle w:val="Compact"/>
        <w:numPr>
          <w:ilvl w:val="0"/>
          <w:numId w:val="204"/>
        </w:numPr>
      </w:pPr>
      <w:r w:rsidRPr="00EB7980">
        <w:t xml:space="preserve">Cria um PDA para reconhec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</w:p>
    <w:p w14:paraId="349356C9" w14:textId="77777777" w:rsidR="00DE7E77" w:rsidRPr="00EB7980" w:rsidRDefault="00000000">
      <w:pPr>
        <w:pStyle w:val="Compact"/>
        <w:numPr>
          <w:ilvl w:val="0"/>
          <w:numId w:val="204"/>
        </w:numPr>
      </w:pPr>
      <w:r w:rsidRPr="00EB7980">
        <w:t xml:space="preserve">Transforma a CFG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aSb</m:t>
            </m:r>
            <m:r>
              <m:rPr>
                <m:sty m:val="p"/>
              </m:rPr>
              <w:rPr>
                <w:rFonts w:ascii="Cambria Math" w:hAnsi="Cambria Math"/>
              </w:rPr>
              <m:t>∣</m:t>
            </m:r>
            <m:r>
              <w:rPr>
                <w:rFonts w:ascii="Cambria Math" w:hAnsi="Cambria Math"/>
              </w:rPr>
              <m:t>ε</m:t>
            </m:r>
          </m:e>
        </m:d>
      </m:oMath>
      <w:r w:rsidRPr="00EB7980">
        <w:t xml:space="preserve"> num PDA equivalente</w:t>
      </w:r>
    </w:p>
    <w:p w14:paraId="13753104" w14:textId="77777777" w:rsidR="00DE7E77" w:rsidRPr="00EB7980" w:rsidRDefault="00000000">
      <w:pPr>
        <w:pStyle w:val="Compact"/>
        <w:numPr>
          <w:ilvl w:val="0"/>
          <w:numId w:val="204"/>
        </w:numPr>
      </w:pPr>
      <w:r w:rsidRPr="00EB7980">
        <w:t xml:space="preserve">Escreve uma CFG para expressões aritméticas com </w:t>
      </w:r>
      <w:r w:rsidRPr="00EB7980">
        <w:rPr>
          <w:rStyle w:val="VerbatimChar"/>
        </w:rPr>
        <w:t>+</w:t>
      </w:r>
      <w:r w:rsidRPr="00EB7980">
        <w:t xml:space="preserve">, </w:t>
      </w:r>
      <w:r w:rsidRPr="00EB7980">
        <w:rPr>
          <w:rStyle w:val="VerbatimChar"/>
        </w:rPr>
        <w:t>*</w:t>
      </w:r>
      <w:r w:rsidRPr="00EB7980">
        <w:t>, e parêntesis</w:t>
      </w:r>
    </w:p>
    <w:p w14:paraId="11E631AF" w14:textId="77777777" w:rsidR="00DE7E77" w:rsidRPr="00EB7980" w:rsidRDefault="00000000">
      <w:pPr>
        <w:pStyle w:val="Compact"/>
        <w:numPr>
          <w:ilvl w:val="0"/>
          <w:numId w:val="204"/>
        </w:numPr>
      </w:pPr>
      <w:r w:rsidRPr="00EB7980">
        <w:t>Usa um simulador (</w:t>
      </w:r>
      <w:proofErr w:type="spellStart"/>
      <w:r w:rsidRPr="00EB7980">
        <w:t>ex</w:t>
      </w:r>
      <w:proofErr w:type="spellEnd"/>
      <w:r w:rsidRPr="00EB7980">
        <w:t xml:space="preserve">: </w:t>
      </w:r>
      <w:hyperlink r:id="rId12">
        <w:r w:rsidRPr="00EB7980">
          <w:rPr>
            <w:rStyle w:val="Hiperligao"/>
          </w:rPr>
          <w:t>PDA Simulator</w:t>
        </w:r>
      </w:hyperlink>
      <w:r w:rsidRPr="00EB7980">
        <w:t>) para ver o comportamento em tempo real</w:t>
      </w:r>
    </w:p>
    <w:p w14:paraId="5EF4B0D5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4" w:name="máquinas-de-turing-mt-1"/>
      <w:bookmarkEnd w:id="122"/>
      <w:r w:rsidRPr="00EB7980">
        <w:br w:type="page"/>
      </w:r>
    </w:p>
    <w:p w14:paraId="7FC48097" w14:textId="13848BD2" w:rsidR="00DE7E77" w:rsidRPr="00EB7980" w:rsidRDefault="00000000">
      <w:pPr>
        <w:pStyle w:val="Ttulo2"/>
      </w:pPr>
      <w:bookmarkStart w:id="125" w:name="_Toc195921496"/>
      <w:r w:rsidRPr="00EB7980">
        <w:lastRenderedPageBreak/>
        <w:t xml:space="preserve">🖥️ 5. </w:t>
      </w:r>
      <w:r w:rsidRPr="00EB7980">
        <w:rPr>
          <w:b/>
          <w:bCs/>
        </w:rPr>
        <w:t xml:space="preserve">Máquinas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rPr>
          <w:b/>
          <w:bCs/>
        </w:rPr>
        <w:t xml:space="preserve"> (MT)</w:t>
      </w:r>
      <w:bookmarkEnd w:id="125"/>
    </w:p>
    <w:p w14:paraId="30860E67" w14:textId="77777777" w:rsidR="00DE7E77" w:rsidRPr="00EB7980" w:rsidRDefault="00000000">
      <w:r w:rsidRPr="00EB7980">
        <w:pict w14:anchorId="5AD2243F">
          <v:rect id="_x0000_i1085" style="width:0;height:1.5pt" o:hralign="center" o:hrstd="t" o:hr="t"/>
        </w:pict>
      </w:r>
    </w:p>
    <w:p w14:paraId="21E34E7A" w14:textId="77777777" w:rsidR="00DE7E77" w:rsidRPr="00EB7980" w:rsidRDefault="00000000">
      <w:pPr>
        <w:pStyle w:val="Ttulo3"/>
      </w:pPr>
      <w:bookmarkStart w:id="126" w:name="o-que-são"/>
      <w:bookmarkStart w:id="127" w:name="_Toc195921497"/>
      <w:r w:rsidRPr="00EB7980">
        <w:t>📌 O que são?</w:t>
      </w:r>
      <w:bookmarkEnd w:id="127"/>
    </w:p>
    <w:p w14:paraId="2846559F" w14:textId="77777777" w:rsidR="00DE7E77" w:rsidRPr="00EB7980" w:rsidRDefault="00000000">
      <w:pPr>
        <w:pStyle w:val="FirstParagraph"/>
      </w:pPr>
      <w:r w:rsidRPr="00EB7980">
        <w:t xml:space="preserve">A </w:t>
      </w:r>
      <w:r w:rsidRPr="00EB7980">
        <w:rPr>
          <w:b/>
          <w:bCs/>
        </w:rPr>
        <w:t xml:space="preserve">Máquina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 xml:space="preserve"> é um modelo matemático abstrato proposto para </w:t>
      </w:r>
      <w:r w:rsidRPr="00EB7980">
        <w:rPr>
          <w:b/>
          <w:bCs/>
        </w:rPr>
        <w:t>formalizar a noção de algoritmo</w:t>
      </w:r>
      <w:r w:rsidRPr="00EB7980">
        <w:t>.</w:t>
      </w:r>
    </w:p>
    <w:p w14:paraId="2D4F6A30" w14:textId="77777777" w:rsidR="00DE7E77" w:rsidRPr="00EB7980" w:rsidRDefault="00000000">
      <w:pPr>
        <w:pStyle w:val="Corpodetexto"/>
      </w:pPr>
      <w:r w:rsidRPr="00EB7980">
        <w:t xml:space="preserve">Apesar da sua simplicidade, ela é </w:t>
      </w:r>
      <w:r w:rsidRPr="00EB7980">
        <w:rPr>
          <w:b/>
          <w:bCs/>
        </w:rPr>
        <w:t>tão poderosa quanto qualquer computador moderno</w:t>
      </w:r>
      <w:r w:rsidRPr="00EB7980">
        <w:t xml:space="preserve">, no sentido de que tudo o que se pode programar </w:t>
      </w:r>
      <w:r w:rsidRPr="00EB7980">
        <w:rPr>
          <w:i/>
          <w:iCs/>
        </w:rPr>
        <w:t>em princípio</w:t>
      </w:r>
      <w:r w:rsidRPr="00EB7980">
        <w:t xml:space="preserve"> pode ser modelado por uma MT.</w:t>
      </w:r>
    </w:p>
    <w:p w14:paraId="5AA97A78" w14:textId="77777777" w:rsidR="00DE7E77" w:rsidRPr="00EB7980" w:rsidRDefault="00000000">
      <w:r w:rsidRPr="00EB7980">
        <w:pict w14:anchorId="4AC575E1">
          <v:rect id="_x0000_i1086" style="width:0;height:1.5pt" o:hralign="center" o:hrstd="t" o:hr="t"/>
        </w:pict>
      </w:r>
    </w:p>
    <w:p w14:paraId="32CC2EED" w14:textId="77777777" w:rsidR="00DE7E77" w:rsidRPr="00EB7980" w:rsidRDefault="00000000">
      <w:pPr>
        <w:pStyle w:val="Ttulo2"/>
      </w:pPr>
      <w:bookmarkStart w:id="128" w:name="definição-formal-e-exemplos-ilustrativos"/>
      <w:bookmarkStart w:id="129" w:name="_Toc195921498"/>
      <w:bookmarkEnd w:id="124"/>
      <w:bookmarkEnd w:id="126"/>
      <w:r w:rsidRPr="00EB7980">
        <w:t>🧱 5.1 Definição formal e exemplos ilustrativos</w:t>
      </w:r>
      <w:bookmarkEnd w:id="129"/>
    </w:p>
    <w:p w14:paraId="5E311210" w14:textId="77777777" w:rsidR="00DE7E77" w:rsidRPr="00EB7980" w:rsidRDefault="00000000">
      <w:pPr>
        <w:pStyle w:val="Ttulo3"/>
      </w:pPr>
      <w:bookmarkStart w:id="130" w:name="uma-mt-é-uma-séptupla"/>
      <w:bookmarkStart w:id="131" w:name="_Toc195921499"/>
      <w:r w:rsidRPr="00EB7980">
        <w:t>✍</w:t>
      </w:r>
      <w:proofErr w:type="gramStart"/>
      <w:r w:rsidRPr="00EB7980">
        <w:t>️ Uma</w:t>
      </w:r>
      <w:proofErr w:type="gramEnd"/>
      <w:r w:rsidRPr="00EB7980">
        <w:t xml:space="preserve"> MT é uma séptupla:</w:t>
      </w:r>
      <w:bookmarkEnd w:id="131"/>
    </w:p>
    <w:p w14:paraId="1B8ED318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aceit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ejeita</m:t>
                  </m:r>
                </m:sub>
              </m:sSub>
            </m:e>
          </m:d>
        </m:oMath>
      </m:oMathPara>
    </w:p>
    <w:p w14:paraId="51450D0B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r>
          <w:rPr>
            <w:rFonts w:ascii="Cambria Math" w:hAnsi="Cambria Math"/>
          </w:rPr>
          <m:t>Q</m:t>
        </m:r>
      </m:oMath>
      <w:r w:rsidRPr="00EB7980">
        <w:t>: conjunto finito de estados</w:t>
      </w:r>
    </w:p>
    <w:p w14:paraId="61124A37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r>
          <w:rPr>
            <w:rFonts w:ascii="Cambria Math" w:hAnsi="Cambria Math"/>
          </w:rPr>
          <m:t>Σ</m:t>
        </m:r>
      </m:oMath>
      <w:r w:rsidRPr="00EB7980">
        <w:t>: alfabeto de entrada (não inclui branco ␣)</w:t>
      </w:r>
    </w:p>
    <w:p w14:paraId="15B61D6A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r>
          <w:rPr>
            <w:rFonts w:ascii="Cambria Math" w:hAnsi="Cambria Math"/>
          </w:rPr>
          <m:t>Γ</m:t>
        </m:r>
      </m:oMath>
      <w:r w:rsidRPr="00EB7980">
        <w:t>: alfabeto da fita (inclui ␣)</w:t>
      </w:r>
    </w:p>
    <w:p w14:paraId="06932189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r>
          <w:rPr>
            <w:rFonts w:ascii="Cambria Math" w:hAnsi="Cambria Math"/>
          </w:rPr>
          <m:t>δ</m:t>
        </m:r>
      </m:oMath>
      <w:r w:rsidRPr="00EB7980">
        <w:t>: função de transição</w:t>
      </w:r>
    </w:p>
    <w:p w14:paraId="557A36D2" w14:textId="77777777" w:rsidR="00DE7E77" w:rsidRPr="00EB7980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{</m:t>
              </m:r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</m:oMath>
      </m:oMathPara>
    </w:p>
    <w:p w14:paraId="4C95FD04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Q</m:t>
        </m:r>
      </m:oMath>
      <w:r w:rsidRPr="00EB7980">
        <w:t>: estado inicial</w:t>
      </w:r>
    </w:p>
    <w:p w14:paraId="31185D6B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Q</m:t>
        </m:r>
      </m:oMath>
      <w:r w:rsidRPr="00EB7980">
        <w:t>: estado de aceitação</w:t>
      </w:r>
    </w:p>
    <w:p w14:paraId="0EC498FB" w14:textId="77777777" w:rsidR="00DE7E77" w:rsidRPr="00EB7980" w:rsidRDefault="00000000">
      <w:pPr>
        <w:pStyle w:val="Compact"/>
        <w:numPr>
          <w:ilvl w:val="0"/>
          <w:numId w:val="20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rejeita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Q</m:t>
        </m:r>
      </m:oMath>
      <w:r w:rsidRPr="00EB7980">
        <w:t>: estado de rejeição</w:t>
      </w:r>
    </w:p>
    <w:p w14:paraId="272D971F" w14:textId="77777777" w:rsidR="00DE7E77" w:rsidRPr="00EB7980" w:rsidRDefault="00000000">
      <w:r w:rsidRPr="00EB7980">
        <w:pict w14:anchorId="14480F49">
          <v:rect id="_x0000_i1087" style="width:0;height:1.5pt" o:hralign="center" o:hrstd="t" o:hr="t"/>
        </w:pict>
      </w:r>
    </w:p>
    <w:p w14:paraId="1B0B541C" w14:textId="77777777" w:rsidR="00DE7E77" w:rsidRPr="00EB7980" w:rsidRDefault="00000000">
      <w:pPr>
        <w:pStyle w:val="Ttulo3"/>
      </w:pPr>
      <w:bookmarkStart w:id="132" w:name="estrutura-da-máquina"/>
      <w:bookmarkStart w:id="133" w:name="_Toc195921500"/>
      <w:bookmarkEnd w:id="130"/>
      <w:r w:rsidRPr="00EB7980">
        <w:t>📏 Estrutura da máquina</w:t>
      </w:r>
      <w:bookmarkEnd w:id="133"/>
    </w:p>
    <w:p w14:paraId="1CA67377" w14:textId="77777777" w:rsidR="00DE7E77" w:rsidRPr="00EB7980" w:rsidRDefault="00000000">
      <w:pPr>
        <w:pStyle w:val="Compact"/>
        <w:numPr>
          <w:ilvl w:val="0"/>
          <w:numId w:val="207"/>
        </w:numPr>
      </w:pPr>
      <w:r w:rsidRPr="00EB7980">
        <w:t xml:space="preserve">Uma </w:t>
      </w:r>
      <w:r w:rsidRPr="00EB7980">
        <w:rPr>
          <w:b/>
          <w:bCs/>
        </w:rPr>
        <w:t>fita infinita</w:t>
      </w:r>
      <w:r w:rsidRPr="00EB7980">
        <w:t xml:space="preserve"> (com células que armazenam símbolos)</w:t>
      </w:r>
    </w:p>
    <w:p w14:paraId="38A86609" w14:textId="77777777" w:rsidR="00DE7E77" w:rsidRPr="00EB7980" w:rsidRDefault="00000000">
      <w:pPr>
        <w:pStyle w:val="Compact"/>
        <w:numPr>
          <w:ilvl w:val="0"/>
          <w:numId w:val="207"/>
        </w:numPr>
      </w:pPr>
      <w:r w:rsidRPr="00EB7980">
        <w:t xml:space="preserve">Uma </w:t>
      </w:r>
      <w:r w:rsidRPr="00EB7980">
        <w:rPr>
          <w:b/>
          <w:bCs/>
        </w:rPr>
        <w:t>cabeça de leitura/escrita</w:t>
      </w:r>
      <w:r w:rsidRPr="00EB7980">
        <w:t xml:space="preserve"> que se move para </w:t>
      </w:r>
      <w:r w:rsidRPr="00EB7980">
        <w:rPr>
          <w:b/>
          <w:bCs/>
        </w:rPr>
        <w:t>esquerda ou direita</w:t>
      </w:r>
    </w:p>
    <w:p w14:paraId="2F5F3DE3" w14:textId="77777777" w:rsidR="00DE7E77" w:rsidRPr="00EB7980" w:rsidRDefault="00000000">
      <w:pPr>
        <w:pStyle w:val="Compact"/>
        <w:numPr>
          <w:ilvl w:val="0"/>
          <w:numId w:val="207"/>
        </w:numPr>
      </w:pPr>
      <w:r w:rsidRPr="00EB7980">
        <w:t xml:space="preserve">Um </w:t>
      </w:r>
      <w:r w:rsidRPr="00EB7980">
        <w:rPr>
          <w:b/>
          <w:bCs/>
        </w:rPr>
        <w:t>estado atual</w:t>
      </w:r>
      <w:r w:rsidRPr="00EB7980">
        <w:t>, que guia a computação</w:t>
      </w:r>
    </w:p>
    <w:p w14:paraId="73D60667" w14:textId="77777777" w:rsidR="00DE7E77" w:rsidRPr="00EB7980" w:rsidRDefault="00000000">
      <w:pPr>
        <w:pStyle w:val="Compact"/>
        <w:numPr>
          <w:ilvl w:val="0"/>
          <w:numId w:val="207"/>
        </w:numPr>
      </w:pPr>
      <w:r w:rsidRPr="00EB7980">
        <w:t xml:space="preserve">Um </w:t>
      </w:r>
      <w:r w:rsidRPr="00EB7980">
        <w:rPr>
          <w:b/>
          <w:bCs/>
        </w:rPr>
        <w:t>alfabeto de trabalho</w:t>
      </w:r>
      <w:r w:rsidRPr="00EB7980">
        <w:t>, incluindo um símbolo branco ␣</w:t>
      </w:r>
    </w:p>
    <w:p w14:paraId="74C08E8F" w14:textId="77777777" w:rsidR="00DE7E77" w:rsidRPr="00EB7980" w:rsidRDefault="00000000">
      <w:r w:rsidRPr="00EB7980">
        <w:pict w14:anchorId="2B7F0F21">
          <v:rect id="_x0000_i1088" style="width:0;height:1.5pt" o:hralign="center" o:hrstd="t" o:hr="t"/>
        </w:pict>
      </w:r>
    </w:p>
    <w:p w14:paraId="1A29E895" w14:textId="77777777" w:rsidR="00DE7E77" w:rsidRPr="00EB7980" w:rsidRDefault="00000000">
      <w:pPr>
        <w:pStyle w:val="Ttulo3"/>
      </w:pPr>
      <w:bookmarkStart w:id="134" w:name="funcionamento-passo-a-passo"/>
      <w:bookmarkStart w:id="135" w:name="_Toc195921501"/>
      <w:bookmarkEnd w:id="132"/>
      <w:r w:rsidRPr="00EB7980">
        <w:t>🔄 Funcionamento (passo a passo)</w:t>
      </w:r>
      <w:bookmarkEnd w:id="135"/>
    </w:p>
    <w:p w14:paraId="54CC4D81" w14:textId="77777777" w:rsidR="00DE7E77" w:rsidRPr="00EB7980" w:rsidRDefault="00000000">
      <w:pPr>
        <w:pStyle w:val="Compact"/>
        <w:numPr>
          <w:ilvl w:val="0"/>
          <w:numId w:val="208"/>
        </w:numPr>
      </w:pPr>
      <w:r w:rsidRPr="00EB7980">
        <w:t>Lê o símbolo sob a cabeça</w:t>
      </w:r>
    </w:p>
    <w:p w14:paraId="3CC6429A" w14:textId="77777777" w:rsidR="00DE7E77" w:rsidRPr="00EB7980" w:rsidRDefault="00000000">
      <w:pPr>
        <w:pStyle w:val="Compact"/>
        <w:numPr>
          <w:ilvl w:val="0"/>
          <w:numId w:val="208"/>
        </w:numPr>
      </w:pPr>
      <w:r w:rsidRPr="00EB7980">
        <w:t xml:space="preserve">A função </w:t>
      </w:r>
      <m:oMath>
        <m:r>
          <w:rPr>
            <w:rFonts w:ascii="Cambria Math" w:hAnsi="Cambria Math"/>
          </w:rPr>
          <m:t>δ</m:t>
        </m:r>
      </m:oMath>
      <w:r w:rsidRPr="00EB7980">
        <w:t xml:space="preserve"> decide:</w:t>
      </w:r>
    </w:p>
    <w:p w14:paraId="1CF5E7A3" w14:textId="77777777" w:rsidR="00DE7E77" w:rsidRPr="00EB7980" w:rsidRDefault="00000000">
      <w:pPr>
        <w:pStyle w:val="Compact"/>
        <w:numPr>
          <w:ilvl w:val="1"/>
          <w:numId w:val="209"/>
        </w:numPr>
      </w:pPr>
      <w:r w:rsidRPr="00EB7980">
        <w:t>Novo símbolo a escrever</w:t>
      </w:r>
    </w:p>
    <w:p w14:paraId="20C41BF4" w14:textId="77777777" w:rsidR="00DE7E77" w:rsidRPr="00EB7980" w:rsidRDefault="00000000">
      <w:pPr>
        <w:pStyle w:val="Compact"/>
        <w:numPr>
          <w:ilvl w:val="1"/>
          <w:numId w:val="209"/>
        </w:numPr>
      </w:pPr>
      <w:r w:rsidRPr="00EB7980">
        <w:t>Direção a mover (L ou R)</w:t>
      </w:r>
    </w:p>
    <w:p w14:paraId="1E711AE9" w14:textId="77777777" w:rsidR="00DE7E77" w:rsidRPr="00EB7980" w:rsidRDefault="00000000">
      <w:pPr>
        <w:pStyle w:val="Compact"/>
        <w:numPr>
          <w:ilvl w:val="1"/>
          <w:numId w:val="209"/>
        </w:numPr>
      </w:pPr>
      <w:r w:rsidRPr="00EB7980">
        <w:t>Novo estado</w:t>
      </w:r>
    </w:p>
    <w:p w14:paraId="74222A1E" w14:textId="77777777" w:rsidR="00DE7E77" w:rsidRPr="00EB7980" w:rsidRDefault="00000000">
      <w:pPr>
        <w:pStyle w:val="Compact"/>
        <w:numPr>
          <w:ilvl w:val="0"/>
          <w:numId w:val="208"/>
        </w:numPr>
      </w:pPr>
      <w:r w:rsidRPr="00EB7980">
        <w:lastRenderedPageBreak/>
        <w:t xml:space="preserve">O processo repete-se até entrar e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</m:oMath>
      <w:r w:rsidRPr="00EB7980">
        <w:t xml:space="preserve"> o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rejeita</m:t>
            </m:r>
          </m:sub>
        </m:sSub>
      </m:oMath>
    </w:p>
    <w:p w14:paraId="5DB6BA0E" w14:textId="77777777" w:rsidR="00DE7E77" w:rsidRPr="00EB7980" w:rsidRDefault="00000000">
      <w:r w:rsidRPr="00EB7980">
        <w:pict w14:anchorId="447433E3">
          <v:rect id="_x0000_i1089" style="width:0;height:1.5pt" o:hralign="center" o:hrstd="t" o:hr="t"/>
        </w:pict>
      </w:r>
    </w:p>
    <w:p w14:paraId="460CA059" w14:textId="77777777" w:rsidR="00DE7E77" w:rsidRPr="00EB7980" w:rsidRDefault="00000000">
      <w:pPr>
        <w:pStyle w:val="Ttulo3"/>
      </w:pPr>
      <w:bookmarkStart w:id="136" w:name="exemplo-simples"/>
      <w:bookmarkStart w:id="137" w:name="_Toc195921502"/>
      <w:bookmarkEnd w:id="134"/>
      <w:r w:rsidRPr="00EB7980">
        <w:t>📋 Exemplo simples</w:t>
      </w:r>
      <w:bookmarkEnd w:id="137"/>
    </w:p>
    <w:p w14:paraId="6D705A6F" w14:textId="77777777" w:rsidR="00DE7E77" w:rsidRPr="00EB7980" w:rsidRDefault="00000000">
      <w:pPr>
        <w:pStyle w:val="FirstParagraph"/>
      </w:pPr>
      <w:r w:rsidRPr="00EB7980">
        <w:t xml:space="preserve">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∣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0A4A47F1" w14:textId="77777777" w:rsidR="00DE7E77" w:rsidRPr="00EB7980" w:rsidRDefault="00000000">
      <w:pPr>
        <w:pStyle w:val="Corpodetexto"/>
      </w:pPr>
      <w:r w:rsidRPr="00EB7980">
        <w:rPr>
          <w:b/>
          <w:bCs/>
        </w:rPr>
        <w:t>Estratégia</w:t>
      </w:r>
      <w:r w:rsidRPr="00EB7980">
        <w:t>:</w:t>
      </w:r>
    </w:p>
    <w:p w14:paraId="5EB6A684" w14:textId="77777777" w:rsidR="00DE7E77" w:rsidRPr="00EB7980" w:rsidRDefault="00000000">
      <w:pPr>
        <w:pStyle w:val="Compact"/>
        <w:numPr>
          <w:ilvl w:val="0"/>
          <w:numId w:val="210"/>
        </w:numPr>
      </w:pPr>
      <w:r w:rsidRPr="00EB7980">
        <w:t xml:space="preserve">Substitui o primeiro </w:t>
      </w:r>
      <w:r w:rsidRPr="00EB7980">
        <w:rPr>
          <w:rStyle w:val="VerbatimChar"/>
        </w:rPr>
        <w:t>a</w:t>
      </w:r>
      <w:r w:rsidRPr="00EB7980">
        <w:t xml:space="preserve"> por </w:t>
      </w:r>
      <w:r w:rsidRPr="00EB7980">
        <w:rPr>
          <w:rStyle w:val="VerbatimChar"/>
        </w:rPr>
        <w:t>X</w:t>
      </w:r>
    </w:p>
    <w:p w14:paraId="201EF81D" w14:textId="77777777" w:rsidR="00DE7E77" w:rsidRPr="00EB7980" w:rsidRDefault="00000000">
      <w:pPr>
        <w:pStyle w:val="Compact"/>
        <w:numPr>
          <w:ilvl w:val="0"/>
          <w:numId w:val="210"/>
        </w:numPr>
      </w:pPr>
      <w:r w:rsidRPr="00EB7980">
        <w:t xml:space="preserve">Varre à direita e substitui o primeiro </w:t>
      </w:r>
      <w:r w:rsidRPr="00EB7980">
        <w:rPr>
          <w:rStyle w:val="VerbatimChar"/>
        </w:rPr>
        <w:t>b</w:t>
      </w:r>
      <w:r w:rsidRPr="00EB7980">
        <w:t xml:space="preserve"> por </w:t>
      </w:r>
      <w:r w:rsidRPr="00EB7980">
        <w:rPr>
          <w:rStyle w:val="VerbatimChar"/>
        </w:rPr>
        <w:t>Y</w:t>
      </w:r>
    </w:p>
    <w:p w14:paraId="5F212210" w14:textId="77777777" w:rsidR="00DE7E77" w:rsidRPr="00EB7980" w:rsidRDefault="00000000">
      <w:pPr>
        <w:pStyle w:val="Compact"/>
        <w:numPr>
          <w:ilvl w:val="0"/>
          <w:numId w:val="210"/>
        </w:numPr>
      </w:pPr>
      <w:r w:rsidRPr="00EB7980">
        <w:t xml:space="preserve">Volta à esquerda para o próximo </w:t>
      </w:r>
      <w:r w:rsidRPr="00EB7980">
        <w:rPr>
          <w:rStyle w:val="VerbatimChar"/>
        </w:rPr>
        <w:t>a</w:t>
      </w:r>
    </w:p>
    <w:p w14:paraId="15249C21" w14:textId="77777777" w:rsidR="00DE7E77" w:rsidRPr="00EB7980" w:rsidRDefault="00000000">
      <w:pPr>
        <w:pStyle w:val="Compact"/>
        <w:numPr>
          <w:ilvl w:val="0"/>
          <w:numId w:val="210"/>
        </w:numPr>
      </w:pPr>
      <w:r w:rsidRPr="00EB7980">
        <w:t xml:space="preserve">Repete até que só haja </w:t>
      </w:r>
      <w:r w:rsidRPr="00EB7980">
        <w:rPr>
          <w:rStyle w:val="VerbatimChar"/>
        </w:rPr>
        <w:t>X</w:t>
      </w:r>
      <w:r w:rsidRPr="00EB7980">
        <w:t xml:space="preserve"> e </w:t>
      </w:r>
      <w:r w:rsidRPr="00EB7980">
        <w:rPr>
          <w:rStyle w:val="VerbatimChar"/>
        </w:rPr>
        <w:t>Y</w:t>
      </w:r>
    </w:p>
    <w:p w14:paraId="38864913" w14:textId="77777777" w:rsidR="00DE7E77" w:rsidRPr="00EB7980" w:rsidRDefault="00000000">
      <w:pPr>
        <w:pStyle w:val="Compact"/>
        <w:numPr>
          <w:ilvl w:val="0"/>
          <w:numId w:val="210"/>
        </w:numPr>
      </w:pPr>
      <w:r w:rsidRPr="00EB7980">
        <w:t xml:space="preserve">Aceita se todos os </w:t>
      </w:r>
      <w:r w:rsidRPr="00EB7980">
        <w:rPr>
          <w:rStyle w:val="VerbatimChar"/>
        </w:rPr>
        <w:t>a</w:t>
      </w:r>
      <w:r w:rsidRPr="00EB7980">
        <w:t xml:space="preserve"> e </w:t>
      </w:r>
      <w:r w:rsidRPr="00EB7980">
        <w:rPr>
          <w:rStyle w:val="VerbatimChar"/>
        </w:rPr>
        <w:t>b</w:t>
      </w:r>
      <w:r w:rsidRPr="00EB7980">
        <w:t xml:space="preserve"> forem emparelhados</w:t>
      </w:r>
    </w:p>
    <w:p w14:paraId="12AE2264" w14:textId="77777777" w:rsidR="00DE7E77" w:rsidRPr="00EB7980" w:rsidRDefault="00000000">
      <w:pPr>
        <w:pStyle w:val="FirstParagraph"/>
      </w:pPr>
      <w:r w:rsidRPr="00EB7980">
        <w:t xml:space="preserve">Este comportamento </w:t>
      </w:r>
      <w:r w:rsidRPr="00EB7980">
        <w:rPr>
          <w:b/>
          <w:bCs/>
        </w:rPr>
        <w:t>exige memória arbitrária</w:t>
      </w:r>
      <w:r w:rsidRPr="00EB7980">
        <w:t xml:space="preserve">, algo impossível para </w:t>
      </w:r>
      <w:proofErr w:type="spellStart"/>
      <w:r w:rsidRPr="00EB7980">
        <w:t>DFAs</w:t>
      </w:r>
      <w:proofErr w:type="spellEnd"/>
      <w:r w:rsidRPr="00EB7980">
        <w:t xml:space="preserve"> ou </w:t>
      </w:r>
      <w:proofErr w:type="spellStart"/>
      <w:r w:rsidRPr="00EB7980">
        <w:t>PDAs</w:t>
      </w:r>
      <w:proofErr w:type="spellEnd"/>
      <w:r w:rsidRPr="00EB7980">
        <w:t>.</w:t>
      </w:r>
    </w:p>
    <w:p w14:paraId="3D6A0A8E" w14:textId="77777777" w:rsidR="00DE7E77" w:rsidRPr="00EB7980" w:rsidRDefault="00000000">
      <w:r w:rsidRPr="00EB7980">
        <w:pict w14:anchorId="38F76F92">
          <v:rect id="_x0000_i1090" style="width:0;height:1.5pt" o:hralign="center" o:hrstd="t" o:hr="t"/>
        </w:pict>
      </w:r>
    </w:p>
    <w:p w14:paraId="2823B437" w14:textId="77777777" w:rsidR="00DE7E77" w:rsidRPr="00EB7980" w:rsidRDefault="00000000">
      <w:pPr>
        <w:pStyle w:val="Ttulo2"/>
      </w:pPr>
      <w:bookmarkStart w:id="138" w:name="máquina-como-aceitador-e-como-transdutor"/>
      <w:bookmarkStart w:id="139" w:name="_Toc195921503"/>
      <w:bookmarkEnd w:id="128"/>
      <w:bookmarkEnd w:id="136"/>
      <w:r w:rsidRPr="00EB7980">
        <w:t>✅ 5.2 Máquina como aceitador e como transdutor</w:t>
      </w:r>
      <w:bookmarkEnd w:id="139"/>
    </w:p>
    <w:p w14:paraId="7CC57885" w14:textId="77777777" w:rsidR="00DE7E77" w:rsidRPr="00EB7980" w:rsidRDefault="00000000">
      <w:pPr>
        <w:pStyle w:val="Ttulo3"/>
      </w:pPr>
      <w:bookmarkStart w:id="140" w:name="X1315261c5c29551566c3b3b6fa4a3888a209393"/>
      <w:bookmarkStart w:id="141" w:name="_Toc195921504"/>
      <w:r w:rsidRPr="00EB7980">
        <w:t xml:space="preserve">📥 MT </w:t>
      </w:r>
      <w:proofErr w:type="gramStart"/>
      <w:r w:rsidRPr="00EB7980">
        <w:t xml:space="preserve">como </w:t>
      </w:r>
      <w:r w:rsidRPr="00EB7980">
        <w:rPr>
          <w:b/>
          <w:bCs/>
        </w:rPr>
        <w:t>Aceitador</w:t>
      </w:r>
      <w:proofErr w:type="gramEnd"/>
      <w:r w:rsidRPr="00EB7980">
        <w:t xml:space="preserve"> (Reconhecedor de Linguagem)</w:t>
      </w:r>
      <w:bookmarkEnd w:id="141"/>
    </w:p>
    <w:p w14:paraId="3EAD7EA7" w14:textId="77777777" w:rsidR="00DE7E77" w:rsidRPr="00EB7980" w:rsidRDefault="00000000">
      <w:pPr>
        <w:pStyle w:val="Compact"/>
        <w:numPr>
          <w:ilvl w:val="0"/>
          <w:numId w:val="211"/>
        </w:numPr>
      </w:pPr>
      <w:r w:rsidRPr="00EB7980">
        <w:t xml:space="preserve">A fita contém uma </w:t>
      </w:r>
      <w:proofErr w:type="spellStart"/>
      <w:r w:rsidRPr="00EB7980">
        <w:t>string</w:t>
      </w:r>
      <w:proofErr w:type="spellEnd"/>
      <w:r w:rsidRPr="00EB7980">
        <w:t xml:space="preserve"> de entrada</w:t>
      </w:r>
    </w:p>
    <w:p w14:paraId="20E09BB8" w14:textId="77777777" w:rsidR="00DE7E77" w:rsidRPr="00EB7980" w:rsidRDefault="00000000">
      <w:pPr>
        <w:pStyle w:val="Compact"/>
        <w:numPr>
          <w:ilvl w:val="0"/>
          <w:numId w:val="211"/>
        </w:numPr>
      </w:pPr>
      <w:r w:rsidRPr="00EB7980">
        <w:t xml:space="preserve">A máquina aceita se, ao processar a </w:t>
      </w:r>
      <w:proofErr w:type="spellStart"/>
      <w:r w:rsidRPr="00EB7980">
        <w:t>string</w:t>
      </w:r>
      <w:proofErr w:type="spellEnd"/>
      <w:r w:rsidRPr="00EB7980">
        <w:t xml:space="preserve">, entra e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</m:oMath>
    </w:p>
    <w:p w14:paraId="63C2AD85" w14:textId="77777777" w:rsidR="00DE7E77" w:rsidRPr="00EB7980" w:rsidRDefault="00000000">
      <w:pPr>
        <w:pStyle w:val="Compact"/>
        <w:numPr>
          <w:ilvl w:val="0"/>
          <w:numId w:val="211"/>
        </w:numPr>
      </w:pPr>
      <w:r w:rsidRPr="00EB7980">
        <w:t xml:space="preserve">Exemplo: reconhecer </w:t>
      </w:r>
      <w:proofErr w:type="spellStart"/>
      <w:r w:rsidRPr="00EB7980">
        <w:t>strings</w:t>
      </w:r>
      <w:proofErr w:type="spellEnd"/>
      <w:r w:rsidRPr="00EB7980">
        <w:t xml:space="preserve"> palíndromas, divisíveis por 3, expressões bem formadas</w:t>
      </w:r>
    </w:p>
    <w:p w14:paraId="3E87B2B0" w14:textId="77777777" w:rsidR="00DE7E77" w:rsidRPr="00EB7980" w:rsidRDefault="00000000">
      <w:r w:rsidRPr="00EB7980">
        <w:pict w14:anchorId="0780014B">
          <v:rect id="_x0000_i1091" style="width:0;height:1.5pt" o:hralign="center" o:hrstd="t" o:hr="t"/>
        </w:pict>
      </w:r>
    </w:p>
    <w:p w14:paraId="76DEEEF0" w14:textId="77777777" w:rsidR="00DE7E77" w:rsidRPr="00EB7980" w:rsidRDefault="00000000">
      <w:pPr>
        <w:pStyle w:val="Ttulo3"/>
      </w:pPr>
      <w:bookmarkStart w:id="142" w:name="mt-como-transdutor-máquina-de-computação"/>
      <w:bookmarkStart w:id="143" w:name="_Toc195921505"/>
      <w:bookmarkEnd w:id="140"/>
      <w:r w:rsidRPr="00EB7980">
        <w:t xml:space="preserve">🔄 MT como </w:t>
      </w:r>
      <w:r w:rsidRPr="00EB7980">
        <w:rPr>
          <w:b/>
          <w:bCs/>
        </w:rPr>
        <w:t>Transdutor</w:t>
      </w:r>
      <w:r w:rsidRPr="00EB7980">
        <w:t xml:space="preserve"> (Máquina de computação)</w:t>
      </w:r>
      <w:bookmarkEnd w:id="143"/>
    </w:p>
    <w:p w14:paraId="618167B2" w14:textId="77777777" w:rsidR="00DE7E77" w:rsidRPr="00EB7980" w:rsidRDefault="00000000">
      <w:pPr>
        <w:pStyle w:val="Compact"/>
        <w:numPr>
          <w:ilvl w:val="0"/>
          <w:numId w:val="212"/>
        </w:numPr>
      </w:pPr>
      <w:r w:rsidRPr="00EB7980">
        <w:t xml:space="preserve">A fita é usada para realizar </w:t>
      </w:r>
      <w:r w:rsidRPr="00EB7980">
        <w:rPr>
          <w:b/>
          <w:bCs/>
        </w:rPr>
        <w:t>cálculos</w:t>
      </w:r>
    </w:p>
    <w:p w14:paraId="3C73F0E7" w14:textId="77777777" w:rsidR="00DE7E77" w:rsidRPr="00EB7980" w:rsidRDefault="00000000">
      <w:pPr>
        <w:pStyle w:val="Compact"/>
        <w:numPr>
          <w:ilvl w:val="0"/>
          <w:numId w:val="212"/>
        </w:numPr>
      </w:pPr>
      <w:r w:rsidRPr="00EB7980">
        <w:t>A saída é o conteúdo da fita no final da execução</w:t>
      </w:r>
    </w:p>
    <w:p w14:paraId="46EDB492" w14:textId="77777777" w:rsidR="00DE7E77" w:rsidRPr="00EB7980" w:rsidRDefault="00000000">
      <w:pPr>
        <w:pStyle w:val="Compact"/>
        <w:numPr>
          <w:ilvl w:val="0"/>
          <w:numId w:val="212"/>
        </w:numPr>
      </w:pPr>
      <w:r w:rsidRPr="00EB7980">
        <w:t>Exemplo: somar dois números binários representados em fita</w:t>
      </w:r>
    </w:p>
    <w:p w14:paraId="28351909" w14:textId="77777777" w:rsidR="00DE7E77" w:rsidRPr="00EB7980" w:rsidRDefault="00000000">
      <w:pPr>
        <w:pStyle w:val="FirstParagraph"/>
      </w:pPr>
      <w:r w:rsidRPr="00EB7980">
        <w:t xml:space="preserve">💬 Neste caso, a MT </w:t>
      </w:r>
      <w:r w:rsidRPr="00EB7980">
        <w:rPr>
          <w:b/>
          <w:bCs/>
        </w:rPr>
        <w:t>não está a reconhecer uma linguagem</w:t>
      </w:r>
      <w:r w:rsidRPr="00EB7980">
        <w:t xml:space="preserve">, mas a </w:t>
      </w:r>
      <w:r w:rsidRPr="00EB7980">
        <w:rPr>
          <w:b/>
          <w:bCs/>
        </w:rPr>
        <w:t>transformar uma entrada numa saída</w:t>
      </w:r>
      <w:r w:rsidRPr="00EB7980">
        <w:t>.</w:t>
      </w:r>
    </w:p>
    <w:p w14:paraId="180E3980" w14:textId="77777777" w:rsidR="00DE7E77" w:rsidRPr="00EB7980" w:rsidRDefault="00000000">
      <w:r w:rsidRPr="00EB7980">
        <w:pict w14:anchorId="54BE5823">
          <v:rect id="_x0000_i1092" style="width:0;height:1.5pt" o:hralign="center" o:hrstd="t" o:hr="t"/>
        </w:pict>
      </w:r>
    </w:p>
    <w:p w14:paraId="74C0A50F" w14:textId="77777777" w:rsidR="00DE7E77" w:rsidRPr="00EB7980" w:rsidRDefault="00000000">
      <w:pPr>
        <w:pStyle w:val="Ttulo2"/>
      </w:pPr>
      <w:bookmarkStart w:id="144" w:name="Xf77712cab67800e44d1102abdf43f4900abab24"/>
      <w:bookmarkStart w:id="145" w:name="_Toc195921506"/>
      <w:bookmarkEnd w:id="138"/>
      <w:bookmarkEnd w:id="142"/>
      <w:r w:rsidRPr="00EB7980">
        <w:t>🌍 5.3 Importância como modelo universal de computação</w:t>
      </w:r>
      <w:bookmarkEnd w:id="145"/>
    </w:p>
    <w:p w14:paraId="1D892E2E" w14:textId="77777777" w:rsidR="00DE7E77" w:rsidRPr="00EB7980" w:rsidRDefault="00000000">
      <w:pPr>
        <w:pStyle w:val="Textodebloco"/>
      </w:pPr>
      <w:r w:rsidRPr="00EB7980">
        <w:t xml:space="preserve">A MT é o </w:t>
      </w:r>
      <w:r w:rsidRPr="00EB7980">
        <w:rPr>
          <w:b/>
          <w:bCs/>
        </w:rPr>
        <w:t>modelo canónico de algoritmo</w:t>
      </w:r>
      <w:r w:rsidRPr="00EB7980">
        <w:t>. Tudo o que é computável, é computável por uma MT.</w:t>
      </w:r>
    </w:p>
    <w:p w14:paraId="32BD6CC2" w14:textId="77777777" w:rsidR="00DE7E77" w:rsidRPr="00EB7980" w:rsidRDefault="00000000">
      <w:pPr>
        <w:pStyle w:val="FirstParagraph"/>
      </w:pPr>
      <w:r w:rsidRPr="00EB7980">
        <w:t xml:space="preserve">Esta ideia está na base do </w:t>
      </w:r>
      <w:r w:rsidRPr="00EB7980">
        <w:rPr>
          <w:b/>
          <w:bCs/>
        </w:rPr>
        <w:t xml:space="preserve">Tese de </w:t>
      </w:r>
      <w:proofErr w:type="spellStart"/>
      <w:r w:rsidRPr="00EB7980">
        <w:rPr>
          <w:b/>
          <w:bCs/>
        </w:rPr>
        <w:t>Church-Turing</w:t>
      </w:r>
      <w:proofErr w:type="spellEnd"/>
      <w:r w:rsidRPr="00EB7980">
        <w:t>:</w:t>
      </w:r>
    </w:p>
    <w:p w14:paraId="28022459" w14:textId="77777777" w:rsidR="00DE7E77" w:rsidRPr="00EB7980" w:rsidRDefault="00000000">
      <w:pPr>
        <w:pStyle w:val="Textodebloco"/>
      </w:pPr>
      <w:r w:rsidRPr="00EB7980">
        <w:rPr>
          <w:i/>
          <w:iCs/>
        </w:rPr>
        <w:t xml:space="preserve">“Qualquer função computável por um algoritmo pode ser computada por uma Máquina de </w:t>
      </w:r>
      <w:proofErr w:type="spellStart"/>
      <w:r w:rsidRPr="00EB7980">
        <w:rPr>
          <w:i/>
          <w:iCs/>
        </w:rPr>
        <w:t>Turing</w:t>
      </w:r>
      <w:proofErr w:type="spellEnd"/>
      <w:r w:rsidRPr="00EB7980">
        <w:rPr>
          <w:i/>
          <w:iCs/>
        </w:rPr>
        <w:t>.”</w:t>
      </w:r>
    </w:p>
    <w:p w14:paraId="753923F3" w14:textId="77777777" w:rsidR="00DE7E77" w:rsidRPr="00EB7980" w:rsidRDefault="00000000">
      <w:pPr>
        <w:pStyle w:val="FirstParagraph"/>
      </w:pPr>
      <w:r w:rsidRPr="00EB7980">
        <w:lastRenderedPageBreak/>
        <w:t>💡 Implicações:</w:t>
      </w:r>
    </w:p>
    <w:p w14:paraId="2C251545" w14:textId="77777777" w:rsidR="00DE7E77" w:rsidRPr="00EB7980" w:rsidRDefault="00000000">
      <w:pPr>
        <w:pStyle w:val="Compact"/>
        <w:numPr>
          <w:ilvl w:val="0"/>
          <w:numId w:val="213"/>
        </w:numPr>
      </w:pPr>
      <w:r w:rsidRPr="00EB7980">
        <w:t xml:space="preserve">As linguagens que </w:t>
      </w:r>
      <w:proofErr w:type="spellStart"/>
      <w:r w:rsidRPr="00EB7980">
        <w:rPr>
          <w:b/>
          <w:bCs/>
        </w:rPr>
        <w:t>MTs</w:t>
      </w:r>
      <w:proofErr w:type="spellEnd"/>
      <w:r w:rsidRPr="00EB7980">
        <w:rPr>
          <w:b/>
          <w:bCs/>
        </w:rPr>
        <w:t xml:space="preserve"> conseguem reconhecer</w:t>
      </w:r>
      <w:r w:rsidRPr="00EB7980">
        <w:t xml:space="preserve"> são chamadas </w:t>
      </w:r>
      <w:r w:rsidRPr="00EB7980">
        <w:rPr>
          <w:b/>
          <w:bCs/>
        </w:rPr>
        <w:t>recursivamente enumeráveis</w:t>
      </w:r>
    </w:p>
    <w:p w14:paraId="25ADB270" w14:textId="77777777" w:rsidR="00DE7E77" w:rsidRPr="00EB7980" w:rsidRDefault="00000000">
      <w:pPr>
        <w:pStyle w:val="Compact"/>
        <w:numPr>
          <w:ilvl w:val="0"/>
          <w:numId w:val="213"/>
        </w:numPr>
      </w:pPr>
      <w:r w:rsidRPr="00EB7980">
        <w:t xml:space="preserve">As que são </w:t>
      </w:r>
      <w:proofErr w:type="spellStart"/>
      <w:r w:rsidRPr="00EB7980">
        <w:rPr>
          <w:b/>
          <w:bCs/>
        </w:rPr>
        <w:t>decidíveis</w:t>
      </w:r>
      <w:proofErr w:type="spellEnd"/>
      <w:r w:rsidRPr="00EB7980">
        <w:t xml:space="preserve"> (MT termina sempre) são chamadas </w:t>
      </w:r>
      <w:r w:rsidRPr="00EB7980">
        <w:rPr>
          <w:b/>
          <w:bCs/>
        </w:rPr>
        <w:t>recursivas</w:t>
      </w:r>
    </w:p>
    <w:p w14:paraId="13A33946" w14:textId="77777777" w:rsidR="00DE7E77" w:rsidRPr="00EB7980" w:rsidRDefault="00000000">
      <w:pPr>
        <w:pStyle w:val="Compact"/>
        <w:numPr>
          <w:ilvl w:val="0"/>
          <w:numId w:val="213"/>
        </w:numPr>
      </w:pPr>
      <w:r w:rsidRPr="00EB7980">
        <w:t xml:space="preserve">Estabelece o </w:t>
      </w:r>
      <w:r w:rsidRPr="00EB7980">
        <w:rPr>
          <w:b/>
          <w:bCs/>
        </w:rPr>
        <w:t>limite teórico do que é computável</w:t>
      </w:r>
    </w:p>
    <w:p w14:paraId="77D8E9F3" w14:textId="77777777" w:rsidR="00DE7E77" w:rsidRPr="00EB7980" w:rsidRDefault="00000000">
      <w:r w:rsidRPr="00EB7980">
        <w:pict w14:anchorId="254811E8">
          <v:rect id="_x0000_i1093" style="width:0;height:1.5pt" o:hralign="center" o:hrstd="t" o:hr="t"/>
        </w:pict>
      </w:r>
    </w:p>
    <w:p w14:paraId="5793FFF8" w14:textId="77777777" w:rsidR="00DE7E77" w:rsidRPr="00EB7980" w:rsidRDefault="00000000">
      <w:pPr>
        <w:pStyle w:val="Ttulo2"/>
      </w:pPr>
      <w:bookmarkStart w:id="146" w:name="variantes-da-máquina-de-turing"/>
      <w:bookmarkStart w:id="147" w:name="_Toc195921507"/>
      <w:bookmarkEnd w:id="144"/>
      <w:r w:rsidRPr="00EB7980">
        <w:t xml:space="preserve">🧬 5.4 Variantes da Máquina de </w:t>
      </w:r>
      <w:proofErr w:type="spellStart"/>
      <w:r w:rsidRPr="00EB7980">
        <w:t>Turing</w:t>
      </w:r>
      <w:bookmarkEnd w:id="147"/>
      <w:proofErr w:type="spellEnd"/>
    </w:p>
    <w:p w14:paraId="63CFAE20" w14:textId="77777777" w:rsidR="00DE7E77" w:rsidRPr="00EB7980" w:rsidRDefault="00000000">
      <w:pPr>
        <w:pStyle w:val="FirstParagraph"/>
      </w:pPr>
      <w:r w:rsidRPr="00EB7980">
        <w:t xml:space="preserve">Apesar da simplicidade do modelo base, várias </w:t>
      </w:r>
      <w:r w:rsidRPr="00EB7980">
        <w:rPr>
          <w:b/>
          <w:bCs/>
        </w:rPr>
        <w:t>variações poderosas</w:t>
      </w:r>
      <w:r w:rsidRPr="00EB7980">
        <w:t xml:space="preserve"> foram propostas — todas </w:t>
      </w:r>
      <w:r w:rsidRPr="00EB7980">
        <w:rPr>
          <w:b/>
          <w:bCs/>
        </w:rPr>
        <w:t>equivalentes em poder computacional</w:t>
      </w:r>
      <w:r w:rsidRPr="00EB7980">
        <w:t>.</w:t>
      </w:r>
    </w:p>
    <w:p w14:paraId="3157E415" w14:textId="77777777" w:rsidR="00DE7E77" w:rsidRPr="00EB7980" w:rsidRDefault="00000000">
      <w:r w:rsidRPr="00EB7980">
        <w:pict w14:anchorId="58E3A6EE">
          <v:rect id="_x0000_i1094" style="width:0;height:1.5pt" o:hralign="center" o:hrstd="t" o:hr="t"/>
        </w:pict>
      </w:r>
    </w:p>
    <w:p w14:paraId="13D5C708" w14:textId="77777777" w:rsidR="00DE7E77" w:rsidRPr="00EB7980" w:rsidRDefault="00000000">
      <w:pPr>
        <w:pStyle w:val="Ttulo3"/>
      </w:pPr>
      <w:bookmarkStart w:id="148" w:name="mt-de-múltiplas-fitas"/>
      <w:bookmarkStart w:id="149" w:name="_Toc195921508"/>
      <w:r w:rsidRPr="00EB7980">
        <w:t xml:space="preserve">📄 1. </w:t>
      </w:r>
      <w:r w:rsidRPr="00EB7980">
        <w:rPr>
          <w:b/>
          <w:bCs/>
        </w:rPr>
        <w:t>MT de múltiplas fitas</w:t>
      </w:r>
      <w:bookmarkEnd w:id="149"/>
    </w:p>
    <w:p w14:paraId="0B4149BD" w14:textId="77777777" w:rsidR="00DE7E77" w:rsidRPr="00EB7980" w:rsidRDefault="00000000">
      <w:pPr>
        <w:pStyle w:val="Compact"/>
        <w:numPr>
          <w:ilvl w:val="0"/>
          <w:numId w:val="214"/>
        </w:numPr>
      </w:pPr>
      <w:r w:rsidRPr="00EB7980">
        <w:t>Várias fitas paralelas, cada uma com a sua cabeça</w:t>
      </w:r>
    </w:p>
    <w:p w14:paraId="62B6843E" w14:textId="77777777" w:rsidR="00DE7E77" w:rsidRPr="00EB7980" w:rsidRDefault="00000000">
      <w:pPr>
        <w:pStyle w:val="Compact"/>
        <w:numPr>
          <w:ilvl w:val="0"/>
          <w:numId w:val="214"/>
        </w:numPr>
      </w:pPr>
      <w:r w:rsidRPr="00EB7980">
        <w:t>Mais fácil de programar</w:t>
      </w:r>
    </w:p>
    <w:p w14:paraId="0EFC1B4A" w14:textId="77777777" w:rsidR="00DE7E77" w:rsidRPr="00EB7980" w:rsidRDefault="00000000">
      <w:pPr>
        <w:pStyle w:val="Compact"/>
        <w:numPr>
          <w:ilvl w:val="0"/>
          <w:numId w:val="214"/>
        </w:numPr>
      </w:pPr>
      <w:r w:rsidRPr="00EB7980">
        <w:t>Pode ser simulada por uma MT de fita única com codificação adequada</w:t>
      </w:r>
    </w:p>
    <w:p w14:paraId="78AF9469" w14:textId="77777777" w:rsidR="00DE7E77" w:rsidRPr="00EB7980" w:rsidRDefault="00000000">
      <w:r w:rsidRPr="00EB7980">
        <w:pict w14:anchorId="3087D466">
          <v:rect id="_x0000_i1095" style="width:0;height:1.5pt" o:hralign="center" o:hrstd="t" o:hr="t"/>
        </w:pict>
      </w:r>
    </w:p>
    <w:p w14:paraId="02DD78A2" w14:textId="77777777" w:rsidR="00DE7E77" w:rsidRPr="00EB7980" w:rsidRDefault="00000000">
      <w:pPr>
        <w:pStyle w:val="Ttulo3"/>
      </w:pPr>
      <w:bookmarkStart w:id="150" w:name="mt-não-determinista"/>
      <w:bookmarkStart w:id="151" w:name="_Toc195921509"/>
      <w:bookmarkEnd w:id="148"/>
      <w:r w:rsidRPr="00EB7980">
        <w:t xml:space="preserve">🔀 2. </w:t>
      </w:r>
      <w:r w:rsidRPr="00EB7980">
        <w:rPr>
          <w:b/>
          <w:bCs/>
        </w:rPr>
        <w:t>MT não-determinista</w:t>
      </w:r>
      <w:bookmarkEnd w:id="151"/>
    </w:p>
    <w:p w14:paraId="05699554" w14:textId="77777777" w:rsidR="00DE7E77" w:rsidRPr="00EB7980" w:rsidRDefault="00000000">
      <w:pPr>
        <w:pStyle w:val="Compact"/>
        <w:numPr>
          <w:ilvl w:val="0"/>
          <w:numId w:val="215"/>
        </w:numPr>
      </w:pPr>
      <w:r w:rsidRPr="00EB7980">
        <w:t xml:space="preserve">A função </w:t>
      </w:r>
      <m:oMath>
        <m:r>
          <w:rPr>
            <w:rFonts w:ascii="Cambria Math" w:hAnsi="Cambria Math"/>
          </w:rPr>
          <m:t>δ</m:t>
        </m:r>
      </m:oMath>
      <w:r w:rsidRPr="00EB7980">
        <w:t xml:space="preserve"> pode devolver </w:t>
      </w:r>
      <w:r w:rsidRPr="00EB7980">
        <w:rPr>
          <w:b/>
          <w:bCs/>
        </w:rPr>
        <w:t>vários resultados</w:t>
      </w:r>
    </w:p>
    <w:p w14:paraId="3E926D04" w14:textId="77777777" w:rsidR="00DE7E77" w:rsidRPr="00EB7980" w:rsidRDefault="00000000">
      <w:pPr>
        <w:pStyle w:val="Compact"/>
        <w:numPr>
          <w:ilvl w:val="0"/>
          <w:numId w:val="215"/>
        </w:numPr>
      </w:pPr>
      <w:r w:rsidRPr="00EB7980">
        <w:t xml:space="preserve">A computação </w:t>
      </w:r>
      <w:r w:rsidRPr="00EB7980">
        <w:rPr>
          <w:b/>
          <w:bCs/>
        </w:rPr>
        <w:t>explora vários caminhos simultaneamente</w:t>
      </w:r>
    </w:p>
    <w:p w14:paraId="126D1773" w14:textId="77777777" w:rsidR="00DE7E77" w:rsidRPr="00EB7980" w:rsidRDefault="00000000">
      <w:pPr>
        <w:pStyle w:val="Compact"/>
        <w:numPr>
          <w:ilvl w:val="0"/>
          <w:numId w:val="215"/>
        </w:numPr>
      </w:pPr>
      <w:r w:rsidRPr="00EB7980">
        <w:t xml:space="preserve">Aceita uma </w:t>
      </w:r>
      <w:proofErr w:type="spellStart"/>
      <w:r w:rsidRPr="00EB7980">
        <w:t>string</w:t>
      </w:r>
      <w:proofErr w:type="spellEnd"/>
      <w:r w:rsidRPr="00EB7980">
        <w:t xml:space="preserve"> se </w:t>
      </w:r>
      <w:r w:rsidRPr="00EB7980">
        <w:rPr>
          <w:b/>
          <w:bCs/>
        </w:rPr>
        <w:t xml:space="preserve">algum caminho levar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ceita</m:t>
            </m:r>
          </m:sub>
        </m:sSub>
      </m:oMath>
    </w:p>
    <w:p w14:paraId="7E295BA2" w14:textId="77777777" w:rsidR="00DE7E77" w:rsidRPr="00EB7980" w:rsidRDefault="00000000">
      <w:pPr>
        <w:pStyle w:val="FirstParagraph"/>
      </w:pPr>
      <w:r w:rsidRPr="00EB7980">
        <w:t>💡 Surpreendentemente:</w:t>
      </w:r>
    </w:p>
    <w:p w14:paraId="13AD5349" w14:textId="77777777" w:rsidR="00DE7E77" w:rsidRPr="00EB7980" w:rsidRDefault="00000000">
      <w:pPr>
        <w:pStyle w:val="Textodebloco"/>
      </w:pPr>
      <w:r w:rsidRPr="00EB7980">
        <w:rPr>
          <w:b/>
          <w:bCs/>
        </w:rPr>
        <w:t>MT deterministas e não-deterministas são equivalentes em poder computacional</w:t>
      </w:r>
      <w:r w:rsidRPr="00EB7980">
        <w:t xml:space="preserve"> (mas não necessariamente em tempo).</w:t>
      </w:r>
    </w:p>
    <w:p w14:paraId="7B60CDB0" w14:textId="77777777" w:rsidR="00DE7E77" w:rsidRPr="00EB7980" w:rsidRDefault="00000000">
      <w:r w:rsidRPr="00EB7980">
        <w:pict w14:anchorId="65EC2205">
          <v:rect id="_x0000_i1096" style="width:0;height:1.5pt" o:hralign="center" o:hrstd="t" o:hr="t"/>
        </w:pict>
      </w:r>
    </w:p>
    <w:p w14:paraId="4BBFE5A7" w14:textId="77777777" w:rsidR="00DE7E77" w:rsidRPr="00EB7980" w:rsidRDefault="00000000">
      <w:pPr>
        <w:pStyle w:val="Ttulo3"/>
      </w:pPr>
      <w:bookmarkStart w:id="152" w:name="mt-universal"/>
      <w:bookmarkStart w:id="153" w:name="_Toc195921510"/>
      <w:bookmarkEnd w:id="150"/>
      <w:r w:rsidRPr="00EB7980">
        <w:t xml:space="preserve">🧠 3. </w:t>
      </w:r>
      <w:r w:rsidRPr="00EB7980">
        <w:rPr>
          <w:b/>
          <w:bCs/>
        </w:rPr>
        <w:t>MT Universal</w:t>
      </w:r>
      <w:bookmarkEnd w:id="153"/>
    </w:p>
    <w:p w14:paraId="1BDA164E" w14:textId="77777777" w:rsidR="00DE7E77" w:rsidRPr="00EB7980" w:rsidRDefault="00000000">
      <w:pPr>
        <w:pStyle w:val="Compact"/>
        <w:numPr>
          <w:ilvl w:val="0"/>
          <w:numId w:val="216"/>
        </w:numPr>
      </w:pPr>
      <w:r w:rsidRPr="00EB7980">
        <w:t xml:space="preserve">Uma MT que pode </w:t>
      </w:r>
      <w:r w:rsidRPr="00EB7980">
        <w:rPr>
          <w:b/>
          <w:bCs/>
        </w:rPr>
        <w:t>simular qualquer outra</w:t>
      </w:r>
      <w:r w:rsidRPr="00EB7980">
        <w:t xml:space="preserve"> MT, dado o seu código e a sua entrada</w:t>
      </w:r>
    </w:p>
    <w:p w14:paraId="189671A0" w14:textId="77777777" w:rsidR="00DE7E77" w:rsidRPr="00EB7980" w:rsidRDefault="00000000">
      <w:pPr>
        <w:pStyle w:val="Compact"/>
        <w:numPr>
          <w:ilvl w:val="0"/>
          <w:numId w:val="216"/>
        </w:numPr>
      </w:pPr>
      <w:r w:rsidRPr="00EB7980">
        <w:t xml:space="preserve">Idêntico ao conceito de </w:t>
      </w:r>
      <w:r w:rsidRPr="00EB7980">
        <w:rPr>
          <w:b/>
          <w:bCs/>
        </w:rPr>
        <w:t>computador moderno</w:t>
      </w:r>
      <w:r w:rsidRPr="00EB7980">
        <w:t xml:space="preserve"> com programas armazenados</w:t>
      </w:r>
    </w:p>
    <w:p w14:paraId="5E91BEF2" w14:textId="77777777" w:rsidR="00DE7E77" w:rsidRPr="009E1628" w:rsidRDefault="00000000">
      <w:pPr>
        <w:pStyle w:val="FirstParagraph"/>
        <w:rPr>
          <w:lang w:val="en-US"/>
        </w:rPr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Input: 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⟨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⟩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⇒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⟨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⟩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e>
          </m:d>
        </m:oMath>
      </m:oMathPara>
    </w:p>
    <w:p w14:paraId="1857301E" w14:textId="77777777" w:rsidR="00DE7E77" w:rsidRPr="00EB7980" w:rsidRDefault="00000000">
      <w:pPr>
        <w:pStyle w:val="FirstParagraph"/>
      </w:pPr>
      <w:r w:rsidRPr="00EB7980">
        <w:t xml:space="preserve">A MT universal é </w:t>
      </w:r>
      <w:r w:rsidRPr="00EB7980">
        <w:rPr>
          <w:b/>
          <w:bCs/>
        </w:rPr>
        <w:t>a base teórica da programação</w:t>
      </w:r>
      <w:r w:rsidRPr="00EB7980">
        <w:t>.</w:t>
      </w:r>
    </w:p>
    <w:p w14:paraId="63DDBF72" w14:textId="77777777" w:rsidR="00DE7E77" w:rsidRPr="00EB7980" w:rsidRDefault="00000000">
      <w:r w:rsidRPr="00EB7980">
        <w:pict w14:anchorId="2EE21945">
          <v:rect id="_x0000_i1097" style="width:0;height:1.5pt" o:hralign="center" o:hrstd="t" o:hr="t"/>
        </w:pict>
      </w:r>
    </w:p>
    <w:p w14:paraId="4D065C5E" w14:textId="77777777" w:rsidR="00DE7E77" w:rsidRPr="00EB7980" w:rsidRDefault="00000000">
      <w:pPr>
        <w:pStyle w:val="Ttulo3"/>
      </w:pPr>
      <w:bookmarkStart w:id="154" w:name="mt-com-fita-bi-infinita"/>
      <w:bookmarkStart w:id="155" w:name="_Toc195921511"/>
      <w:bookmarkEnd w:id="152"/>
      <w:r w:rsidRPr="00EB7980">
        <w:t xml:space="preserve">♾️ 4. </w:t>
      </w:r>
      <w:r w:rsidRPr="00EB7980">
        <w:rPr>
          <w:b/>
          <w:bCs/>
        </w:rPr>
        <w:t xml:space="preserve">MT com fita </w:t>
      </w:r>
      <w:proofErr w:type="spellStart"/>
      <w:r w:rsidRPr="00EB7980">
        <w:rPr>
          <w:b/>
          <w:bCs/>
        </w:rPr>
        <w:t>bi-infinita</w:t>
      </w:r>
      <w:bookmarkEnd w:id="155"/>
      <w:proofErr w:type="spellEnd"/>
    </w:p>
    <w:p w14:paraId="081267D4" w14:textId="77777777" w:rsidR="00DE7E77" w:rsidRPr="00EB7980" w:rsidRDefault="00000000">
      <w:pPr>
        <w:pStyle w:val="Compact"/>
        <w:numPr>
          <w:ilvl w:val="0"/>
          <w:numId w:val="217"/>
        </w:numPr>
      </w:pPr>
      <w:r w:rsidRPr="00EB7980">
        <w:t xml:space="preserve">A fita estende-se infinitamente em </w:t>
      </w:r>
      <w:r w:rsidRPr="00EB7980">
        <w:rPr>
          <w:b/>
          <w:bCs/>
        </w:rPr>
        <w:t>ambas as direções</w:t>
      </w:r>
    </w:p>
    <w:p w14:paraId="4525F626" w14:textId="77777777" w:rsidR="00DE7E77" w:rsidRPr="00EB7980" w:rsidRDefault="00000000">
      <w:pPr>
        <w:pStyle w:val="Compact"/>
        <w:numPr>
          <w:ilvl w:val="0"/>
          <w:numId w:val="217"/>
        </w:numPr>
      </w:pPr>
      <w:r w:rsidRPr="00EB7980">
        <w:t>Torna certas construções mais simples</w:t>
      </w:r>
    </w:p>
    <w:p w14:paraId="5C60EA3E" w14:textId="77777777" w:rsidR="00DE7E77" w:rsidRPr="00EB7980" w:rsidRDefault="00000000">
      <w:pPr>
        <w:pStyle w:val="Compact"/>
        <w:numPr>
          <w:ilvl w:val="0"/>
          <w:numId w:val="217"/>
        </w:numPr>
      </w:pPr>
      <w:r w:rsidRPr="00EB7980">
        <w:lastRenderedPageBreak/>
        <w:t>Equivalente em poder à MT tradicional</w:t>
      </w:r>
    </w:p>
    <w:p w14:paraId="0D072F95" w14:textId="77777777" w:rsidR="00DE7E77" w:rsidRPr="00EB7980" w:rsidRDefault="00000000">
      <w:r w:rsidRPr="00EB7980">
        <w:pict w14:anchorId="32F044C8">
          <v:rect id="_x0000_i1098" style="width:0;height:1.5pt" o:hralign="center" o:hrstd="t" o:hr="t"/>
        </w:pict>
      </w:r>
    </w:p>
    <w:p w14:paraId="67B91F8C" w14:textId="77777777" w:rsidR="00DE7E77" w:rsidRPr="00EB7980" w:rsidRDefault="00000000">
      <w:pPr>
        <w:pStyle w:val="Ttulo2"/>
      </w:pPr>
      <w:bookmarkStart w:id="156" w:name="resumo-visual-3"/>
      <w:bookmarkStart w:id="157" w:name="_Toc195921512"/>
      <w:bookmarkEnd w:id="146"/>
      <w:bookmarkEnd w:id="154"/>
      <w:r w:rsidRPr="00EB7980">
        <w:t>📊 Resumo visual</w:t>
      </w:r>
      <w:bookmarkEnd w:id="15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9"/>
        <w:gridCol w:w="2443"/>
        <w:gridCol w:w="2249"/>
      </w:tblGrid>
      <w:tr w:rsidR="00DE7E77" w:rsidRPr="00EB7980" w14:paraId="267EEA99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FC3572" w14:textId="77777777" w:rsidR="00DE7E77" w:rsidRPr="00EB7980" w:rsidRDefault="00000000">
            <w:pPr>
              <w:pStyle w:val="Compact"/>
            </w:pPr>
            <w:r w:rsidRPr="00EB7980">
              <w:t>Variante</w:t>
            </w:r>
          </w:p>
        </w:tc>
        <w:tc>
          <w:tcPr>
            <w:tcW w:w="0" w:type="auto"/>
          </w:tcPr>
          <w:p w14:paraId="3D9B2C5B" w14:textId="77777777" w:rsidR="00DE7E77" w:rsidRPr="00EB7980" w:rsidRDefault="00000000">
            <w:pPr>
              <w:pStyle w:val="Compact"/>
            </w:pPr>
            <w:r w:rsidRPr="00EB7980">
              <w:t>Diferença</w:t>
            </w:r>
          </w:p>
        </w:tc>
        <w:tc>
          <w:tcPr>
            <w:tcW w:w="0" w:type="auto"/>
          </w:tcPr>
          <w:p w14:paraId="05018604" w14:textId="77777777" w:rsidR="00DE7E77" w:rsidRPr="00EB7980" w:rsidRDefault="00000000">
            <w:pPr>
              <w:pStyle w:val="Compact"/>
            </w:pPr>
            <w:r w:rsidRPr="00EB7980">
              <w:t>Poder computacional</w:t>
            </w:r>
          </w:p>
        </w:tc>
      </w:tr>
      <w:tr w:rsidR="00DE7E77" w:rsidRPr="00EB7980" w14:paraId="24C0666F" w14:textId="77777777">
        <w:tc>
          <w:tcPr>
            <w:tcW w:w="0" w:type="auto"/>
          </w:tcPr>
          <w:p w14:paraId="6DFAAA53" w14:textId="77777777" w:rsidR="00DE7E77" w:rsidRPr="00EB7980" w:rsidRDefault="00000000">
            <w:pPr>
              <w:pStyle w:val="Compact"/>
            </w:pPr>
            <w:r w:rsidRPr="00EB7980">
              <w:t>MT básica</w:t>
            </w:r>
          </w:p>
        </w:tc>
        <w:tc>
          <w:tcPr>
            <w:tcW w:w="0" w:type="auto"/>
          </w:tcPr>
          <w:p w14:paraId="44651B94" w14:textId="77777777" w:rsidR="00DE7E77" w:rsidRPr="00EB7980" w:rsidRDefault="00000000">
            <w:pPr>
              <w:pStyle w:val="Compact"/>
            </w:pPr>
            <w:r w:rsidRPr="00EB7980">
              <w:t>Uma fita, determinista</w:t>
            </w:r>
          </w:p>
        </w:tc>
        <w:tc>
          <w:tcPr>
            <w:tcW w:w="0" w:type="auto"/>
          </w:tcPr>
          <w:p w14:paraId="75DFC61E" w14:textId="77777777" w:rsidR="00DE7E77" w:rsidRPr="00EB7980" w:rsidRDefault="00000000">
            <w:pPr>
              <w:pStyle w:val="Compact"/>
            </w:pPr>
            <w:r w:rsidRPr="00EB7980">
              <w:t>Total</w:t>
            </w:r>
          </w:p>
        </w:tc>
      </w:tr>
      <w:tr w:rsidR="00DE7E77" w:rsidRPr="00EB7980" w14:paraId="6640977D" w14:textId="77777777">
        <w:tc>
          <w:tcPr>
            <w:tcW w:w="0" w:type="auto"/>
          </w:tcPr>
          <w:p w14:paraId="04267BC8" w14:textId="77777777" w:rsidR="00DE7E77" w:rsidRPr="00EB7980" w:rsidRDefault="00000000">
            <w:pPr>
              <w:pStyle w:val="Compact"/>
            </w:pPr>
            <w:r w:rsidRPr="00EB7980">
              <w:t xml:space="preserve">MT </w:t>
            </w:r>
            <w:proofErr w:type="spellStart"/>
            <w:r w:rsidRPr="00EB7980">
              <w:t>multi-fita</w:t>
            </w:r>
            <w:proofErr w:type="spellEnd"/>
          </w:p>
        </w:tc>
        <w:tc>
          <w:tcPr>
            <w:tcW w:w="0" w:type="auto"/>
          </w:tcPr>
          <w:p w14:paraId="536757C2" w14:textId="77777777" w:rsidR="00DE7E77" w:rsidRPr="00EB7980" w:rsidRDefault="00000000">
            <w:pPr>
              <w:pStyle w:val="Compact"/>
            </w:pPr>
            <w:r w:rsidRPr="00EB7980">
              <w:t>Várias fitas</w:t>
            </w:r>
          </w:p>
        </w:tc>
        <w:tc>
          <w:tcPr>
            <w:tcW w:w="0" w:type="auto"/>
          </w:tcPr>
          <w:p w14:paraId="3E9E9ED8" w14:textId="77777777" w:rsidR="00DE7E77" w:rsidRPr="00EB7980" w:rsidRDefault="00000000">
            <w:pPr>
              <w:pStyle w:val="Compact"/>
            </w:pPr>
            <w:r w:rsidRPr="00EB7980">
              <w:t>Igual</w:t>
            </w:r>
          </w:p>
        </w:tc>
      </w:tr>
      <w:tr w:rsidR="00DE7E77" w:rsidRPr="00EB7980" w14:paraId="18FAC79E" w14:textId="77777777">
        <w:tc>
          <w:tcPr>
            <w:tcW w:w="0" w:type="auto"/>
          </w:tcPr>
          <w:p w14:paraId="57007A23" w14:textId="77777777" w:rsidR="00DE7E77" w:rsidRPr="00EB7980" w:rsidRDefault="00000000">
            <w:pPr>
              <w:pStyle w:val="Compact"/>
            </w:pPr>
            <w:r w:rsidRPr="00EB7980">
              <w:t>MT não-determinista</w:t>
            </w:r>
          </w:p>
        </w:tc>
        <w:tc>
          <w:tcPr>
            <w:tcW w:w="0" w:type="auto"/>
          </w:tcPr>
          <w:p w14:paraId="485A87DA" w14:textId="77777777" w:rsidR="00DE7E77" w:rsidRPr="00EB7980" w:rsidRDefault="00000000">
            <w:pPr>
              <w:pStyle w:val="Compact"/>
            </w:pPr>
            <w:r w:rsidRPr="00EB7980">
              <w:t>Vários ramos possíveis</w:t>
            </w:r>
          </w:p>
        </w:tc>
        <w:tc>
          <w:tcPr>
            <w:tcW w:w="0" w:type="auto"/>
          </w:tcPr>
          <w:p w14:paraId="541A88B1" w14:textId="77777777" w:rsidR="00DE7E77" w:rsidRPr="00EB7980" w:rsidRDefault="00000000">
            <w:pPr>
              <w:pStyle w:val="Compact"/>
            </w:pPr>
            <w:r w:rsidRPr="00EB7980">
              <w:t>Igual</w:t>
            </w:r>
          </w:p>
        </w:tc>
      </w:tr>
      <w:tr w:rsidR="00DE7E77" w:rsidRPr="00EB7980" w14:paraId="33B24C82" w14:textId="77777777">
        <w:tc>
          <w:tcPr>
            <w:tcW w:w="0" w:type="auto"/>
          </w:tcPr>
          <w:p w14:paraId="67C8BFA7" w14:textId="77777777" w:rsidR="00DE7E77" w:rsidRPr="00EB7980" w:rsidRDefault="00000000">
            <w:pPr>
              <w:pStyle w:val="Compact"/>
            </w:pPr>
            <w:r w:rsidRPr="00EB7980">
              <w:t>MT universal</w:t>
            </w:r>
          </w:p>
        </w:tc>
        <w:tc>
          <w:tcPr>
            <w:tcW w:w="0" w:type="auto"/>
          </w:tcPr>
          <w:p w14:paraId="1B6D5FE8" w14:textId="77777777" w:rsidR="00DE7E77" w:rsidRPr="00EB7980" w:rsidRDefault="00000000">
            <w:pPr>
              <w:pStyle w:val="Compact"/>
            </w:pPr>
            <w:r w:rsidRPr="00EB7980">
              <w:t xml:space="preserve">Simula outras </w:t>
            </w:r>
            <w:proofErr w:type="spellStart"/>
            <w:r w:rsidRPr="00EB7980">
              <w:t>MTs</w:t>
            </w:r>
            <w:proofErr w:type="spellEnd"/>
          </w:p>
        </w:tc>
        <w:tc>
          <w:tcPr>
            <w:tcW w:w="0" w:type="auto"/>
          </w:tcPr>
          <w:p w14:paraId="4E0512E2" w14:textId="77777777" w:rsidR="00DE7E77" w:rsidRPr="00EB7980" w:rsidRDefault="00000000">
            <w:pPr>
              <w:pStyle w:val="Compact"/>
            </w:pPr>
            <w:r w:rsidRPr="00EB7980">
              <w:t>Igual</w:t>
            </w:r>
          </w:p>
        </w:tc>
      </w:tr>
      <w:tr w:rsidR="00DE7E77" w:rsidRPr="00EB7980" w14:paraId="029ABA7C" w14:textId="77777777">
        <w:tc>
          <w:tcPr>
            <w:tcW w:w="0" w:type="auto"/>
          </w:tcPr>
          <w:p w14:paraId="5A2DD9FD" w14:textId="77777777" w:rsidR="00DE7E77" w:rsidRPr="00EB7980" w:rsidRDefault="00000000">
            <w:pPr>
              <w:pStyle w:val="Compact"/>
            </w:pPr>
            <w:r w:rsidRPr="00EB7980">
              <w:t xml:space="preserve">MT </w:t>
            </w:r>
            <w:proofErr w:type="spellStart"/>
            <w:r w:rsidRPr="00EB7980">
              <w:t>bi-infinita</w:t>
            </w:r>
            <w:proofErr w:type="spellEnd"/>
          </w:p>
        </w:tc>
        <w:tc>
          <w:tcPr>
            <w:tcW w:w="0" w:type="auto"/>
          </w:tcPr>
          <w:p w14:paraId="2C1092AE" w14:textId="77777777" w:rsidR="00DE7E77" w:rsidRPr="00EB7980" w:rsidRDefault="00000000">
            <w:pPr>
              <w:pStyle w:val="Compact"/>
            </w:pPr>
            <w:r w:rsidRPr="00EB7980">
              <w:t>Fita para os dois lados</w:t>
            </w:r>
          </w:p>
        </w:tc>
        <w:tc>
          <w:tcPr>
            <w:tcW w:w="0" w:type="auto"/>
          </w:tcPr>
          <w:p w14:paraId="12D7F9E6" w14:textId="77777777" w:rsidR="00DE7E77" w:rsidRPr="00EB7980" w:rsidRDefault="00000000">
            <w:pPr>
              <w:pStyle w:val="Compact"/>
            </w:pPr>
            <w:r w:rsidRPr="00EB7980">
              <w:t>Igual</w:t>
            </w:r>
          </w:p>
        </w:tc>
      </w:tr>
    </w:tbl>
    <w:p w14:paraId="04F0D6EE" w14:textId="77777777" w:rsidR="00DE7E77" w:rsidRPr="00EB7980" w:rsidRDefault="00000000">
      <w:r w:rsidRPr="00EB7980">
        <w:pict w14:anchorId="468B88E5">
          <v:rect id="_x0000_i1099" style="width:0;height:1.5pt" o:hralign="center" o:hrstd="t" o:hr="t"/>
        </w:pict>
      </w:r>
    </w:p>
    <w:p w14:paraId="26721E90" w14:textId="77777777" w:rsidR="00DE7E77" w:rsidRPr="00EB7980" w:rsidRDefault="00000000">
      <w:pPr>
        <w:pStyle w:val="Ttulo2"/>
      </w:pPr>
      <w:bookmarkStart w:id="158" w:name="desafios-para-ti-3"/>
      <w:bookmarkStart w:id="159" w:name="_Toc195921513"/>
      <w:bookmarkEnd w:id="156"/>
      <w:r w:rsidRPr="00EB7980">
        <w:t>🧪 Desafios para ti:</w:t>
      </w:r>
      <w:bookmarkEnd w:id="159"/>
    </w:p>
    <w:p w14:paraId="030B4A55" w14:textId="77777777" w:rsidR="00DE7E77" w:rsidRPr="00EB7980" w:rsidRDefault="00000000">
      <w:pPr>
        <w:pStyle w:val="Compact"/>
        <w:numPr>
          <w:ilvl w:val="0"/>
          <w:numId w:val="218"/>
        </w:numPr>
      </w:pPr>
      <w:r w:rsidRPr="00EB7980">
        <w:t xml:space="preserve">Escreve um algoritmo (em </w:t>
      </w:r>
      <w:proofErr w:type="spellStart"/>
      <w:r w:rsidRPr="00EB7980">
        <w:t>pseudo-MT</w:t>
      </w:r>
      <w:proofErr w:type="spellEnd"/>
      <w:r w:rsidRPr="00EB7980">
        <w:t xml:space="preserve">) para inverter uma </w:t>
      </w:r>
      <w:proofErr w:type="spellStart"/>
      <w:r w:rsidRPr="00EB7980">
        <w:t>string</w:t>
      </w:r>
      <w:proofErr w:type="spellEnd"/>
      <w:r w:rsidRPr="00EB7980">
        <w:t xml:space="preserve"> binária.</w:t>
      </w:r>
    </w:p>
    <w:p w14:paraId="632F42CE" w14:textId="77777777" w:rsidR="00DE7E77" w:rsidRPr="00EB7980" w:rsidRDefault="00000000">
      <w:pPr>
        <w:pStyle w:val="Compact"/>
        <w:numPr>
          <w:ilvl w:val="0"/>
          <w:numId w:val="218"/>
        </w:numPr>
      </w:pPr>
      <w:r w:rsidRPr="00EB7980">
        <w:t xml:space="preserve">Desenha uma MT que aceita </w:t>
      </w:r>
      <w:proofErr w:type="spellStart"/>
      <w:r w:rsidRPr="00EB7980">
        <w:t>strings</w:t>
      </w:r>
      <w:proofErr w:type="spellEnd"/>
      <w:r w:rsidRPr="00EB7980">
        <w:t xml:space="preserve"> do tipo </w:t>
      </w:r>
      <m:oMath>
        <m:r>
          <w:rPr>
            <w:rFonts w:ascii="Cambria Math" w:hAnsi="Cambria Math"/>
          </w:rPr>
          <m:t>ww</m:t>
        </m:r>
      </m:oMath>
      <w:r w:rsidRPr="00EB7980">
        <w:t xml:space="preserve"> (duplicação).</w:t>
      </w:r>
    </w:p>
    <w:p w14:paraId="2722C992" w14:textId="77777777" w:rsidR="00DE7E77" w:rsidRPr="00EB7980" w:rsidRDefault="00000000">
      <w:pPr>
        <w:pStyle w:val="Compact"/>
        <w:numPr>
          <w:ilvl w:val="0"/>
          <w:numId w:val="218"/>
        </w:numPr>
      </w:pPr>
      <w:r w:rsidRPr="00EB7980">
        <w:t>Simula uma MT universal com código e entrada codificados.</w:t>
      </w:r>
    </w:p>
    <w:p w14:paraId="7C9BA7F9" w14:textId="77777777" w:rsidR="00DE7E77" w:rsidRPr="00EB7980" w:rsidRDefault="00000000">
      <w:pPr>
        <w:pStyle w:val="Compact"/>
        <w:numPr>
          <w:ilvl w:val="0"/>
          <w:numId w:val="218"/>
        </w:numPr>
      </w:pPr>
      <w:r w:rsidRPr="00EB7980">
        <w:t>Compara o tempo de execução de uma tarefa com 1 fita vs. 2 fitas.</w:t>
      </w:r>
    </w:p>
    <w:p w14:paraId="027C8588" w14:textId="77777777" w:rsidR="00DE7E77" w:rsidRPr="00EB7980" w:rsidRDefault="00000000">
      <w:r w:rsidRPr="00EB7980">
        <w:pict w14:anchorId="583B2617">
          <v:rect id="_x0000_i1101" style="width:0;height:1.5pt" o:hralign="center" o:hrstd="t" o:hr="t"/>
        </w:pict>
      </w:r>
    </w:p>
    <w:p w14:paraId="4A327958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0" w:name="decidibilidade-e-indecidibilidade-1"/>
      <w:bookmarkEnd w:id="158"/>
      <w:r w:rsidRPr="00EB7980">
        <w:br w:type="page"/>
      </w:r>
    </w:p>
    <w:p w14:paraId="7E1B70F8" w14:textId="510F1200" w:rsidR="00DE7E77" w:rsidRPr="00EB7980" w:rsidRDefault="00000000">
      <w:pPr>
        <w:pStyle w:val="Ttulo2"/>
      </w:pPr>
      <w:bookmarkStart w:id="161" w:name="_Toc195921514"/>
      <w:r w:rsidRPr="00EB7980">
        <w:lastRenderedPageBreak/>
        <w:t xml:space="preserve">🧠 6. </w:t>
      </w:r>
      <w:proofErr w:type="spellStart"/>
      <w:r w:rsidRPr="00EB7980">
        <w:rPr>
          <w:b/>
          <w:bCs/>
        </w:rPr>
        <w:t>Decidibilidade</w:t>
      </w:r>
      <w:proofErr w:type="spellEnd"/>
      <w:r w:rsidRPr="00EB7980">
        <w:rPr>
          <w:b/>
          <w:bCs/>
        </w:rPr>
        <w:t xml:space="preserve"> e </w:t>
      </w:r>
      <w:proofErr w:type="spellStart"/>
      <w:r w:rsidRPr="00EB7980">
        <w:rPr>
          <w:b/>
          <w:bCs/>
        </w:rPr>
        <w:t>Indecidibilidade</w:t>
      </w:r>
      <w:bookmarkEnd w:id="161"/>
      <w:proofErr w:type="spellEnd"/>
    </w:p>
    <w:p w14:paraId="7DC9CDA2" w14:textId="77777777" w:rsidR="00DE7E77" w:rsidRPr="00EB7980" w:rsidRDefault="00000000">
      <w:r w:rsidRPr="00EB7980">
        <w:pict w14:anchorId="70311AA4">
          <v:rect id="_x0000_i1102" style="width:0;height:1.5pt" o:hralign="center" o:hrstd="t" o:hr="t"/>
        </w:pict>
      </w:r>
    </w:p>
    <w:p w14:paraId="41E2B437" w14:textId="77777777" w:rsidR="00DE7E77" w:rsidRPr="00EB7980" w:rsidRDefault="00000000">
      <w:pPr>
        <w:pStyle w:val="Ttulo3"/>
      </w:pPr>
      <w:bookmarkStart w:id="162" w:name="o-que-é-um-problema-decidível"/>
      <w:bookmarkStart w:id="163" w:name="_Toc195921515"/>
      <w:r w:rsidRPr="00EB7980">
        <w:t xml:space="preserve">⚖️ 6.1 O que é um problema </w:t>
      </w:r>
      <w:proofErr w:type="spellStart"/>
      <w:r w:rsidRPr="00EB7980">
        <w:t>decidível</w:t>
      </w:r>
      <w:proofErr w:type="spellEnd"/>
      <w:r w:rsidRPr="00EB7980">
        <w:t>?</w:t>
      </w:r>
      <w:bookmarkEnd w:id="163"/>
    </w:p>
    <w:p w14:paraId="31287F44" w14:textId="77777777" w:rsidR="00DE7E77" w:rsidRPr="00EB7980" w:rsidRDefault="00000000">
      <w:pPr>
        <w:pStyle w:val="FirstParagraph"/>
      </w:pPr>
      <w:r w:rsidRPr="00EB7980">
        <w:t xml:space="preserve">Um problema é </w:t>
      </w:r>
      <w:proofErr w:type="spellStart"/>
      <w:r w:rsidRPr="00EB7980">
        <w:rPr>
          <w:b/>
          <w:bCs/>
        </w:rPr>
        <w:t>decidível</w:t>
      </w:r>
      <w:proofErr w:type="spellEnd"/>
      <w:r w:rsidRPr="00EB7980">
        <w:t xml:space="preserve"> (ou </w:t>
      </w:r>
      <w:r w:rsidRPr="00EB7980">
        <w:rPr>
          <w:b/>
          <w:bCs/>
        </w:rPr>
        <w:t>resolúvel</w:t>
      </w:r>
      <w:r w:rsidRPr="00EB7980">
        <w:t xml:space="preserve">) se existe uma </w:t>
      </w:r>
      <w:r w:rsidRPr="00EB7980">
        <w:rPr>
          <w:b/>
          <w:bCs/>
        </w:rPr>
        <w:t xml:space="preserve">Máquina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rPr>
          <w:b/>
          <w:bCs/>
        </w:rPr>
        <w:t xml:space="preserve"> que termina sempre</w:t>
      </w:r>
      <w:r w:rsidRPr="00EB7980">
        <w:t>, para qualquer entrada, dizendo “sim” ou “não”.</w:t>
      </w:r>
    </w:p>
    <w:p w14:paraId="79A73302" w14:textId="77777777" w:rsidR="00DE7E77" w:rsidRPr="00EB7980" w:rsidRDefault="00000000">
      <w:pPr>
        <w:pStyle w:val="Corpodetexto"/>
      </w:pPr>
      <w:r w:rsidRPr="00EB7980">
        <w:t xml:space="preserve">🔁 A MT </w:t>
      </w:r>
      <w:r w:rsidRPr="00EB7980">
        <w:rPr>
          <w:b/>
          <w:bCs/>
        </w:rPr>
        <w:t xml:space="preserve">não entra em </w:t>
      </w:r>
      <w:proofErr w:type="spellStart"/>
      <w:r w:rsidRPr="00EB7980">
        <w:rPr>
          <w:b/>
          <w:bCs/>
        </w:rPr>
        <w:t>loop</w:t>
      </w:r>
      <w:proofErr w:type="spellEnd"/>
      <w:r w:rsidRPr="00EB7980">
        <w:t xml:space="preserve"> — devolve sempre uma resposta correta.</w:t>
      </w:r>
    </w:p>
    <w:p w14:paraId="1E5CD5BB" w14:textId="77777777" w:rsidR="00DE7E77" w:rsidRPr="00EB7980" w:rsidRDefault="00000000">
      <w:pPr>
        <w:pStyle w:val="Ttulo4"/>
      </w:pPr>
      <w:bookmarkStart w:id="164" w:name="X40a992312da1b4627bbe89f480a03df2b0d5049"/>
      <w:r w:rsidRPr="00EB7980">
        <w:t xml:space="preserve">🟢 Exemplos clássicos de problemas </w:t>
      </w:r>
      <w:proofErr w:type="spellStart"/>
      <w:r w:rsidRPr="00EB7980">
        <w:t>decidíveis</w:t>
      </w:r>
      <w:proofErr w:type="spellEnd"/>
      <w:r w:rsidRPr="00EB7980"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35"/>
        <w:gridCol w:w="4135"/>
      </w:tblGrid>
      <w:tr w:rsidR="00DE7E77" w:rsidRPr="00EB7980" w14:paraId="06273E02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80201A" w14:textId="77777777" w:rsidR="00DE7E77" w:rsidRPr="00EB7980" w:rsidRDefault="00000000">
            <w:pPr>
              <w:pStyle w:val="Compact"/>
            </w:pPr>
            <w:r w:rsidRPr="00EB7980">
              <w:t>Problema</w:t>
            </w:r>
          </w:p>
        </w:tc>
        <w:tc>
          <w:tcPr>
            <w:tcW w:w="0" w:type="auto"/>
          </w:tcPr>
          <w:p w14:paraId="505C75FD" w14:textId="77777777" w:rsidR="00DE7E77" w:rsidRPr="00EB7980" w:rsidRDefault="00000000">
            <w:pPr>
              <w:pStyle w:val="Compact"/>
            </w:pPr>
            <w:r w:rsidRPr="00EB7980">
              <w:t>Estratégia de resolução</w:t>
            </w:r>
          </w:p>
        </w:tc>
      </w:tr>
      <w:tr w:rsidR="00DE7E77" w:rsidRPr="00EB7980" w14:paraId="2413611A" w14:textId="77777777">
        <w:tc>
          <w:tcPr>
            <w:tcW w:w="0" w:type="auto"/>
          </w:tcPr>
          <w:p w14:paraId="2A829710" w14:textId="77777777" w:rsidR="00DE7E77" w:rsidRPr="00EB7980" w:rsidRDefault="00000000">
            <w:pPr>
              <w:pStyle w:val="Compact"/>
            </w:pPr>
            <w:r w:rsidRPr="00EB7980">
              <w:t xml:space="preserve">Se um DFA aceita uma </w:t>
            </w:r>
            <w:proofErr w:type="spellStart"/>
            <w:r w:rsidRPr="00EB7980">
              <w:t>string</w:t>
            </w:r>
            <w:proofErr w:type="spellEnd"/>
          </w:p>
        </w:tc>
        <w:tc>
          <w:tcPr>
            <w:tcW w:w="0" w:type="auto"/>
          </w:tcPr>
          <w:p w14:paraId="6EEA0D76" w14:textId="77777777" w:rsidR="00DE7E77" w:rsidRPr="00EB7980" w:rsidRDefault="00000000">
            <w:pPr>
              <w:pStyle w:val="Compact"/>
            </w:pPr>
            <w:r w:rsidRPr="00EB7980">
              <w:t>Simular o DFA (termina sempre)</w:t>
            </w:r>
          </w:p>
        </w:tc>
      </w:tr>
      <w:tr w:rsidR="00DE7E77" w:rsidRPr="00EB7980" w14:paraId="7C8604DF" w14:textId="77777777">
        <w:tc>
          <w:tcPr>
            <w:tcW w:w="0" w:type="auto"/>
          </w:tcPr>
          <w:p w14:paraId="1680F864" w14:textId="77777777" w:rsidR="00DE7E77" w:rsidRPr="00EB7980" w:rsidRDefault="00000000">
            <w:pPr>
              <w:pStyle w:val="Compact"/>
            </w:pPr>
            <w:r w:rsidRPr="00EB7980">
              <w:t>Se um DFA reconhece linguagem vazia</w:t>
            </w:r>
          </w:p>
        </w:tc>
        <w:tc>
          <w:tcPr>
            <w:tcW w:w="0" w:type="auto"/>
          </w:tcPr>
          <w:p w14:paraId="6CC5D4EA" w14:textId="77777777" w:rsidR="00DE7E77" w:rsidRPr="00EB7980" w:rsidRDefault="00000000">
            <w:pPr>
              <w:pStyle w:val="Compact"/>
            </w:pPr>
            <w:r w:rsidRPr="00EB7980">
              <w:t>Verificar acessibilidade de estados finais</w:t>
            </w:r>
          </w:p>
        </w:tc>
      </w:tr>
      <w:tr w:rsidR="00DE7E77" w:rsidRPr="00EB7980" w14:paraId="282CD337" w14:textId="77777777">
        <w:tc>
          <w:tcPr>
            <w:tcW w:w="0" w:type="auto"/>
          </w:tcPr>
          <w:p w14:paraId="3C75E68F" w14:textId="77777777" w:rsidR="00DE7E77" w:rsidRPr="00EB7980" w:rsidRDefault="00000000">
            <w:pPr>
              <w:pStyle w:val="Compact"/>
            </w:pPr>
            <w:r w:rsidRPr="00EB7980">
              <w:t xml:space="preserve">Se uma CFG gera uma </w:t>
            </w:r>
            <w:proofErr w:type="spellStart"/>
            <w:r w:rsidRPr="00EB7980">
              <w:t>string</w:t>
            </w:r>
            <w:proofErr w:type="spellEnd"/>
          </w:p>
        </w:tc>
        <w:tc>
          <w:tcPr>
            <w:tcW w:w="0" w:type="auto"/>
          </w:tcPr>
          <w:p w14:paraId="121AC60E" w14:textId="77777777" w:rsidR="00DE7E77" w:rsidRPr="00EB7980" w:rsidRDefault="00000000">
            <w:pPr>
              <w:pStyle w:val="Compact"/>
            </w:pPr>
            <w:r w:rsidRPr="00EB7980">
              <w:t>Usar algoritmo CYK</w:t>
            </w:r>
          </w:p>
        </w:tc>
      </w:tr>
      <w:tr w:rsidR="00DE7E77" w:rsidRPr="00EB7980" w14:paraId="5290731F" w14:textId="77777777">
        <w:tc>
          <w:tcPr>
            <w:tcW w:w="0" w:type="auto"/>
          </w:tcPr>
          <w:p w14:paraId="5AAFAD6F" w14:textId="77777777" w:rsidR="00DE7E77" w:rsidRPr="00EB7980" w:rsidRDefault="00000000">
            <w:pPr>
              <w:pStyle w:val="Compact"/>
            </w:pPr>
            <w:r w:rsidRPr="00EB7980">
              <w:t xml:space="preserve">Se duas </w:t>
            </w:r>
            <w:proofErr w:type="spellStart"/>
            <w:r w:rsidRPr="00EB7980">
              <w:t>REs</w:t>
            </w:r>
            <w:proofErr w:type="spellEnd"/>
            <w:r w:rsidRPr="00EB7980">
              <w:t xml:space="preserve"> são equivalentes</w:t>
            </w:r>
          </w:p>
        </w:tc>
        <w:tc>
          <w:tcPr>
            <w:tcW w:w="0" w:type="auto"/>
          </w:tcPr>
          <w:p w14:paraId="209D6DF7" w14:textId="77777777" w:rsidR="00DE7E77" w:rsidRPr="00EB7980" w:rsidRDefault="00000000">
            <w:pPr>
              <w:pStyle w:val="Compact"/>
            </w:pPr>
            <w:r w:rsidRPr="00EB7980">
              <w:t>Construir DFA mínimo e comparar</w:t>
            </w:r>
          </w:p>
        </w:tc>
      </w:tr>
    </w:tbl>
    <w:p w14:paraId="0A9D56AA" w14:textId="77777777" w:rsidR="00DE7E77" w:rsidRPr="00EB7980" w:rsidRDefault="00000000">
      <w:pPr>
        <w:pStyle w:val="Corpodetexto"/>
      </w:pPr>
      <w:r w:rsidRPr="00EB7980">
        <w:t xml:space="preserve">💡 Estes problemas são resolvidos por algoritmos bem definidos, com garantia de </w:t>
      </w:r>
      <w:r w:rsidRPr="00EB7980">
        <w:rPr>
          <w:b/>
          <w:bCs/>
        </w:rPr>
        <w:t>terminação e resposta correta</w:t>
      </w:r>
      <w:r w:rsidRPr="00EB7980">
        <w:t>.</w:t>
      </w:r>
    </w:p>
    <w:p w14:paraId="51126889" w14:textId="77777777" w:rsidR="00DE7E77" w:rsidRPr="00EB7980" w:rsidRDefault="00000000">
      <w:r w:rsidRPr="00EB7980">
        <w:pict w14:anchorId="26D80110">
          <v:rect id="_x0000_i1103" style="width:0;height:1.5pt" o:hralign="center" o:hrstd="t" o:hr="t"/>
        </w:pict>
      </w:r>
    </w:p>
    <w:p w14:paraId="4A413320" w14:textId="77777777" w:rsidR="00DE7E77" w:rsidRPr="00EB7980" w:rsidRDefault="00000000">
      <w:pPr>
        <w:pStyle w:val="Ttulo3"/>
      </w:pPr>
      <w:bookmarkStart w:id="165" w:name="X101fb5f9c9f79a3945839fa46e17e94aae8a02b"/>
      <w:bookmarkStart w:id="166" w:name="_Toc195921516"/>
      <w:bookmarkEnd w:id="162"/>
      <w:bookmarkEnd w:id="164"/>
      <w:r w:rsidRPr="00EB7980">
        <w:t xml:space="preserve">🚫 6.2 O </w:t>
      </w:r>
      <w:proofErr w:type="spellStart"/>
      <w:r w:rsidRPr="00EB7980">
        <w:t>Halting</w:t>
      </w:r>
      <w:proofErr w:type="spellEnd"/>
      <w:r w:rsidRPr="00EB7980">
        <w:t xml:space="preserve"> </w:t>
      </w:r>
      <w:proofErr w:type="spellStart"/>
      <w:r w:rsidRPr="00EB7980">
        <w:t>Problem</w:t>
      </w:r>
      <w:proofErr w:type="spellEnd"/>
      <w:r w:rsidRPr="00EB7980">
        <w:t xml:space="preserve"> e problemas indecidíveis</w:t>
      </w:r>
      <w:bookmarkEnd w:id="166"/>
    </w:p>
    <w:p w14:paraId="425326EB" w14:textId="77777777" w:rsidR="00DE7E77" w:rsidRPr="00EB7980" w:rsidRDefault="00000000">
      <w:pPr>
        <w:pStyle w:val="Ttulo4"/>
      </w:pPr>
      <w:bookmarkStart w:id="167" w:name="o-problema-da-paragem-halting-problem"/>
      <w:r w:rsidRPr="00EB7980">
        <w:t>❗ O Problema da Paragem (</w:t>
      </w:r>
      <w:proofErr w:type="spellStart"/>
      <w:r w:rsidRPr="00EB7980">
        <w:t>Halting</w:t>
      </w:r>
      <w:proofErr w:type="spellEnd"/>
      <w:r w:rsidRPr="00EB7980">
        <w:t xml:space="preserve"> </w:t>
      </w:r>
      <w:proofErr w:type="spellStart"/>
      <w:r w:rsidRPr="00EB7980">
        <w:t>Problem</w:t>
      </w:r>
      <w:proofErr w:type="spellEnd"/>
      <w:r w:rsidRPr="00EB7980">
        <w:t>)</w:t>
      </w:r>
    </w:p>
    <w:p w14:paraId="0B08EC7A" w14:textId="77777777" w:rsidR="00DE7E77" w:rsidRPr="00EB7980" w:rsidRDefault="00000000">
      <w:pPr>
        <w:pStyle w:val="Textodebloco"/>
      </w:pPr>
      <w:r w:rsidRPr="00EB7980">
        <w:t xml:space="preserve">Dado um programa </w:t>
      </w:r>
      <m:oMath>
        <m:r>
          <w:rPr>
            <w:rFonts w:ascii="Cambria Math" w:hAnsi="Cambria Math"/>
          </w:rPr>
          <m:t>M</m:t>
        </m:r>
      </m:oMath>
      <w:r w:rsidRPr="00EB7980">
        <w:t xml:space="preserve"> e uma entrada </w:t>
      </w:r>
      <m:oMath>
        <m:r>
          <w:rPr>
            <w:rFonts w:ascii="Cambria Math" w:hAnsi="Cambria Math"/>
          </w:rPr>
          <m:t>w</m:t>
        </m:r>
      </m:oMath>
      <w:r w:rsidRPr="00EB7980">
        <w:t xml:space="preserve">, será que </w:t>
      </w:r>
      <m:oMath>
        <m:r>
          <w:rPr>
            <w:rFonts w:ascii="Cambria Math" w:hAnsi="Cambria Math"/>
          </w:rPr>
          <m:t>M</m:t>
        </m:r>
      </m:oMath>
      <w:r w:rsidRPr="00EB7980">
        <w:t xml:space="preserve"> </w:t>
      </w:r>
      <w:proofErr w:type="spellStart"/>
      <w:r w:rsidRPr="00EB7980">
        <w:t>pára</w:t>
      </w:r>
      <w:proofErr w:type="spellEnd"/>
      <w:r w:rsidRPr="00EB7980">
        <w:t xml:space="preserve"> ao correr </w:t>
      </w:r>
      <m:oMath>
        <m:r>
          <w:rPr>
            <w:rFonts w:ascii="Cambria Math" w:hAnsi="Cambria Math"/>
          </w:rPr>
          <m:t>w</m:t>
        </m:r>
      </m:oMath>
      <w:r w:rsidRPr="00EB7980">
        <w:t>?</w:t>
      </w:r>
    </w:p>
    <w:p w14:paraId="7064B565" w14:textId="77777777" w:rsidR="00DE7E77" w:rsidRPr="00EB7980" w:rsidRDefault="00000000">
      <w:pPr>
        <w:pStyle w:val="FirstParagraph"/>
      </w:pPr>
      <w:r w:rsidRPr="00EB7980">
        <w:t>Formalmente:</w:t>
      </w:r>
    </w:p>
    <w:p w14:paraId="628FE2EB" w14:textId="77777777" w:rsidR="00DE7E77" w:rsidRPr="00EB7980" w:rsidRDefault="00000000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{⟨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⟩∣</m:t>
          </m:r>
          <m:r>
            <w:rPr>
              <w:rFonts w:ascii="Cambria Math" w:hAnsi="Cambria Math"/>
            </w:rPr>
            <m:t>M</m:t>
          </m:r>
          <m:r>
            <m:rPr>
              <m:nor/>
            </m:rPr>
            <m:t> aceita 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5013BB2" w14:textId="77777777" w:rsidR="00DE7E77" w:rsidRPr="00EB7980" w:rsidRDefault="00000000">
      <w:pPr>
        <w:pStyle w:val="FirstParagraph"/>
      </w:pPr>
      <w:r w:rsidRPr="00EB7980">
        <w:t xml:space="preserve">⚠️ Este problema é </w:t>
      </w:r>
      <w:r w:rsidRPr="00EB7980">
        <w:rPr>
          <w:b/>
          <w:bCs/>
        </w:rPr>
        <w:t>indecidível</w:t>
      </w:r>
      <w:r w:rsidRPr="00EB7980">
        <w:t xml:space="preserve"> — </w:t>
      </w:r>
      <w:r w:rsidRPr="00EB7980">
        <w:rPr>
          <w:b/>
          <w:bCs/>
        </w:rPr>
        <w:t xml:space="preserve">nenhuma Máquina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rPr>
          <w:b/>
          <w:bCs/>
        </w:rPr>
        <w:t xml:space="preserve"> pode resolvê-lo em geral</w:t>
      </w:r>
      <w:r w:rsidRPr="00EB7980">
        <w:t>.</w:t>
      </w:r>
    </w:p>
    <w:p w14:paraId="5B5BEBD6" w14:textId="77777777" w:rsidR="00DE7E77" w:rsidRPr="00EB7980" w:rsidRDefault="00000000">
      <w:r w:rsidRPr="00EB7980">
        <w:pict w14:anchorId="47AD837A">
          <v:rect id="_x0000_i1104" style="width:0;height:1.5pt" o:hralign="center" o:hrstd="t" o:hr="t"/>
        </w:pict>
      </w:r>
    </w:p>
    <w:p w14:paraId="70735837" w14:textId="77777777" w:rsidR="00DE7E77" w:rsidRPr="00EB7980" w:rsidRDefault="00000000">
      <w:pPr>
        <w:pStyle w:val="Ttulo4"/>
      </w:pPr>
      <w:bookmarkStart w:id="168" w:name="prova-por-diagonalização-esboço"/>
      <w:bookmarkEnd w:id="167"/>
      <w:r w:rsidRPr="00EB7980">
        <w:t>🧠 Prova por diagonalização (esboço)</w:t>
      </w:r>
    </w:p>
    <w:p w14:paraId="140C3044" w14:textId="77777777" w:rsidR="00DE7E77" w:rsidRPr="00EB7980" w:rsidRDefault="00000000">
      <w:pPr>
        <w:pStyle w:val="Compact"/>
        <w:numPr>
          <w:ilvl w:val="0"/>
          <w:numId w:val="220"/>
        </w:numPr>
      </w:pPr>
      <w:r w:rsidRPr="00EB7980">
        <w:t xml:space="preserve">Suponhamos que existe uma MT que deci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M</m:t>
            </m:r>
          </m:sub>
        </m:sSub>
      </m:oMath>
    </w:p>
    <w:p w14:paraId="32A464F7" w14:textId="77777777" w:rsidR="00DE7E77" w:rsidRPr="00EB7980" w:rsidRDefault="00000000">
      <w:pPr>
        <w:pStyle w:val="Compact"/>
        <w:numPr>
          <w:ilvl w:val="0"/>
          <w:numId w:val="220"/>
        </w:numPr>
      </w:pPr>
      <w:r w:rsidRPr="00EB7980">
        <w:t xml:space="preserve">Usamos essa MT para construir uma nova MT que se comporta </w:t>
      </w:r>
      <w:r w:rsidRPr="00EB7980">
        <w:rPr>
          <w:b/>
          <w:bCs/>
        </w:rPr>
        <w:t>contraditoriamente consigo própria</w:t>
      </w:r>
    </w:p>
    <w:p w14:paraId="67C21D69" w14:textId="77777777" w:rsidR="00DE7E77" w:rsidRPr="00EB7980" w:rsidRDefault="00000000">
      <w:pPr>
        <w:pStyle w:val="Compact"/>
        <w:numPr>
          <w:ilvl w:val="0"/>
          <w:numId w:val="220"/>
        </w:numPr>
      </w:pPr>
      <w:r w:rsidRPr="00EB7980">
        <w:t xml:space="preserve">O paradoxo leva à </w:t>
      </w:r>
      <w:r w:rsidRPr="00EB7980">
        <w:rPr>
          <w:b/>
          <w:bCs/>
        </w:rPr>
        <w:t>contradição</w:t>
      </w:r>
    </w:p>
    <w:p w14:paraId="1CEF4281" w14:textId="77777777" w:rsidR="00DE7E77" w:rsidRPr="00EB7980" w:rsidRDefault="00000000">
      <w:pPr>
        <w:pStyle w:val="Compact"/>
        <w:numPr>
          <w:ilvl w:val="0"/>
          <w:numId w:val="220"/>
        </w:numPr>
      </w:pPr>
      <w:r w:rsidRPr="00EB7980">
        <w:t xml:space="preserve">Logo, </w:t>
      </w:r>
      <w:r w:rsidRPr="00EB7980">
        <w:rPr>
          <w:b/>
          <w:bCs/>
        </w:rPr>
        <w:t xml:space="preserve">nenhuma MT pode decid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M</m:t>
            </m:r>
          </m:sub>
        </m:sSub>
      </m:oMath>
    </w:p>
    <w:p w14:paraId="21D6FDEC" w14:textId="77777777" w:rsidR="00DE7E77" w:rsidRPr="00EB7980" w:rsidRDefault="00000000">
      <w:pPr>
        <w:pStyle w:val="FirstParagraph"/>
      </w:pPr>
      <w:r w:rsidRPr="00EB7980">
        <w:t xml:space="preserve">💣 Esta ideia foi inspirada nos </w:t>
      </w:r>
      <w:r w:rsidRPr="00EB7980">
        <w:rPr>
          <w:b/>
          <w:bCs/>
        </w:rPr>
        <w:t xml:space="preserve">teoremas da incompletude de </w:t>
      </w:r>
      <w:proofErr w:type="spellStart"/>
      <w:r w:rsidRPr="00EB7980">
        <w:rPr>
          <w:b/>
          <w:bCs/>
        </w:rPr>
        <w:t>Gödel</w:t>
      </w:r>
      <w:proofErr w:type="spellEnd"/>
      <w:r w:rsidRPr="00EB7980">
        <w:t xml:space="preserve"> e é uma das mais profundas da matemática moderna.</w:t>
      </w:r>
    </w:p>
    <w:p w14:paraId="4FD7FCE8" w14:textId="77777777" w:rsidR="00DE7E77" w:rsidRPr="00EB7980" w:rsidRDefault="00000000">
      <w:r w:rsidRPr="00EB7980">
        <w:lastRenderedPageBreak/>
        <w:pict w14:anchorId="6699AFCB">
          <v:rect id="_x0000_i1105" style="width:0;height:1.5pt" o:hralign="center" o:hrstd="t" o:hr="t"/>
        </w:pict>
      </w:r>
    </w:p>
    <w:p w14:paraId="2C0E36A3" w14:textId="77777777" w:rsidR="00DE7E77" w:rsidRPr="00EB7980" w:rsidRDefault="00000000">
      <w:pPr>
        <w:pStyle w:val="Ttulo3"/>
      </w:pPr>
      <w:bookmarkStart w:id="169" w:name="problemas-indecidíveis-famosos"/>
      <w:bookmarkStart w:id="170" w:name="_Toc195921517"/>
      <w:bookmarkEnd w:id="165"/>
      <w:bookmarkEnd w:id="168"/>
      <w:r w:rsidRPr="00EB7980">
        <w:t>🔄 6.3 Problemas indecidíveis famosos</w:t>
      </w:r>
      <w:bookmarkEnd w:id="17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09"/>
        <w:gridCol w:w="4822"/>
      </w:tblGrid>
      <w:tr w:rsidR="00DE7E77" w:rsidRPr="00EB7980" w14:paraId="15B19812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52C356" w14:textId="77777777" w:rsidR="00DE7E77" w:rsidRPr="00EB7980" w:rsidRDefault="00000000">
            <w:pPr>
              <w:pStyle w:val="Compact"/>
            </w:pPr>
            <w:r w:rsidRPr="00EB7980">
              <w:t>Problema</w:t>
            </w:r>
          </w:p>
        </w:tc>
        <w:tc>
          <w:tcPr>
            <w:tcW w:w="0" w:type="auto"/>
          </w:tcPr>
          <w:p w14:paraId="5A1C95F4" w14:textId="77777777" w:rsidR="00DE7E77" w:rsidRPr="00EB7980" w:rsidRDefault="00000000">
            <w:pPr>
              <w:pStyle w:val="Compact"/>
            </w:pPr>
            <w:r w:rsidRPr="00EB7980">
              <w:t>Descrição</w:t>
            </w:r>
          </w:p>
        </w:tc>
      </w:tr>
      <w:tr w:rsidR="00DE7E77" w:rsidRPr="00EB7980" w14:paraId="5C12AF11" w14:textId="77777777">
        <w:tc>
          <w:tcPr>
            <w:tcW w:w="0" w:type="auto"/>
          </w:tcPr>
          <w:p w14:paraId="5923A9A1" w14:textId="77777777" w:rsidR="00DE7E77" w:rsidRPr="00EB7980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HAL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82F5D14" w14:textId="77777777" w:rsidR="00DE7E77" w:rsidRPr="00EB7980" w:rsidRDefault="00000000">
            <w:pPr>
              <w:pStyle w:val="Compact"/>
            </w:pPr>
            <w:r w:rsidRPr="00EB7980">
              <w:t xml:space="preserve">Saber se uma MT </w:t>
            </w:r>
            <w:proofErr w:type="spellStart"/>
            <w:r w:rsidRPr="00EB7980">
              <w:t>pára</w:t>
            </w:r>
            <w:proofErr w:type="spellEnd"/>
            <w:r w:rsidRPr="00EB7980">
              <w:t xml:space="preserve"> numa entrada</w:t>
            </w:r>
          </w:p>
        </w:tc>
      </w:tr>
      <w:tr w:rsidR="00DE7E77" w:rsidRPr="00EB7980" w14:paraId="4C02B135" w14:textId="77777777">
        <w:tc>
          <w:tcPr>
            <w:tcW w:w="0" w:type="auto"/>
          </w:tcPr>
          <w:p w14:paraId="53D3011B" w14:textId="77777777" w:rsidR="00DE7E77" w:rsidRPr="00EB7980" w:rsidRDefault="00000000">
            <w:pPr>
              <w:pStyle w:val="Compact"/>
            </w:pPr>
            <w:r w:rsidRPr="00EB7980">
              <w:t xml:space="preserve">Equivalência de </w:t>
            </w:r>
            <w:proofErr w:type="spellStart"/>
            <w:r w:rsidRPr="00EB7980">
              <w:t>MTs</w:t>
            </w:r>
            <w:proofErr w:type="spellEnd"/>
          </w:p>
        </w:tc>
        <w:tc>
          <w:tcPr>
            <w:tcW w:w="0" w:type="auto"/>
          </w:tcPr>
          <w:p w14:paraId="60DE5228" w14:textId="77777777" w:rsidR="00DE7E77" w:rsidRPr="00EB7980" w:rsidRDefault="00000000">
            <w:pPr>
              <w:pStyle w:val="Compact"/>
            </w:pPr>
            <w:r w:rsidRPr="00EB7980">
              <w:t xml:space="preserve">Saber se duas </w:t>
            </w:r>
            <w:proofErr w:type="spellStart"/>
            <w:r w:rsidRPr="00EB7980">
              <w:t>MTs</w:t>
            </w:r>
            <w:proofErr w:type="spellEnd"/>
            <w:r w:rsidRPr="00EB7980">
              <w:t xml:space="preserve"> aceitam a mesma linguagem</w:t>
            </w:r>
          </w:p>
        </w:tc>
      </w:tr>
      <w:tr w:rsidR="00DE7E77" w:rsidRPr="00EB7980" w14:paraId="3667A79B" w14:textId="77777777">
        <w:tc>
          <w:tcPr>
            <w:tcW w:w="0" w:type="auto"/>
          </w:tcPr>
          <w:p w14:paraId="1E550E94" w14:textId="77777777" w:rsidR="00DE7E77" w:rsidRPr="00EB7980" w:rsidRDefault="00000000">
            <w:pPr>
              <w:pStyle w:val="Compact"/>
            </w:pPr>
            <w:r w:rsidRPr="00EB7980">
              <w:t>Vacuidade de uma MT</w:t>
            </w:r>
          </w:p>
        </w:tc>
        <w:tc>
          <w:tcPr>
            <w:tcW w:w="0" w:type="auto"/>
          </w:tcPr>
          <w:p w14:paraId="401D12D1" w14:textId="77777777" w:rsidR="00DE7E77" w:rsidRPr="00EB7980" w:rsidRDefault="00000000">
            <w:pPr>
              <w:pStyle w:val="Compact"/>
            </w:pPr>
            <w:r w:rsidRPr="00EB7980">
              <w:t>Saber se a linguagem reconhecida é vazia</w:t>
            </w:r>
          </w:p>
        </w:tc>
      </w:tr>
      <w:tr w:rsidR="00DE7E77" w:rsidRPr="00EB7980" w14:paraId="7D69B21A" w14:textId="77777777">
        <w:tc>
          <w:tcPr>
            <w:tcW w:w="0" w:type="auto"/>
          </w:tcPr>
          <w:p w14:paraId="4195AA51" w14:textId="77777777" w:rsidR="00DE7E77" w:rsidRPr="00EB7980" w:rsidRDefault="00000000">
            <w:pPr>
              <w:pStyle w:val="Compact"/>
            </w:pPr>
            <w:r w:rsidRPr="00EB7980">
              <w:t>Se uma linguagem é regular ou CFL</w:t>
            </w:r>
          </w:p>
        </w:tc>
        <w:tc>
          <w:tcPr>
            <w:tcW w:w="0" w:type="auto"/>
          </w:tcPr>
          <w:p w14:paraId="25B3CA6E" w14:textId="77777777" w:rsidR="00DE7E77" w:rsidRPr="00EB7980" w:rsidRDefault="00000000">
            <w:pPr>
              <w:pStyle w:val="Compact"/>
            </w:pPr>
            <w:r w:rsidRPr="00EB7980">
              <w:t xml:space="preserve">Em geral, não </w:t>
            </w:r>
            <w:proofErr w:type="spellStart"/>
            <w:r w:rsidRPr="00EB7980">
              <w:t>decidível</w:t>
            </w:r>
            <w:proofErr w:type="spellEnd"/>
            <w:r w:rsidRPr="00EB7980">
              <w:t xml:space="preserve"> para </w:t>
            </w:r>
            <w:proofErr w:type="spellStart"/>
            <w:r w:rsidRPr="00EB7980">
              <w:t>MTs</w:t>
            </w:r>
            <w:proofErr w:type="spellEnd"/>
          </w:p>
        </w:tc>
      </w:tr>
    </w:tbl>
    <w:p w14:paraId="5AE28EF9" w14:textId="77777777" w:rsidR="00DE7E77" w:rsidRPr="00EB7980" w:rsidRDefault="00000000">
      <w:pPr>
        <w:pStyle w:val="Corpodetexto"/>
      </w:pPr>
      <w:r w:rsidRPr="00EB7980">
        <w:t xml:space="preserve">💡 Importante: </w:t>
      </w:r>
      <w:proofErr w:type="spellStart"/>
      <w:r w:rsidRPr="00EB7980">
        <w:rPr>
          <w:b/>
          <w:bCs/>
        </w:rPr>
        <w:t>MTs</w:t>
      </w:r>
      <w:proofErr w:type="spellEnd"/>
      <w:r w:rsidRPr="00EB7980">
        <w:rPr>
          <w:b/>
          <w:bCs/>
        </w:rPr>
        <w:t xml:space="preserve"> podem simular qualquer algoritmo</w:t>
      </w:r>
      <w:r w:rsidRPr="00EB7980">
        <w:t xml:space="preserve">, mas </w:t>
      </w:r>
      <w:r w:rsidRPr="00EB7980">
        <w:rPr>
          <w:b/>
          <w:bCs/>
        </w:rPr>
        <w:t>não podem responder a tudo!</w:t>
      </w:r>
    </w:p>
    <w:p w14:paraId="4093C64A" w14:textId="77777777" w:rsidR="00DE7E77" w:rsidRPr="00EB7980" w:rsidRDefault="00000000">
      <w:r w:rsidRPr="00EB7980">
        <w:pict w14:anchorId="30F9DBBC">
          <v:rect id="_x0000_i1106" style="width:0;height:1.5pt" o:hralign="center" o:hrstd="t" o:hr="t"/>
        </w:pict>
      </w:r>
    </w:p>
    <w:p w14:paraId="002AEAF0" w14:textId="77777777" w:rsidR="00DE7E77" w:rsidRPr="009E1628" w:rsidRDefault="00000000">
      <w:pPr>
        <w:pStyle w:val="Ttulo3"/>
        <w:rPr>
          <w:lang w:val="en-US"/>
        </w:rPr>
      </w:pPr>
      <w:bookmarkStart w:id="171" w:name="post-correspondence-problem-pcp"/>
      <w:bookmarkStart w:id="172" w:name="_Toc195921518"/>
      <w:bookmarkEnd w:id="169"/>
      <w:r w:rsidRPr="00EB7980">
        <w:t>📬</w:t>
      </w:r>
      <w:r w:rsidRPr="009E1628">
        <w:rPr>
          <w:lang w:val="en-US"/>
        </w:rPr>
        <w:t xml:space="preserve"> 6.4 Post Correspondence Problem (PCP)</w:t>
      </w:r>
      <w:bookmarkEnd w:id="172"/>
    </w:p>
    <w:p w14:paraId="0983BBCD" w14:textId="77777777" w:rsidR="00DE7E77" w:rsidRPr="00EB7980" w:rsidRDefault="00000000">
      <w:pPr>
        <w:pStyle w:val="FirstParagraph"/>
      </w:pPr>
      <w:r w:rsidRPr="00EB7980">
        <w:t xml:space="preserve">Um dos exemplos mais simples (e famosos) de problema indecidível, </w:t>
      </w:r>
      <w:r w:rsidRPr="00EB7980">
        <w:rPr>
          <w:b/>
          <w:bCs/>
        </w:rPr>
        <w:t xml:space="preserve">sem recorrer a </w:t>
      </w:r>
      <w:proofErr w:type="spellStart"/>
      <w:r w:rsidRPr="00EB7980">
        <w:rPr>
          <w:b/>
          <w:bCs/>
        </w:rPr>
        <w:t>MTs</w:t>
      </w:r>
      <w:proofErr w:type="spellEnd"/>
      <w:r w:rsidRPr="00EB7980">
        <w:rPr>
          <w:b/>
          <w:bCs/>
        </w:rPr>
        <w:t xml:space="preserve"> diretamente</w:t>
      </w:r>
      <w:r w:rsidRPr="00EB7980">
        <w:t>.</w:t>
      </w:r>
    </w:p>
    <w:p w14:paraId="1DC86D4F" w14:textId="77777777" w:rsidR="00DE7E77" w:rsidRPr="00EB7980" w:rsidRDefault="00000000">
      <w:pPr>
        <w:pStyle w:val="Ttulo4"/>
      </w:pPr>
      <w:bookmarkStart w:id="173" w:name="definição"/>
      <w:r w:rsidRPr="00EB7980">
        <w:t>Definição:</w:t>
      </w:r>
    </w:p>
    <w:p w14:paraId="2D163CA5" w14:textId="77777777" w:rsidR="00DE7E77" w:rsidRPr="00EB7980" w:rsidRDefault="00000000">
      <w:pPr>
        <w:pStyle w:val="FirstParagraph"/>
      </w:pPr>
      <w:r w:rsidRPr="00EB7980">
        <w:t xml:space="preserve">Dado um conjunto de </w:t>
      </w:r>
      <w:r w:rsidRPr="00EB7980">
        <w:rPr>
          <w:b/>
          <w:bCs/>
        </w:rPr>
        <w:t xml:space="preserve">pares de </w:t>
      </w:r>
      <w:proofErr w:type="spellStart"/>
      <w:r w:rsidRPr="00EB7980">
        <w:rPr>
          <w:b/>
          <w:bCs/>
        </w:rPr>
        <w:t>strings</w:t>
      </w:r>
      <w:proofErr w:type="spellEnd"/>
      <w:r w:rsidRPr="00EB7980"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...,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EB7980">
        <w:t xml:space="preserve">, será que existe uma sequência de índi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EB7980">
        <w:t xml:space="preserve"> tal que:</w:t>
      </w:r>
    </w:p>
    <w:p w14:paraId="49213F13" w14:textId="77777777" w:rsidR="00DE7E77" w:rsidRPr="00EB7980" w:rsidRDefault="00000000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sub>
          </m:sSub>
        </m:oMath>
      </m:oMathPara>
    </w:p>
    <w:p w14:paraId="1B7D95C8" w14:textId="77777777" w:rsidR="00DE7E77" w:rsidRPr="00EB7980" w:rsidRDefault="00000000">
      <w:pPr>
        <w:pStyle w:val="FirstParagraph"/>
      </w:pPr>
      <w:r w:rsidRPr="00EB7980">
        <w:t>🧠 Ou seja: conseguimos fazer as duas colunas “casarem” com concatenações iguais?</w:t>
      </w:r>
    </w:p>
    <w:p w14:paraId="3BE7DB98" w14:textId="77777777" w:rsidR="00DE7E77" w:rsidRPr="00EB7980" w:rsidRDefault="00000000">
      <w:pPr>
        <w:pStyle w:val="Corpodetexto"/>
      </w:pPr>
      <w:r w:rsidRPr="00EB7980">
        <w:t>🔴 Não existe algoritmo geral que resolva todos os casos — o problema é indecidível.</w:t>
      </w:r>
    </w:p>
    <w:p w14:paraId="48E02A10" w14:textId="77777777" w:rsidR="00DE7E77" w:rsidRPr="00EB7980" w:rsidRDefault="00000000">
      <w:pPr>
        <w:pStyle w:val="Ttulo4"/>
      </w:pPr>
      <w:bookmarkStart w:id="174" w:name="exemplo-concreto"/>
      <w:bookmarkEnd w:id="173"/>
      <w:r w:rsidRPr="00EB7980">
        <w:t>Exemplo concreto:</w:t>
      </w:r>
    </w:p>
    <w:p w14:paraId="5ABA8B77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01</m:t>
              </m:r>
            </m:e>
          </m:d>
        </m:oMath>
      </m:oMathPara>
    </w:p>
    <w:p w14:paraId="41854466" w14:textId="77777777" w:rsidR="00DE7E77" w:rsidRPr="00EB7980" w:rsidRDefault="00000000">
      <w:pPr>
        <w:pStyle w:val="FirstParagraph"/>
      </w:pPr>
      <w:r w:rsidRPr="00EB7980">
        <w:t>Experimentar sequências pode parecer promissor</w:t>
      </w:r>
      <w:proofErr w:type="gramStart"/>
      <w:r w:rsidRPr="00EB7980">
        <w:t>…</w:t>
      </w:r>
      <w:proofErr w:type="gramEnd"/>
      <w:r w:rsidRPr="00EB7980">
        <w:t xml:space="preserve"> mas </w:t>
      </w:r>
      <w:r w:rsidRPr="00EB7980">
        <w:rPr>
          <w:b/>
          <w:bCs/>
        </w:rPr>
        <w:t>não há maneira geral de saber se devemos continuar ou parar</w:t>
      </w:r>
      <w:r w:rsidRPr="00EB7980">
        <w:t xml:space="preserve"> — aí está o dilema da </w:t>
      </w:r>
      <w:proofErr w:type="spellStart"/>
      <w:r w:rsidRPr="00EB7980">
        <w:t>indecidibilidade</w:t>
      </w:r>
      <w:proofErr w:type="spellEnd"/>
      <w:r w:rsidRPr="00EB7980">
        <w:t>!</w:t>
      </w:r>
    </w:p>
    <w:p w14:paraId="309DD3AC" w14:textId="77777777" w:rsidR="00DE7E77" w:rsidRPr="00EB7980" w:rsidRDefault="00000000">
      <w:r w:rsidRPr="00EB7980">
        <w:pict w14:anchorId="7C6F7EBB">
          <v:rect id="_x0000_i1107" style="width:0;height:1.5pt" o:hralign="center" o:hrstd="t" o:hr="t"/>
        </w:pict>
      </w:r>
    </w:p>
    <w:p w14:paraId="31CE466D" w14:textId="77777777" w:rsidR="00DE7E77" w:rsidRPr="00EB7980" w:rsidRDefault="00000000">
      <w:pPr>
        <w:pStyle w:val="Ttulo3"/>
      </w:pPr>
      <w:bookmarkStart w:id="175" w:name="Xd4e6fcf4f816a6fe0eb9f3336695781f370a7c5"/>
      <w:bookmarkStart w:id="176" w:name="_Toc195921519"/>
      <w:bookmarkEnd w:id="171"/>
      <w:bookmarkEnd w:id="174"/>
      <w:r w:rsidRPr="00EB7980">
        <w:t>📐 6.5 Lógica computacional e os limites da computação</w:t>
      </w:r>
      <w:bookmarkEnd w:id="176"/>
    </w:p>
    <w:p w14:paraId="51708E60" w14:textId="77777777" w:rsidR="00DE7E77" w:rsidRPr="00EB7980" w:rsidRDefault="00000000">
      <w:pPr>
        <w:pStyle w:val="FirstParagraph"/>
      </w:pPr>
      <w:r w:rsidRPr="00EB7980">
        <w:t xml:space="preserve">A </w:t>
      </w:r>
      <w:proofErr w:type="spellStart"/>
      <w:r w:rsidRPr="00EB7980">
        <w:t>indecidibilidade</w:t>
      </w:r>
      <w:proofErr w:type="spellEnd"/>
      <w:r w:rsidRPr="00EB7980">
        <w:t xml:space="preserve"> está fortemente ligada à </w:t>
      </w:r>
      <w:r w:rsidRPr="00EB7980">
        <w:rPr>
          <w:b/>
          <w:bCs/>
        </w:rPr>
        <w:t>teoria da lógica e das provas matemáticas</w:t>
      </w:r>
      <w:r w:rsidRPr="00EB7980">
        <w:t>.</w:t>
      </w:r>
    </w:p>
    <w:p w14:paraId="6612DD5A" w14:textId="77777777" w:rsidR="00DE7E77" w:rsidRPr="00EB7980" w:rsidRDefault="00000000">
      <w:pPr>
        <w:pStyle w:val="Ttulo4"/>
      </w:pPr>
      <w:bookmarkStart w:id="177" w:name="lógica-de-1ª-ordem"/>
      <w:r w:rsidRPr="00EB7980">
        <w:t>🧮 Lógica de 1ª ordem</w:t>
      </w:r>
    </w:p>
    <w:p w14:paraId="7CC2B5C9" w14:textId="77777777" w:rsidR="00DE7E77" w:rsidRPr="00EB7980" w:rsidRDefault="00000000">
      <w:pPr>
        <w:pStyle w:val="Textodebloco"/>
      </w:pPr>
      <w:r w:rsidRPr="00EB7980">
        <w:t>Determinar se uma fórmula é válida (</w:t>
      </w:r>
      <w:r w:rsidRPr="00EB7980">
        <w:rPr>
          <w:b/>
          <w:bCs/>
        </w:rPr>
        <w:t>teorema da lógica de 1ª ordem</w:t>
      </w:r>
      <w:r w:rsidRPr="00EB7980">
        <w:t xml:space="preserve">) é </w:t>
      </w:r>
      <w:r w:rsidRPr="00EB7980">
        <w:rPr>
          <w:b/>
          <w:bCs/>
        </w:rPr>
        <w:t>indecidível</w:t>
      </w:r>
      <w:r w:rsidRPr="00EB7980">
        <w:t>.</w:t>
      </w:r>
    </w:p>
    <w:p w14:paraId="54C4D608" w14:textId="77777777" w:rsidR="00DE7E77" w:rsidRPr="00EB7980" w:rsidRDefault="00000000">
      <w:pPr>
        <w:pStyle w:val="FirstParagraph"/>
      </w:pPr>
      <w:r w:rsidRPr="00EB7980">
        <w:lastRenderedPageBreak/>
        <w:t xml:space="preserve">💡 Isto significa que </w:t>
      </w:r>
      <w:r w:rsidRPr="00EB7980">
        <w:rPr>
          <w:b/>
          <w:bCs/>
        </w:rPr>
        <w:t>não existe programa que decida a verdade de todas as proposições formais</w:t>
      </w:r>
      <w:r w:rsidRPr="00EB7980">
        <w:t>.</w:t>
      </w:r>
    </w:p>
    <w:p w14:paraId="1E53CE0B" w14:textId="77777777" w:rsidR="00DE7E77" w:rsidRPr="00EB7980" w:rsidRDefault="00000000">
      <w:pPr>
        <w:pStyle w:val="Corpodetexto"/>
      </w:pPr>
      <w:r w:rsidRPr="00EB7980">
        <w:t xml:space="preserve">🔁 Este resultado está ligado ao </w:t>
      </w:r>
      <w:r w:rsidRPr="00EB7980">
        <w:rPr>
          <w:b/>
          <w:bCs/>
        </w:rPr>
        <w:t xml:space="preserve">Teorema de </w:t>
      </w:r>
      <w:proofErr w:type="spellStart"/>
      <w:r w:rsidRPr="00EB7980">
        <w:rPr>
          <w:b/>
          <w:bCs/>
        </w:rPr>
        <w:t>Church-Turing</w:t>
      </w:r>
      <w:proofErr w:type="spellEnd"/>
      <w:r w:rsidRPr="00EB7980">
        <w:t xml:space="preserve">, que estabelece que </w:t>
      </w:r>
      <w:r w:rsidRPr="00EB7980">
        <w:rPr>
          <w:b/>
          <w:bCs/>
        </w:rPr>
        <w:t>nem tudo é computável</w:t>
      </w:r>
      <w:r w:rsidRPr="00EB7980">
        <w:t>.</w:t>
      </w:r>
    </w:p>
    <w:p w14:paraId="10144D5F" w14:textId="77777777" w:rsidR="00DE7E77" w:rsidRPr="00EB7980" w:rsidRDefault="00000000">
      <w:r w:rsidRPr="00EB7980">
        <w:pict w14:anchorId="5C5DB80E">
          <v:rect id="_x0000_i1108" style="width:0;height:1.5pt" o:hralign="center" o:hrstd="t" o:hr="t"/>
        </w:pict>
      </w:r>
    </w:p>
    <w:p w14:paraId="75E8F306" w14:textId="77777777" w:rsidR="00DE7E77" w:rsidRPr="00EB7980" w:rsidRDefault="00000000">
      <w:pPr>
        <w:pStyle w:val="Ttulo3"/>
      </w:pPr>
      <w:bookmarkStart w:id="178" w:name="o-teorema-de-rice"/>
      <w:bookmarkStart w:id="179" w:name="_Toc195921520"/>
      <w:bookmarkEnd w:id="175"/>
      <w:bookmarkEnd w:id="177"/>
      <w:r w:rsidRPr="00EB7980">
        <w:t>🧠 O Teorema de Rice</w:t>
      </w:r>
      <w:bookmarkEnd w:id="179"/>
    </w:p>
    <w:p w14:paraId="04C03242" w14:textId="77777777" w:rsidR="00DE7E77" w:rsidRPr="00EB7980" w:rsidRDefault="00000000">
      <w:pPr>
        <w:pStyle w:val="Textodebloco"/>
      </w:pPr>
      <w:r w:rsidRPr="00EB7980">
        <w:t>“</w:t>
      </w:r>
      <w:r w:rsidRPr="00EB7980">
        <w:rPr>
          <w:b/>
          <w:bCs/>
        </w:rPr>
        <w:t>Qualquer propriedade não-trivial da linguagem de uma MT é indecidível.</w:t>
      </w:r>
      <w:r w:rsidRPr="00EB7980">
        <w:t>”</w:t>
      </w:r>
    </w:p>
    <w:p w14:paraId="5C54B1DE" w14:textId="77777777" w:rsidR="00DE7E77" w:rsidRPr="00EB7980" w:rsidRDefault="00000000">
      <w:pPr>
        <w:pStyle w:val="FirstParagraph"/>
      </w:pPr>
      <w:r w:rsidRPr="00EB7980">
        <w:t>Exemplos:</w:t>
      </w:r>
    </w:p>
    <w:p w14:paraId="38386BB7" w14:textId="77777777" w:rsidR="00DE7E77" w:rsidRPr="00EB7980" w:rsidRDefault="00000000">
      <w:pPr>
        <w:pStyle w:val="Compact"/>
        <w:numPr>
          <w:ilvl w:val="0"/>
          <w:numId w:val="221"/>
        </w:numPr>
      </w:pPr>
      <w:r w:rsidRPr="00EB7980">
        <w:t>“A linguagem da MT é finita?” → indecidível</w:t>
      </w:r>
    </w:p>
    <w:p w14:paraId="67890BB1" w14:textId="77777777" w:rsidR="00DE7E77" w:rsidRPr="00EB7980" w:rsidRDefault="00000000">
      <w:pPr>
        <w:pStyle w:val="Compact"/>
        <w:numPr>
          <w:ilvl w:val="0"/>
          <w:numId w:val="221"/>
        </w:numPr>
      </w:pPr>
      <w:r w:rsidRPr="00EB7980">
        <w:t>“A linguagem é regular?” → indecidível</w:t>
      </w:r>
    </w:p>
    <w:p w14:paraId="0F9278B2" w14:textId="77777777" w:rsidR="00DE7E77" w:rsidRPr="00EB7980" w:rsidRDefault="00000000">
      <w:pPr>
        <w:pStyle w:val="Compact"/>
        <w:numPr>
          <w:ilvl w:val="0"/>
          <w:numId w:val="221"/>
        </w:numPr>
      </w:pPr>
      <w:r w:rsidRPr="00EB7980">
        <w:t>“A linguagem aceita pelo programa só contém palíndromos?” → indecidível</w:t>
      </w:r>
    </w:p>
    <w:p w14:paraId="012CEDA7" w14:textId="77777777" w:rsidR="00DE7E77" w:rsidRPr="00EB7980" w:rsidRDefault="00000000">
      <w:pPr>
        <w:pStyle w:val="FirstParagraph"/>
      </w:pPr>
      <w:r w:rsidRPr="00EB7980">
        <w:t xml:space="preserve">🧨 Conclusão: </w:t>
      </w:r>
      <w:r w:rsidRPr="00EB7980">
        <w:rPr>
          <w:b/>
          <w:bCs/>
        </w:rPr>
        <w:t>é impossível construir analisadores universais de software</w:t>
      </w:r>
      <w:r w:rsidRPr="00EB7980">
        <w:t xml:space="preserve"> que digam com certeza o que os programas fazem.</w:t>
      </w:r>
    </w:p>
    <w:p w14:paraId="33A5E0DB" w14:textId="77777777" w:rsidR="00DE7E77" w:rsidRPr="00EB7980" w:rsidRDefault="00000000">
      <w:r w:rsidRPr="00EB7980">
        <w:pict w14:anchorId="126ACF20">
          <v:rect id="_x0000_i1109" style="width:0;height:1.5pt" o:hralign="center" o:hrstd="t" o:hr="t"/>
        </w:pict>
      </w:r>
    </w:p>
    <w:p w14:paraId="7DB00C72" w14:textId="77777777" w:rsidR="00DE7E77" w:rsidRPr="00EB7980" w:rsidRDefault="00000000">
      <w:pPr>
        <w:pStyle w:val="Ttulo2"/>
      </w:pPr>
      <w:bookmarkStart w:id="180" w:name="resumo-visual-4"/>
      <w:bookmarkStart w:id="181" w:name="_Toc195921521"/>
      <w:bookmarkEnd w:id="160"/>
      <w:bookmarkEnd w:id="178"/>
      <w:r w:rsidRPr="00EB7980">
        <w:t>📊 Resumo visual</w:t>
      </w:r>
      <w:bookmarkEnd w:id="1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6"/>
        <w:gridCol w:w="2895"/>
        <w:gridCol w:w="1256"/>
      </w:tblGrid>
      <w:tr w:rsidR="00DE7E77" w:rsidRPr="00EB7980" w14:paraId="0F94BA36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DA636A" w14:textId="77777777" w:rsidR="00DE7E77" w:rsidRPr="00EB7980" w:rsidRDefault="00000000">
            <w:pPr>
              <w:pStyle w:val="Compact"/>
            </w:pPr>
            <w:r w:rsidRPr="00EB7980">
              <w:t>Conceito</w:t>
            </w:r>
          </w:p>
        </w:tc>
        <w:tc>
          <w:tcPr>
            <w:tcW w:w="0" w:type="auto"/>
          </w:tcPr>
          <w:p w14:paraId="0624D49E" w14:textId="77777777" w:rsidR="00DE7E77" w:rsidRPr="00EB7980" w:rsidRDefault="00000000">
            <w:pPr>
              <w:pStyle w:val="Compact"/>
            </w:pPr>
            <w:r w:rsidRPr="00EB7980">
              <w:t>Tipo</w:t>
            </w:r>
          </w:p>
        </w:tc>
        <w:tc>
          <w:tcPr>
            <w:tcW w:w="0" w:type="auto"/>
          </w:tcPr>
          <w:p w14:paraId="4DFD7595" w14:textId="77777777" w:rsidR="00DE7E77" w:rsidRPr="00EB7980" w:rsidRDefault="00000000">
            <w:pPr>
              <w:pStyle w:val="Compact"/>
            </w:pPr>
            <w:proofErr w:type="spellStart"/>
            <w:r w:rsidRPr="00EB7980">
              <w:t>Decidível</w:t>
            </w:r>
            <w:proofErr w:type="spellEnd"/>
            <w:r w:rsidRPr="00EB7980">
              <w:t>?</w:t>
            </w:r>
          </w:p>
        </w:tc>
      </w:tr>
      <w:tr w:rsidR="00DE7E77" w:rsidRPr="00EB7980" w14:paraId="285B2085" w14:textId="77777777">
        <w:tc>
          <w:tcPr>
            <w:tcW w:w="0" w:type="auto"/>
          </w:tcPr>
          <w:p w14:paraId="57B85E5E" w14:textId="77777777" w:rsidR="00DE7E77" w:rsidRPr="00EB7980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F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7091131" w14:textId="77777777" w:rsidR="00DE7E77" w:rsidRPr="00EB7980" w:rsidRDefault="00000000">
            <w:pPr>
              <w:pStyle w:val="Compact"/>
            </w:pPr>
            <w:r w:rsidRPr="00EB7980">
              <w:t>Aceitação por DFA</w:t>
            </w:r>
          </w:p>
        </w:tc>
        <w:tc>
          <w:tcPr>
            <w:tcW w:w="0" w:type="auto"/>
          </w:tcPr>
          <w:p w14:paraId="11E564DD" w14:textId="77777777" w:rsidR="00DE7E77" w:rsidRPr="00EB7980" w:rsidRDefault="00000000">
            <w:pPr>
              <w:pStyle w:val="Compact"/>
            </w:pPr>
            <w:r w:rsidRPr="00EB7980">
              <w:t>✅</w:t>
            </w:r>
          </w:p>
        </w:tc>
      </w:tr>
      <w:tr w:rsidR="00DE7E77" w:rsidRPr="00EB7980" w14:paraId="50D4B411" w14:textId="77777777">
        <w:tc>
          <w:tcPr>
            <w:tcW w:w="0" w:type="auto"/>
          </w:tcPr>
          <w:p w14:paraId="4AFB4490" w14:textId="77777777" w:rsidR="00DE7E77" w:rsidRPr="00EB7980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48235A3" w14:textId="77777777" w:rsidR="00DE7E77" w:rsidRPr="00EB7980" w:rsidRDefault="00000000">
            <w:pPr>
              <w:pStyle w:val="Compact"/>
            </w:pPr>
            <w:r w:rsidRPr="00EB7980">
              <w:t>Aceitação por MT</w:t>
            </w:r>
          </w:p>
        </w:tc>
        <w:tc>
          <w:tcPr>
            <w:tcW w:w="0" w:type="auto"/>
          </w:tcPr>
          <w:p w14:paraId="32506237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</w:tr>
      <w:tr w:rsidR="00DE7E77" w:rsidRPr="00EB7980" w14:paraId="4B9E3636" w14:textId="77777777">
        <w:tc>
          <w:tcPr>
            <w:tcW w:w="0" w:type="auto"/>
          </w:tcPr>
          <w:p w14:paraId="0B0CD316" w14:textId="77777777" w:rsidR="00DE7E77" w:rsidRPr="00EB7980" w:rsidRDefault="00000000">
            <w:pPr>
              <w:pStyle w:val="Compact"/>
            </w:pPr>
            <w:proofErr w:type="spellStart"/>
            <w:r w:rsidRPr="00EB7980">
              <w:t>Halting</w:t>
            </w:r>
            <w:proofErr w:type="spellEnd"/>
            <w:r w:rsidRPr="00EB7980">
              <w:t xml:space="preserve"> </w:t>
            </w:r>
            <w:proofErr w:type="spellStart"/>
            <w:r w:rsidRPr="00EB7980">
              <w:t>Problem</w:t>
            </w:r>
            <w:proofErr w:type="spellEnd"/>
          </w:p>
        </w:tc>
        <w:tc>
          <w:tcPr>
            <w:tcW w:w="0" w:type="auto"/>
          </w:tcPr>
          <w:p w14:paraId="060A9D7B" w14:textId="77777777" w:rsidR="00DE7E77" w:rsidRPr="00EB7980" w:rsidRDefault="00000000">
            <w:pPr>
              <w:pStyle w:val="Compact"/>
            </w:pPr>
            <w:r w:rsidRPr="00EB7980">
              <w:t xml:space="preserve">Terminação de </w:t>
            </w:r>
            <w:proofErr w:type="spellStart"/>
            <w:r w:rsidRPr="00EB7980">
              <w:t>MTs</w:t>
            </w:r>
            <w:proofErr w:type="spellEnd"/>
          </w:p>
        </w:tc>
        <w:tc>
          <w:tcPr>
            <w:tcW w:w="0" w:type="auto"/>
          </w:tcPr>
          <w:p w14:paraId="60482AC8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</w:tr>
      <w:tr w:rsidR="00DE7E77" w:rsidRPr="00EB7980" w14:paraId="54BCB76E" w14:textId="77777777">
        <w:tc>
          <w:tcPr>
            <w:tcW w:w="0" w:type="auto"/>
          </w:tcPr>
          <w:p w14:paraId="0F92A39D" w14:textId="77777777" w:rsidR="00DE7E77" w:rsidRPr="00EB7980" w:rsidRDefault="00000000">
            <w:pPr>
              <w:pStyle w:val="Compact"/>
            </w:pPr>
            <w:r w:rsidRPr="00EB7980">
              <w:t>PCP</w:t>
            </w:r>
          </w:p>
        </w:tc>
        <w:tc>
          <w:tcPr>
            <w:tcW w:w="0" w:type="auto"/>
          </w:tcPr>
          <w:p w14:paraId="079B8A64" w14:textId="77777777" w:rsidR="00DE7E77" w:rsidRPr="00EB7980" w:rsidRDefault="00000000">
            <w:pPr>
              <w:pStyle w:val="Compact"/>
            </w:pPr>
            <w:r w:rsidRPr="00EB7980">
              <w:t>Igualdade por concatenação</w:t>
            </w:r>
          </w:p>
        </w:tc>
        <w:tc>
          <w:tcPr>
            <w:tcW w:w="0" w:type="auto"/>
          </w:tcPr>
          <w:p w14:paraId="7518D553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</w:tr>
      <w:tr w:rsidR="00DE7E77" w:rsidRPr="00EB7980" w14:paraId="35801186" w14:textId="77777777">
        <w:tc>
          <w:tcPr>
            <w:tcW w:w="0" w:type="auto"/>
          </w:tcPr>
          <w:p w14:paraId="66D5CE8D" w14:textId="77777777" w:rsidR="00DE7E77" w:rsidRPr="00EB7980" w:rsidRDefault="00000000">
            <w:pPr>
              <w:pStyle w:val="Compact"/>
            </w:pPr>
            <w:r w:rsidRPr="00EB7980">
              <w:t>Lógica 1ª ordem</w:t>
            </w:r>
          </w:p>
        </w:tc>
        <w:tc>
          <w:tcPr>
            <w:tcW w:w="0" w:type="auto"/>
          </w:tcPr>
          <w:p w14:paraId="3361DE06" w14:textId="77777777" w:rsidR="00DE7E77" w:rsidRPr="00EB7980" w:rsidRDefault="00000000">
            <w:pPr>
              <w:pStyle w:val="Compact"/>
            </w:pPr>
            <w:r w:rsidRPr="00EB7980">
              <w:t>Validade de fórmulas</w:t>
            </w:r>
          </w:p>
        </w:tc>
        <w:tc>
          <w:tcPr>
            <w:tcW w:w="0" w:type="auto"/>
          </w:tcPr>
          <w:p w14:paraId="4C8F6E1C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</w:tr>
      <w:tr w:rsidR="00DE7E77" w:rsidRPr="00EB7980" w14:paraId="34934D88" w14:textId="77777777">
        <w:tc>
          <w:tcPr>
            <w:tcW w:w="0" w:type="auto"/>
          </w:tcPr>
          <w:p w14:paraId="0D2D03FF" w14:textId="77777777" w:rsidR="00DE7E77" w:rsidRPr="00EB7980" w:rsidRDefault="00000000">
            <w:pPr>
              <w:pStyle w:val="Compact"/>
            </w:pPr>
            <w:r w:rsidRPr="00EB7980">
              <w:t>Teorema de Rice</w:t>
            </w:r>
          </w:p>
        </w:tc>
        <w:tc>
          <w:tcPr>
            <w:tcW w:w="0" w:type="auto"/>
          </w:tcPr>
          <w:p w14:paraId="12FEF79A" w14:textId="77777777" w:rsidR="00DE7E77" w:rsidRPr="00EB7980" w:rsidRDefault="00000000">
            <w:pPr>
              <w:pStyle w:val="Compact"/>
            </w:pPr>
            <w:r w:rsidRPr="00EB7980">
              <w:t>Propriedades semânticas</w:t>
            </w:r>
          </w:p>
        </w:tc>
        <w:tc>
          <w:tcPr>
            <w:tcW w:w="0" w:type="auto"/>
          </w:tcPr>
          <w:p w14:paraId="5A6D77A1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</w:tr>
    </w:tbl>
    <w:p w14:paraId="12121F6B" w14:textId="77777777" w:rsidR="00DE7E77" w:rsidRPr="00EB7980" w:rsidRDefault="00000000">
      <w:r w:rsidRPr="00EB7980">
        <w:pict w14:anchorId="2698B087">
          <v:rect id="_x0000_i1110" style="width:0;height:1.5pt" o:hralign="center" o:hrstd="t" o:hr="t"/>
        </w:pict>
      </w:r>
    </w:p>
    <w:p w14:paraId="5C4C0A82" w14:textId="77777777" w:rsidR="00DE7E77" w:rsidRPr="00EB7980" w:rsidRDefault="00000000">
      <w:pPr>
        <w:pStyle w:val="Ttulo2"/>
      </w:pPr>
      <w:bookmarkStart w:id="182" w:name="desafios-para-ti-4"/>
      <w:bookmarkStart w:id="183" w:name="_Toc195921522"/>
      <w:bookmarkEnd w:id="180"/>
      <w:r w:rsidRPr="00EB7980">
        <w:t>🧪 Desafios para ti:</w:t>
      </w:r>
      <w:bookmarkEnd w:id="183"/>
    </w:p>
    <w:p w14:paraId="6C3C17BB" w14:textId="77777777" w:rsidR="00DE7E77" w:rsidRPr="00EB7980" w:rsidRDefault="00000000">
      <w:pPr>
        <w:pStyle w:val="Compact"/>
        <w:numPr>
          <w:ilvl w:val="0"/>
          <w:numId w:val="222"/>
        </w:numPr>
      </w:pPr>
      <w:r w:rsidRPr="00EB7980">
        <w:t>Explica com as tuas palavras por que razão o problema da paragem é indecidível.</w:t>
      </w:r>
    </w:p>
    <w:p w14:paraId="58676076" w14:textId="77777777" w:rsidR="00DE7E77" w:rsidRPr="00EB7980" w:rsidRDefault="00000000">
      <w:pPr>
        <w:pStyle w:val="Compact"/>
        <w:numPr>
          <w:ilvl w:val="0"/>
          <w:numId w:val="222"/>
        </w:numPr>
      </w:pPr>
      <w:r w:rsidRPr="00EB7980">
        <w:t>Dado um conjunto de pares, tenta resolver o PCP — consegues decidir ou ficas preso?</w:t>
      </w:r>
    </w:p>
    <w:p w14:paraId="10EC6EB4" w14:textId="77777777" w:rsidR="00DE7E77" w:rsidRPr="00EB7980" w:rsidRDefault="00000000">
      <w:pPr>
        <w:pStyle w:val="Compact"/>
        <w:numPr>
          <w:ilvl w:val="0"/>
          <w:numId w:val="222"/>
        </w:numPr>
      </w:pPr>
      <w:r w:rsidRPr="00EB7980">
        <w:t>Imagina um "</w:t>
      </w:r>
      <w:proofErr w:type="spellStart"/>
      <w:r w:rsidRPr="00EB7980">
        <w:t>detector</w:t>
      </w:r>
      <w:proofErr w:type="spellEnd"/>
      <w:r w:rsidRPr="00EB7980">
        <w:t xml:space="preserve"> de bugs perfeito": como o Teorema de Rice mostra que é impossível?</w:t>
      </w:r>
    </w:p>
    <w:p w14:paraId="595FAF14" w14:textId="77777777" w:rsidR="00DE7E77" w:rsidRPr="00EB7980" w:rsidRDefault="00000000">
      <w:pPr>
        <w:pStyle w:val="Compact"/>
        <w:numPr>
          <w:ilvl w:val="0"/>
          <w:numId w:val="222"/>
        </w:numPr>
      </w:pPr>
      <w:r w:rsidRPr="00EB7980">
        <w:t xml:space="preserve">Classifica os seguintes problemas como </w:t>
      </w:r>
      <w:proofErr w:type="spellStart"/>
      <w:r w:rsidRPr="00EB7980">
        <w:t>decidíveis</w:t>
      </w:r>
      <w:proofErr w:type="spellEnd"/>
      <w:r w:rsidRPr="00EB7980">
        <w:t xml:space="preserve"> ou indecidíveis:</w:t>
      </w:r>
      <w:r w:rsidRPr="00EB7980">
        <w:br/>
        <w:t>a) Se uma RE gera uma linguagem vazia</w:t>
      </w:r>
      <w:r w:rsidRPr="00EB7980">
        <w:br/>
        <w:t>b) Se uma MT aceita palíndromos</w:t>
      </w:r>
      <w:r w:rsidRPr="00EB7980">
        <w:br/>
        <w:t xml:space="preserve">c) Se uma CFG gera </w:t>
      </w:r>
      <w:proofErr w:type="spellStart"/>
      <w:r w:rsidRPr="00EB7980">
        <w:rPr>
          <w:rStyle w:val="VerbatimChar"/>
        </w:rPr>
        <w:t>aab</w:t>
      </w:r>
      <w:proofErr w:type="spellEnd"/>
    </w:p>
    <w:p w14:paraId="6C9C7AD0" w14:textId="77777777" w:rsidR="00DE7E77" w:rsidRPr="00EB7980" w:rsidRDefault="00000000">
      <w:pPr>
        <w:pStyle w:val="Ttulo2"/>
      </w:pPr>
      <w:bookmarkStart w:id="184" w:name="Xa5cb9a832fbb63c4046dcdc1582b32158cfd99d"/>
      <w:bookmarkStart w:id="185" w:name="_Toc195921523"/>
      <w:bookmarkEnd w:id="182"/>
      <w:r w:rsidRPr="00EB7980">
        <w:lastRenderedPageBreak/>
        <w:t xml:space="preserve">🧠 7. </w:t>
      </w:r>
      <w:r w:rsidRPr="00EB7980">
        <w:rPr>
          <w:b/>
          <w:bCs/>
        </w:rPr>
        <w:t>Teoremas Fundamentais da Teoria da Computação</w:t>
      </w:r>
      <w:bookmarkEnd w:id="185"/>
    </w:p>
    <w:p w14:paraId="4A207778" w14:textId="77777777" w:rsidR="00DE7E77" w:rsidRPr="00EB7980" w:rsidRDefault="00000000">
      <w:pPr>
        <w:pStyle w:val="FirstParagraph"/>
      </w:pPr>
      <w:r w:rsidRPr="00EB7980">
        <w:t xml:space="preserve">Estes quatro teoremas são </w:t>
      </w:r>
      <w:r w:rsidRPr="00EB7980">
        <w:rPr>
          <w:b/>
          <w:bCs/>
        </w:rPr>
        <w:t>pilares da teoria da computação</w:t>
      </w:r>
      <w:r w:rsidRPr="00EB7980">
        <w:t xml:space="preserve">, pois estabelecem </w:t>
      </w:r>
      <w:r w:rsidRPr="00EB7980">
        <w:rPr>
          <w:b/>
          <w:bCs/>
        </w:rPr>
        <w:t>limites, equivalências e critérios fundamentais</w:t>
      </w:r>
      <w:r w:rsidRPr="00EB7980">
        <w:t xml:space="preserve"> sobre o que pode ser computado, distinguido ou classificado.</w:t>
      </w:r>
    </w:p>
    <w:p w14:paraId="5A9424D0" w14:textId="77777777" w:rsidR="00DE7E77" w:rsidRPr="00EB7980" w:rsidRDefault="00000000">
      <w:r w:rsidRPr="00EB7980">
        <w:pict w14:anchorId="207871DA">
          <v:rect id="_x0000_i1113" style="width:0;height:1.5pt" o:hralign="center" o:hrstd="t" o:hr="t"/>
        </w:pict>
      </w:r>
    </w:p>
    <w:p w14:paraId="005520D3" w14:textId="77777777" w:rsidR="00DE7E77" w:rsidRPr="00EB7980" w:rsidRDefault="00000000">
      <w:pPr>
        <w:pStyle w:val="Ttulo3"/>
      </w:pPr>
      <w:bookmarkStart w:id="186" w:name="teorema-de-rice"/>
      <w:bookmarkStart w:id="187" w:name="_Toc195921524"/>
      <w:r w:rsidRPr="00EB7980">
        <w:t xml:space="preserve">📏 7.1 </w:t>
      </w:r>
      <w:r w:rsidRPr="00EB7980">
        <w:rPr>
          <w:b/>
          <w:bCs/>
        </w:rPr>
        <w:t>Teorema de Rice</w:t>
      </w:r>
      <w:bookmarkEnd w:id="187"/>
    </w:p>
    <w:p w14:paraId="5CD8E949" w14:textId="77777777" w:rsidR="00DE7E77" w:rsidRPr="00EB7980" w:rsidRDefault="00000000">
      <w:pPr>
        <w:pStyle w:val="Textodebloco"/>
      </w:pPr>
      <w:r w:rsidRPr="00EB7980">
        <w:t xml:space="preserve">🔹 “Qualquer propriedade não-trivial das linguagens aceites por máquinas de </w:t>
      </w:r>
      <w:proofErr w:type="spellStart"/>
      <w:r w:rsidRPr="00EB7980">
        <w:t>Turing</w:t>
      </w:r>
      <w:proofErr w:type="spellEnd"/>
      <w:r w:rsidRPr="00EB7980">
        <w:t xml:space="preserve"> é indecidível.”</w:t>
      </w:r>
    </w:p>
    <w:p w14:paraId="087A7CED" w14:textId="77777777" w:rsidR="00DE7E77" w:rsidRPr="00EB7980" w:rsidRDefault="00000000">
      <w:pPr>
        <w:pStyle w:val="Ttulo4"/>
      </w:pPr>
      <w:bookmarkStart w:id="188" w:name="o-que-quer-isto-dizer"/>
      <w:r w:rsidRPr="00EB7980">
        <w:t>🔍 O que quer isto dizer?</w:t>
      </w:r>
    </w:p>
    <w:p w14:paraId="5E174512" w14:textId="77777777" w:rsidR="00DE7E77" w:rsidRPr="00EB7980" w:rsidRDefault="00000000">
      <w:pPr>
        <w:pStyle w:val="FirstParagraph"/>
      </w:pPr>
      <w:r w:rsidRPr="00EB7980">
        <w:t xml:space="preserve">Se tens uma propriedade sobre </w:t>
      </w:r>
      <w:r w:rsidRPr="00EB7980">
        <w:rPr>
          <w:b/>
          <w:bCs/>
        </w:rPr>
        <w:t xml:space="preserve">linguagens reconhecidas por Máquinas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 xml:space="preserve"> (como “é finita?”, “tem apenas palavras palíndromas?”, etc.) e essa propriedade </w:t>
      </w:r>
      <w:r w:rsidRPr="00EB7980">
        <w:rPr>
          <w:b/>
          <w:bCs/>
        </w:rPr>
        <w:t>não é verdadeira para todas as linguagens nem falsa para todas</w:t>
      </w:r>
      <w:r w:rsidRPr="00EB7980">
        <w:t xml:space="preserve">, então </w:t>
      </w:r>
      <w:r w:rsidRPr="00EB7980">
        <w:rPr>
          <w:b/>
          <w:bCs/>
        </w:rPr>
        <w:t>não há algoritmo que a determine em todos os casos</w:t>
      </w:r>
      <w:r w:rsidRPr="00EB7980">
        <w:t>.</w:t>
      </w:r>
    </w:p>
    <w:p w14:paraId="3DC1AD7D" w14:textId="77777777" w:rsidR="00DE7E77" w:rsidRPr="00EB7980" w:rsidRDefault="00000000">
      <w:pPr>
        <w:pStyle w:val="Ttulo4"/>
      </w:pPr>
      <w:bookmarkStart w:id="189" w:name="implicações-práticas-1"/>
      <w:bookmarkEnd w:id="188"/>
      <w:r w:rsidRPr="00EB7980">
        <w:t>🎯 Implicações práticas:</w:t>
      </w:r>
    </w:p>
    <w:p w14:paraId="4A29681B" w14:textId="77777777" w:rsidR="00DE7E77" w:rsidRPr="00EB7980" w:rsidRDefault="00000000">
      <w:pPr>
        <w:pStyle w:val="Compact"/>
        <w:numPr>
          <w:ilvl w:val="0"/>
          <w:numId w:val="224"/>
        </w:numPr>
      </w:pPr>
      <w:r w:rsidRPr="00EB7980">
        <w:t xml:space="preserve">Não conseguimos construir algoritmos para </w:t>
      </w:r>
      <w:r w:rsidRPr="00EB7980">
        <w:rPr>
          <w:b/>
          <w:bCs/>
        </w:rPr>
        <w:t>verificar propriedades semânticas de programas</w:t>
      </w:r>
      <w:r w:rsidRPr="00EB7980">
        <w:t>.</w:t>
      </w:r>
    </w:p>
    <w:p w14:paraId="318BA987" w14:textId="77777777" w:rsidR="00DE7E77" w:rsidRPr="00EB7980" w:rsidRDefault="00000000">
      <w:pPr>
        <w:pStyle w:val="Compact"/>
        <w:numPr>
          <w:ilvl w:val="0"/>
          <w:numId w:val="224"/>
        </w:numPr>
      </w:pPr>
      <w:r w:rsidRPr="00EB7980">
        <w:t xml:space="preserve">Não podemos, por exemplo, verificar automaticamente se um programa </w:t>
      </w:r>
      <w:r w:rsidRPr="00EB7980">
        <w:rPr>
          <w:b/>
          <w:bCs/>
        </w:rPr>
        <w:t>vai sempre devolver um número primo</w:t>
      </w:r>
      <w:r w:rsidRPr="00EB7980">
        <w:t>.</w:t>
      </w:r>
    </w:p>
    <w:p w14:paraId="55F37217" w14:textId="77777777" w:rsidR="00DE7E77" w:rsidRPr="00EB7980" w:rsidRDefault="00000000">
      <w:pPr>
        <w:pStyle w:val="Ttulo4"/>
      </w:pPr>
      <w:bookmarkStart w:id="190" w:name="intuição-da-prova"/>
      <w:bookmarkEnd w:id="189"/>
      <w:r w:rsidRPr="00EB7980">
        <w:t>💡 Intuição da prova:</w:t>
      </w:r>
    </w:p>
    <w:p w14:paraId="776CB238" w14:textId="77777777" w:rsidR="00DE7E77" w:rsidRPr="00EB7980" w:rsidRDefault="00000000">
      <w:pPr>
        <w:pStyle w:val="Compact"/>
        <w:numPr>
          <w:ilvl w:val="0"/>
          <w:numId w:val="225"/>
        </w:numPr>
      </w:pPr>
      <w:r w:rsidRPr="00EB7980">
        <w:t xml:space="preserve">Usa-se uma </w:t>
      </w:r>
      <w:r w:rsidRPr="00EB7980">
        <w:rPr>
          <w:b/>
          <w:bCs/>
        </w:rPr>
        <w:t>redução do problema da paragem</w:t>
      </w:r>
      <w:r w:rsidRPr="00EB7980">
        <w:t xml:space="preserve"> (</w:t>
      </w:r>
      <w:proofErr w:type="spellStart"/>
      <w:r w:rsidRPr="00EB7980">
        <w:t>Halting</w:t>
      </w:r>
      <w:proofErr w:type="spellEnd"/>
      <w:r w:rsidRPr="00EB7980">
        <w:t xml:space="preserve"> </w:t>
      </w:r>
      <w:proofErr w:type="spellStart"/>
      <w:r w:rsidRPr="00EB7980">
        <w:t>Problem</w:t>
      </w:r>
      <w:proofErr w:type="spellEnd"/>
      <w:r w:rsidRPr="00EB7980">
        <w:t>), que é indecidível, para mostrar que a propriedade em questão também o é.</w:t>
      </w:r>
    </w:p>
    <w:p w14:paraId="1FFE14B1" w14:textId="77777777" w:rsidR="00DE7E77" w:rsidRPr="00EB7980" w:rsidRDefault="00000000">
      <w:r w:rsidRPr="00EB7980">
        <w:pict w14:anchorId="47B4812D">
          <v:rect id="_x0000_i1114" style="width:0;height:1.5pt" o:hralign="center" o:hrstd="t" o:hr="t"/>
        </w:pict>
      </w:r>
    </w:p>
    <w:p w14:paraId="716C9800" w14:textId="77777777" w:rsidR="00DE7E77" w:rsidRPr="00EB7980" w:rsidRDefault="00000000">
      <w:pPr>
        <w:pStyle w:val="Ttulo3"/>
      </w:pPr>
      <w:bookmarkStart w:id="191" w:name="teorema-de-myhillnerode"/>
      <w:bookmarkStart w:id="192" w:name="_Toc195921525"/>
      <w:bookmarkEnd w:id="186"/>
      <w:bookmarkEnd w:id="190"/>
      <w:r w:rsidRPr="00EB7980">
        <w:t xml:space="preserve">🧩 7.2 </w:t>
      </w:r>
      <w:r w:rsidRPr="00EB7980">
        <w:rPr>
          <w:b/>
          <w:bCs/>
        </w:rPr>
        <w:t xml:space="preserve">Teorema de </w:t>
      </w:r>
      <w:proofErr w:type="spellStart"/>
      <w:r w:rsidRPr="00EB7980">
        <w:rPr>
          <w:b/>
          <w:bCs/>
        </w:rPr>
        <w:t>Myhill</w:t>
      </w:r>
      <w:proofErr w:type="spellEnd"/>
      <w:r w:rsidRPr="00EB7980">
        <w:rPr>
          <w:b/>
          <w:bCs/>
        </w:rPr>
        <w:t>–</w:t>
      </w:r>
      <w:proofErr w:type="spellStart"/>
      <w:r w:rsidRPr="00EB7980">
        <w:rPr>
          <w:b/>
          <w:bCs/>
        </w:rPr>
        <w:t>Nerode</w:t>
      </w:r>
      <w:bookmarkEnd w:id="192"/>
      <w:proofErr w:type="spellEnd"/>
    </w:p>
    <w:p w14:paraId="6E101FB3" w14:textId="77777777" w:rsidR="00DE7E77" w:rsidRPr="00EB7980" w:rsidRDefault="00000000">
      <w:pPr>
        <w:pStyle w:val="Textodebloco"/>
      </w:pPr>
      <w:r w:rsidRPr="00EB7980">
        <w:t xml:space="preserve">🔹 “Uma linguagem é regular se e só se o número de classes de equivalência (em relação a uma certa relação de </w:t>
      </w:r>
      <w:proofErr w:type="spellStart"/>
      <w:r w:rsidRPr="00EB7980">
        <w:t>indistinguibilidade</w:t>
      </w:r>
      <w:proofErr w:type="spellEnd"/>
      <w:r w:rsidRPr="00EB7980">
        <w:t>) é finito.”</w:t>
      </w:r>
    </w:p>
    <w:p w14:paraId="7B9CFED9" w14:textId="77777777" w:rsidR="00DE7E77" w:rsidRPr="00EB7980" w:rsidRDefault="00000000">
      <w:pPr>
        <w:pStyle w:val="Ttulo4"/>
      </w:pPr>
      <w:bookmarkStart w:id="193" w:name="utilização"/>
      <w:r w:rsidRPr="00EB7980">
        <w:t>💼 Utilização:</w:t>
      </w:r>
    </w:p>
    <w:p w14:paraId="50E9CF88" w14:textId="77777777" w:rsidR="00DE7E77" w:rsidRPr="00EB7980" w:rsidRDefault="00000000">
      <w:pPr>
        <w:pStyle w:val="Compact"/>
        <w:numPr>
          <w:ilvl w:val="0"/>
          <w:numId w:val="226"/>
        </w:numPr>
      </w:pPr>
      <w:r w:rsidRPr="00EB7980">
        <w:t>Ferramenta poderosa para:</w:t>
      </w:r>
    </w:p>
    <w:p w14:paraId="34CB6242" w14:textId="77777777" w:rsidR="00DE7E77" w:rsidRPr="00EB7980" w:rsidRDefault="00000000">
      <w:pPr>
        <w:pStyle w:val="Compact"/>
        <w:numPr>
          <w:ilvl w:val="1"/>
          <w:numId w:val="227"/>
        </w:numPr>
      </w:pPr>
      <w:r w:rsidRPr="00EB7980">
        <w:rPr>
          <w:b/>
          <w:bCs/>
        </w:rPr>
        <w:t>Provar que uma linguagem é regular</w:t>
      </w:r>
    </w:p>
    <w:p w14:paraId="79854D3F" w14:textId="77777777" w:rsidR="00DE7E77" w:rsidRPr="00EB7980" w:rsidRDefault="00000000">
      <w:pPr>
        <w:pStyle w:val="Compact"/>
        <w:numPr>
          <w:ilvl w:val="1"/>
          <w:numId w:val="227"/>
        </w:numPr>
      </w:pPr>
      <w:r w:rsidRPr="00EB7980">
        <w:rPr>
          <w:b/>
          <w:bCs/>
        </w:rPr>
        <w:t>Provar que uma linguagem não é regular</w:t>
      </w:r>
    </w:p>
    <w:p w14:paraId="09F170D6" w14:textId="77777777" w:rsidR="00DE7E77" w:rsidRPr="00EB7980" w:rsidRDefault="00000000">
      <w:pPr>
        <w:pStyle w:val="Compact"/>
        <w:numPr>
          <w:ilvl w:val="1"/>
          <w:numId w:val="227"/>
        </w:numPr>
      </w:pPr>
      <w:r w:rsidRPr="00EB7980">
        <w:rPr>
          <w:b/>
          <w:bCs/>
        </w:rPr>
        <w:t>Minimizar autómatos finitos deterministas (DFA)</w:t>
      </w:r>
    </w:p>
    <w:p w14:paraId="0E827A77" w14:textId="77777777" w:rsidR="00DE7E77" w:rsidRPr="00EB7980" w:rsidRDefault="00000000">
      <w:pPr>
        <w:pStyle w:val="Ttulo4"/>
      </w:pPr>
      <w:bookmarkStart w:id="194" w:name="conceito-chave"/>
      <w:bookmarkEnd w:id="193"/>
      <w:r w:rsidRPr="00EB7980">
        <w:t>🧠 Conceito-chave:</w:t>
      </w:r>
    </w:p>
    <w:p w14:paraId="3EA0EDF7" w14:textId="77777777" w:rsidR="00DE7E77" w:rsidRPr="00EB7980" w:rsidRDefault="00000000">
      <w:pPr>
        <w:pStyle w:val="FirstParagraph"/>
      </w:pPr>
      <w:r w:rsidRPr="00EB7980">
        <w:t xml:space="preserve">Dizemos que duas cadeias </w:t>
      </w:r>
      <m:oMath>
        <m:r>
          <w:rPr>
            <w:rFonts w:ascii="Cambria Math" w:hAnsi="Cambria Math"/>
          </w:rPr>
          <m:t>x</m:t>
        </m:r>
      </m:oMath>
      <w:r w:rsidRPr="00EB7980">
        <w:t xml:space="preserve"> e </w:t>
      </w:r>
      <m:oMath>
        <m:r>
          <w:rPr>
            <w:rFonts w:ascii="Cambria Math" w:hAnsi="Cambria Math"/>
          </w:rPr>
          <m:t>y</m:t>
        </m:r>
      </m:oMath>
      <w:r w:rsidRPr="00EB7980">
        <w:t xml:space="preserve"> são </w:t>
      </w:r>
      <w:r w:rsidRPr="00EB7980">
        <w:rPr>
          <w:b/>
          <w:bCs/>
        </w:rPr>
        <w:t>indistinguíveis</w:t>
      </w:r>
      <w:r w:rsidRPr="00EB7980">
        <w:t xml:space="preserve"> se, para todo o sufixo </w:t>
      </w:r>
      <m:oMath>
        <m:r>
          <w:rPr>
            <w:rFonts w:ascii="Cambria Math" w:hAnsi="Cambria Math"/>
          </w:rPr>
          <m:t>z</m:t>
        </m:r>
      </m:oMath>
      <w:r w:rsidRPr="00EB7980">
        <w:t>,</w:t>
      </w:r>
      <w:r w:rsidRPr="00EB7980">
        <w:br/>
        <w:t>$\left. xz \in L\text{</w:t>
      </w:r>
      <w:proofErr w:type="gramStart"/>
      <w:r w:rsidRPr="00EB7980">
        <w:t>\:\,}\Longleftrightarrow\text</w:t>
      </w:r>
      <w:proofErr w:type="gramEnd"/>
      <w:r w:rsidRPr="00EB7980">
        <w:t>{</w:t>
      </w:r>
      <w:proofErr w:type="gramStart"/>
      <w:r w:rsidRPr="00EB7980">
        <w:t>\:\,}yz</w:t>
      </w:r>
      <w:proofErr w:type="gramEnd"/>
      <w:r w:rsidRPr="00EB7980">
        <w:t xml:space="preserve"> \in L \</w:t>
      </w:r>
      <w:proofErr w:type="gramStart"/>
      <w:r w:rsidRPr="00EB7980">
        <w:t>right.$</w:t>
      </w:r>
      <w:proofErr w:type="gramEnd"/>
    </w:p>
    <w:p w14:paraId="3ED5E230" w14:textId="77777777" w:rsidR="00DE7E77" w:rsidRPr="00EB7980" w:rsidRDefault="00000000">
      <w:pPr>
        <w:pStyle w:val="Corpodetexto"/>
      </w:pPr>
      <w:r w:rsidRPr="00EB7980">
        <w:t>Se o número de classes de cadeias indistinguíveis for finito → a linguagem é regular.</w:t>
      </w:r>
    </w:p>
    <w:p w14:paraId="2E5333E4" w14:textId="77777777" w:rsidR="00DE7E77" w:rsidRPr="00EB7980" w:rsidRDefault="00000000">
      <w:pPr>
        <w:pStyle w:val="Ttulo4"/>
      </w:pPr>
      <w:bookmarkStart w:id="195" w:name="exemplo-2"/>
      <w:bookmarkEnd w:id="194"/>
      <w:r w:rsidRPr="00EB7980">
        <w:lastRenderedPageBreak/>
        <w:t>📉 Exemplo:</w:t>
      </w:r>
    </w:p>
    <w:p w14:paraId="48FA6D3F" w14:textId="77777777" w:rsidR="00DE7E77" w:rsidRPr="00EB7980" w:rsidRDefault="00000000">
      <w:pPr>
        <w:pStyle w:val="FirstParagraph"/>
      </w:pPr>
      <w:r w:rsidRPr="00EB7980">
        <w:t xml:space="preserve">Para a linguagem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  <w:r w:rsidRPr="00EB7980">
        <w:t xml:space="preserve">, existe um número infinito de cadeias indistinguíveis (diferentes “n”), logo, </w:t>
      </w:r>
      <w:r w:rsidRPr="00EB7980">
        <w:rPr>
          <w:b/>
          <w:bCs/>
        </w:rPr>
        <w:t>não é regular</w:t>
      </w:r>
      <w:r w:rsidRPr="00EB7980">
        <w:t>.</w:t>
      </w:r>
    </w:p>
    <w:p w14:paraId="4A3DE54D" w14:textId="77777777" w:rsidR="00DE7E77" w:rsidRPr="00EB7980" w:rsidRDefault="00000000">
      <w:r w:rsidRPr="00EB7980">
        <w:pict w14:anchorId="72CC7209">
          <v:rect id="_x0000_i1115" style="width:0;height:1.5pt" o:hralign="center" o:hrstd="t" o:hr="t"/>
        </w:pict>
      </w:r>
    </w:p>
    <w:p w14:paraId="43928587" w14:textId="77777777" w:rsidR="00DE7E77" w:rsidRPr="00EB7980" w:rsidRDefault="00000000">
      <w:pPr>
        <w:pStyle w:val="Ttulo3"/>
      </w:pPr>
      <w:bookmarkStart w:id="196" w:name="teorema-de-cook-levin"/>
      <w:bookmarkStart w:id="197" w:name="_Toc195921526"/>
      <w:bookmarkEnd w:id="191"/>
      <w:bookmarkEnd w:id="195"/>
      <w:r w:rsidRPr="00EB7980">
        <w:t xml:space="preserve">🧠 7.3 </w:t>
      </w:r>
      <w:r w:rsidRPr="00EB7980">
        <w:rPr>
          <w:b/>
          <w:bCs/>
        </w:rPr>
        <w:t>Teorema de Cook-Levin</w:t>
      </w:r>
      <w:bookmarkEnd w:id="197"/>
    </w:p>
    <w:p w14:paraId="67195B9D" w14:textId="77777777" w:rsidR="00DE7E77" w:rsidRPr="00EB7980" w:rsidRDefault="00000000">
      <w:pPr>
        <w:pStyle w:val="Textodebloco"/>
      </w:pPr>
      <w:r w:rsidRPr="00EB7980">
        <w:t xml:space="preserve">🔹 “O problema da </w:t>
      </w:r>
      <w:proofErr w:type="spellStart"/>
      <w:r w:rsidRPr="00EB7980">
        <w:t>satisfatibilidade</w:t>
      </w:r>
      <w:proofErr w:type="spellEnd"/>
      <w:r w:rsidRPr="00EB7980">
        <w:t xml:space="preserve"> booleana (SAT) é NP-completo.”</w:t>
      </w:r>
    </w:p>
    <w:p w14:paraId="52DC927D" w14:textId="77777777" w:rsidR="00DE7E77" w:rsidRPr="00EB7980" w:rsidRDefault="00000000">
      <w:pPr>
        <w:pStyle w:val="FirstParagraph"/>
      </w:pPr>
      <w:r w:rsidRPr="00EB7980">
        <w:t xml:space="preserve">Este foi o </w:t>
      </w:r>
      <w:r w:rsidRPr="00EB7980">
        <w:rPr>
          <w:b/>
          <w:bCs/>
        </w:rPr>
        <w:t>primeiro problema provado como NP-completo</w:t>
      </w:r>
      <w:r w:rsidRPr="00EB7980">
        <w:t xml:space="preserve">, abrindo a porta para a </w:t>
      </w:r>
      <w:r w:rsidRPr="00EB7980">
        <w:rPr>
          <w:b/>
          <w:bCs/>
        </w:rPr>
        <w:t>teoria da complexidade</w:t>
      </w:r>
      <w:r w:rsidRPr="00EB7980">
        <w:t xml:space="preserve"> tal como a conhecemos.</w:t>
      </w:r>
    </w:p>
    <w:p w14:paraId="72ECBA4C" w14:textId="77777777" w:rsidR="00DE7E77" w:rsidRPr="00EB7980" w:rsidRDefault="00000000">
      <w:pPr>
        <w:pStyle w:val="Ttulo4"/>
      </w:pPr>
      <w:bookmarkStart w:id="198" w:name="consequência"/>
      <w:r w:rsidRPr="00EB7980">
        <w:t>✨ Consequência:</w:t>
      </w:r>
    </w:p>
    <w:p w14:paraId="7EB3DD3B" w14:textId="77777777" w:rsidR="00DE7E77" w:rsidRPr="00EB7980" w:rsidRDefault="00000000">
      <w:pPr>
        <w:pStyle w:val="Compact"/>
        <w:numPr>
          <w:ilvl w:val="0"/>
          <w:numId w:val="228"/>
        </w:numPr>
      </w:pPr>
      <w:r w:rsidRPr="00EB7980">
        <w:t xml:space="preserve">Se </w:t>
      </w:r>
      <w:r w:rsidRPr="00EB7980">
        <w:rPr>
          <w:b/>
          <w:bCs/>
        </w:rPr>
        <w:t>SAT pode ser resolvido em tempo polinomial</w:t>
      </w:r>
      <w:r w:rsidRPr="00EB7980">
        <w:t xml:space="preserve">, então </w:t>
      </w:r>
      <w:r w:rsidRPr="00EB7980">
        <w:rPr>
          <w:b/>
          <w:bCs/>
        </w:rPr>
        <w:t>todos os problemas em NP também podem!</w:t>
      </w:r>
      <w:r w:rsidRPr="00EB7980">
        <w:t xml:space="preserve"> Ou seja:</w:t>
      </w:r>
    </w:p>
    <w:p w14:paraId="553B28BA" w14:textId="77777777" w:rsidR="00DE7E77" w:rsidRPr="00EB7980" w:rsidRDefault="00000000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m:t>P = NP?</m:t>
          </m:r>
        </m:oMath>
      </m:oMathPara>
    </w:p>
    <w:p w14:paraId="599650FE" w14:textId="77777777" w:rsidR="00DE7E77" w:rsidRPr="00EB7980" w:rsidRDefault="00000000">
      <w:pPr>
        <w:pStyle w:val="Ttulo4"/>
      </w:pPr>
      <w:bookmarkStart w:id="199" w:name="intuição-da-prova-1"/>
      <w:bookmarkEnd w:id="198"/>
      <w:r w:rsidRPr="00EB7980">
        <w:t>💡 Intuição da prova:</w:t>
      </w:r>
    </w:p>
    <w:p w14:paraId="76AE0FEA" w14:textId="77777777" w:rsidR="00DE7E77" w:rsidRPr="00EB7980" w:rsidRDefault="00000000">
      <w:pPr>
        <w:pStyle w:val="FirstParagraph"/>
      </w:pPr>
      <w:r w:rsidRPr="00EB7980">
        <w:t xml:space="preserve">Mostra-se que </w:t>
      </w:r>
      <w:r w:rsidRPr="00EB7980">
        <w:rPr>
          <w:b/>
          <w:bCs/>
        </w:rPr>
        <w:t>qualquer problema em NP</w:t>
      </w:r>
      <w:r w:rsidRPr="00EB7980">
        <w:t xml:space="preserve"> pode ser </w:t>
      </w:r>
      <w:r w:rsidRPr="00EB7980">
        <w:rPr>
          <w:b/>
          <w:bCs/>
        </w:rPr>
        <w:t>reduzido a uma instância de SAT</w:t>
      </w:r>
      <w:r w:rsidRPr="00EB7980">
        <w:t>, onde se pergunta se uma fórmula booleana tem uma atribuição que a torna verdadeira.</w:t>
      </w:r>
    </w:p>
    <w:p w14:paraId="0EA57694" w14:textId="77777777" w:rsidR="00DE7E77" w:rsidRPr="00EB7980" w:rsidRDefault="00000000">
      <w:pPr>
        <w:pStyle w:val="Ttulo4"/>
      </w:pPr>
      <w:bookmarkStart w:id="200" w:name="aplicações"/>
      <w:bookmarkEnd w:id="199"/>
      <w:r w:rsidRPr="00EB7980">
        <w:t>🧠 Aplicações:</w:t>
      </w:r>
    </w:p>
    <w:p w14:paraId="7CC2B4E6" w14:textId="77777777" w:rsidR="00DE7E77" w:rsidRPr="00EB7980" w:rsidRDefault="00000000">
      <w:pPr>
        <w:pStyle w:val="Compact"/>
        <w:numPr>
          <w:ilvl w:val="0"/>
          <w:numId w:val="229"/>
        </w:numPr>
      </w:pPr>
      <w:r w:rsidRPr="00EB7980">
        <w:t xml:space="preserve">Algoritmos de </w:t>
      </w:r>
      <w:r w:rsidRPr="00EB7980">
        <w:rPr>
          <w:b/>
          <w:bCs/>
        </w:rPr>
        <w:t>otimização, verificação de circuitos, jogos, logística</w:t>
      </w:r>
      <w:r w:rsidRPr="00EB7980">
        <w:t>...</w:t>
      </w:r>
    </w:p>
    <w:p w14:paraId="54A2D10B" w14:textId="77777777" w:rsidR="00DE7E77" w:rsidRPr="00EB7980" w:rsidRDefault="00000000">
      <w:pPr>
        <w:pStyle w:val="Compact"/>
        <w:numPr>
          <w:ilvl w:val="0"/>
          <w:numId w:val="229"/>
        </w:numPr>
      </w:pPr>
      <w:r w:rsidRPr="00EB7980">
        <w:t xml:space="preserve">É a base da ideia de </w:t>
      </w:r>
      <w:r w:rsidRPr="00EB7980">
        <w:rPr>
          <w:b/>
          <w:bCs/>
        </w:rPr>
        <w:t>"redução polinomial"</w:t>
      </w:r>
      <w:r w:rsidRPr="00EB7980">
        <w:t xml:space="preserve"> entre problemas difíceis.</w:t>
      </w:r>
    </w:p>
    <w:p w14:paraId="053A65A5" w14:textId="77777777" w:rsidR="00DE7E77" w:rsidRPr="00EB7980" w:rsidRDefault="00000000">
      <w:r w:rsidRPr="00EB7980">
        <w:pict w14:anchorId="283FC98B">
          <v:rect id="_x0000_i1116" style="width:0;height:1.5pt" o:hralign="center" o:hrstd="t" o:hr="t"/>
        </w:pict>
      </w:r>
    </w:p>
    <w:p w14:paraId="2C5A2BD5" w14:textId="77777777" w:rsidR="00DE7E77" w:rsidRPr="00EB7980" w:rsidRDefault="00000000">
      <w:pPr>
        <w:pStyle w:val="Ttulo3"/>
      </w:pPr>
      <w:bookmarkStart w:id="201" w:name="diagonalização-de-cantor"/>
      <w:bookmarkStart w:id="202" w:name="_Toc195921527"/>
      <w:bookmarkEnd w:id="196"/>
      <w:bookmarkEnd w:id="200"/>
      <w:r w:rsidRPr="00EB7980">
        <w:t xml:space="preserve">📐 7.4 </w:t>
      </w:r>
      <w:r w:rsidRPr="00EB7980">
        <w:rPr>
          <w:b/>
          <w:bCs/>
        </w:rPr>
        <w:t>Diagonalização de Cantor</w:t>
      </w:r>
      <w:bookmarkEnd w:id="202"/>
    </w:p>
    <w:p w14:paraId="1A504965" w14:textId="77777777" w:rsidR="00DE7E77" w:rsidRPr="00EB7980" w:rsidRDefault="00000000">
      <w:pPr>
        <w:pStyle w:val="Textodebloco"/>
      </w:pPr>
      <w:r w:rsidRPr="00EB7980">
        <w:t xml:space="preserve">🔹 Técnica desenvolvida originalmente para provar que os </w:t>
      </w:r>
      <w:r w:rsidRPr="00EB7980">
        <w:rPr>
          <w:b/>
          <w:bCs/>
        </w:rPr>
        <w:t>números reais não são enumeráveis</w:t>
      </w:r>
      <w:r w:rsidRPr="00EB7980">
        <w:t xml:space="preserve">, mas adaptada para mostrar que </w:t>
      </w:r>
      <w:r w:rsidRPr="00EB7980">
        <w:rPr>
          <w:b/>
          <w:bCs/>
        </w:rPr>
        <w:t xml:space="preserve">existem linguagens não reconhecíveis por nenhuma Máquina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>.</w:t>
      </w:r>
    </w:p>
    <w:p w14:paraId="151C7851" w14:textId="77777777" w:rsidR="00DE7E77" w:rsidRPr="00EB7980" w:rsidRDefault="00000000">
      <w:pPr>
        <w:pStyle w:val="Ttulo4"/>
      </w:pPr>
      <w:bookmarkStart w:id="203" w:name="como-funciona"/>
      <w:r w:rsidRPr="00EB7980">
        <w:t>🧠 Como funciona?</w:t>
      </w:r>
    </w:p>
    <w:p w14:paraId="00407FFD" w14:textId="77777777" w:rsidR="00DE7E77" w:rsidRPr="00EB7980" w:rsidRDefault="00000000">
      <w:pPr>
        <w:pStyle w:val="Compact"/>
        <w:numPr>
          <w:ilvl w:val="0"/>
          <w:numId w:val="230"/>
        </w:numPr>
      </w:pPr>
      <w:r w:rsidRPr="00EB7980">
        <w:t xml:space="preserve">Assume-se uma lista (enumerável) de máquinas de </w:t>
      </w:r>
      <w:proofErr w:type="spellStart"/>
      <w:r w:rsidRPr="00EB7980">
        <w:t>Turing</w:t>
      </w:r>
      <w:proofErr w:type="spellEnd"/>
      <w:r w:rsidRPr="00EB7980">
        <w:t>.</w:t>
      </w:r>
    </w:p>
    <w:p w14:paraId="457AC81A" w14:textId="77777777" w:rsidR="00DE7E77" w:rsidRPr="00EB7980" w:rsidRDefault="00000000">
      <w:pPr>
        <w:pStyle w:val="Compact"/>
        <w:numPr>
          <w:ilvl w:val="0"/>
          <w:numId w:val="230"/>
        </w:numPr>
      </w:pPr>
      <w:r w:rsidRPr="00EB7980">
        <w:t xml:space="preserve">Constrói-se uma linguagem que, por definição, </w:t>
      </w:r>
      <w:r w:rsidRPr="00EB7980">
        <w:rPr>
          <w:b/>
          <w:bCs/>
        </w:rPr>
        <w:t>difere de cada uma dessas máquinas em pelo menos uma entrada</w:t>
      </w:r>
      <w:r w:rsidRPr="00EB7980">
        <w:t>.</w:t>
      </w:r>
    </w:p>
    <w:p w14:paraId="125B7A52" w14:textId="77777777" w:rsidR="00DE7E77" w:rsidRPr="00EB7980" w:rsidRDefault="00000000">
      <w:pPr>
        <w:pStyle w:val="FirstParagraph"/>
      </w:pPr>
      <w:r w:rsidRPr="00EB7980">
        <w:t xml:space="preserve">➡️ </w:t>
      </w:r>
      <w:r w:rsidRPr="00EB7980">
        <w:rPr>
          <w:b/>
          <w:bCs/>
        </w:rPr>
        <w:t>Conclusão:</w:t>
      </w:r>
      <w:r w:rsidRPr="00EB7980">
        <w:t xml:space="preserve"> Essa linguagem </w:t>
      </w:r>
      <w:r w:rsidRPr="00EB7980">
        <w:rPr>
          <w:b/>
          <w:bCs/>
        </w:rPr>
        <w:t>não está na lista</w:t>
      </w:r>
      <w:r w:rsidRPr="00EB7980">
        <w:t xml:space="preserve"> → </w:t>
      </w:r>
      <w:r w:rsidRPr="00EB7980">
        <w:rPr>
          <w:b/>
          <w:bCs/>
        </w:rPr>
        <w:t>não é reconhecível</w:t>
      </w:r>
      <w:r w:rsidRPr="00EB7980">
        <w:t xml:space="preserve"> → mostra que o conjunto de linguagens </w:t>
      </w:r>
      <w:r w:rsidRPr="00EB7980">
        <w:rPr>
          <w:b/>
          <w:bCs/>
        </w:rPr>
        <w:t xml:space="preserve">é maior que o das </w:t>
      </w:r>
      <w:proofErr w:type="spellStart"/>
      <w:r w:rsidRPr="00EB7980">
        <w:rPr>
          <w:b/>
          <w:bCs/>
        </w:rPr>
        <w:t>MTs</w:t>
      </w:r>
      <w:proofErr w:type="spellEnd"/>
      <w:r w:rsidRPr="00EB7980">
        <w:t>.</w:t>
      </w:r>
    </w:p>
    <w:p w14:paraId="5A705ABA" w14:textId="77777777" w:rsidR="00DE7E77" w:rsidRPr="00EB7980" w:rsidRDefault="00000000">
      <w:pPr>
        <w:pStyle w:val="Ttulo4"/>
      </w:pPr>
      <w:bookmarkStart w:id="204" w:name="implicação-teórica"/>
      <w:bookmarkEnd w:id="203"/>
      <w:r w:rsidRPr="00EB7980">
        <w:t>🧨 Implicação teórica:</w:t>
      </w:r>
    </w:p>
    <w:p w14:paraId="23558197" w14:textId="77777777" w:rsidR="00DE7E77" w:rsidRPr="00EB7980" w:rsidRDefault="00000000">
      <w:pPr>
        <w:pStyle w:val="Compact"/>
        <w:numPr>
          <w:ilvl w:val="0"/>
          <w:numId w:val="231"/>
        </w:numPr>
      </w:pPr>
      <w:r w:rsidRPr="00EB7980">
        <w:t xml:space="preserve">Existem problemas </w:t>
      </w:r>
      <w:r w:rsidRPr="00EB7980">
        <w:rPr>
          <w:b/>
          <w:bCs/>
        </w:rPr>
        <w:t xml:space="preserve">nem sequer </w:t>
      </w:r>
      <w:proofErr w:type="spellStart"/>
      <w:r w:rsidRPr="00EB7980">
        <w:rPr>
          <w:b/>
          <w:bCs/>
        </w:rPr>
        <w:t>semi-decidíveis</w:t>
      </w:r>
      <w:proofErr w:type="spellEnd"/>
      <w:r w:rsidRPr="00EB7980">
        <w:t>!</w:t>
      </w:r>
    </w:p>
    <w:p w14:paraId="2259468A" w14:textId="77777777" w:rsidR="00DE7E77" w:rsidRPr="00EB7980" w:rsidRDefault="00000000">
      <w:pPr>
        <w:pStyle w:val="Compact"/>
        <w:numPr>
          <w:ilvl w:val="0"/>
          <w:numId w:val="231"/>
        </w:numPr>
      </w:pPr>
      <w:r w:rsidRPr="00EB7980">
        <w:t xml:space="preserve">Mostra os </w:t>
      </w:r>
      <w:r w:rsidRPr="00EB7980">
        <w:rPr>
          <w:b/>
          <w:bCs/>
        </w:rPr>
        <w:t>limites da computação mecânica</w:t>
      </w:r>
      <w:r w:rsidRPr="00EB7980">
        <w:t>.</w:t>
      </w:r>
    </w:p>
    <w:p w14:paraId="55F3D6F3" w14:textId="77777777" w:rsidR="00DE7E77" w:rsidRPr="00EB7980" w:rsidRDefault="00000000">
      <w:r w:rsidRPr="00EB7980">
        <w:pict w14:anchorId="3223A028">
          <v:rect id="_x0000_i1117" style="width:0;height:1.5pt" o:hralign="center" o:hrstd="t" o:hr="t"/>
        </w:pict>
      </w:r>
    </w:p>
    <w:p w14:paraId="068A18AC" w14:textId="77777777" w:rsidR="00DE7E77" w:rsidRPr="00EB7980" w:rsidRDefault="00000000">
      <w:pPr>
        <w:pStyle w:val="Ttulo3"/>
      </w:pPr>
      <w:bookmarkStart w:id="205" w:name="resumo-visual-5"/>
      <w:bookmarkStart w:id="206" w:name="_Toc195921528"/>
      <w:bookmarkEnd w:id="201"/>
      <w:bookmarkEnd w:id="204"/>
      <w:r w:rsidRPr="00EB7980">
        <w:lastRenderedPageBreak/>
        <w:t>🧠 Resumo Visual</w:t>
      </w:r>
      <w:bookmarkEnd w:id="20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60"/>
        <w:gridCol w:w="3149"/>
        <w:gridCol w:w="3545"/>
      </w:tblGrid>
      <w:tr w:rsidR="00DE7E77" w:rsidRPr="00EB7980" w14:paraId="6BBD14FF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E143A4" w14:textId="77777777" w:rsidR="00DE7E77" w:rsidRPr="00EB7980" w:rsidRDefault="00000000">
            <w:pPr>
              <w:pStyle w:val="Compact"/>
            </w:pPr>
            <w:r w:rsidRPr="00EB7980">
              <w:t>Teorema</w:t>
            </w:r>
          </w:p>
        </w:tc>
        <w:tc>
          <w:tcPr>
            <w:tcW w:w="0" w:type="auto"/>
          </w:tcPr>
          <w:p w14:paraId="2EECDD85" w14:textId="77777777" w:rsidR="00DE7E77" w:rsidRPr="00EB7980" w:rsidRDefault="00000000">
            <w:pPr>
              <w:pStyle w:val="Compact"/>
            </w:pPr>
            <w:r w:rsidRPr="00EB7980">
              <w:t>Tema Central</w:t>
            </w:r>
          </w:p>
        </w:tc>
        <w:tc>
          <w:tcPr>
            <w:tcW w:w="0" w:type="auto"/>
          </w:tcPr>
          <w:p w14:paraId="4FFB035E" w14:textId="77777777" w:rsidR="00DE7E77" w:rsidRPr="00EB7980" w:rsidRDefault="00000000">
            <w:pPr>
              <w:pStyle w:val="Compact"/>
            </w:pPr>
            <w:r w:rsidRPr="00EB7980">
              <w:t>Implicação Principal</w:t>
            </w:r>
          </w:p>
        </w:tc>
      </w:tr>
      <w:tr w:rsidR="00DE7E77" w:rsidRPr="00EB7980" w14:paraId="7F5A8A23" w14:textId="77777777">
        <w:tc>
          <w:tcPr>
            <w:tcW w:w="0" w:type="auto"/>
          </w:tcPr>
          <w:p w14:paraId="4FDB7166" w14:textId="77777777" w:rsidR="00DE7E77" w:rsidRPr="00EB7980" w:rsidRDefault="00000000">
            <w:pPr>
              <w:pStyle w:val="Compact"/>
            </w:pPr>
            <w:r w:rsidRPr="00EB7980">
              <w:t>Rice</w:t>
            </w:r>
          </w:p>
        </w:tc>
        <w:tc>
          <w:tcPr>
            <w:tcW w:w="0" w:type="auto"/>
          </w:tcPr>
          <w:p w14:paraId="309A2C26" w14:textId="77777777" w:rsidR="00DE7E77" w:rsidRPr="00EB7980" w:rsidRDefault="00000000">
            <w:pPr>
              <w:pStyle w:val="Compact"/>
            </w:pPr>
            <w:r w:rsidRPr="00EB7980">
              <w:t>Propriedades semânticas de linguagens</w:t>
            </w:r>
          </w:p>
        </w:tc>
        <w:tc>
          <w:tcPr>
            <w:tcW w:w="0" w:type="auto"/>
          </w:tcPr>
          <w:p w14:paraId="259C7C55" w14:textId="77777777" w:rsidR="00DE7E77" w:rsidRPr="00EB7980" w:rsidRDefault="00000000">
            <w:pPr>
              <w:pStyle w:val="Compact"/>
            </w:pPr>
            <w:proofErr w:type="spellStart"/>
            <w:r w:rsidRPr="00EB7980">
              <w:t>Indecidibilidade</w:t>
            </w:r>
            <w:proofErr w:type="spellEnd"/>
            <w:r w:rsidRPr="00EB7980">
              <w:t xml:space="preserve"> universal</w:t>
            </w:r>
          </w:p>
        </w:tc>
      </w:tr>
      <w:tr w:rsidR="00DE7E77" w:rsidRPr="00EB7980" w14:paraId="624411D1" w14:textId="77777777">
        <w:tc>
          <w:tcPr>
            <w:tcW w:w="0" w:type="auto"/>
          </w:tcPr>
          <w:p w14:paraId="4F7268EF" w14:textId="77777777" w:rsidR="00DE7E77" w:rsidRPr="00EB7980" w:rsidRDefault="00000000">
            <w:pPr>
              <w:pStyle w:val="Compact"/>
            </w:pPr>
            <w:proofErr w:type="spellStart"/>
            <w:r w:rsidRPr="00EB7980">
              <w:t>Myhill-Nerode</w:t>
            </w:r>
            <w:proofErr w:type="spellEnd"/>
          </w:p>
        </w:tc>
        <w:tc>
          <w:tcPr>
            <w:tcW w:w="0" w:type="auto"/>
          </w:tcPr>
          <w:p w14:paraId="73307B5A" w14:textId="77777777" w:rsidR="00DE7E77" w:rsidRPr="00EB7980" w:rsidRDefault="00000000">
            <w:pPr>
              <w:pStyle w:val="Compact"/>
            </w:pPr>
            <w:r w:rsidRPr="00EB7980">
              <w:t>Regularidade</w:t>
            </w:r>
          </w:p>
        </w:tc>
        <w:tc>
          <w:tcPr>
            <w:tcW w:w="0" w:type="auto"/>
          </w:tcPr>
          <w:p w14:paraId="25F9266E" w14:textId="77777777" w:rsidR="00DE7E77" w:rsidRPr="00EB7980" w:rsidRDefault="00000000">
            <w:pPr>
              <w:pStyle w:val="Compact"/>
            </w:pPr>
            <w:r w:rsidRPr="00EB7980">
              <w:t>Critério formal + minimização de autómatos</w:t>
            </w:r>
          </w:p>
        </w:tc>
      </w:tr>
      <w:tr w:rsidR="00DE7E77" w:rsidRPr="00EB7980" w14:paraId="25B31B81" w14:textId="77777777">
        <w:tc>
          <w:tcPr>
            <w:tcW w:w="0" w:type="auto"/>
          </w:tcPr>
          <w:p w14:paraId="686C602E" w14:textId="77777777" w:rsidR="00DE7E77" w:rsidRPr="00EB7980" w:rsidRDefault="00000000">
            <w:pPr>
              <w:pStyle w:val="Compact"/>
            </w:pPr>
            <w:r w:rsidRPr="00EB7980">
              <w:t>Cook-Levin</w:t>
            </w:r>
          </w:p>
        </w:tc>
        <w:tc>
          <w:tcPr>
            <w:tcW w:w="0" w:type="auto"/>
          </w:tcPr>
          <w:p w14:paraId="20B2BC13" w14:textId="77777777" w:rsidR="00DE7E77" w:rsidRPr="00EB7980" w:rsidRDefault="00000000">
            <w:pPr>
              <w:pStyle w:val="Compact"/>
            </w:pPr>
            <w:r w:rsidRPr="00EB7980">
              <w:t>Complexidade</w:t>
            </w:r>
          </w:p>
        </w:tc>
        <w:tc>
          <w:tcPr>
            <w:tcW w:w="0" w:type="auto"/>
          </w:tcPr>
          <w:p w14:paraId="03E5E5F2" w14:textId="77777777" w:rsidR="00DE7E77" w:rsidRPr="00EB7980" w:rsidRDefault="00000000">
            <w:pPr>
              <w:pStyle w:val="Compact"/>
            </w:pPr>
            <w:r w:rsidRPr="00EB7980">
              <w:t>SAT é o “rei” dos NP-completos</w:t>
            </w:r>
          </w:p>
        </w:tc>
      </w:tr>
      <w:tr w:rsidR="00DE7E77" w:rsidRPr="00EB7980" w14:paraId="2747D0DF" w14:textId="77777777">
        <w:tc>
          <w:tcPr>
            <w:tcW w:w="0" w:type="auto"/>
          </w:tcPr>
          <w:p w14:paraId="6332EC3E" w14:textId="77777777" w:rsidR="00DE7E77" w:rsidRPr="00EB7980" w:rsidRDefault="00000000">
            <w:pPr>
              <w:pStyle w:val="Compact"/>
            </w:pPr>
            <w:r w:rsidRPr="00EB7980">
              <w:t>Diagonalização de Cantor</w:t>
            </w:r>
          </w:p>
        </w:tc>
        <w:tc>
          <w:tcPr>
            <w:tcW w:w="0" w:type="auto"/>
          </w:tcPr>
          <w:p w14:paraId="339DF232" w14:textId="77777777" w:rsidR="00DE7E77" w:rsidRPr="00EB7980" w:rsidRDefault="00000000">
            <w:pPr>
              <w:pStyle w:val="Compact"/>
            </w:pPr>
            <w:r w:rsidRPr="00EB7980">
              <w:t>Limites da MT</w:t>
            </w:r>
          </w:p>
        </w:tc>
        <w:tc>
          <w:tcPr>
            <w:tcW w:w="0" w:type="auto"/>
          </w:tcPr>
          <w:p w14:paraId="4D6142AD" w14:textId="77777777" w:rsidR="00DE7E77" w:rsidRPr="00EB7980" w:rsidRDefault="00000000">
            <w:pPr>
              <w:pStyle w:val="Compact"/>
            </w:pPr>
            <w:r w:rsidRPr="00EB7980">
              <w:t>Existem linguagens nem reconhecíveis</w:t>
            </w:r>
          </w:p>
        </w:tc>
      </w:tr>
    </w:tbl>
    <w:p w14:paraId="656D8E48" w14:textId="7654C520" w:rsidR="00DE7E77" w:rsidRPr="00EB7980" w:rsidRDefault="00DE7E77"/>
    <w:p w14:paraId="0AD3E4A6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07" w:name="Xfb60f8f62391262d355ae66e758ca191184086f"/>
      <w:bookmarkEnd w:id="184"/>
      <w:bookmarkEnd w:id="205"/>
      <w:r w:rsidRPr="00EB7980">
        <w:br w:type="page"/>
      </w:r>
    </w:p>
    <w:p w14:paraId="36F83B45" w14:textId="2D1B4933" w:rsidR="00DE7E77" w:rsidRPr="00EB7980" w:rsidRDefault="00000000">
      <w:pPr>
        <w:pStyle w:val="Ttulo2"/>
      </w:pPr>
      <w:bookmarkStart w:id="208" w:name="_Toc195921529"/>
      <w:r w:rsidRPr="00EB7980">
        <w:lastRenderedPageBreak/>
        <w:t xml:space="preserve">🧮 8. </w:t>
      </w:r>
      <w:r w:rsidRPr="00EB7980">
        <w:rPr>
          <w:b/>
          <w:bCs/>
        </w:rPr>
        <w:t>Funções Recursivas e Modelos Alternativos de Computação</w:t>
      </w:r>
      <w:bookmarkEnd w:id="208"/>
    </w:p>
    <w:p w14:paraId="6C069B1C" w14:textId="77777777" w:rsidR="00DE7E77" w:rsidRPr="00EB7980" w:rsidRDefault="00000000">
      <w:r w:rsidRPr="00EB7980">
        <w:pict w14:anchorId="408CB85F">
          <v:rect id="_x0000_i1120" style="width:0;height:1.5pt" o:hralign="center" o:hrstd="t" o:hr="t"/>
        </w:pict>
      </w:r>
    </w:p>
    <w:p w14:paraId="5479613B" w14:textId="77777777" w:rsidR="00DE7E77" w:rsidRPr="00EB7980" w:rsidRDefault="00000000">
      <w:pPr>
        <w:pStyle w:val="FirstParagraph"/>
      </w:pPr>
      <w:r w:rsidRPr="00EB7980">
        <w:t xml:space="preserve">Nesta parte, exploramos </w:t>
      </w:r>
      <w:r w:rsidRPr="00EB7980">
        <w:rPr>
          <w:b/>
          <w:bCs/>
        </w:rPr>
        <w:t>formas alternativas de representar computação</w:t>
      </w:r>
      <w:r w:rsidRPr="00EB7980">
        <w:t xml:space="preserve">, que </w:t>
      </w:r>
      <w:r w:rsidRPr="00EB7980">
        <w:rPr>
          <w:b/>
          <w:bCs/>
        </w:rPr>
        <w:t xml:space="preserve">não dependem de máquinas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 xml:space="preserve">, mas sim de construções matemáticas puras, como </w:t>
      </w:r>
      <w:r w:rsidRPr="00EB7980">
        <w:rPr>
          <w:b/>
          <w:bCs/>
        </w:rPr>
        <w:t>funções, números e regras de substituição</w:t>
      </w:r>
      <w:r w:rsidRPr="00EB7980">
        <w:t xml:space="preserve">. Estes modelos são fundamentais para compreender os </w:t>
      </w:r>
      <w:r w:rsidRPr="00EB7980">
        <w:rPr>
          <w:b/>
          <w:bCs/>
        </w:rPr>
        <w:t>fundamentos teóricos da computação</w:t>
      </w:r>
      <w:r w:rsidRPr="00EB7980">
        <w:t xml:space="preserve"> e os limites do que podemos calcular.</w:t>
      </w:r>
    </w:p>
    <w:p w14:paraId="4F93E92D" w14:textId="77777777" w:rsidR="00DE7E77" w:rsidRPr="00EB7980" w:rsidRDefault="00000000">
      <w:r w:rsidRPr="00EB7980">
        <w:pict w14:anchorId="7189F371">
          <v:rect id="_x0000_i1121" style="width:0;height:1.5pt" o:hralign="center" o:hrstd="t" o:hr="t"/>
        </w:pict>
      </w:r>
    </w:p>
    <w:p w14:paraId="78654DE4" w14:textId="77777777" w:rsidR="00DE7E77" w:rsidRPr="00EB7980" w:rsidRDefault="00000000">
      <w:pPr>
        <w:pStyle w:val="Ttulo3"/>
      </w:pPr>
      <w:bookmarkStart w:id="209" w:name="funções-primitivas-e-μ-recursivas"/>
      <w:bookmarkStart w:id="210" w:name="_Toc195921530"/>
      <w:r w:rsidRPr="00EB7980">
        <w:t>🔢 8.1 Funções primitivas e μ-recursivas</w:t>
      </w:r>
      <w:bookmarkEnd w:id="210"/>
    </w:p>
    <w:p w14:paraId="616A2F45" w14:textId="77777777" w:rsidR="00DE7E77" w:rsidRPr="00EB7980" w:rsidRDefault="00000000">
      <w:pPr>
        <w:pStyle w:val="Ttulo4"/>
      </w:pPr>
      <w:bookmarkStart w:id="211" w:name="funções-primitivas-recursivas"/>
      <w:r w:rsidRPr="00EB7980">
        <w:t>➕ Funções primitivas recursivas</w:t>
      </w:r>
    </w:p>
    <w:p w14:paraId="41A44541" w14:textId="77777777" w:rsidR="00DE7E77" w:rsidRPr="00EB7980" w:rsidRDefault="00000000">
      <w:pPr>
        <w:pStyle w:val="FirstParagraph"/>
      </w:pPr>
      <w:r w:rsidRPr="00EB7980">
        <w:t xml:space="preserve">São </w:t>
      </w:r>
      <w:r w:rsidRPr="00EB7980">
        <w:rPr>
          <w:b/>
          <w:bCs/>
        </w:rPr>
        <w:t>funções totais</w:t>
      </w:r>
      <w:r w:rsidRPr="00EB7980">
        <w:t xml:space="preserve"> (definidas para todos os inteiros naturais), construídas a partir de:</w:t>
      </w:r>
    </w:p>
    <w:p w14:paraId="5601AAA0" w14:textId="77777777" w:rsidR="00DE7E77" w:rsidRPr="00EB7980" w:rsidRDefault="00000000">
      <w:pPr>
        <w:numPr>
          <w:ilvl w:val="0"/>
          <w:numId w:val="232"/>
        </w:numPr>
      </w:pPr>
      <w:r w:rsidRPr="00EB7980">
        <w:rPr>
          <w:b/>
          <w:bCs/>
        </w:rPr>
        <w:t>Funções básicas iniciais</w:t>
      </w:r>
      <w:r w:rsidRPr="00EB7980">
        <w:t>:</w:t>
      </w:r>
    </w:p>
    <w:p w14:paraId="18FB9811" w14:textId="77777777" w:rsidR="00DE7E77" w:rsidRPr="00EB7980" w:rsidRDefault="00000000">
      <w:pPr>
        <w:pStyle w:val="Compact"/>
        <w:numPr>
          <w:ilvl w:val="1"/>
          <w:numId w:val="233"/>
        </w:numPr>
      </w:pPr>
      <w:r w:rsidRPr="00EB7980">
        <w:t xml:space="preserve">Função zero: </w:t>
      </w: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70572C9" w14:textId="77777777" w:rsidR="00DE7E77" w:rsidRPr="00EB7980" w:rsidRDefault="00000000">
      <w:pPr>
        <w:pStyle w:val="Compact"/>
        <w:numPr>
          <w:ilvl w:val="1"/>
          <w:numId w:val="233"/>
        </w:numPr>
      </w:pPr>
      <w:r w:rsidRPr="00EB7980">
        <w:t xml:space="preserve">Função sucessor: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77113BBE" w14:textId="77777777" w:rsidR="00DE7E77" w:rsidRPr="00EB7980" w:rsidRDefault="00000000">
      <w:pPr>
        <w:pStyle w:val="Compact"/>
        <w:numPr>
          <w:ilvl w:val="1"/>
          <w:numId w:val="233"/>
        </w:numPr>
      </w:pPr>
      <w:r w:rsidRPr="00EB7980">
        <w:t xml:space="preserve">Funções projeção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6B2DE719" w14:textId="77777777" w:rsidR="00DE7E77" w:rsidRPr="00EB7980" w:rsidRDefault="00000000">
      <w:pPr>
        <w:numPr>
          <w:ilvl w:val="0"/>
          <w:numId w:val="232"/>
        </w:numPr>
      </w:pPr>
      <w:r w:rsidRPr="00EB7980">
        <w:rPr>
          <w:b/>
          <w:bCs/>
        </w:rPr>
        <w:t>Operações permitidas</w:t>
      </w:r>
      <w:r w:rsidRPr="00EB7980">
        <w:t>:</w:t>
      </w:r>
    </w:p>
    <w:p w14:paraId="5B07ACAE" w14:textId="77777777" w:rsidR="00DE7E77" w:rsidRPr="00EB7980" w:rsidRDefault="00000000">
      <w:pPr>
        <w:pStyle w:val="Compact"/>
        <w:numPr>
          <w:ilvl w:val="1"/>
          <w:numId w:val="234"/>
        </w:numPr>
      </w:pPr>
      <w:r w:rsidRPr="00EB7980">
        <w:t>Composição de funções</w:t>
      </w:r>
    </w:p>
    <w:p w14:paraId="50788021" w14:textId="77777777" w:rsidR="00DE7E77" w:rsidRPr="00EB7980" w:rsidRDefault="00000000">
      <w:pPr>
        <w:pStyle w:val="Compact"/>
        <w:numPr>
          <w:ilvl w:val="1"/>
          <w:numId w:val="234"/>
        </w:numPr>
      </w:pPr>
      <w:r w:rsidRPr="00EB7980">
        <w:t>Recursão primitiva (definição em termos de valores anteriores)</w:t>
      </w:r>
    </w:p>
    <w:p w14:paraId="39D84190" w14:textId="77777777" w:rsidR="00DE7E77" w:rsidRPr="00EB7980" w:rsidRDefault="00000000">
      <w:pPr>
        <w:pStyle w:val="FirstParagraph"/>
      </w:pPr>
      <w:r w:rsidRPr="00EB7980">
        <w:t xml:space="preserve">✅ Estas funções </w:t>
      </w:r>
      <w:r w:rsidRPr="00EB7980">
        <w:rPr>
          <w:b/>
          <w:bCs/>
        </w:rPr>
        <w:t>são sempre computáveis</w:t>
      </w:r>
      <w:r w:rsidRPr="00EB7980">
        <w:t xml:space="preserve"> e </w:t>
      </w:r>
      <w:r w:rsidRPr="00EB7980">
        <w:rPr>
          <w:b/>
          <w:bCs/>
        </w:rPr>
        <w:t>terminam sempre</w:t>
      </w:r>
      <w:r w:rsidRPr="00EB7980">
        <w:t xml:space="preserve">. Contudo, </w:t>
      </w:r>
      <w:r w:rsidRPr="00EB7980">
        <w:rPr>
          <w:b/>
          <w:bCs/>
        </w:rPr>
        <w:t>não conseguem expressar tudo</w:t>
      </w:r>
      <w:r w:rsidRPr="00EB7980">
        <w:t xml:space="preserve">, por exemplo, a </w:t>
      </w:r>
      <w:r w:rsidRPr="00EB7980">
        <w:rPr>
          <w:b/>
          <w:bCs/>
        </w:rPr>
        <w:t xml:space="preserve">função de </w:t>
      </w:r>
      <w:proofErr w:type="spellStart"/>
      <w:r w:rsidRPr="00EB7980">
        <w:rPr>
          <w:b/>
          <w:bCs/>
        </w:rPr>
        <w:t>Ackermann</w:t>
      </w:r>
      <w:proofErr w:type="spellEnd"/>
      <w:r w:rsidRPr="00EB7980">
        <w:t>.</w:t>
      </w:r>
    </w:p>
    <w:p w14:paraId="38580768" w14:textId="77777777" w:rsidR="00DE7E77" w:rsidRPr="00EB7980" w:rsidRDefault="00000000">
      <w:r w:rsidRPr="00EB7980">
        <w:pict w14:anchorId="544D3B92">
          <v:rect id="_x0000_i1122" style="width:0;height:1.5pt" o:hralign="center" o:hrstd="t" o:hr="t"/>
        </w:pict>
      </w:r>
    </w:p>
    <w:p w14:paraId="2420EF4F" w14:textId="77777777" w:rsidR="00DE7E77" w:rsidRPr="00EB7980" w:rsidRDefault="00000000">
      <w:pPr>
        <w:pStyle w:val="Ttulo4"/>
      </w:pPr>
      <w:bookmarkStart w:id="212" w:name="funções-μ-recursivas"/>
      <w:bookmarkEnd w:id="211"/>
      <w:r w:rsidRPr="00EB7980">
        <w:t>🌀 Funções μ-recursivas</w:t>
      </w:r>
    </w:p>
    <w:p w14:paraId="1E896AF7" w14:textId="77777777" w:rsidR="00DE7E77" w:rsidRPr="00EB7980" w:rsidRDefault="00000000">
      <w:pPr>
        <w:pStyle w:val="FirstParagraph"/>
      </w:pPr>
      <w:r w:rsidRPr="00EB7980">
        <w:t xml:space="preserve">Estas expandem as primitivas com a operação de </w:t>
      </w:r>
      <w:r w:rsidRPr="00EB7980">
        <w:rPr>
          <w:b/>
          <w:bCs/>
        </w:rPr>
        <w:t>minimização (μ)</w:t>
      </w:r>
      <w:r w:rsidRPr="00EB7980">
        <w:t xml:space="preserve">, permitindo definir funções </w:t>
      </w:r>
      <w:r w:rsidRPr="00EB7980">
        <w:rPr>
          <w:b/>
          <w:bCs/>
        </w:rPr>
        <w:t>parciais</w:t>
      </w:r>
      <w:r w:rsidRPr="00EB7980">
        <w:t xml:space="preserve"> (que podem não terminar).</w:t>
      </w:r>
    </w:p>
    <w:p w14:paraId="18D9413A" w14:textId="77777777" w:rsidR="00DE7E77" w:rsidRPr="009E1628" w:rsidRDefault="00000000">
      <w:pPr>
        <w:pStyle w:val="Corpodetexto"/>
        <w:rPr>
          <w:lang w:val="en-US"/>
        </w:rPr>
      </w:pPr>
      <w:r w:rsidRPr="009E1628">
        <w:rPr>
          <w:lang w:val="en-US"/>
        </w:rPr>
        <w:t>$$\mu y\</w:t>
      </w:r>
      <w:proofErr w:type="gramStart"/>
      <w:r w:rsidRPr="009E1628">
        <w:rPr>
          <w:lang w:val="en-US"/>
        </w:rPr>
        <w:t>text{\:\,}\</w:t>
      </w:r>
      <w:proofErr w:type="spellStart"/>
      <w:proofErr w:type="gramEnd"/>
      <w:r w:rsidRPr="009E1628">
        <w:rPr>
          <w:lang w:val="en-US"/>
        </w:rPr>
        <w:t>lbrack</w:t>
      </w:r>
      <w:proofErr w:type="spellEnd"/>
      <w:r w:rsidRPr="009E1628">
        <w:rPr>
          <w:lang w:val="en-US"/>
        </w:rPr>
        <w:t xml:space="preserve"> f(</w:t>
      </w:r>
      <w:proofErr w:type="spellStart"/>
      <w:proofErr w:type="gramStart"/>
      <w:r w:rsidRPr="009E1628">
        <w:rPr>
          <w:lang w:val="en-US"/>
        </w:rPr>
        <w:t>x,y</w:t>
      </w:r>
      <w:proofErr w:type="spellEnd"/>
      <w:proofErr w:type="gramEnd"/>
      <w:r w:rsidRPr="009E1628">
        <w:rPr>
          <w:lang w:val="en-US"/>
        </w:rPr>
        <w:t>) = 0\</w:t>
      </w:r>
      <w:proofErr w:type="spellStart"/>
      <w:r w:rsidRPr="009E1628">
        <w:rPr>
          <w:lang w:val="en-US"/>
        </w:rPr>
        <w:t>rbrack</w:t>
      </w:r>
      <w:proofErr w:type="spellEnd"/>
      <w:r w:rsidRPr="009E1628">
        <w:rPr>
          <w:lang w:val="en-US"/>
        </w:rPr>
        <w:t>$$</w:t>
      </w:r>
    </w:p>
    <w:p w14:paraId="61A80A16" w14:textId="77777777" w:rsidR="00DE7E77" w:rsidRPr="00EB7980" w:rsidRDefault="00000000">
      <w:pPr>
        <w:pStyle w:val="FirstParagraph"/>
      </w:pPr>
      <w:r w:rsidRPr="00EB7980">
        <w:t xml:space="preserve">É o primeiro valor </w:t>
      </w:r>
      <m:oMath>
        <m:r>
          <w:rPr>
            <w:rFonts w:ascii="Cambria Math" w:hAnsi="Cambria Math"/>
          </w:rPr>
          <m:t>y</m:t>
        </m:r>
      </m:oMath>
      <w:r w:rsidRPr="00EB7980">
        <w:t xml:space="preserve"> tal qu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EB7980">
        <w:t xml:space="preserve">, </w:t>
      </w:r>
      <w:r w:rsidRPr="00EB7980">
        <w:rPr>
          <w:b/>
          <w:bCs/>
        </w:rPr>
        <w:t>se existir</w:t>
      </w:r>
      <w:r w:rsidRPr="00EB7980">
        <w:t>.</w:t>
      </w:r>
    </w:p>
    <w:p w14:paraId="0697DACB" w14:textId="77777777" w:rsidR="00DE7E77" w:rsidRPr="00EB7980" w:rsidRDefault="00000000">
      <w:pPr>
        <w:pStyle w:val="Corpodetexto"/>
      </w:pPr>
      <w:r w:rsidRPr="00EB7980">
        <w:t xml:space="preserve">⚠️ A operação μ introduz </w:t>
      </w:r>
      <w:r w:rsidRPr="00EB7980">
        <w:rPr>
          <w:b/>
          <w:bCs/>
        </w:rPr>
        <w:t>não-terminação</w:t>
      </w:r>
      <w:r w:rsidRPr="00EB7980">
        <w:t xml:space="preserve"> → estas funções são </w:t>
      </w:r>
      <w:r w:rsidRPr="00EB7980">
        <w:rPr>
          <w:b/>
          <w:bCs/>
        </w:rPr>
        <w:t xml:space="preserve">equivalentes às computáveis por Máquinas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>.</w:t>
      </w:r>
    </w:p>
    <w:p w14:paraId="0AB14756" w14:textId="77777777" w:rsidR="00DE7E77" w:rsidRPr="00EB7980" w:rsidRDefault="00000000">
      <w:r w:rsidRPr="00EB7980">
        <w:pict w14:anchorId="31F34441">
          <v:rect id="_x0000_i1123" style="width:0;height:1.5pt" o:hralign="center" o:hrstd="t" o:hr="t"/>
        </w:pict>
      </w:r>
    </w:p>
    <w:p w14:paraId="4E0A5A73" w14:textId="77777777" w:rsidR="00DE7E77" w:rsidRPr="00EB7980" w:rsidRDefault="00000000">
      <w:pPr>
        <w:pStyle w:val="Ttulo3"/>
      </w:pPr>
      <w:bookmarkStart w:id="213" w:name="a-função-de-ackermann"/>
      <w:bookmarkStart w:id="214" w:name="_Toc195921531"/>
      <w:bookmarkEnd w:id="209"/>
      <w:bookmarkEnd w:id="212"/>
      <w:r w:rsidRPr="00EB7980">
        <w:lastRenderedPageBreak/>
        <w:t xml:space="preserve">💥 8.2 A função de </w:t>
      </w:r>
      <w:proofErr w:type="spellStart"/>
      <w:r w:rsidRPr="00EB7980">
        <w:t>Ackermann</w:t>
      </w:r>
      <w:bookmarkEnd w:id="214"/>
      <w:proofErr w:type="spellEnd"/>
    </w:p>
    <w:p w14:paraId="7E3CCE0F" w14:textId="77777777" w:rsidR="00DE7E77" w:rsidRPr="00EB7980" w:rsidRDefault="00000000">
      <w:pPr>
        <w:pStyle w:val="FirstParagraph"/>
      </w:pPr>
      <w:r w:rsidRPr="00EB7980">
        <w:t xml:space="preserve">É um clássico exemplo de função </w:t>
      </w:r>
      <w:proofErr w:type="gramStart"/>
      <w:r w:rsidRPr="00EB7980">
        <w:rPr>
          <w:b/>
          <w:bCs/>
        </w:rPr>
        <w:t>computável</w:t>
      </w:r>
      <w:proofErr w:type="gramEnd"/>
      <w:r w:rsidRPr="00EB7980">
        <w:rPr>
          <w:b/>
          <w:bCs/>
        </w:rPr>
        <w:t xml:space="preserve"> mas não primitiva recursiva</w:t>
      </w:r>
      <w:r w:rsidRPr="00EB7980">
        <w:t>.</w:t>
      </w:r>
    </w:p>
    <w:p w14:paraId="7DB9FEF2" w14:textId="77777777" w:rsidR="00DE7E77" w:rsidRPr="00EB7980" w:rsidRDefault="00000000">
      <w:pPr>
        <w:pStyle w:val="Ttulo4"/>
      </w:pPr>
      <w:bookmarkStart w:id="215" w:name="definição-1"/>
      <w:r w:rsidRPr="00EB7980">
        <w:t>Definição:</w:t>
      </w:r>
    </w:p>
    <w:p w14:paraId="63768086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</m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nor/>
                      </m:rPr>
                      <m:t> e 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</m:rPr>
                      <m:t>se 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nor/>
                      </m:rPr>
                      <m:t> e 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42D8333" w14:textId="77777777" w:rsidR="00DE7E77" w:rsidRPr="00EB7980" w:rsidRDefault="00000000">
      <w:pPr>
        <w:pStyle w:val="FirstParagraph"/>
      </w:pPr>
      <w:r w:rsidRPr="00EB7980">
        <w:t xml:space="preserve">📈 Cresce </w:t>
      </w:r>
      <w:r w:rsidRPr="00EB7980">
        <w:rPr>
          <w:b/>
          <w:bCs/>
        </w:rPr>
        <w:t>mais depressa do que qualquer função primitiva recursiva</w:t>
      </w:r>
      <w:r w:rsidRPr="00EB7980">
        <w:t>.</w:t>
      </w:r>
      <w:r w:rsidRPr="00EB7980">
        <w:br/>
        <w:t xml:space="preserve">💡 Mostra que </w:t>
      </w:r>
      <w:r w:rsidRPr="00EB7980">
        <w:rPr>
          <w:b/>
          <w:bCs/>
        </w:rPr>
        <w:t>nem todas as funções computáveis podem ser obtidas por recursão primitiva</w:t>
      </w:r>
      <w:r w:rsidRPr="00EB7980">
        <w:t>.</w:t>
      </w:r>
    </w:p>
    <w:p w14:paraId="710F124B" w14:textId="77777777" w:rsidR="00DE7E77" w:rsidRPr="00EB7980" w:rsidRDefault="00000000">
      <w:r w:rsidRPr="00EB7980">
        <w:pict w14:anchorId="5C8E40E3">
          <v:rect id="_x0000_i1124" style="width:0;height:1.5pt" o:hralign="center" o:hrstd="t" o:hr="t"/>
        </w:pict>
      </w:r>
    </w:p>
    <w:p w14:paraId="6A3DAE1F" w14:textId="77777777" w:rsidR="00DE7E77" w:rsidRPr="00EB7980" w:rsidRDefault="00000000">
      <w:pPr>
        <w:pStyle w:val="Ttulo3"/>
      </w:pPr>
      <w:bookmarkStart w:id="216" w:name="o-λ-cálculo-e-os-números-de-gödel"/>
      <w:bookmarkStart w:id="217" w:name="_Toc195921532"/>
      <w:bookmarkEnd w:id="213"/>
      <w:bookmarkEnd w:id="215"/>
      <w:r w:rsidRPr="00EB7980">
        <w:t xml:space="preserve">🧠 8.3 O λ-cálculo e os números de </w:t>
      </w:r>
      <w:proofErr w:type="spellStart"/>
      <w:r w:rsidRPr="00EB7980">
        <w:t>Gödel</w:t>
      </w:r>
      <w:bookmarkEnd w:id="217"/>
      <w:proofErr w:type="spellEnd"/>
    </w:p>
    <w:p w14:paraId="5B4DC43C" w14:textId="77777777" w:rsidR="00DE7E77" w:rsidRPr="00EB7980" w:rsidRDefault="00000000">
      <w:pPr>
        <w:pStyle w:val="Ttulo4"/>
      </w:pPr>
      <w:bookmarkStart w:id="218" w:name="λ-cálculo"/>
      <w:r w:rsidRPr="00EB7980">
        <w:t>🧮 λ-Cálculo</w:t>
      </w:r>
    </w:p>
    <w:p w14:paraId="516E1DFE" w14:textId="77777777" w:rsidR="00DE7E77" w:rsidRPr="00EB7980" w:rsidRDefault="00000000">
      <w:pPr>
        <w:pStyle w:val="FirstParagraph"/>
      </w:pPr>
      <w:r w:rsidRPr="00EB7980">
        <w:t xml:space="preserve">Criado por Alonzo </w:t>
      </w:r>
      <w:proofErr w:type="spellStart"/>
      <w:r w:rsidRPr="00EB7980">
        <w:t>Church</w:t>
      </w:r>
      <w:proofErr w:type="spellEnd"/>
      <w:r w:rsidRPr="00EB7980">
        <w:t xml:space="preserve">, é um sistema formal minimalista baseado em </w:t>
      </w:r>
      <w:r w:rsidRPr="00EB7980">
        <w:rPr>
          <w:b/>
          <w:bCs/>
        </w:rPr>
        <w:t>funções e aplicação</w:t>
      </w:r>
      <w:r w:rsidRPr="00EB7980">
        <w:t>.</w:t>
      </w:r>
    </w:p>
    <w:p w14:paraId="08817E35" w14:textId="77777777" w:rsidR="00DE7E77" w:rsidRPr="00EB7980" w:rsidRDefault="00000000">
      <w:pPr>
        <w:pStyle w:val="Compact"/>
        <w:numPr>
          <w:ilvl w:val="0"/>
          <w:numId w:val="235"/>
        </w:numPr>
      </w:pPr>
      <w:r w:rsidRPr="00EB7980">
        <w:t xml:space="preserve">Exemplo: </w:t>
      </w:r>
      <m:oMath>
        <m:r>
          <w:rPr>
            <w:rFonts w:ascii="Cambria Math" w:hAnsi="Cambria Math"/>
          </w:rPr>
          <m:t>λx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 w:rsidRPr="00EB7980">
        <w:t xml:space="preserve"> representa uma função anónima que soma 1</w:t>
      </w:r>
    </w:p>
    <w:p w14:paraId="6AD35E11" w14:textId="77777777" w:rsidR="00DE7E77" w:rsidRPr="00EB7980" w:rsidRDefault="00000000">
      <w:pPr>
        <w:pStyle w:val="Compact"/>
        <w:numPr>
          <w:ilvl w:val="0"/>
          <w:numId w:val="235"/>
        </w:numPr>
      </w:pPr>
      <w:r w:rsidRPr="00EB7980">
        <w:t xml:space="preserve">Tem </w:t>
      </w:r>
      <w:r w:rsidRPr="00EB7980">
        <w:rPr>
          <w:b/>
          <w:bCs/>
        </w:rPr>
        <w:t xml:space="preserve">poder computacional equivalente a </w:t>
      </w:r>
      <w:proofErr w:type="spellStart"/>
      <w:r w:rsidRPr="00EB7980">
        <w:rPr>
          <w:b/>
          <w:bCs/>
        </w:rPr>
        <w:t>Turing</w:t>
      </w:r>
      <w:proofErr w:type="spellEnd"/>
    </w:p>
    <w:p w14:paraId="49CC8F76" w14:textId="77777777" w:rsidR="00DE7E77" w:rsidRPr="00EB7980" w:rsidRDefault="00000000">
      <w:pPr>
        <w:pStyle w:val="FirstParagraph"/>
      </w:pPr>
      <w:r w:rsidRPr="00EB7980">
        <w:t xml:space="preserve">🔁 Todas as computações podem ser representadas por </w:t>
      </w:r>
      <w:r w:rsidRPr="00EB7980">
        <w:rPr>
          <w:b/>
          <w:bCs/>
        </w:rPr>
        <w:t>aplicações sucessivas de funções</w:t>
      </w:r>
      <w:r w:rsidRPr="00EB7980">
        <w:t>.</w:t>
      </w:r>
      <w:r w:rsidRPr="00EB7980">
        <w:br/>
        <w:t xml:space="preserve">🔁 Importante na base teórica das </w:t>
      </w:r>
      <w:r w:rsidRPr="00EB7980">
        <w:rPr>
          <w:b/>
          <w:bCs/>
        </w:rPr>
        <w:t>linguagens funcionais modernas</w:t>
      </w:r>
      <w:r w:rsidRPr="00EB7980">
        <w:t xml:space="preserve"> (</w:t>
      </w:r>
      <w:proofErr w:type="spellStart"/>
      <w:r w:rsidRPr="00EB7980">
        <w:t>Haskell</w:t>
      </w:r>
      <w:proofErr w:type="spellEnd"/>
      <w:r w:rsidRPr="00EB7980">
        <w:t xml:space="preserve">, </w:t>
      </w:r>
      <w:proofErr w:type="spellStart"/>
      <w:r w:rsidRPr="00EB7980">
        <w:t>Lisp</w:t>
      </w:r>
      <w:proofErr w:type="spellEnd"/>
      <w:r w:rsidRPr="00EB7980">
        <w:t>, etc.)</w:t>
      </w:r>
    </w:p>
    <w:p w14:paraId="47A88140" w14:textId="77777777" w:rsidR="00DE7E77" w:rsidRPr="00EB7980" w:rsidRDefault="00000000">
      <w:r w:rsidRPr="00EB7980">
        <w:pict w14:anchorId="585C250C">
          <v:rect id="_x0000_i1125" style="width:0;height:1.5pt" o:hralign="center" o:hrstd="t" o:hr="t"/>
        </w:pict>
      </w:r>
    </w:p>
    <w:p w14:paraId="267356DC" w14:textId="77777777" w:rsidR="00DE7E77" w:rsidRPr="00EB7980" w:rsidRDefault="00000000">
      <w:pPr>
        <w:pStyle w:val="Ttulo4"/>
      </w:pPr>
      <w:bookmarkStart w:id="219" w:name="números-de-gödel"/>
      <w:bookmarkEnd w:id="218"/>
      <w:r w:rsidRPr="00EB7980">
        <w:t xml:space="preserve">🔢 Números de </w:t>
      </w:r>
      <w:proofErr w:type="spellStart"/>
      <w:r w:rsidRPr="00EB7980">
        <w:t>Gödel</w:t>
      </w:r>
      <w:proofErr w:type="spellEnd"/>
    </w:p>
    <w:p w14:paraId="31D7EAE6" w14:textId="77777777" w:rsidR="00DE7E77" w:rsidRPr="00EB7980" w:rsidRDefault="00000000">
      <w:pPr>
        <w:pStyle w:val="FirstParagraph"/>
      </w:pPr>
      <w:r w:rsidRPr="00EB7980">
        <w:t xml:space="preserve">Cada expressão formal pode ser codificada por um </w:t>
      </w:r>
      <w:r w:rsidRPr="00EB7980">
        <w:rPr>
          <w:b/>
          <w:bCs/>
        </w:rPr>
        <w:t>número inteiro único</w:t>
      </w:r>
      <w:r w:rsidRPr="00EB7980">
        <w:t>.</w:t>
      </w:r>
      <w:r w:rsidRPr="00EB7980">
        <w:br/>
        <w:t>Exemplo:</w:t>
      </w:r>
    </w:p>
    <w:p w14:paraId="435B3D24" w14:textId="77777777" w:rsidR="00DE7E77" w:rsidRPr="00EB7980" w:rsidRDefault="00000000">
      <w:pPr>
        <w:pStyle w:val="Compact"/>
        <w:numPr>
          <w:ilvl w:val="0"/>
          <w:numId w:val="236"/>
        </w:numPr>
      </w:pPr>
      <w:r w:rsidRPr="00EB7980">
        <w:t xml:space="preserve">Símbolos são mapeados para primos: </w:t>
      </w: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…</m:t>
            </m:r>
          </m:e>
        </m:d>
      </m:oMath>
    </w:p>
    <w:p w14:paraId="1E4561C7" w14:textId="77777777" w:rsidR="00DE7E77" w:rsidRPr="00EB7980" w:rsidRDefault="00000000">
      <w:pPr>
        <w:pStyle w:val="Compact"/>
        <w:numPr>
          <w:ilvl w:val="0"/>
          <w:numId w:val="236"/>
        </w:numPr>
      </w:pPr>
      <w:r w:rsidRPr="00EB7980">
        <w:t xml:space="preserve">Uma s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EB7980">
        <w:t xml:space="preserve"> torna-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66C4BEA5" w14:textId="77777777" w:rsidR="00DE7E77" w:rsidRPr="00EB7980" w:rsidRDefault="00000000">
      <w:pPr>
        <w:pStyle w:val="FirstParagraph"/>
      </w:pPr>
      <w:r w:rsidRPr="00EB7980">
        <w:t xml:space="preserve">💡 Usado na prova do </w:t>
      </w:r>
      <w:r w:rsidRPr="00EB7980">
        <w:rPr>
          <w:b/>
          <w:bCs/>
        </w:rPr>
        <w:t>Teorema da Incompletude</w:t>
      </w:r>
      <w:r w:rsidRPr="00EB7980">
        <w:t xml:space="preserve"> de </w:t>
      </w:r>
      <w:proofErr w:type="spellStart"/>
      <w:r w:rsidRPr="00EB7980">
        <w:t>Gödel</w:t>
      </w:r>
      <w:proofErr w:type="spellEnd"/>
      <w:r w:rsidRPr="00EB7980">
        <w:br/>
        <w:t xml:space="preserve">💡 Fundamenta a </w:t>
      </w:r>
      <w:proofErr w:type="spellStart"/>
      <w:r w:rsidRPr="00EB7980">
        <w:rPr>
          <w:b/>
          <w:bCs/>
        </w:rPr>
        <w:t>auto-referência</w:t>
      </w:r>
      <w:proofErr w:type="spellEnd"/>
      <w:r w:rsidRPr="00EB7980">
        <w:rPr>
          <w:b/>
          <w:bCs/>
        </w:rPr>
        <w:t xml:space="preserve"> na computação</w:t>
      </w:r>
      <w:r w:rsidRPr="00EB7980">
        <w:t xml:space="preserve"> (por ex., o Teorema da Recursão)</w:t>
      </w:r>
    </w:p>
    <w:p w14:paraId="24D2B85A" w14:textId="77777777" w:rsidR="00DE7E77" w:rsidRPr="00EB7980" w:rsidRDefault="00000000">
      <w:r w:rsidRPr="00EB7980">
        <w:pict w14:anchorId="62061C5E">
          <v:rect id="_x0000_i1126" style="width:0;height:1.5pt" o:hralign="center" o:hrstd="t" o:hr="t"/>
        </w:pict>
      </w:r>
    </w:p>
    <w:p w14:paraId="42F72A90" w14:textId="77777777" w:rsidR="00DE7E77" w:rsidRPr="00EB7980" w:rsidRDefault="00000000">
      <w:pPr>
        <w:pStyle w:val="Ttulo3"/>
      </w:pPr>
      <w:bookmarkStart w:id="220" w:name="X2409cefe10045ea533cb9590d60f461831dd547"/>
      <w:bookmarkStart w:id="221" w:name="_Toc195921533"/>
      <w:bookmarkEnd w:id="216"/>
      <w:bookmarkEnd w:id="219"/>
      <w:r w:rsidRPr="00EB7980">
        <w:t xml:space="preserve">🔁 8.4 Sistemas de reescrita: </w:t>
      </w:r>
      <w:proofErr w:type="spellStart"/>
      <w:r w:rsidRPr="00EB7980">
        <w:t>Post</w:t>
      </w:r>
      <w:proofErr w:type="spellEnd"/>
      <w:r w:rsidRPr="00EB7980">
        <w:t xml:space="preserve">, </w:t>
      </w:r>
      <w:proofErr w:type="spellStart"/>
      <w:r w:rsidRPr="00EB7980">
        <w:t>Markov</w:t>
      </w:r>
      <w:proofErr w:type="spellEnd"/>
      <w:r w:rsidRPr="00EB7980">
        <w:t>, L-</w:t>
      </w:r>
      <w:proofErr w:type="spellStart"/>
      <w:r w:rsidRPr="00EB7980">
        <w:t>Systems</w:t>
      </w:r>
      <w:bookmarkEnd w:id="221"/>
      <w:proofErr w:type="spellEnd"/>
    </w:p>
    <w:p w14:paraId="1F28B64C" w14:textId="77777777" w:rsidR="00DE7E77" w:rsidRPr="00EB7980" w:rsidRDefault="00000000">
      <w:pPr>
        <w:pStyle w:val="Ttulo4"/>
      </w:pPr>
      <w:bookmarkStart w:id="222" w:name="sistemas-de-post"/>
      <w:r w:rsidRPr="00EB7980">
        <w:t xml:space="preserve">📬 Sistemas de </w:t>
      </w:r>
      <w:proofErr w:type="spellStart"/>
      <w:r w:rsidRPr="00EB7980">
        <w:t>Post</w:t>
      </w:r>
      <w:proofErr w:type="spellEnd"/>
    </w:p>
    <w:p w14:paraId="77E64F3B" w14:textId="77777777" w:rsidR="00DE7E77" w:rsidRPr="00EB7980" w:rsidRDefault="00000000">
      <w:pPr>
        <w:pStyle w:val="Compact"/>
        <w:numPr>
          <w:ilvl w:val="0"/>
          <w:numId w:val="237"/>
        </w:numPr>
      </w:pPr>
      <w:r w:rsidRPr="00EB7980">
        <w:t xml:space="preserve">Baseiam-se em </w:t>
      </w:r>
      <w:r w:rsidRPr="00EB7980">
        <w:rPr>
          <w:b/>
          <w:bCs/>
        </w:rPr>
        <w:t>pares de regras de substituição</w:t>
      </w:r>
    </w:p>
    <w:p w14:paraId="597A9187" w14:textId="77777777" w:rsidR="00DE7E77" w:rsidRPr="00EB7980" w:rsidRDefault="00000000">
      <w:pPr>
        <w:pStyle w:val="Compact"/>
        <w:numPr>
          <w:ilvl w:val="0"/>
          <w:numId w:val="237"/>
        </w:numPr>
      </w:pPr>
      <w:r w:rsidRPr="00EB7980">
        <w:lastRenderedPageBreak/>
        <w:t>Funcionam como:</w:t>
      </w:r>
      <w:r w:rsidRPr="00EB7980">
        <w:br/>
        <w:t>“Se vês esta sequência, substitui por esta outra”</w:t>
      </w:r>
    </w:p>
    <w:p w14:paraId="4E2DD510" w14:textId="77777777" w:rsidR="00DE7E77" w:rsidRPr="00EB7980" w:rsidRDefault="00000000">
      <w:pPr>
        <w:pStyle w:val="FirstParagraph"/>
      </w:pPr>
      <w:r w:rsidRPr="00EB7980">
        <w:t xml:space="preserve">🔁 São </w:t>
      </w:r>
      <w:r w:rsidRPr="00EB7980">
        <w:rPr>
          <w:b/>
          <w:bCs/>
        </w:rPr>
        <w:t xml:space="preserve">equivalentes a Máquinas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 xml:space="preserve"> em poder computacional</w:t>
      </w:r>
      <w:r w:rsidRPr="00EB7980">
        <w:br/>
        <w:t xml:space="preserve">💡 Muito usados para ilustrar </w:t>
      </w:r>
      <w:r w:rsidRPr="00EB7980">
        <w:rPr>
          <w:b/>
          <w:bCs/>
        </w:rPr>
        <w:t>transformações simbólicas</w:t>
      </w:r>
    </w:p>
    <w:p w14:paraId="4F53ABAA" w14:textId="77777777" w:rsidR="00DE7E77" w:rsidRPr="00EB7980" w:rsidRDefault="00000000">
      <w:r w:rsidRPr="00EB7980">
        <w:pict w14:anchorId="1F7B2847">
          <v:rect id="_x0000_i1127" style="width:0;height:1.5pt" o:hralign="center" o:hrstd="t" o:hr="t"/>
        </w:pict>
      </w:r>
    </w:p>
    <w:p w14:paraId="57ED8554" w14:textId="77777777" w:rsidR="00DE7E77" w:rsidRPr="00EB7980" w:rsidRDefault="00000000">
      <w:pPr>
        <w:pStyle w:val="Ttulo4"/>
      </w:pPr>
      <w:bookmarkStart w:id="223" w:name="algoritmos-de-markov"/>
      <w:bookmarkEnd w:id="222"/>
      <w:r w:rsidRPr="00EB7980">
        <w:t xml:space="preserve">🧮 Algoritmos de </w:t>
      </w:r>
      <w:proofErr w:type="spellStart"/>
      <w:r w:rsidRPr="00EB7980">
        <w:t>Markov</w:t>
      </w:r>
      <w:proofErr w:type="spellEnd"/>
    </w:p>
    <w:p w14:paraId="4E20C8EC" w14:textId="77777777" w:rsidR="00DE7E77" w:rsidRPr="00EB7980" w:rsidRDefault="00000000">
      <w:pPr>
        <w:pStyle w:val="Compact"/>
        <w:numPr>
          <w:ilvl w:val="0"/>
          <w:numId w:val="238"/>
        </w:numPr>
      </w:pPr>
      <w:r w:rsidRPr="00EB7980">
        <w:t xml:space="preserve">Similares aos sistemas de </w:t>
      </w:r>
      <w:proofErr w:type="spellStart"/>
      <w:r w:rsidRPr="00EB7980">
        <w:t>Post</w:t>
      </w:r>
      <w:proofErr w:type="spellEnd"/>
      <w:r w:rsidRPr="00EB7980">
        <w:t xml:space="preserve">, mas com </w:t>
      </w:r>
      <w:r w:rsidRPr="00EB7980">
        <w:rPr>
          <w:b/>
          <w:bCs/>
        </w:rPr>
        <w:t>regras ordenadas</w:t>
      </w:r>
    </w:p>
    <w:p w14:paraId="5AC8E4AB" w14:textId="77777777" w:rsidR="00DE7E77" w:rsidRPr="00EB7980" w:rsidRDefault="00000000">
      <w:pPr>
        <w:pStyle w:val="Compact"/>
        <w:numPr>
          <w:ilvl w:val="0"/>
          <w:numId w:val="238"/>
        </w:numPr>
      </w:pPr>
      <w:r w:rsidRPr="00EB7980">
        <w:t xml:space="preserve">Apenas uma regra se aplica por iteração: a </w:t>
      </w:r>
      <w:r w:rsidRPr="00EB7980">
        <w:rPr>
          <w:b/>
          <w:bCs/>
        </w:rPr>
        <w:t>primeira aplicável</w:t>
      </w:r>
    </w:p>
    <w:p w14:paraId="67F95347" w14:textId="77777777" w:rsidR="00DE7E77" w:rsidRPr="00EB7980" w:rsidRDefault="00000000">
      <w:pPr>
        <w:pStyle w:val="FirstParagraph"/>
      </w:pPr>
      <w:r w:rsidRPr="00EB7980">
        <w:t xml:space="preserve">✅ Também </w:t>
      </w:r>
      <w:r w:rsidRPr="00EB7980">
        <w:rPr>
          <w:b/>
          <w:bCs/>
        </w:rPr>
        <w:t>computacionalmente universais</w:t>
      </w:r>
      <w:r w:rsidRPr="00EB7980">
        <w:br/>
        <w:t xml:space="preserve">✅ Usados em </w:t>
      </w:r>
      <w:r w:rsidRPr="00EB7980">
        <w:rPr>
          <w:b/>
          <w:bCs/>
        </w:rPr>
        <w:t>geração de texto e IA primitiva</w:t>
      </w:r>
    </w:p>
    <w:p w14:paraId="62FCBEDB" w14:textId="77777777" w:rsidR="00DE7E77" w:rsidRPr="00EB7980" w:rsidRDefault="00000000">
      <w:r w:rsidRPr="00EB7980">
        <w:pict w14:anchorId="52C4F55F">
          <v:rect id="_x0000_i1128" style="width:0;height:1.5pt" o:hralign="center" o:hrstd="t" o:hr="t"/>
        </w:pict>
      </w:r>
    </w:p>
    <w:p w14:paraId="1532BF43" w14:textId="77777777" w:rsidR="00DE7E77" w:rsidRPr="00EB7980" w:rsidRDefault="00000000">
      <w:pPr>
        <w:pStyle w:val="Ttulo4"/>
      </w:pPr>
      <w:bookmarkStart w:id="224" w:name="l-systems-linguagens-de-lindenmayer"/>
      <w:bookmarkEnd w:id="223"/>
      <w:r w:rsidRPr="00EB7980">
        <w:t>🌿 L-</w:t>
      </w:r>
      <w:proofErr w:type="spellStart"/>
      <w:r w:rsidRPr="00EB7980">
        <w:t>Systems</w:t>
      </w:r>
      <w:proofErr w:type="spellEnd"/>
      <w:r w:rsidRPr="00EB7980">
        <w:t xml:space="preserve"> (Linguagens de </w:t>
      </w:r>
      <w:proofErr w:type="spellStart"/>
      <w:r w:rsidRPr="00EB7980">
        <w:t>Lindenmayer</w:t>
      </w:r>
      <w:proofErr w:type="spellEnd"/>
      <w:r w:rsidRPr="00EB7980">
        <w:t>)</w:t>
      </w:r>
    </w:p>
    <w:p w14:paraId="56E02FCD" w14:textId="77777777" w:rsidR="00DE7E77" w:rsidRPr="00EB7980" w:rsidRDefault="00000000">
      <w:pPr>
        <w:pStyle w:val="Compact"/>
        <w:numPr>
          <w:ilvl w:val="0"/>
          <w:numId w:val="239"/>
        </w:numPr>
      </w:pPr>
      <w:r w:rsidRPr="00EB7980">
        <w:t xml:space="preserve">Usados para </w:t>
      </w:r>
      <w:r w:rsidRPr="00EB7980">
        <w:rPr>
          <w:b/>
          <w:bCs/>
        </w:rPr>
        <w:t>modelar crescimento de plantas</w:t>
      </w:r>
    </w:p>
    <w:p w14:paraId="7196A9BB" w14:textId="77777777" w:rsidR="00DE7E77" w:rsidRPr="00EB7980" w:rsidRDefault="00000000">
      <w:pPr>
        <w:pStyle w:val="Compact"/>
        <w:numPr>
          <w:ilvl w:val="0"/>
          <w:numId w:val="239"/>
        </w:numPr>
      </w:pPr>
      <w:r w:rsidRPr="00EB7980">
        <w:t>Cada símbolo é substituído simultaneamente segundo regras (reescrita paralela)</w:t>
      </w:r>
    </w:p>
    <w:p w14:paraId="3BFA581B" w14:textId="77777777" w:rsidR="00DE7E77" w:rsidRPr="00EB7980" w:rsidRDefault="00000000">
      <w:pPr>
        <w:pStyle w:val="FirstParagraph"/>
      </w:pPr>
      <w:r w:rsidRPr="00EB7980">
        <w:t>🎨 Muito usados em computação gráfica, biologia e simulação do crescimento vegetal</w:t>
      </w:r>
      <w:r w:rsidRPr="00EB7980">
        <w:br/>
        <w:t xml:space="preserve">🔁 Tecnicamente, são </w:t>
      </w:r>
      <w:r w:rsidRPr="00EB7980">
        <w:rPr>
          <w:b/>
          <w:bCs/>
        </w:rPr>
        <w:t>sistemas formais não universais</w:t>
      </w:r>
      <w:r w:rsidRPr="00EB7980">
        <w:t>, mas ilustrativos e visuais</w:t>
      </w:r>
    </w:p>
    <w:p w14:paraId="0E12D050" w14:textId="77777777" w:rsidR="00DE7E77" w:rsidRPr="00EB7980" w:rsidRDefault="00000000">
      <w:r w:rsidRPr="00EB7980">
        <w:pict w14:anchorId="69062596">
          <v:rect id="_x0000_i1129" style="width:0;height:1.5pt" o:hralign="center" o:hrstd="t" o:hr="t"/>
        </w:pict>
      </w:r>
    </w:p>
    <w:p w14:paraId="02CE5200" w14:textId="77777777" w:rsidR="00DE7E77" w:rsidRPr="00EB7980" w:rsidRDefault="00000000">
      <w:pPr>
        <w:pStyle w:val="Ttulo3"/>
      </w:pPr>
      <w:bookmarkStart w:id="225" w:name="quadro-comparativo"/>
      <w:bookmarkStart w:id="226" w:name="_Toc195921534"/>
      <w:bookmarkEnd w:id="220"/>
      <w:bookmarkEnd w:id="224"/>
      <w:r w:rsidRPr="00EB7980">
        <w:t>📊 Quadro comparativo</w:t>
      </w:r>
      <w:bookmarkEnd w:id="22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9"/>
        <w:gridCol w:w="2237"/>
        <w:gridCol w:w="2402"/>
        <w:gridCol w:w="2376"/>
      </w:tblGrid>
      <w:tr w:rsidR="00DE7E77" w:rsidRPr="00EB7980" w14:paraId="7902EE65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2C81AC" w14:textId="77777777" w:rsidR="00DE7E77" w:rsidRPr="00EB7980" w:rsidRDefault="00000000">
            <w:pPr>
              <w:pStyle w:val="Compact"/>
            </w:pPr>
            <w:r w:rsidRPr="00EB7980">
              <w:t>Modelo</w:t>
            </w:r>
          </w:p>
        </w:tc>
        <w:tc>
          <w:tcPr>
            <w:tcW w:w="0" w:type="auto"/>
          </w:tcPr>
          <w:p w14:paraId="06777BC2" w14:textId="77777777" w:rsidR="00DE7E77" w:rsidRPr="00EB7980" w:rsidRDefault="00000000">
            <w:pPr>
              <w:pStyle w:val="Compact"/>
            </w:pPr>
            <w:r w:rsidRPr="00EB7980">
              <w:t>Poder computacional</w:t>
            </w:r>
          </w:p>
        </w:tc>
        <w:tc>
          <w:tcPr>
            <w:tcW w:w="0" w:type="auto"/>
          </w:tcPr>
          <w:p w14:paraId="30D3648B" w14:textId="77777777" w:rsidR="00DE7E77" w:rsidRPr="00EB7980" w:rsidRDefault="00000000">
            <w:pPr>
              <w:pStyle w:val="Compact"/>
            </w:pPr>
            <w:r w:rsidRPr="00EB7980">
              <w:t>Terminação garantida?</w:t>
            </w:r>
          </w:p>
        </w:tc>
        <w:tc>
          <w:tcPr>
            <w:tcW w:w="0" w:type="auto"/>
          </w:tcPr>
          <w:p w14:paraId="38C502A3" w14:textId="77777777" w:rsidR="00DE7E77" w:rsidRPr="00EB7980" w:rsidRDefault="00000000">
            <w:pPr>
              <w:pStyle w:val="Compact"/>
            </w:pPr>
            <w:r w:rsidRPr="00EB7980">
              <w:t>Aplicações</w:t>
            </w:r>
          </w:p>
        </w:tc>
      </w:tr>
      <w:tr w:rsidR="00DE7E77" w:rsidRPr="00EB7980" w14:paraId="78FB3FAD" w14:textId="77777777">
        <w:tc>
          <w:tcPr>
            <w:tcW w:w="0" w:type="auto"/>
          </w:tcPr>
          <w:p w14:paraId="008087F7" w14:textId="77777777" w:rsidR="00DE7E77" w:rsidRPr="00EB7980" w:rsidRDefault="00000000">
            <w:pPr>
              <w:pStyle w:val="Compact"/>
            </w:pPr>
            <w:r w:rsidRPr="00EB7980">
              <w:t>Funções primitivas</w:t>
            </w:r>
          </w:p>
        </w:tc>
        <w:tc>
          <w:tcPr>
            <w:tcW w:w="0" w:type="auto"/>
          </w:tcPr>
          <w:p w14:paraId="5DECB82A" w14:textId="77777777" w:rsidR="00DE7E77" w:rsidRPr="00EB7980" w:rsidRDefault="00000000">
            <w:pPr>
              <w:pStyle w:val="Compact"/>
            </w:pPr>
            <w:r w:rsidRPr="00EB7980">
              <w:t xml:space="preserve">Menor que </w:t>
            </w:r>
            <w:proofErr w:type="spellStart"/>
            <w:r w:rsidRPr="00EB7980">
              <w:t>Turing</w:t>
            </w:r>
            <w:proofErr w:type="spellEnd"/>
          </w:p>
        </w:tc>
        <w:tc>
          <w:tcPr>
            <w:tcW w:w="0" w:type="auto"/>
          </w:tcPr>
          <w:p w14:paraId="5D620E41" w14:textId="77777777" w:rsidR="00DE7E77" w:rsidRPr="00EB7980" w:rsidRDefault="00000000">
            <w:pPr>
              <w:pStyle w:val="Compact"/>
            </w:pPr>
            <w:r w:rsidRPr="00EB7980">
              <w:t>✅</w:t>
            </w:r>
          </w:p>
        </w:tc>
        <w:tc>
          <w:tcPr>
            <w:tcW w:w="0" w:type="auto"/>
          </w:tcPr>
          <w:p w14:paraId="15C9C79B" w14:textId="77777777" w:rsidR="00DE7E77" w:rsidRPr="00EB7980" w:rsidRDefault="00000000">
            <w:pPr>
              <w:pStyle w:val="Compact"/>
            </w:pPr>
            <w:r w:rsidRPr="00EB7980">
              <w:t>Matemática básica</w:t>
            </w:r>
          </w:p>
        </w:tc>
      </w:tr>
      <w:tr w:rsidR="00DE7E77" w:rsidRPr="00EB7980" w14:paraId="0899CEE3" w14:textId="77777777">
        <w:tc>
          <w:tcPr>
            <w:tcW w:w="0" w:type="auto"/>
          </w:tcPr>
          <w:p w14:paraId="59C6BCCB" w14:textId="77777777" w:rsidR="00DE7E77" w:rsidRPr="00EB7980" w:rsidRDefault="00000000">
            <w:pPr>
              <w:pStyle w:val="Compact"/>
            </w:pPr>
            <w:r w:rsidRPr="00EB7980">
              <w:t>μ-recursivas</w:t>
            </w:r>
          </w:p>
        </w:tc>
        <w:tc>
          <w:tcPr>
            <w:tcW w:w="0" w:type="auto"/>
          </w:tcPr>
          <w:p w14:paraId="384595C8" w14:textId="77777777" w:rsidR="00DE7E77" w:rsidRPr="00EB7980" w:rsidRDefault="00000000">
            <w:pPr>
              <w:pStyle w:val="Compact"/>
            </w:pPr>
            <w:r w:rsidRPr="00EB7980">
              <w:t>Igual à MT</w:t>
            </w:r>
          </w:p>
        </w:tc>
        <w:tc>
          <w:tcPr>
            <w:tcW w:w="0" w:type="auto"/>
          </w:tcPr>
          <w:p w14:paraId="608FF1EC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  <w:tc>
          <w:tcPr>
            <w:tcW w:w="0" w:type="auto"/>
          </w:tcPr>
          <w:p w14:paraId="0D40C387" w14:textId="77777777" w:rsidR="00DE7E77" w:rsidRPr="00EB7980" w:rsidRDefault="00000000">
            <w:pPr>
              <w:pStyle w:val="Compact"/>
            </w:pPr>
            <w:r w:rsidRPr="00EB7980">
              <w:t>Teoria da computação</w:t>
            </w:r>
          </w:p>
        </w:tc>
      </w:tr>
      <w:tr w:rsidR="00DE7E77" w:rsidRPr="00EB7980" w14:paraId="201D0850" w14:textId="77777777">
        <w:tc>
          <w:tcPr>
            <w:tcW w:w="0" w:type="auto"/>
          </w:tcPr>
          <w:p w14:paraId="0FA2A0D3" w14:textId="77777777" w:rsidR="00DE7E77" w:rsidRPr="00EB7980" w:rsidRDefault="00000000">
            <w:pPr>
              <w:pStyle w:val="Compact"/>
            </w:pPr>
            <w:r w:rsidRPr="00EB7980">
              <w:t>λ-cálculo</w:t>
            </w:r>
          </w:p>
        </w:tc>
        <w:tc>
          <w:tcPr>
            <w:tcW w:w="0" w:type="auto"/>
          </w:tcPr>
          <w:p w14:paraId="6D0087A1" w14:textId="77777777" w:rsidR="00DE7E77" w:rsidRPr="00EB7980" w:rsidRDefault="00000000">
            <w:pPr>
              <w:pStyle w:val="Compact"/>
            </w:pPr>
            <w:r w:rsidRPr="00EB7980">
              <w:t>Igual à MT</w:t>
            </w:r>
          </w:p>
        </w:tc>
        <w:tc>
          <w:tcPr>
            <w:tcW w:w="0" w:type="auto"/>
          </w:tcPr>
          <w:p w14:paraId="4860288B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  <w:tc>
          <w:tcPr>
            <w:tcW w:w="0" w:type="auto"/>
          </w:tcPr>
          <w:p w14:paraId="2C003C7B" w14:textId="77777777" w:rsidR="00DE7E77" w:rsidRPr="00EB7980" w:rsidRDefault="00000000">
            <w:pPr>
              <w:pStyle w:val="Compact"/>
            </w:pPr>
            <w:r w:rsidRPr="00EB7980">
              <w:t>Linguagens funcionais</w:t>
            </w:r>
          </w:p>
        </w:tc>
      </w:tr>
      <w:tr w:rsidR="00DE7E77" w:rsidRPr="00EB7980" w14:paraId="5351C34F" w14:textId="77777777">
        <w:tc>
          <w:tcPr>
            <w:tcW w:w="0" w:type="auto"/>
          </w:tcPr>
          <w:p w14:paraId="14D49F6F" w14:textId="77777777" w:rsidR="00DE7E77" w:rsidRPr="00EB7980" w:rsidRDefault="00000000">
            <w:pPr>
              <w:pStyle w:val="Compact"/>
            </w:pPr>
            <w:proofErr w:type="spellStart"/>
            <w:r w:rsidRPr="00EB7980">
              <w:t>Post</w:t>
            </w:r>
            <w:proofErr w:type="spellEnd"/>
            <w:r w:rsidRPr="00EB7980">
              <w:t>/</w:t>
            </w:r>
            <w:proofErr w:type="spellStart"/>
            <w:r w:rsidRPr="00EB7980">
              <w:t>Markov</w:t>
            </w:r>
            <w:proofErr w:type="spellEnd"/>
          </w:p>
        </w:tc>
        <w:tc>
          <w:tcPr>
            <w:tcW w:w="0" w:type="auto"/>
          </w:tcPr>
          <w:p w14:paraId="3BF52BE8" w14:textId="77777777" w:rsidR="00DE7E77" w:rsidRPr="00EB7980" w:rsidRDefault="00000000">
            <w:pPr>
              <w:pStyle w:val="Compact"/>
            </w:pPr>
            <w:r w:rsidRPr="00EB7980">
              <w:t>Igual à MT</w:t>
            </w:r>
          </w:p>
        </w:tc>
        <w:tc>
          <w:tcPr>
            <w:tcW w:w="0" w:type="auto"/>
          </w:tcPr>
          <w:p w14:paraId="47A2412B" w14:textId="77777777" w:rsidR="00DE7E77" w:rsidRPr="00EB7980" w:rsidRDefault="00000000">
            <w:pPr>
              <w:pStyle w:val="Compact"/>
            </w:pPr>
            <w:r w:rsidRPr="00EB7980">
              <w:t>❌</w:t>
            </w:r>
          </w:p>
        </w:tc>
        <w:tc>
          <w:tcPr>
            <w:tcW w:w="0" w:type="auto"/>
          </w:tcPr>
          <w:p w14:paraId="36AAD8F3" w14:textId="77777777" w:rsidR="00DE7E77" w:rsidRPr="00EB7980" w:rsidRDefault="00000000">
            <w:pPr>
              <w:pStyle w:val="Compact"/>
            </w:pPr>
            <w:r w:rsidRPr="00EB7980">
              <w:t>Teoria formal, IA</w:t>
            </w:r>
          </w:p>
        </w:tc>
      </w:tr>
      <w:tr w:rsidR="00DE7E77" w:rsidRPr="00EB7980" w14:paraId="2A5CB419" w14:textId="77777777">
        <w:tc>
          <w:tcPr>
            <w:tcW w:w="0" w:type="auto"/>
          </w:tcPr>
          <w:p w14:paraId="02BE9029" w14:textId="77777777" w:rsidR="00DE7E77" w:rsidRPr="00EB7980" w:rsidRDefault="00000000">
            <w:pPr>
              <w:pStyle w:val="Compact"/>
            </w:pPr>
            <w:r w:rsidRPr="00EB7980">
              <w:t>L-</w:t>
            </w:r>
            <w:proofErr w:type="spellStart"/>
            <w:r w:rsidRPr="00EB7980">
              <w:t>Systems</w:t>
            </w:r>
            <w:proofErr w:type="spellEnd"/>
          </w:p>
        </w:tc>
        <w:tc>
          <w:tcPr>
            <w:tcW w:w="0" w:type="auto"/>
          </w:tcPr>
          <w:p w14:paraId="63AD1BEE" w14:textId="77777777" w:rsidR="00DE7E77" w:rsidRPr="00EB7980" w:rsidRDefault="00000000">
            <w:pPr>
              <w:pStyle w:val="Compact"/>
            </w:pPr>
            <w:r w:rsidRPr="00EB7980">
              <w:t>Menor que MT</w:t>
            </w:r>
          </w:p>
        </w:tc>
        <w:tc>
          <w:tcPr>
            <w:tcW w:w="0" w:type="auto"/>
          </w:tcPr>
          <w:p w14:paraId="03156BA8" w14:textId="77777777" w:rsidR="00DE7E77" w:rsidRPr="00EB7980" w:rsidRDefault="00000000">
            <w:pPr>
              <w:pStyle w:val="Compact"/>
            </w:pPr>
            <w:r w:rsidRPr="00EB7980">
              <w:t>✅</w:t>
            </w:r>
          </w:p>
        </w:tc>
        <w:tc>
          <w:tcPr>
            <w:tcW w:w="0" w:type="auto"/>
          </w:tcPr>
          <w:p w14:paraId="67CFCF9D" w14:textId="77777777" w:rsidR="00DE7E77" w:rsidRPr="00EB7980" w:rsidRDefault="00000000">
            <w:pPr>
              <w:pStyle w:val="Compact"/>
            </w:pPr>
            <w:r w:rsidRPr="00EB7980">
              <w:t>Biologia, gráficos</w:t>
            </w:r>
          </w:p>
        </w:tc>
      </w:tr>
    </w:tbl>
    <w:p w14:paraId="4175E971" w14:textId="77777777" w:rsidR="00DE7E77" w:rsidRPr="00EB7980" w:rsidRDefault="00000000">
      <w:r w:rsidRPr="00EB7980">
        <w:pict w14:anchorId="2BDCD0CC">
          <v:rect id="_x0000_i1130" style="width:0;height:1.5pt" o:hralign="center" o:hrstd="t" o:hr="t"/>
        </w:pict>
      </w:r>
    </w:p>
    <w:p w14:paraId="387F5D47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27" w:name="conclusão"/>
      <w:bookmarkEnd w:id="207"/>
      <w:bookmarkEnd w:id="225"/>
      <w:r w:rsidRPr="00EB7980">
        <w:br w:type="page"/>
      </w:r>
    </w:p>
    <w:p w14:paraId="63895D07" w14:textId="11EFD307" w:rsidR="00DE7E77" w:rsidRPr="00EB7980" w:rsidRDefault="00000000">
      <w:pPr>
        <w:pStyle w:val="Ttulo2"/>
      </w:pPr>
      <w:bookmarkStart w:id="228" w:name="_Toc195921535"/>
      <w:r w:rsidRPr="00EB7980">
        <w:lastRenderedPageBreak/>
        <w:t>🧠 Conclusão</w:t>
      </w:r>
      <w:bookmarkEnd w:id="228"/>
    </w:p>
    <w:p w14:paraId="27C2D29A" w14:textId="77777777" w:rsidR="00DE7E77" w:rsidRPr="00EB7980" w:rsidRDefault="00000000">
      <w:pPr>
        <w:pStyle w:val="FirstParagraph"/>
      </w:pPr>
      <w:r w:rsidRPr="00EB7980">
        <w:t>A diversidade de modelos mostra que:</w:t>
      </w:r>
    </w:p>
    <w:p w14:paraId="7816177D" w14:textId="77777777" w:rsidR="00DE7E77" w:rsidRPr="00EB7980" w:rsidRDefault="00000000">
      <w:pPr>
        <w:pStyle w:val="Compact"/>
        <w:numPr>
          <w:ilvl w:val="0"/>
          <w:numId w:val="240"/>
        </w:numPr>
      </w:pPr>
      <w:r w:rsidRPr="00EB7980">
        <w:t xml:space="preserve">A </w:t>
      </w:r>
      <w:r w:rsidRPr="00EB7980">
        <w:rPr>
          <w:b/>
          <w:bCs/>
        </w:rPr>
        <w:t>ideia de computação</w:t>
      </w:r>
      <w:r w:rsidRPr="00EB7980">
        <w:t xml:space="preserve"> não depende de uma máquina em si, mas de </w:t>
      </w:r>
      <w:r w:rsidRPr="00EB7980">
        <w:rPr>
          <w:b/>
          <w:bCs/>
        </w:rPr>
        <w:t>operações formais universais</w:t>
      </w:r>
    </w:p>
    <w:p w14:paraId="0290036F" w14:textId="77777777" w:rsidR="00DE7E77" w:rsidRPr="00EB7980" w:rsidRDefault="00000000">
      <w:pPr>
        <w:pStyle w:val="Compact"/>
        <w:numPr>
          <w:ilvl w:val="0"/>
          <w:numId w:val="240"/>
        </w:numPr>
      </w:pPr>
      <w:r w:rsidRPr="00EB7980">
        <w:rPr>
          <w:b/>
          <w:bCs/>
        </w:rPr>
        <w:t>Todas as funções computáveis</w:t>
      </w:r>
      <w:r w:rsidRPr="00EB7980">
        <w:t xml:space="preserve"> podem ser expressas por uma </w:t>
      </w:r>
      <w:r w:rsidRPr="00EB7980">
        <w:rPr>
          <w:b/>
          <w:bCs/>
        </w:rPr>
        <w:t>MT, μ-recursivas ou λ-cálculo</w:t>
      </w:r>
    </w:p>
    <w:p w14:paraId="69E077E3" w14:textId="77777777" w:rsidR="00DE7E77" w:rsidRPr="00EB7980" w:rsidRDefault="00000000">
      <w:pPr>
        <w:pStyle w:val="Compact"/>
        <w:numPr>
          <w:ilvl w:val="0"/>
          <w:numId w:val="240"/>
        </w:numPr>
      </w:pPr>
      <w:r w:rsidRPr="00EB7980">
        <w:t xml:space="preserve">Modelos como </w:t>
      </w:r>
      <w:r w:rsidRPr="00EB7980">
        <w:rPr>
          <w:b/>
          <w:bCs/>
        </w:rPr>
        <w:t>L-</w:t>
      </w:r>
      <w:proofErr w:type="spellStart"/>
      <w:r w:rsidRPr="00EB7980">
        <w:rPr>
          <w:b/>
          <w:bCs/>
        </w:rPr>
        <w:t>Systems</w:t>
      </w:r>
      <w:proofErr w:type="spellEnd"/>
      <w:r w:rsidRPr="00EB7980">
        <w:rPr>
          <w:b/>
          <w:bCs/>
        </w:rPr>
        <w:t xml:space="preserve"> e </w:t>
      </w:r>
      <w:proofErr w:type="spellStart"/>
      <w:r w:rsidRPr="00EB7980">
        <w:rPr>
          <w:b/>
          <w:bCs/>
        </w:rPr>
        <w:t>Post</w:t>
      </w:r>
      <w:proofErr w:type="spellEnd"/>
      <w:r w:rsidRPr="00EB7980">
        <w:t xml:space="preserve"> ajudam-nos a </w:t>
      </w:r>
      <w:r w:rsidRPr="00EB7980">
        <w:rPr>
          <w:b/>
          <w:bCs/>
        </w:rPr>
        <w:t>visualizar e aplicar</w:t>
      </w:r>
      <w:r w:rsidRPr="00EB7980">
        <w:t xml:space="preserve"> estes conceitos em áreas inesperadas</w:t>
      </w:r>
    </w:p>
    <w:p w14:paraId="5C6EE98F" w14:textId="7DF773D7" w:rsidR="00DE7E77" w:rsidRPr="00EB7980" w:rsidRDefault="00DE7E77"/>
    <w:p w14:paraId="15344961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29" w:name="complexidade-computacional-1"/>
      <w:bookmarkEnd w:id="227"/>
      <w:r w:rsidRPr="00EB7980">
        <w:br w:type="page"/>
      </w:r>
    </w:p>
    <w:p w14:paraId="26030D02" w14:textId="19240082" w:rsidR="00DE7E77" w:rsidRPr="00EB7980" w:rsidRDefault="00000000">
      <w:pPr>
        <w:pStyle w:val="Ttulo2"/>
      </w:pPr>
      <w:bookmarkStart w:id="230" w:name="_Toc195921536"/>
      <w:r w:rsidRPr="00EB7980">
        <w:lastRenderedPageBreak/>
        <w:t xml:space="preserve">⏱️ 9. </w:t>
      </w:r>
      <w:r w:rsidRPr="00EB7980">
        <w:rPr>
          <w:b/>
          <w:bCs/>
        </w:rPr>
        <w:t>Complexidade Computacional</w:t>
      </w:r>
      <w:bookmarkEnd w:id="230"/>
    </w:p>
    <w:p w14:paraId="5E16DB71" w14:textId="77777777" w:rsidR="00DE7E77" w:rsidRPr="00EB7980" w:rsidRDefault="00000000">
      <w:r w:rsidRPr="00EB7980">
        <w:pict w14:anchorId="45526D49">
          <v:rect id="_x0000_i1133" style="width:0;height:1.5pt" o:hralign="center" o:hrstd="t" o:hr="t"/>
        </w:pict>
      </w:r>
    </w:p>
    <w:p w14:paraId="2DED7676" w14:textId="77777777" w:rsidR="00DE7E77" w:rsidRPr="00EB7980" w:rsidRDefault="00000000">
      <w:pPr>
        <w:pStyle w:val="Ttulo3"/>
      </w:pPr>
      <w:bookmarkStart w:id="231" w:name="classes-p-np-np-completo-np-difícil"/>
      <w:bookmarkStart w:id="232" w:name="_Toc195921537"/>
      <w:r w:rsidRPr="00EB7980">
        <w:t>🔹 9.1 Classes P, NP, NP-Completo, NP-Difícil</w:t>
      </w:r>
      <w:bookmarkEnd w:id="232"/>
    </w:p>
    <w:p w14:paraId="09E662BD" w14:textId="77777777" w:rsidR="00DE7E77" w:rsidRPr="00EB7980" w:rsidRDefault="00000000">
      <w:r w:rsidRPr="00EB7980">
        <w:pict w14:anchorId="0637538D">
          <v:rect id="_x0000_i1134" style="width:0;height:1.5pt" o:hralign="center" o:hrstd="t" o:hr="t"/>
        </w:pict>
      </w:r>
    </w:p>
    <w:p w14:paraId="6666A647" w14:textId="77777777" w:rsidR="00DE7E77" w:rsidRPr="00EB7980" w:rsidRDefault="00000000">
      <w:pPr>
        <w:pStyle w:val="Ttulo4"/>
      </w:pPr>
      <w:bookmarkStart w:id="233" w:name="classe-p-polynomial-time"/>
      <w:r w:rsidRPr="00EB7980">
        <w:t xml:space="preserve">✅ </w:t>
      </w:r>
      <w:r w:rsidRPr="00EB7980">
        <w:rPr>
          <w:b/>
          <w:bCs/>
        </w:rPr>
        <w:t>Classe P</w:t>
      </w:r>
      <w:r w:rsidRPr="00EB7980">
        <w:t xml:space="preserve"> (</w:t>
      </w:r>
      <w:proofErr w:type="spellStart"/>
      <w:r w:rsidRPr="00EB7980">
        <w:t>Polynomial</w:t>
      </w:r>
      <w:proofErr w:type="spellEnd"/>
      <w:r w:rsidRPr="00EB7980">
        <w:t xml:space="preserve"> Time)</w:t>
      </w:r>
    </w:p>
    <w:p w14:paraId="0B05E5C9" w14:textId="77777777" w:rsidR="00DE7E77" w:rsidRPr="00EB7980" w:rsidRDefault="00000000">
      <w:pPr>
        <w:pStyle w:val="Compact"/>
        <w:numPr>
          <w:ilvl w:val="0"/>
          <w:numId w:val="241"/>
        </w:numPr>
      </w:pPr>
      <w:r w:rsidRPr="00EB7980">
        <w:t xml:space="preserve">Conjunto de problemas </w:t>
      </w:r>
      <w:proofErr w:type="spellStart"/>
      <w:r w:rsidRPr="00EB7980">
        <w:rPr>
          <w:b/>
          <w:bCs/>
        </w:rPr>
        <w:t>decidíveis</w:t>
      </w:r>
      <w:proofErr w:type="spellEnd"/>
      <w:r w:rsidRPr="00EB7980">
        <w:rPr>
          <w:b/>
          <w:bCs/>
        </w:rPr>
        <w:t xml:space="preserve"> em tempo polinomial</w:t>
      </w:r>
      <w:r w:rsidRPr="00EB7980">
        <w:t xml:space="preserve"> por uma </w:t>
      </w:r>
      <w:r w:rsidRPr="00EB7980">
        <w:rPr>
          <w:b/>
          <w:bCs/>
        </w:rPr>
        <w:t>MT determinista</w:t>
      </w:r>
    </w:p>
    <w:p w14:paraId="7C4D0A63" w14:textId="77777777" w:rsidR="00DE7E77" w:rsidRPr="00EB7980" w:rsidRDefault="00000000">
      <w:pPr>
        <w:pStyle w:val="Compact"/>
        <w:numPr>
          <w:ilvl w:val="0"/>
          <w:numId w:val="241"/>
        </w:numPr>
      </w:pPr>
      <w:r w:rsidRPr="00EB7980">
        <w:t>Considerados “</w:t>
      </w:r>
      <w:r w:rsidRPr="00EB7980">
        <w:rPr>
          <w:b/>
          <w:bCs/>
        </w:rPr>
        <w:t>eficientemente resolvíveis</w:t>
      </w:r>
      <w:r w:rsidRPr="00EB7980">
        <w:t>”</w:t>
      </w:r>
    </w:p>
    <w:p w14:paraId="329464E9" w14:textId="77777777" w:rsidR="00DE7E77" w:rsidRPr="00EB7980" w:rsidRDefault="00000000">
      <w:pPr>
        <w:pStyle w:val="FirstParagraph"/>
      </w:pPr>
      <w:r w:rsidRPr="00EB7980">
        <w:t>💡 Exemplos:</w:t>
      </w:r>
    </w:p>
    <w:p w14:paraId="01F01CAF" w14:textId="77777777" w:rsidR="00DE7E77" w:rsidRPr="00EB7980" w:rsidRDefault="00000000">
      <w:pPr>
        <w:pStyle w:val="Compact"/>
        <w:numPr>
          <w:ilvl w:val="0"/>
          <w:numId w:val="242"/>
        </w:numPr>
      </w:pPr>
      <w:r w:rsidRPr="00EB7980">
        <w:t>Ordenação (</w:t>
      </w:r>
      <w:proofErr w:type="spellStart"/>
      <w:r w:rsidRPr="00EB7980">
        <w:t>Merge</w:t>
      </w:r>
      <w:proofErr w:type="spellEnd"/>
      <w:r w:rsidRPr="00EB7980">
        <w:t xml:space="preserve"> </w:t>
      </w:r>
      <w:proofErr w:type="spellStart"/>
      <w:r w:rsidRPr="00EB7980">
        <w:t>Sort</w:t>
      </w:r>
      <w:proofErr w:type="spellEnd"/>
      <w:r w:rsidRPr="00EB7980">
        <w:t xml:space="preserve">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n</m:t>
            </m:r>
          </m:e>
        </m:d>
      </m:oMath>
      <w:r w:rsidRPr="00EB7980">
        <w:t>)</w:t>
      </w:r>
    </w:p>
    <w:p w14:paraId="73891779" w14:textId="77777777" w:rsidR="00DE7E77" w:rsidRPr="00EB7980" w:rsidRDefault="00000000">
      <w:pPr>
        <w:pStyle w:val="Compact"/>
        <w:numPr>
          <w:ilvl w:val="0"/>
          <w:numId w:val="242"/>
        </w:numPr>
      </w:pPr>
      <w:r w:rsidRPr="00EB7980">
        <w:t>Verificação de grafos conexos</w:t>
      </w:r>
    </w:p>
    <w:p w14:paraId="6D567C1C" w14:textId="77777777" w:rsidR="00DE7E77" w:rsidRPr="00EB7980" w:rsidRDefault="00000000">
      <w:pPr>
        <w:pStyle w:val="Compact"/>
        <w:numPr>
          <w:ilvl w:val="0"/>
          <w:numId w:val="242"/>
        </w:numPr>
      </w:pPr>
      <w:r w:rsidRPr="00EB7980">
        <w:t>Multiplicação de matrizes</w:t>
      </w:r>
    </w:p>
    <w:p w14:paraId="29E43862" w14:textId="77777777" w:rsidR="00DE7E77" w:rsidRPr="00EB7980" w:rsidRDefault="00000000">
      <w:r w:rsidRPr="00EB7980">
        <w:pict w14:anchorId="138D0D62">
          <v:rect id="_x0000_i1135" style="width:0;height:1.5pt" o:hralign="center" o:hrstd="t" o:hr="t"/>
        </w:pict>
      </w:r>
    </w:p>
    <w:p w14:paraId="3353C4F8" w14:textId="77777777" w:rsidR="00DE7E77" w:rsidRPr="009E1628" w:rsidRDefault="00000000">
      <w:pPr>
        <w:pStyle w:val="Ttulo4"/>
        <w:rPr>
          <w:lang w:val="en-US"/>
        </w:rPr>
      </w:pPr>
      <w:bookmarkStart w:id="234" w:name="Xa2c2da8f07de807a5e388d2a580974753105a3f"/>
      <w:bookmarkEnd w:id="233"/>
      <w:r w:rsidRPr="009E1628">
        <w:rPr>
          <w:lang w:val="en-US"/>
        </w:rPr>
        <w:t xml:space="preserve">❓ </w:t>
      </w:r>
      <w:r w:rsidRPr="009E1628">
        <w:rPr>
          <w:b/>
          <w:bCs/>
          <w:lang w:val="en-US"/>
        </w:rPr>
        <w:t>Classe NP</w:t>
      </w:r>
      <w:r w:rsidRPr="009E1628">
        <w:rPr>
          <w:lang w:val="en-US"/>
        </w:rPr>
        <w:t xml:space="preserve"> (Nondeterministic Polynomial Time)</w:t>
      </w:r>
    </w:p>
    <w:p w14:paraId="2FB82EDE" w14:textId="77777777" w:rsidR="00DE7E77" w:rsidRPr="00EB7980" w:rsidRDefault="00000000">
      <w:pPr>
        <w:pStyle w:val="Compact"/>
        <w:numPr>
          <w:ilvl w:val="0"/>
          <w:numId w:val="243"/>
        </w:numPr>
      </w:pPr>
      <w:r w:rsidRPr="00EB7980">
        <w:t xml:space="preserve">Problemas cujas </w:t>
      </w:r>
      <w:r w:rsidRPr="00EB7980">
        <w:rPr>
          <w:b/>
          <w:bCs/>
        </w:rPr>
        <w:t>soluções podem ser verificadas</w:t>
      </w:r>
      <w:r w:rsidRPr="00EB7980">
        <w:t xml:space="preserve"> em tempo polinomial</w:t>
      </w:r>
    </w:p>
    <w:p w14:paraId="47EACD25" w14:textId="77777777" w:rsidR="00DE7E77" w:rsidRPr="00EB7980" w:rsidRDefault="00000000">
      <w:pPr>
        <w:pStyle w:val="Compact"/>
        <w:numPr>
          <w:ilvl w:val="0"/>
          <w:numId w:val="243"/>
        </w:numPr>
      </w:pPr>
      <w:r w:rsidRPr="00EB7980">
        <w:t xml:space="preserve">Ou: problemas </w:t>
      </w:r>
      <w:proofErr w:type="spellStart"/>
      <w:r w:rsidRPr="00EB7980">
        <w:t>decidíveis</w:t>
      </w:r>
      <w:proofErr w:type="spellEnd"/>
      <w:r w:rsidRPr="00EB7980">
        <w:t xml:space="preserve"> por uma </w:t>
      </w:r>
      <w:r w:rsidRPr="00EB7980">
        <w:rPr>
          <w:b/>
          <w:bCs/>
        </w:rPr>
        <w:t>MT não-determinista em tempo polinomial</w:t>
      </w:r>
    </w:p>
    <w:p w14:paraId="15CCDDC2" w14:textId="77777777" w:rsidR="00DE7E77" w:rsidRPr="00EB7980" w:rsidRDefault="00000000">
      <w:pPr>
        <w:pStyle w:val="FirstParagraph"/>
      </w:pPr>
      <w:r w:rsidRPr="00EB7980">
        <w:t>💡 Exemplo clássico:</w:t>
      </w:r>
      <w:r w:rsidRPr="00EB7980">
        <w:br/>
      </w:r>
      <w:r w:rsidRPr="00EB7980">
        <w:rPr>
          <w:b/>
          <w:bCs/>
        </w:rPr>
        <w:t>Sudoku</w:t>
      </w:r>
      <w:r w:rsidRPr="00EB7980">
        <w:t xml:space="preserve"> → Fácil de verificar, difícil de resolver</w:t>
      </w:r>
    </w:p>
    <w:p w14:paraId="6F6422BB" w14:textId="77777777" w:rsidR="00DE7E77" w:rsidRPr="00EB7980" w:rsidRDefault="00000000">
      <w:r w:rsidRPr="00EB7980">
        <w:pict w14:anchorId="2547352E">
          <v:rect id="_x0000_i1136" style="width:0;height:1.5pt" o:hralign="center" o:hrstd="t" o:hr="t"/>
        </w:pict>
      </w:r>
    </w:p>
    <w:p w14:paraId="6F95562B" w14:textId="77777777" w:rsidR="00DE7E77" w:rsidRPr="00EB7980" w:rsidRDefault="00000000">
      <w:pPr>
        <w:pStyle w:val="Ttulo4"/>
      </w:pPr>
      <w:bookmarkStart w:id="235" w:name="np-completos"/>
      <w:bookmarkEnd w:id="234"/>
      <w:r w:rsidRPr="00EB7980">
        <w:t xml:space="preserve">🔁 </w:t>
      </w:r>
      <w:r w:rsidRPr="00EB7980">
        <w:rPr>
          <w:b/>
          <w:bCs/>
        </w:rPr>
        <w:t>NP-completos</w:t>
      </w:r>
    </w:p>
    <w:p w14:paraId="4F17A1BC" w14:textId="77777777" w:rsidR="00DE7E77" w:rsidRPr="00EB7980" w:rsidRDefault="00000000">
      <w:pPr>
        <w:pStyle w:val="Compact"/>
        <w:numPr>
          <w:ilvl w:val="0"/>
          <w:numId w:val="244"/>
        </w:numPr>
      </w:pPr>
      <w:r w:rsidRPr="00EB7980">
        <w:t xml:space="preserve">Problemas em NP para os quais </w:t>
      </w:r>
      <w:r w:rsidRPr="00EB7980">
        <w:rPr>
          <w:b/>
          <w:bCs/>
        </w:rPr>
        <w:t>qualquer outro problema em NP pode ser reduzido em tempo polinomial</w:t>
      </w:r>
    </w:p>
    <w:p w14:paraId="58A49BB6" w14:textId="77777777" w:rsidR="00DE7E77" w:rsidRPr="00EB7980" w:rsidRDefault="00000000">
      <w:pPr>
        <w:pStyle w:val="Compact"/>
        <w:numPr>
          <w:ilvl w:val="0"/>
          <w:numId w:val="244"/>
        </w:numPr>
      </w:pPr>
      <w:r w:rsidRPr="00EB7980">
        <w:t xml:space="preserve">São os </w:t>
      </w:r>
      <w:r w:rsidRPr="00EB7980">
        <w:rPr>
          <w:b/>
          <w:bCs/>
        </w:rPr>
        <w:t>mais difíceis de NP</w:t>
      </w:r>
    </w:p>
    <w:p w14:paraId="3DF67CF8" w14:textId="77777777" w:rsidR="00DE7E77" w:rsidRPr="00EB7980" w:rsidRDefault="00000000">
      <w:pPr>
        <w:pStyle w:val="FirstParagraph"/>
      </w:pPr>
      <w:r w:rsidRPr="00EB7980">
        <w:t xml:space="preserve">💣 Se resolveres </w:t>
      </w:r>
      <w:r w:rsidRPr="00EB7980">
        <w:rPr>
          <w:b/>
          <w:bCs/>
        </w:rPr>
        <w:t>um</w:t>
      </w:r>
      <w:r w:rsidRPr="00EB7980">
        <w:t xml:space="preserve"> deles em tempo polinomial, resolves </w:t>
      </w:r>
      <w:r w:rsidRPr="00EB7980">
        <w:rPr>
          <w:b/>
          <w:bCs/>
        </w:rPr>
        <w:t>todos os NP</w:t>
      </w:r>
      <w:r w:rsidRPr="00EB7980">
        <w:t xml:space="preserve"> em tempo polinomial!</w:t>
      </w:r>
    </w:p>
    <w:p w14:paraId="3425067E" w14:textId="77777777" w:rsidR="00DE7E77" w:rsidRPr="00EB7980" w:rsidRDefault="00000000">
      <w:pPr>
        <w:pStyle w:val="Corpodetexto"/>
      </w:pPr>
      <w:r w:rsidRPr="00EB7980">
        <w:t>🔁 Exemplo:</w:t>
      </w:r>
      <w:r w:rsidRPr="00EB7980">
        <w:br/>
      </w:r>
      <w:r w:rsidRPr="00EB7980">
        <w:rPr>
          <w:b/>
          <w:bCs/>
        </w:rPr>
        <w:t>SAT</w:t>
      </w:r>
      <w:r w:rsidRPr="00EB7980">
        <w:t xml:space="preserve"> (problema da </w:t>
      </w:r>
      <w:proofErr w:type="spellStart"/>
      <w:r w:rsidRPr="00EB7980">
        <w:t>satisfatibilidade</w:t>
      </w:r>
      <w:proofErr w:type="spellEnd"/>
      <w:r w:rsidRPr="00EB7980">
        <w:t xml:space="preserve"> booleana) — o </w:t>
      </w:r>
      <w:r w:rsidRPr="00EB7980">
        <w:rPr>
          <w:b/>
          <w:bCs/>
        </w:rPr>
        <w:t>primeiro problema provado como NP-completo (Teorema de Cook-Levin)</w:t>
      </w:r>
    </w:p>
    <w:p w14:paraId="0B76E5CB" w14:textId="77777777" w:rsidR="00DE7E77" w:rsidRPr="00EB7980" w:rsidRDefault="00000000">
      <w:r w:rsidRPr="00EB7980">
        <w:pict w14:anchorId="37CFF19D">
          <v:rect id="_x0000_i1137" style="width:0;height:1.5pt" o:hralign="center" o:hrstd="t" o:hr="t"/>
        </w:pict>
      </w:r>
    </w:p>
    <w:p w14:paraId="6B5A644D" w14:textId="77777777" w:rsidR="00DE7E77" w:rsidRPr="00EB7980" w:rsidRDefault="00000000">
      <w:pPr>
        <w:pStyle w:val="Ttulo4"/>
      </w:pPr>
      <w:bookmarkStart w:id="236" w:name="np-difícil"/>
      <w:bookmarkEnd w:id="235"/>
      <w:r w:rsidRPr="00EB7980">
        <w:t xml:space="preserve">💥 </w:t>
      </w:r>
      <w:r w:rsidRPr="00EB7980">
        <w:rPr>
          <w:b/>
          <w:bCs/>
        </w:rPr>
        <w:t>NP-difícil</w:t>
      </w:r>
    </w:p>
    <w:p w14:paraId="05C6C9B9" w14:textId="77777777" w:rsidR="00DE7E77" w:rsidRPr="00EB7980" w:rsidRDefault="00000000">
      <w:pPr>
        <w:pStyle w:val="Compact"/>
        <w:numPr>
          <w:ilvl w:val="0"/>
          <w:numId w:val="245"/>
        </w:numPr>
      </w:pPr>
      <w:r w:rsidRPr="00EB7980">
        <w:t xml:space="preserve">Problemas </w:t>
      </w:r>
      <w:r w:rsidRPr="00EB7980">
        <w:rPr>
          <w:b/>
          <w:bCs/>
        </w:rPr>
        <w:t>tão difíceis como os NP-completos</w:t>
      </w:r>
      <w:r w:rsidRPr="00EB7980">
        <w:t xml:space="preserve">, mas </w:t>
      </w:r>
      <w:r w:rsidRPr="00EB7980">
        <w:rPr>
          <w:b/>
          <w:bCs/>
        </w:rPr>
        <w:t>não precisam de estar em NP</w:t>
      </w:r>
    </w:p>
    <w:p w14:paraId="3635797A" w14:textId="77777777" w:rsidR="00DE7E77" w:rsidRPr="00EB7980" w:rsidRDefault="00000000">
      <w:pPr>
        <w:pStyle w:val="Compact"/>
        <w:numPr>
          <w:ilvl w:val="0"/>
          <w:numId w:val="245"/>
        </w:numPr>
      </w:pPr>
      <w:r w:rsidRPr="00EB7980">
        <w:t xml:space="preserve">Podem ser </w:t>
      </w:r>
      <w:r w:rsidRPr="00EB7980">
        <w:rPr>
          <w:b/>
          <w:bCs/>
        </w:rPr>
        <w:t>não-</w:t>
      </w:r>
      <w:proofErr w:type="spellStart"/>
      <w:r w:rsidRPr="00EB7980">
        <w:rPr>
          <w:b/>
          <w:bCs/>
        </w:rPr>
        <w:t>decidíveis</w:t>
      </w:r>
      <w:proofErr w:type="spellEnd"/>
    </w:p>
    <w:p w14:paraId="3C820ACC" w14:textId="77777777" w:rsidR="00DE7E77" w:rsidRPr="00EB7980" w:rsidRDefault="00000000">
      <w:pPr>
        <w:pStyle w:val="FirstParagraph"/>
      </w:pPr>
      <w:r w:rsidRPr="00EB7980">
        <w:lastRenderedPageBreak/>
        <w:t xml:space="preserve">💡 Exemplo: </w:t>
      </w:r>
      <w:r w:rsidRPr="00EB7980">
        <w:rPr>
          <w:b/>
          <w:bCs/>
        </w:rPr>
        <w:t>TSP (</w:t>
      </w:r>
      <w:proofErr w:type="spellStart"/>
      <w:r w:rsidRPr="00EB7980">
        <w:rPr>
          <w:b/>
          <w:bCs/>
        </w:rPr>
        <w:t>Traveling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Salesman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Problem</w:t>
      </w:r>
      <w:proofErr w:type="spellEnd"/>
      <w:r w:rsidRPr="00EB7980">
        <w:rPr>
          <w:b/>
          <w:bCs/>
        </w:rPr>
        <w:t>)</w:t>
      </w:r>
      <w:r w:rsidRPr="00EB7980">
        <w:t xml:space="preserve"> com minimização de percurso</w:t>
      </w:r>
    </w:p>
    <w:p w14:paraId="63E506E7" w14:textId="77777777" w:rsidR="00DE7E77" w:rsidRPr="00EB7980" w:rsidRDefault="00000000">
      <w:r w:rsidRPr="00EB7980">
        <w:pict w14:anchorId="3F74EDF3">
          <v:rect id="_x0000_i1138" style="width:0;height:1.5pt" o:hralign="center" o:hrstd="t" o:hr="t"/>
        </w:pict>
      </w:r>
    </w:p>
    <w:p w14:paraId="6446C11B" w14:textId="77777777" w:rsidR="00DE7E77" w:rsidRPr="00EB7980" w:rsidRDefault="00000000">
      <w:pPr>
        <w:pStyle w:val="Ttulo3"/>
      </w:pPr>
      <w:bookmarkStart w:id="237" w:name="reduções-polinomiais"/>
      <w:bookmarkStart w:id="238" w:name="_Toc195921538"/>
      <w:bookmarkEnd w:id="231"/>
      <w:bookmarkEnd w:id="236"/>
      <w:r w:rsidRPr="00EB7980">
        <w:t>📉 9.2 Reduções Polinomiais</w:t>
      </w:r>
      <w:bookmarkEnd w:id="238"/>
    </w:p>
    <w:p w14:paraId="096B05F3" w14:textId="77777777" w:rsidR="00DE7E77" w:rsidRPr="00EB7980" w:rsidRDefault="00000000">
      <w:pPr>
        <w:pStyle w:val="Textodebloco"/>
      </w:pPr>
      <w:r w:rsidRPr="00EB7980">
        <w:t xml:space="preserve">Se consigo transformar </w:t>
      </w:r>
      <w:r w:rsidRPr="00EB7980">
        <w:rPr>
          <w:b/>
          <w:bCs/>
        </w:rPr>
        <w:t>qualquer instância de um problema A num problema B</w:t>
      </w:r>
      <w:r w:rsidRPr="00EB7980">
        <w:t xml:space="preserve"> em tempo polinomial, e resolver B, então </w:t>
      </w:r>
      <w:r w:rsidRPr="00EB7980">
        <w:rPr>
          <w:b/>
          <w:bCs/>
        </w:rPr>
        <w:t>consigo resolver A</w:t>
      </w:r>
      <w:r w:rsidRPr="00EB7980">
        <w:t>.</w:t>
      </w:r>
    </w:p>
    <w:p w14:paraId="69CFE649" w14:textId="77777777" w:rsidR="00DE7E77" w:rsidRPr="00EB7980" w:rsidRDefault="00000000">
      <w:r w:rsidRPr="00EB7980">
        <w:pict w14:anchorId="03D95BEC">
          <v:rect id="_x0000_i1139" style="width:0;height:1.5pt" o:hralign="center" o:hrstd="t" o:hr="t"/>
        </w:pict>
      </w:r>
    </w:p>
    <w:p w14:paraId="67C26266" w14:textId="77777777" w:rsidR="00DE7E77" w:rsidRPr="00EB7980" w:rsidRDefault="00000000">
      <w:pPr>
        <w:pStyle w:val="Ttulo4"/>
      </w:pPr>
      <w:bookmarkStart w:id="239" w:name="usos-principais"/>
      <w:r w:rsidRPr="00EB7980">
        <w:t>⚙️ Usos principais:</w:t>
      </w:r>
    </w:p>
    <w:p w14:paraId="2745C1C4" w14:textId="77777777" w:rsidR="00DE7E77" w:rsidRPr="00EB7980" w:rsidRDefault="00000000">
      <w:pPr>
        <w:pStyle w:val="Compact"/>
        <w:numPr>
          <w:ilvl w:val="0"/>
          <w:numId w:val="246"/>
        </w:numPr>
      </w:pPr>
      <w:r w:rsidRPr="00EB7980">
        <w:rPr>
          <w:b/>
          <w:bCs/>
        </w:rPr>
        <w:t>Provar que um problema é NP-completo</w:t>
      </w:r>
      <w:r w:rsidRPr="00EB7980">
        <w:t xml:space="preserve"> (mostrar que um NP-completo se reduz a ele)</w:t>
      </w:r>
    </w:p>
    <w:p w14:paraId="3A274675" w14:textId="77777777" w:rsidR="00DE7E77" w:rsidRPr="00EB7980" w:rsidRDefault="00000000">
      <w:pPr>
        <w:pStyle w:val="Compact"/>
        <w:numPr>
          <w:ilvl w:val="0"/>
          <w:numId w:val="246"/>
        </w:numPr>
      </w:pPr>
      <w:r w:rsidRPr="00EB7980">
        <w:rPr>
          <w:b/>
          <w:bCs/>
        </w:rPr>
        <w:t>Estudar hierarquias de dificuldade</w:t>
      </w:r>
    </w:p>
    <w:p w14:paraId="0FC6D092" w14:textId="77777777" w:rsidR="00DE7E77" w:rsidRPr="00EB7980" w:rsidRDefault="00000000">
      <w:r w:rsidRPr="00EB7980">
        <w:pict w14:anchorId="44A81BA4">
          <v:rect id="_x0000_i1140" style="width:0;height:1.5pt" o:hralign="center" o:hrstd="t" o:hr="t"/>
        </w:pict>
      </w:r>
    </w:p>
    <w:p w14:paraId="593C3140" w14:textId="77777777" w:rsidR="00DE7E77" w:rsidRPr="00EB7980" w:rsidRDefault="00000000">
      <w:pPr>
        <w:pStyle w:val="Ttulo4"/>
      </w:pPr>
      <w:bookmarkStart w:id="240" w:name="notação"/>
      <w:bookmarkEnd w:id="239"/>
      <w:r w:rsidRPr="00EB7980">
        <w:t>Notação:</w:t>
      </w:r>
    </w:p>
    <w:p w14:paraId="753A57A3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B</m:t>
          </m:r>
        </m:oMath>
      </m:oMathPara>
    </w:p>
    <w:p w14:paraId="5A40FDED" w14:textId="77777777" w:rsidR="00DE7E77" w:rsidRPr="00EB7980" w:rsidRDefault="00000000">
      <w:pPr>
        <w:pStyle w:val="FirstParagraph"/>
      </w:pPr>
      <w:r w:rsidRPr="00EB7980">
        <w:t>→ A é redutível a B em tempo polinomial</w:t>
      </w:r>
    </w:p>
    <w:p w14:paraId="0A5A54BA" w14:textId="77777777" w:rsidR="00DE7E77" w:rsidRPr="00EB7980" w:rsidRDefault="00000000">
      <w:pPr>
        <w:pStyle w:val="Corpodetexto"/>
      </w:pPr>
      <w:r w:rsidRPr="00EB7980">
        <w:t>💡 Consequência: Se B está em P, então A também está.</w:t>
      </w:r>
    </w:p>
    <w:p w14:paraId="46711F10" w14:textId="77777777" w:rsidR="00DE7E77" w:rsidRPr="00EB7980" w:rsidRDefault="00000000">
      <w:r w:rsidRPr="00EB7980">
        <w:pict w14:anchorId="0039312F">
          <v:rect id="_x0000_i1141" style="width:0;height:1.5pt" o:hralign="center" o:hrstd="t" o:hr="t"/>
        </w:pict>
      </w:r>
    </w:p>
    <w:p w14:paraId="7CC18B31" w14:textId="77777777" w:rsidR="00DE7E77" w:rsidRPr="00EB7980" w:rsidRDefault="00000000">
      <w:pPr>
        <w:pStyle w:val="Ttulo3"/>
      </w:pPr>
      <w:bookmarkStart w:id="241" w:name="complexidade-de-espaço-pspace-l-nl"/>
      <w:bookmarkStart w:id="242" w:name="_Toc195921539"/>
      <w:bookmarkEnd w:id="237"/>
      <w:bookmarkEnd w:id="240"/>
      <w:r w:rsidRPr="00EB7980">
        <w:t>💾 9.3 Complexidade de espaço: PSPACE, L, NL</w:t>
      </w:r>
      <w:bookmarkEnd w:id="242"/>
    </w:p>
    <w:p w14:paraId="2805C399" w14:textId="77777777" w:rsidR="00DE7E77" w:rsidRPr="00EB7980" w:rsidRDefault="00000000">
      <w:r w:rsidRPr="00EB7980">
        <w:pict w14:anchorId="2D2079F1">
          <v:rect id="_x0000_i1142" style="width:0;height:1.5pt" o:hralign="center" o:hrstd="t" o:hr="t"/>
        </w:pict>
      </w:r>
    </w:p>
    <w:p w14:paraId="002D9489" w14:textId="77777777" w:rsidR="00DE7E77" w:rsidRPr="00EB7980" w:rsidRDefault="00000000">
      <w:pPr>
        <w:pStyle w:val="Ttulo4"/>
      </w:pPr>
      <w:bookmarkStart w:id="243" w:name="pspace-polynomial-space"/>
      <w:r w:rsidRPr="00EB7980">
        <w:t xml:space="preserve">💿 </w:t>
      </w:r>
      <w:r w:rsidRPr="00EB7980">
        <w:rPr>
          <w:b/>
          <w:bCs/>
        </w:rPr>
        <w:t>PSPACE</w:t>
      </w:r>
      <w:r w:rsidRPr="00EB7980">
        <w:t xml:space="preserve"> (</w:t>
      </w:r>
      <w:proofErr w:type="spellStart"/>
      <w:r w:rsidRPr="00EB7980">
        <w:t>Polynomial</w:t>
      </w:r>
      <w:proofErr w:type="spellEnd"/>
      <w:r w:rsidRPr="00EB7980">
        <w:t xml:space="preserve"> </w:t>
      </w:r>
      <w:proofErr w:type="spellStart"/>
      <w:r w:rsidRPr="00EB7980">
        <w:t>Space</w:t>
      </w:r>
      <w:proofErr w:type="spellEnd"/>
      <w:r w:rsidRPr="00EB7980">
        <w:t>)</w:t>
      </w:r>
    </w:p>
    <w:p w14:paraId="6FA7F7FA" w14:textId="77777777" w:rsidR="00DE7E77" w:rsidRPr="00EB7980" w:rsidRDefault="00000000">
      <w:pPr>
        <w:pStyle w:val="Compact"/>
        <w:numPr>
          <w:ilvl w:val="0"/>
          <w:numId w:val="247"/>
        </w:numPr>
      </w:pPr>
      <w:r w:rsidRPr="00EB7980">
        <w:t xml:space="preserve">Problemas que podem ser </w:t>
      </w:r>
      <w:r w:rsidRPr="00EB7980">
        <w:rPr>
          <w:b/>
          <w:bCs/>
        </w:rPr>
        <w:t>resolvidos com memória polinomial</w:t>
      </w:r>
    </w:p>
    <w:p w14:paraId="19E1121B" w14:textId="77777777" w:rsidR="00DE7E77" w:rsidRPr="00EB7980" w:rsidRDefault="00000000">
      <w:pPr>
        <w:pStyle w:val="Compact"/>
        <w:numPr>
          <w:ilvl w:val="0"/>
          <w:numId w:val="247"/>
        </w:numPr>
      </w:pPr>
      <w:r w:rsidRPr="00EB7980">
        <w:rPr>
          <w:b/>
          <w:bCs/>
        </w:rPr>
        <w:t>Não importa o tempo</w:t>
      </w:r>
      <w:r w:rsidRPr="00EB7980">
        <w:t>, apenas o espaço consumido</w:t>
      </w:r>
    </w:p>
    <w:p w14:paraId="6A806767" w14:textId="77777777" w:rsidR="00DE7E77" w:rsidRPr="00EB7980" w:rsidRDefault="00000000">
      <w:pPr>
        <w:pStyle w:val="FirstParagraph"/>
      </w:pPr>
      <w:r w:rsidRPr="00EB7980">
        <w:t xml:space="preserve">💡 Inclui </w:t>
      </w:r>
      <w:r w:rsidRPr="00EB7980">
        <w:rPr>
          <w:b/>
          <w:bCs/>
        </w:rPr>
        <w:t>P</w:t>
      </w:r>
      <w:r w:rsidRPr="00EB7980">
        <w:t xml:space="preserve"> e </w:t>
      </w:r>
      <w:r w:rsidRPr="00EB7980">
        <w:rPr>
          <w:b/>
          <w:bCs/>
        </w:rPr>
        <w:t>NP</w:t>
      </w:r>
      <w:r w:rsidRPr="00EB7980">
        <w:t xml:space="preserve">, mas pode conter problemas </w:t>
      </w:r>
      <w:r w:rsidRPr="00EB7980">
        <w:rPr>
          <w:b/>
          <w:bCs/>
        </w:rPr>
        <w:t>ainda mais difíceis</w:t>
      </w:r>
    </w:p>
    <w:p w14:paraId="5B0BD333" w14:textId="77777777" w:rsidR="00DE7E77" w:rsidRPr="00EB7980" w:rsidRDefault="00000000">
      <w:r w:rsidRPr="00EB7980">
        <w:pict w14:anchorId="51F2F049">
          <v:rect id="_x0000_i1143" style="width:0;height:1.5pt" o:hralign="center" o:hrstd="t" o:hr="t"/>
        </w:pict>
      </w:r>
    </w:p>
    <w:p w14:paraId="6FB2443C" w14:textId="77777777" w:rsidR="00DE7E77" w:rsidRPr="00EB7980" w:rsidRDefault="00000000">
      <w:pPr>
        <w:pStyle w:val="Ttulo4"/>
      </w:pPr>
      <w:bookmarkStart w:id="244" w:name="l-logspace"/>
      <w:bookmarkEnd w:id="243"/>
      <w:r w:rsidRPr="00EB7980">
        <w:t xml:space="preserve">💾 </w:t>
      </w:r>
      <w:r w:rsidRPr="00EB7980">
        <w:rPr>
          <w:b/>
          <w:bCs/>
        </w:rPr>
        <w:t>L</w:t>
      </w:r>
      <w:r w:rsidRPr="00EB7980">
        <w:t xml:space="preserve"> (</w:t>
      </w:r>
      <w:proofErr w:type="spellStart"/>
      <w:r w:rsidRPr="00EB7980">
        <w:t>Logspace</w:t>
      </w:r>
      <w:proofErr w:type="spellEnd"/>
      <w:r w:rsidRPr="00EB7980">
        <w:t>)</w:t>
      </w:r>
    </w:p>
    <w:p w14:paraId="24F0A38A" w14:textId="77777777" w:rsidR="00DE7E77" w:rsidRPr="00EB7980" w:rsidRDefault="00000000">
      <w:pPr>
        <w:pStyle w:val="Compact"/>
        <w:numPr>
          <w:ilvl w:val="0"/>
          <w:numId w:val="248"/>
        </w:numPr>
      </w:pPr>
      <w:r w:rsidRPr="00EB7980">
        <w:t xml:space="preserve">Usa apenas </w:t>
      </w:r>
      <w:r w:rsidRPr="00EB7980">
        <w:rPr>
          <w:b/>
          <w:bCs/>
        </w:rPr>
        <w:t xml:space="preserve">memória proporcional a </w:t>
      </w:r>
      <m:oMath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n</m:t>
        </m:r>
      </m:oMath>
    </w:p>
    <w:p w14:paraId="3EBEB4C8" w14:textId="77777777" w:rsidR="00DE7E77" w:rsidRPr="00EB7980" w:rsidRDefault="00000000">
      <w:pPr>
        <w:pStyle w:val="Compact"/>
        <w:numPr>
          <w:ilvl w:val="0"/>
          <w:numId w:val="248"/>
        </w:numPr>
      </w:pPr>
      <w:r w:rsidRPr="00EB7980">
        <w:t xml:space="preserve">Muito restrito — </w:t>
      </w:r>
      <w:proofErr w:type="spellStart"/>
      <w:r w:rsidRPr="00EB7980">
        <w:t>ex</w:t>
      </w:r>
      <w:proofErr w:type="spellEnd"/>
      <w:r w:rsidRPr="00EB7980">
        <w:t>: verificar se uma lista está ordenada com pouco espaço</w:t>
      </w:r>
    </w:p>
    <w:p w14:paraId="352A39B8" w14:textId="77777777" w:rsidR="00DE7E77" w:rsidRPr="00EB7980" w:rsidRDefault="00000000">
      <w:r w:rsidRPr="00EB7980">
        <w:pict w14:anchorId="6FF911A9">
          <v:rect id="_x0000_i1144" style="width:0;height:1.5pt" o:hralign="center" o:hrstd="t" o:hr="t"/>
        </w:pict>
      </w:r>
    </w:p>
    <w:p w14:paraId="2FF51240" w14:textId="77777777" w:rsidR="00DE7E77" w:rsidRPr="00EB7980" w:rsidRDefault="00000000">
      <w:pPr>
        <w:pStyle w:val="Ttulo4"/>
      </w:pPr>
      <w:bookmarkStart w:id="245" w:name="nl-nondeterministic-logspace"/>
      <w:bookmarkEnd w:id="244"/>
      <w:r w:rsidRPr="00EB7980">
        <w:t xml:space="preserve">💽 </w:t>
      </w:r>
      <w:r w:rsidRPr="00EB7980">
        <w:rPr>
          <w:b/>
          <w:bCs/>
        </w:rPr>
        <w:t>NL</w:t>
      </w:r>
      <w:r w:rsidRPr="00EB7980">
        <w:t xml:space="preserve"> (</w:t>
      </w:r>
      <w:proofErr w:type="spellStart"/>
      <w:r w:rsidRPr="00EB7980">
        <w:t>Nondeterministic</w:t>
      </w:r>
      <w:proofErr w:type="spellEnd"/>
      <w:r w:rsidRPr="00EB7980">
        <w:t xml:space="preserve"> </w:t>
      </w:r>
      <w:proofErr w:type="spellStart"/>
      <w:r w:rsidRPr="00EB7980">
        <w:t>Logspace</w:t>
      </w:r>
      <w:proofErr w:type="spellEnd"/>
      <w:r w:rsidRPr="00EB7980">
        <w:t>)</w:t>
      </w:r>
    </w:p>
    <w:p w14:paraId="67C9E2E3" w14:textId="77777777" w:rsidR="00DE7E77" w:rsidRPr="00EB7980" w:rsidRDefault="00000000">
      <w:pPr>
        <w:pStyle w:val="Compact"/>
        <w:numPr>
          <w:ilvl w:val="0"/>
          <w:numId w:val="249"/>
        </w:numPr>
      </w:pPr>
      <w:r w:rsidRPr="00EB7980">
        <w:t>Como L, mas com não-determinismo</w:t>
      </w:r>
    </w:p>
    <w:p w14:paraId="4711FCCD" w14:textId="77777777" w:rsidR="00DE7E77" w:rsidRPr="00EB7980" w:rsidRDefault="00000000">
      <w:pPr>
        <w:pStyle w:val="Compact"/>
        <w:numPr>
          <w:ilvl w:val="0"/>
          <w:numId w:val="249"/>
        </w:numPr>
      </w:pPr>
      <w:r w:rsidRPr="00EB7980">
        <w:t xml:space="preserve">Exemplo clássico: </w:t>
      </w:r>
      <w:proofErr w:type="spellStart"/>
      <w:r w:rsidRPr="00EB7980">
        <w:rPr>
          <w:b/>
          <w:bCs/>
        </w:rPr>
        <w:t>Reachability</w:t>
      </w:r>
      <w:proofErr w:type="spellEnd"/>
      <w:r w:rsidRPr="00EB7980">
        <w:t xml:space="preserve"> (existe caminho entre dois vértices?)</w:t>
      </w:r>
    </w:p>
    <w:p w14:paraId="181C1240" w14:textId="77777777" w:rsidR="00DE7E77" w:rsidRPr="00EB7980" w:rsidRDefault="00000000">
      <w:r w:rsidRPr="00EB7980">
        <w:pict w14:anchorId="412764E0">
          <v:rect id="_x0000_i1145" style="width:0;height:1.5pt" o:hralign="center" o:hrstd="t" o:hr="t"/>
        </w:pict>
      </w:r>
    </w:p>
    <w:p w14:paraId="07F4E98F" w14:textId="77777777" w:rsidR="00DE7E77" w:rsidRPr="00EB7980" w:rsidRDefault="00000000">
      <w:pPr>
        <w:pStyle w:val="Ttulo4"/>
      </w:pPr>
      <w:bookmarkStart w:id="246" w:name="relações-conhecidas"/>
      <w:bookmarkEnd w:id="245"/>
      <w:r w:rsidRPr="00EB7980">
        <w:lastRenderedPageBreak/>
        <w:t>🔁 Relações conhecidas:</w:t>
      </w:r>
    </w:p>
    <w:p w14:paraId="59B0D14A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⊆</m:t>
          </m:r>
          <m:r>
            <w:rPr>
              <w:rFonts w:ascii="Cambria Math" w:hAnsi="Cambria Math"/>
            </w:rPr>
            <m:t>NL</m:t>
          </m:r>
          <m:r>
            <m:rPr>
              <m:sty m:val="p"/>
            </m:rPr>
            <w:rPr>
              <w:rFonts w:ascii="Cambria Math" w:hAnsi="Cambria Math"/>
            </w:rPr>
            <m:t>⊆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⊆</m:t>
          </m:r>
          <m:r>
            <w:rPr>
              <w:rFonts w:ascii="Cambria Math" w:hAnsi="Cambria Math"/>
            </w:rPr>
            <m:t>NP</m:t>
          </m:r>
          <m:r>
            <m:rPr>
              <m:sty m:val="p"/>
            </m:rPr>
            <w:rPr>
              <w:rFonts w:ascii="Cambria Math" w:hAnsi="Cambria Math"/>
            </w:rPr>
            <m:t>⊆</m:t>
          </m:r>
          <m:r>
            <w:rPr>
              <w:rFonts w:ascii="Cambria Math" w:hAnsi="Cambria Math"/>
            </w:rPr>
            <m:t>PSPACE</m:t>
          </m:r>
        </m:oMath>
      </m:oMathPara>
    </w:p>
    <w:p w14:paraId="6F59E284" w14:textId="77777777" w:rsidR="00DE7E77" w:rsidRPr="00EB7980" w:rsidRDefault="00000000">
      <w:pPr>
        <w:pStyle w:val="FirstParagraph"/>
      </w:pPr>
      <w:r w:rsidRPr="00EB7980">
        <w:t xml:space="preserve">ℹ️ Nem todas estas inclusões são sabidas como estritas — </w:t>
      </w:r>
      <w:r w:rsidRPr="00EB7980">
        <w:rPr>
          <w:b/>
          <w:bCs/>
        </w:rPr>
        <w:t>por exemplo, ainda não sabemos se P = PSPACE</w:t>
      </w:r>
      <w:r w:rsidRPr="00EB7980">
        <w:t>.</w:t>
      </w:r>
    </w:p>
    <w:p w14:paraId="6653CB9A" w14:textId="77777777" w:rsidR="00DE7E77" w:rsidRPr="00EB7980" w:rsidRDefault="00000000">
      <w:r w:rsidRPr="00EB7980">
        <w:pict w14:anchorId="1F55AF2F">
          <v:rect id="_x0000_i1146" style="width:0;height:1.5pt" o:hralign="center" o:hrstd="t" o:hr="t"/>
        </w:pict>
      </w:r>
    </w:p>
    <w:p w14:paraId="37B6B148" w14:textId="77777777" w:rsidR="00DE7E77" w:rsidRPr="00EB7980" w:rsidRDefault="00000000">
      <w:pPr>
        <w:pStyle w:val="Ttulo3"/>
      </w:pPr>
      <w:bookmarkStart w:id="247" w:name="teoremas-e-problemas-clássicos"/>
      <w:bookmarkStart w:id="248" w:name="_Toc195921540"/>
      <w:bookmarkEnd w:id="241"/>
      <w:bookmarkEnd w:id="246"/>
      <w:r w:rsidRPr="00EB7980">
        <w:t>🧠 9.4 Teoremas e Problemas Clássicos</w:t>
      </w:r>
      <w:bookmarkEnd w:id="248"/>
    </w:p>
    <w:p w14:paraId="76BBE4EE" w14:textId="77777777" w:rsidR="00DE7E77" w:rsidRPr="00EB7980" w:rsidRDefault="00000000">
      <w:r w:rsidRPr="00EB7980">
        <w:pict w14:anchorId="352E4E54">
          <v:rect id="_x0000_i1147" style="width:0;height:1.5pt" o:hralign="center" o:hrstd="t" o:hr="t"/>
        </w:pict>
      </w:r>
    </w:p>
    <w:p w14:paraId="214A6D22" w14:textId="77777777" w:rsidR="00DE7E77" w:rsidRPr="00EB7980" w:rsidRDefault="00000000">
      <w:pPr>
        <w:pStyle w:val="Ttulo4"/>
      </w:pPr>
      <w:bookmarkStart w:id="249" w:name="savitchs-theorem"/>
      <w:r w:rsidRPr="00EB7980">
        <w:t xml:space="preserve">🧠 </w:t>
      </w:r>
      <w:proofErr w:type="spellStart"/>
      <w:r w:rsidRPr="00EB7980">
        <w:rPr>
          <w:b/>
          <w:bCs/>
        </w:rPr>
        <w:t>Savitch’s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Theorem</w:t>
      </w:r>
      <w:proofErr w:type="spellEnd"/>
    </w:p>
    <w:p w14:paraId="3F496FC4" w14:textId="77777777" w:rsidR="00DE7E77" w:rsidRPr="00EB7980" w:rsidRDefault="00000000">
      <w:pPr>
        <w:pStyle w:val="Textodebloco"/>
      </w:pPr>
      <w:r w:rsidRPr="00EB7980">
        <w:t xml:space="preserve">“Qualquer problema resolvido com não-determinismo e espaço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Pr="00EB7980">
        <w:t xml:space="preserve">, pode ser resolvido com determinismo e espaço </w:t>
      </w:r>
      <m:oMath>
        <m:r>
          <w:rPr>
            <w:rFonts w:ascii="Cambria Math" w:hAnsi="Cambria Math"/>
          </w:rPr>
          <m:t>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EB7980">
        <w:t>.”</w:t>
      </w:r>
    </w:p>
    <w:p w14:paraId="7F5197CD" w14:textId="77777777" w:rsidR="00DE7E77" w:rsidRPr="00EB7980" w:rsidRDefault="00000000">
      <w:pPr>
        <w:pStyle w:val="FirstParagraph"/>
      </w:pPr>
      <w:r w:rsidRPr="00EB7980">
        <w:t>Implicação direta:</w:t>
      </w:r>
    </w:p>
    <w:p w14:paraId="78399F5C" w14:textId="77777777" w:rsidR="00DE7E77" w:rsidRPr="00EB7980" w:rsidRDefault="00000000">
      <w:pPr>
        <w:pStyle w:val="Corpodetexto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N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⊆</m:t>
              </m:r>
              <m:r>
                <m:rPr>
                  <m:nor/>
                </m:rPr>
                <m:t>SPAC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m:rPr>
                  <m:nor/>
                </m:rPr>
                <m:t>N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⊆</m:t>
              </m:r>
              <m:r>
                <m:rPr>
                  <m:nor/>
                </m:rPr>
                <m:t>P</m:t>
              </m:r>
            </m:e>
          </m:d>
        </m:oMath>
      </m:oMathPara>
    </w:p>
    <w:p w14:paraId="55A3916B" w14:textId="77777777" w:rsidR="00DE7E77" w:rsidRPr="00EB7980" w:rsidRDefault="00000000">
      <w:pPr>
        <w:pStyle w:val="FirstParagraph"/>
      </w:pPr>
      <w:r w:rsidRPr="00EB7980">
        <w:t xml:space="preserve">💡 Mostra que o </w:t>
      </w:r>
      <w:r w:rsidRPr="00EB7980">
        <w:rPr>
          <w:b/>
          <w:bCs/>
        </w:rPr>
        <w:t>não-determinismo em espaço é menos poderoso que em tempo</w:t>
      </w:r>
    </w:p>
    <w:p w14:paraId="7F0E9F97" w14:textId="77777777" w:rsidR="00DE7E77" w:rsidRPr="00EB7980" w:rsidRDefault="00000000">
      <w:r w:rsidRPr="00EB7980">
        <w:pict w14:anchorId="4C7FC574">
          <v:rect id="_x0000_i1148" style="width:0;height:1.5pt" o:hralign="center" o:hrstd="t" o:hr="t"/>
        </w:pict>
      </w:r>
    </w:p>
    <w:p w14:paraId="6F0D6F5F" w14:textId="77777777" w:rsidR="00DE7E77" w:rsidRPr="009E1628" w:rsidRDefault="00000000">
      <w:pPr>
        <w:pStyle w:val="Ttulo4"/>
        <w:rPr>
          <w:lang w:val="en-US"/>
        </w:rPr>
      </w:pPr>
      <w:bookmarkStart w:id="250" w:name="tqbf-totally-quantified-boolean-formula"/>
      <w:bookmarkEnd w:id="249"/>
      <w:r w:rsidRPr="00EB7980">
        <w:t>🧠</w:t>
      </w:r>
      <w:r w:rsidRPr="009E1628">
        <w:rPr>
          <w:lang w:val="en-US"/>
        </w:rPr>
        <w:t xml:space="preserve"> </w:t>
      </w:r>
      <w:r w:rsidRPr="009E1628">
        <w:rPr>
          <w:b/>
          <w:bCs/>
          <w:lang w:val="en-US"/>
        </w:rPr>
        <w:t>TQBF (Totally Quantified Boolean Formula)</w:t>
      </w:r>
    </w:p>
    <w:p w14:paraId="717671BD" w14:textId="77777777" w:rsidR="00DE7E77" w:rsidRPr="00EB7980" w:rsidRDefault="00000000">
      <w:pPr>
        <w:pStyle w:val="Compact"/>
        <w:numPr>
          <w:ilvl w:val="0"/>
          <w:numId w:val="250"/>
        </w:numPr>
      </w:pPr>
      <w:r w:rsidRPr="00EB7980">
        <w:t>Fórmulas booleanas com quantificadores alternados:</w:t>
      </w:r>
    </w:p>
    <w:p w14:paraId="67F664F5" w14:textId="77777777" w:rsidR="00DE7E77" w:rsidRPr="00EB7980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∃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∃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…</m:t>
          </m:r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</m:e>
          </m:d>
        </m:oMath>
      </m:oMathPara>
    </w:p>
    <w:p w14:paraId="728BEA3C" w14:textId="77777777" w:rsidR="00DE7E77" w:rsidRPr="00EB7980" w:rsidRDefault="00000000">
      <w:pPr>
        <w:pStyle w:val="Compact"/>
        <w:numPr>
          <w:ilvl w:val="0"/>
          <w:numId w:val="250"/>
        </w:numPr>
      </w:pPr>
      <w:r w:rsidRPr="00EB7980">
        <w:t xml:space="preserve">Problema </w:t>
      </w:r>
      <w:r w:rsidRPr="00EB7980">
        <w:rPr>
          <w:b/>
          <w:bCs/>
        </w:rPr>
        <w:t>PSPACE-completo</w:t>
      </w:r>
      <w:r w:rsidRPr="00EB7980">
        <w:t xml:space="preserve"> → o mais difícil da classe PSPACE</w:t>
      </w:r>
    </w:p>
    <w:p w14:paraId="7CA5FAD3" w14:textId="77777777" w:rsidR="00DE7E77" w:rsidRPr="00EB7980" w:rsidRDefault="00000000">
      <w:pPr>
        <w:pStyle w:val="FirstParagraph"/>
      </w:pPr>
      <w:r w:rsidRPr="00EB7980">
        <w:t>Usado para provar que outros problemas estão em PSPACE.</w:t>
      </w:r>
    </w:p>
    <w:p w14:paraId="06947AC0" w14:textId="77777777" w:rsidR="00DE7E77" w:rsidRPr="00EB7980" w:rsidRDefault="00000000">
      <w:r w:rsidRPr="00EB7980">
        <w:pict w14:anchorId="5CC6E448">
          <v:rect id="_x0000_i1149" style="width:0;height:1.5pt" o:hralign="center" o:hrstd="t" o:hr="t"/>
        </w:pict>
      </w:r>
    </w:p>
    <w:p w14:paraId="0935C23D" w14:textId="77777777" w:rsidR="00DE7E77" w:rsidRPr="00EB7980" w:rsidRDefault="00000000">
      <w:pPr>
        <w:pStyle w:val="Ttulo4"/>
      </w:pPr>
      <w:bookmarkStart w:id="251" w:name="generalized-geography"/>
      <w:bookmarkEnd w:id="250"/>
      <w:r w:rsidRPr="00EB7980">
        <w:t xml:space="preserve">🧠 </w:t>
      </w:r>
      <w:proofErr w:type="spellStart"/>
      <w:r w:rsidRPr="00EB7980">
        <w:rPr>
          <w:b/>
          <w:bCs/>
        </w:rPr>
        <w:t>Generalized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Geography</w:t>
      </w:r>
      <w:proofErr w:type="spellEnd"/>
    </w:p>
    <w:p w14:paraId="6E695142" w14:textId="77777777" w:rsidR="00DE7E77" w:rsidRPr="00EB7980" w:rsidRDefault="00000000">
      <w:pPr>
        <w:pStyle w:val="Compact"/>
        <w:numPr>
          <w:ilvl w:val="0"/>
          <w:numId w:val="251"/>
        </w:numPr>
      </w:pPr>
      <w:r w:rsidRPr="00EB7980">
        <w:t>Jogo sobre grafos onde jogadores alternam movendo-se para vértices não visitados</w:t>
      </w:r>
    </w:p>
    <w:p w14:paraId="595F4C88" w14:textId="77777777" w:rsidR="00DE7E77" w:rsidRPr="00EB7980" w:rsidRDefault="00000000">
      <w:pPr>
        <w:pStyle w:val="Compact"/>
        <w:numPr>
          <w:ilvl w:val="0"/>
          <w:numId w:val="251"/>
        </w:numPr>
      </w:pPr>
      <w:r w:rsidRPr="00EB7980">
        <w:t xml:space="preserve">Pergunta: </w:t>
      </w:r>
      <w:r w:rsidRPr="00EB7980">
        <w:rPr>
          <w:b/>
          <w:bCs/>
        </w:rPr>
        <w:t>o primeiro jogador tem estratégia vencedora?</w:t>
      </w:r>
    </w:p>
    <w:p w14:paraId="3807EB7A" w14:textId="77777777" w:rsidR="00DE7E77" w:rsidRPr="00EB7980" w:rsidRDefault="00000000">
      <w:pPr>
        <w:pStyle w:val="FirstParagraph"/>
      </w:pPr>
      <w:r w:rsidRPr="00EB7980">
        <w:t xml:space="preserve">🔁 Este problema é também </w:t>
      </w:r>
      <w:r w:rsidRPr="00EB7980">
        <w:rPr>
          <w:b/>
          <w:bCs/>
        </w:rPr>
        <w:t>PSPACE-completo</w:t>
      </w:r>
    </w:p>
    <w:p w14:paraId="22E17AA5" w14:textId="77777777" w:rsidR="00DE7E77" w:rsidRPr="00EB7980" w:rsidRDefault="00000000">
      <w:pPr>
        <w:pStyle w:val="Corpodetexto"/>
      </w:pPr>
      <w:r w:rsidRPr="00EB7980">
        <w:t xml:space="preserve">💡 Mostra que até </w:t>
      </w:r>
      <w:r w:rsidRPr="00EB7980">
        <w:rPr>
          <w:b/>
          <w:bCs/>
        </w:rPr>
        <w:t>jogos simples</w:t>
      </w:r>
      <w:r w:rsidRPr="00EB7980">
        <w:t xml:space="preserve"> podem ser </w:t>
      </w:r>
      <w:r w:rsidRPr="00EB7980">
        <w:rPr>
          <w:b/>
          <w:bCs/>
        </w:rPr>
        <w:t>incrivelmente difíceis do ponto de vista computacional</w:t>
      </w:r>
    </w:p>
    <w:p w14:paraId="36E45B04" w14:textId="77777777" w:rsidR="00EB7980" w:rsidRPr="00EB7980" w:rsidRDefault="00EB7980">
      <w:r w:rsidRPr="00EB7980">
        <w:br w:type="page"/>
      </w:r>
    </w:p>
    <w:p w14:paraId="3F2ABED1" w14:textId="092A4D4E" w:rsidR="00DE7E77" w:rsidRPr="00EB7980" w:rsidRDefault="00000000">
      <w:r w:rsidRPr="00EB7980">
        <w:lastRenderedPageBreak/>
        <w:pict w14:anchorId="553082A2">
          <v:rect id="_x0000_i1150" style="width:0;height:1.5pt" o:hralign="center" o:hrstd="t" o:hr="t"/>
        </w:pict>
      </w:r>
    </w:p>
    <w:p w14:paraId="65E73E93" w14:textId="77777777" w:rsidR="00DE7E77" w:rsidRPr="00EB7980" w:rsidRDefault="00000000">
      <w:pPr>
        <w:pStyle w:val="Ttulo3"/>
      </w:pPr>
      <w:bookmarkStart w:id="252" w:name="resumo-visual-das-classes"/>
      <w:bookmarkStart w:id="253" w:name="_Toc195921541"/>
      <w:bookmarkEnd w:id="247"/>
      <w:bookmarkEnd w:id="251"/>
      <w:r w:rsidRPr="00EB7980">
        <w:t>📊 Resumo visual das classes</w:t>
      </w:r>
      <w:bookmarkEnd w:id="25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2"/>
        <w:gridCol w:w="3062"/>
        <w:gridCol w:w="1834"/>
        <w:gridCol w:w="2716"/>
      </w:tblGrid>
      <w:tr w:rsidR="00DE7E77" w:rsidRPr="00EB7980" w14:paraId="7077A875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5887C2" w14:textId="77777777" w:rsidR="00DE7E77" w:rsidRPr="00EB7980" w:rsidRDefault="00000000">
            <w:pPr>
              <w:pStyle w:val="Compact"/>
            </w:pPr>
            <w:r w:rsidRPr="00EB7980">
              <w:t>Classe</w:t>
            </w:r>
          </w:p>
        </w:tc>
        <w:tc>
          <w:tcPr>
            <w:tcW w:w="0" w:type="auto"/>
          </w:tcPr>
          <w:p w14:paraId="265D0F12" w14:textId="77777777" w:rsidR="00DE7E77" w:rsidRPr="00EB7980" w:rsidRDefault="00000000">
            <w:pPr>
              <w:pStyle w:val="Compact"/>
            </w:pPr>
            <w:r w:rsidRPr="00EB7980">
              <w:t>Recurso</w:t>
            </w:r>
          </w:p>
        </w:tc>
        <w:tc>
          <w:tcPr>
            <w:tcW w:w="0" w:type="auto"/>
          </w:tcPr>
          <w:p w14:paraId="5B17E71A" w14:textId="77777777" w:rsidR="00DE7E77" w:rsidRPr="00EB7980" w:rsidRDefault="00000000">
            <w:pPr>
              <w:pStyle w:val="Compact"/>
            </w:pPr>
            <w:r w:rsidRPr="00EB7980">
              <w:t>Exemplo</w:t>
            </w:r>
          </w:p>
        </w:tc>
        <w:tc>
          <w:tcPr>
            <w:tcW w:w="0" w:type="auto"/>
          </w:tcPr>
          <w:p w14:paraId="3F09A7D0" w14:textId="77777777" w:rsidR="00DE7E77" w:rsidRPr="00EB7980" w:rsidRDefault="00000000">
            <w:pPr>
              <w:pStyle w:val="Compact"/>
            </w:pPr>
            <w:r w:rsidRPr="00EB7980">
              <w:t>Complexidade</w:t>
            </w:r>
          </w:p>
        </w:tc>
      </w:tr>
      <w:tr w:rsidR="00DE7E77" w:rsidRPr="00EB7980" w14:paraId="7465F404" w14:textId="77777777">
        <w:tc>
          <w:tcPr>
            <w:tcW w:w="0" w:type="auto"/>
          </w:tcPr>
          <w:p w14:paraId="39867ECD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P</w:t>
            </w:r>
          </w:p>
        </w:tc>
        <w:tc>
          <w:tcPr>
            <w:tcW w:w="0" w:type="auto"/>
          </w:tcPr>
          <w:p w14:paraId="77BB4055" w14:textId="77777777" w:rsidR="00DE7E77" w:rsidRPr="00EB7980" w:rsidRDefault="00000000">
            <w:pPr>
              <w:pStyle w:val="Compact"/>
            </w:pPr>
            <w:r w:rsidRPr="00EB7980">
              <w:t>Tempo determinista polinomial</w:t>
            </w:r>
          </w:p>
        </w:tc>
        <w:tc>
          <w:tcPr>
            <w:tcW w:w="0" w:type="auto"/>
          </w:tcPr>
          <w:p w14:paraId="659FF01E" w14:textId="77777777" w:rsidR="00DE7E77" w:rsidRPr="00EB7980" w:rsidRDefault="00000000">
            <w:pPr>
              <w:pStyle w:val="Compact"/>
            </w:pPr>
            <w:r w:rsidRPr="00EB7980">
              <w:t>Soma de inteiros</w:t>
            </w:r>
          </w:p>
        </w:tc>
        <w:tc>
          <w:tcPr>
            <w:tcW w:w="0" w:type="auto"/>
          </w:tcPr>
          <w:p w14:paraId="43CB96D3" w14:textId="77777777" w:rsidR="00DE7E77" w:rsidRPr="00EB7980" w:rsidRDefault="00000000">
            <w:pPr>
              <w:pStyle w:val="Compact"/>
            </w:pPr>
            <w:r w:rsidRPr="00EB7980">
              <w:t>Baixa</w:t>
            </w:r>
          </w:p>
        </w:tc>
      </w:tr>
      <w:tr w:rsidR="00DE7E77" w:rsidRPr="00EB7980" w14:paraId="36875FF2" w14:textId="77777777">
        <w:tc>
          <w:tcPr>
            <w:tcW w:w="0" w:type="auto"/>
          </w:tcPr>
          <w:p w14:paraId="064F35B8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NP</w:t>
            </w:r>
          </w:p>
        </w:tc>
        <w:tc>
          <w:tcPr>
            <w:tcW w:w="0" w:type="auto"/>
          </w:tcPr>
          <w:p w14:paraId="27CC757D" w14:textId="77777777" w:rsidR="00DE7E77" w:rsidRPr="00EB7980" w:rsidRDefault="00000000">
            <w:pPr>
              <w:pStyle w:val="Compact"/>
            </w:pPr>
            <w:r w:rsidRPr="00EB7980">
              <w:t>Tempo não-determinista polinomial</w:t>
            </w:r>
          </w:p>
        </w:tc>
        <w:tc>
          <w:tcPr>
            <w:tcW w:w="0" w:type="auto"/>
          </w:tcPr>
          <w:p w14:paraId="69C4053D" w14:textId="77777777" w:rsidR="00DE7E77" w:rsidRPr="00EB7980" w:rsidRDefault="00000000">
            <w:pPr>
              <w:pStyle w:val="Compact"/>
            </w:pPr>
            <w:r w:rsidRPr="00EB7980">
              <w:t>Sudoku</w:t>
            </w:r>
          </w:p>
        </w:tc>
        <w:tc>
          <w:tcPr>
            <w:tcW w:w="0" w:type="auto"/>
          </w:tcPr>
          <w:p w14:paraId="2009E448" w14:textId="77777777" w:rsidR="00DE7E77" w:rsidRPr="00EB7980" w:rsidRDefault="00000000">
            <w:pPr>
              <w:pStyle w:val="Compact"/>
            </w:pPr>
            <w:r w:rsidRPr="00EB7980">
              <w:t>Alta</w:t>
            </w:r>
          </w:p>
        </w:tc>
      </w:tr>
      <w:tr w:rsidR="00DE7E77" w:rsidRPr="00EB7980" w14:paraId="5E6FE37B" w14:textId="77777777">
        <w:tc>
          <w:tcPr>
            <w:tcW w:w="0" w:type="auto"/>
          </w:tcPr>
          <w:p w14:paraId="02788CD4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NP-completo</w:t>
            </w:r>
          </w:p>
        </w:tc>
        <w:tc>
          <w:tcPr>
            <w:tcW w:w="0" w:type="auto"/>
          </w:tcPr>
          <w:p w14:paraId="65BF402F" w14:textId="77777777" w:rsidR="00DE7E77" w:rsidRPr="00EB7980" w:rsidRDefault="00000000">
            <w:pPr>
              <w:pStyle w:val="Compact"/>
            </w:pPr>
            <w:r w:rsidRPr="00EB7980">
              <w:t>Mais difícil de NP</w:t>
            </w:r>
          </w:p>
        </w:tc>
        <w:tc>
          <w:tcPr>
            <w:tcW w:w="0" w:type="auto"/>
          </w:tcPr>
          <w:p w14:paraId="750E3A7E" w14:textId="77777777" w:rsidR="00DE7E77" w:rsidRPr="00EB7980" w:rsidRDefault="00000000">
            <w:pPr>
              <w:pStyle w:val="Compact"/>
            </w:pPr>
            <w:r w:rsidRPr="00EB7980">
              <w:t>SAT, 3-COL</w:t>
            </w:r>
          </w:p>
        </w:tc>
        <w:tc>
          <w:tcPr>
            <w:tcW w:w="0" w:type="auto"/>
          </w:tcPr>
          <w:p w14:paraId="3DE6E870" w14:textId="77777777" w:rsidR="00DE7E77" w:rsidRPr="00EB7980" w:rsidRDefault="00000000">
            <w:pPr>
              <w:pStyle w:val="Compact"/>
            </w:pPr>
            <w:r w:rsidRPr="00EB7980">
              <w:t>Muito alta</w:t>
            </w:r>
          </w:p>
        </w:tc>
      </w:tr>
      <w:tr w:rsidR="00DE7E77" w:rsidRPr="00EB7980" w14:paraId="1468A6C8" w14:textId="77777777">
        <w:tc>
          <w:tcPr>
            <w:tcW w:w="0" w:type="auto"/>
          </w:tcPr>
          <w:p w14:paraId="0576DAE0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NP-difícil</w:t>
            </w:r>
          </w:p>
        </w:tc>
        <w:tc>
          <w:tcPr>
            <w:tcW w:w="0" w:type="auto"/>
          </w:tcPr>
          <w:p w14:paraId="3BB77A26" w14:textId="77777777" w:rsidR="00DE7E77" w:rsidRPr="00EB7980" w:rsidRDefault="00000000">
            <w:pPr>
              <w:pStyle w:val="Compact"/>
            </w:pPr>
            <w:r w:rsidRPr="00EB7980">
              <w:t>Fora de NP, mas comparável</w:t>
            </w:r>
          </w:p>
        </w:tc>
        <w:tc>
          <w:tcPr>
            <w:tcW w:w="0" w:type="auto"/>
          </w:tcPr>
          <w:p w14:paraId="08D5D52E" w14:textId="77777777" w:rsidR="00DE7E77" w:rsidRPr="00EB7980" w:rsidRDefault="00000000">
            <w:pPr>
              <w:pStyle w:val="Compact"/>
            </w:pPr>
            <w:r w:rsidRPr="00EB7980">
              <w:t>TSP</w:t>
            </w:r>
          </w:p>
        </w:tc>
        <w:tc>
          <w:tcPr>
            <w:tcW w:w="0" w:type="auto"/>
          </w:tcPr>
          <w:p w14:paraId="0E60033B" w14:textId="77777777" w:rsidR="00DE7E77" w:rsidRPr="00EB7980" w:rsidRDefault="00000000">
            <w:pPr>
              <w:pStyle w:val="Compact"/>
            </w:pPr>
            <w:r w:rsidRPr="00EB7980">
              <w:t>Muito alta</w:t>
            </w:r>
          </w:p>
        </w:tc>
      </w:tr>
      <w:tr w:rsidR="00DE7E77" w:rsidRPr="00EB7980" w14:paraId="3078D281" w14:textId="77777777">
        <w:tc>
          <w:tcPr>
            <w:tcW w:w="0" w:type="auto"/>
          </w:tcPr>
          <w:p w14:paraId="0DD310EA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PSPACE</w:t>
            </w:r>
          </w:p>
        </w:tc>
        <w:tc>
          <w:tcPr>
            <w:tcW w:w="0" w:type="auto"/>
          </w:tcPr>
          <w:p w14:paraId="753C94B5" w14:textId="77777777" w:rsidR="00DE7E77" w:rsidRPr="00EB7980" w:rsidRDefault="00000000">
            <w:pPr>
              <w:pStyle w:val="Compact"/>
            </w:pPr>
            <w:r w:rsidRPr="00EB7980">
              <w:t>Espaço polinomial</w:t>
            </w:r>
          </w:p>
        </w:tc>
        <w:tc>
          <w:tcPr>
            <w:tcW w:w="0" w:type="auto"/>
          </w:tcPr>
          <w:p w14:paraId="3021CA55" w14:textId="77777777" w:rsidR="00DE7E77" w:rsidRPr="00EB7980" w:rsidRDefault="00000000">
            <w:pPr>
              <w:pStyle w:val="Compact"/>
            </w:pPr>
            <w:r w:rsidRPr="00EB7980">
              <w:t>TQBF</w:t>
            </w:r>
          </w:p>
        </w:tc>
        <w:tc>
          <w:tcPr>
            <w:tcW w:w="0" w:type="auto"/>
          </w:tcPr>
          <w:p w14:paraId="1B5BEBFC" w14:textId="77777777" w:rsidR="00DE7E77" w:rsidRPr="00EB7980" w:rsidRDefault="00000000">
            <w:pPr>
              <w:pStyle w:val="Compact"/>
            </w:pPr>
            <w:r w:rsidRPr="00EB7980">
              <w:t>Potencialmente maior que NP</w:t>
            </w:r>
          </w:p>
        </w:tc>
      </w:tr>
      <w:tr w:rsidR="00DE7E77" w:rsidRPr="00EB7980" w14:paraId="2DB437F5" w14:textId="77777777">
        <w:tc>
          <w:tcPr>
            <w:tcW w:w="0" w:type="auto"/>
          </w:tcPr>
          <w:p w14:paraId="26305BEF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L</w:t>
            </w:r>
          </w:p>
        </w:tc>
        <w:tc>
          <w:tcPr>
            <w:tcW w:w="0" w:type="auto"/>
          </w:tcPr>
          <w:p w14:paraId="284394BA" w14:textId="77777777" w:rsidR="00DE7E77" w:rsidRPr="00EB7980" w:rsidRDefault="00000000">
            <w:pPr>
              <w:pStyle w:val="Compact"/>
            </w:pPr>
            <w:proofErr w:type="spellStart"/>
            <w:r w:rsidRPr="00EB7980">
              <w:t>Logspace</w:t>
            </w:r>
            <w:proofErr w:type="spellEnd"/>
            <w:r w:rsidRPr="00EB7980">
              <w:t xml:space="preserve"> determinista</w:t>
            </w:r>
          </w:p>
        </w:tc>
        <w:tc>
          <w:tcPr>
            <w:tcW w:w="0" w:type="auto"/>
          </w:tcPr>
          <w:p w14:paraId="43AD6030" w14:textId="77777777" w:rsidR="00DE7E77" w:rsidRPr="00EB7980" w:rsidRDefault="00000000">
            <w:pPr>
              <w:pStyle w:val="Compact"/>
            </w:pPr>
            <w:r w:rsidRPr="00EB7980">
              <w:t>Verificação linear</w:t>
            </w:r>
          </w:p>
        </w:tc>
        <w:tc>
          <w:tcPr>
            <w:tcW w:w="0" w:type="auto"/>
          </w:tcPr>
          <w:p w14:paraId="6D4FE940" w14:textId="77777777" w:rsidR="00DE7E77" w:rsidRPr="00EB7980" w:rsidRDefault="00000000">
            <w:pPr>
              <w:pStyle w:val="Compact"/>
            </w:pPr>
            <w:r w:rsidRPr="00EB7980">
              <w:t>Muito baixa</w:t>
            </w:r>
          </w:p>
        </w:tc>
      </w:tr>
      <w:tr w:rsidR="00DE7E77" w:rsidRPr="00EB7980" w14:paraId="7FAB194E" w14:textId="77777777">
        <w:tc>
          <w:tcPr>
            <w:tcW w:w="0" w:type="auto"/>
          </w:tcPr>
          <w:p w14:paraId="75D387A5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NL</w:t>
            </w:r>
          </w:p>
        </w:tc>
        <w:tc>
          <w:tcPr>
            <w:tcW w:w="0" w:type="auto"/>
          </w:tcPr>
          <w:p w14:paraId="4F07B662" w14:textId="77777777" w:rsidR="00DE7E77" w:rsidRPr="00EB7980" w:rsidRDefault="00000000">
            <w:pPr>
              <w:pStyle w:val="Compact"/>
            </w:pPr>
            <w:proofErr w:type="spellStart"/>
            <w:r w:rsidRPr="00EB7980">
              <w:t>Logspace</w:t>
            </w:r>
            <w:proofErr w:type="spellEnd"/>
            <w:r w:rsidRPr="00EB7980">
              <w:t xml:space="preserve"> não-determinista</w:t>
            </w:r>
          </w:p>
        </w:tc>
        <w:tc>
          <w:tcPr>
            <w:tcW w:w="0" w:type="auto"/>
          </w:tcPr>
          <w:p w14:paraId="75ECA7BD" w14:textId="77777777" w:rsidR="00DE7E77" w:rsidRPr="00EB7980" w:rsidRDefault="00000000">
            <w:pPr>
              <w:pStyle w:val="Compact"/>
            </w:pPr>
            <w:r w:rsidRPr="00EB7980">
              <w:t>Caminho em grafo</w:t>
            </w:r>
          </w:p>
        </w:tc>
        <w:tc>
          <w:tcPr>
            <w:tcW w:w="0" w:type="auto"/>
          </w:tcPr>
          <w:p w14:paraId="12EBEB35" w14:textId="77777777" w:rsidR="00DE7E77" w:rsidRPr="00EB7980" w:rsidRDefault="00000000">
            <w:pPr>
              <w:pStyle w:val="Compact"/>
            </w:pPr>
            <w:r w:rsidRPr="00EB7980">
              <w:t>Baixa</w:t>
            </w:r>
          </w:p>
        </w:tc>
      </w:tr>
    </w:tbl>
    <w:p w14:paraId="61F6C95C" w14:textId="77777777" w:rsidR="00DE7E77" w:rsidRPr="00EB7980" w:rsidRDefault="00000000">
      <w:r w:rsidRPr="00EB7980">
        <w:pict w14:anchorId="411070F2">
          <v:rect id="_x0000_i1151" style="width:0;height:1.5pt" o:hralign="center" o:hrstd="t" o:hr="t"/>
        </w:pict>
      </w:r>
    </w:p>
    <w:p w14:paraId="5397AA5C" w14:textId="77777777" w:rsidR="00DE7E77" w:rsidRPr="00EB7980" w:rsidRDefault="00000000">
      <w:pPr>
        <w:pStyle w:val="Ttulo3"/>
      </w:pPr>
      <w:bookmarkStart w:id="254" w:name="desafios-para-ti-5"/>
      <w:bookmarkStart w:id="255" w:name="_Toc195921542"/>
      <w:bookmarkEnd w:id="252"/>
      <w:r w:rsidRPr="00EB7980">
        <w:t>🧪 Desafios para ti</w:t>
      </w:r>
      <w:bookmarkEnd w:id="255"/>
    </w:p>
    <w:p w14:paraId="7C6F6063" w14:textId="77777777" w:rsidR="00DE7E77" w:rsidRPr="00EB7980" w:rsidRDefault="00000000">
      <w:pPr>
        <w:pStyle w:val="Compact"/>
        <w:numPr>
          <w:ilvl w:val="0"/>
          <w:numId w:val="252"/>
        </w:numPr>
      </w:pPr>
      <w:r w:rsidRPr="00EB7980">
        <w:t>Dá um exemplo de um problema que está em NP, mas que não se sabe se está em P.</w:t>
      </w:r>
    </w:p>
    <w:p w14:paraId="57D1B56B" w14:textId="77777777" w:rsidR="00DE7E77" w:rsidRPr="00EB7980" w:rsidRDefault="00000000">
      <w:pPr>
        <w:pStyle w:val="Compact"/>
        <w:numPr>
          <w:ilvl w:val="0"/>
          <w:numId w:val="252"/>
        </w:numPr>
      </w:pPr>
      <w:r w:rsidRPr="00EB7980">
        <w:t xml:space="preserve">Tenta reduzir </w:t>
      </w:r>
      <w:r w:rsidRPr="00EB7980">
        <w:rPr>
          <w:b/>
          <w:bCs/>
        </w:rPr>
        <w:t>3-SAT → CLIQUE</w:t>
      </w:r>
      <w:r w:rsidRPr="00EB7980">
        <w:t xml:space="preserve"> com um exemplo pequeno.</w:t>
      </w:r>
    </w:p>
    <w:p w14:paraId="2329A2AA" w14:textId="77777777" w:rsidR="00DE7E77" w:rsidRPr="00EB7980" w:rsidRDefault="00000000">
      <w:pPr>
        <w:pStyle w:val="Compact"/>
        <w:numPr>
          <w:ilvl w:val="0"/>
          <w:numId w:val="252"/>
        </w:numPr>
      </w:pPr>
      <w:r w:rsidRPr="00EB7980">
        <w:t xml:space="preserve">Constrói uma instância simples do </w:t>
      </w:r>
      <w:r w:rsidRPr="00EB7980">
        <w:rPr>
          <w:b/>
          <w:bCs/>
        </w:rPr>
        <w:t>TQBF</w:t>
      </w:r>
      <w:r w:rsidRPr="00EB7980">
        <w:t xml:space="preserve"> e verifica se é verdadeira.</w:t>
      </w:r>
    </w:p>
    <w:p w14:paraId="0F52109A" w14:textId="77777777" w:rsidR="00DE7E77" w:rsidRPr="00EB7980" w:rsidRDefault="00000000">
      <w:pPr>
        <w:pStyle w:val="Compact"/>
        <w:numPr>
          <w:ilvl w:val="0"/>
          <w:numId w:val="252"/>
        </w:numPr>
      </w:pPr>
      <w:r w:rsidRPr="00EB7980">
        <w:t xml:space="preserve">Analisa o jogo </w:t>
      </w:r>
      <w:proofErr w:type="spellStart"/>
      <w:r w:rsidRPr="00EB7980">
        <w:rPr>
          <w:b/>
          <w:bCs/>
        </w:rPr>
        <w:t>Generalized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Geography</w:t>
      </w:r>
      <w:proofErr w:type="spellEnd"/>
      <w:r w:rsidRPr="00EB7980">
        <w:t xml:space="preserve"> num grafo com 4 vértices — quem vence?</w:t>
      </w:r>
    </w:p>
    <w:p w14:paraId="5A53AA4D" w14:textId="77777777" w:rsidR="00DE7E77" w:rsidRPr="00EB7980" w:rsidRDefault="00000000">
      <w:r w:rsidRPr="00EB7980">
        <w:pict w14:anchorId="2EC9C390">
          <v:rect id="_x0000_i1152" style="width:0;height:1.5pt" o:hralign="center" o:hrstd="t" o:hr="t"/>
        </w:pict>
      </w:r>
    </w:p>
    <w:p w14:paraId="350A7387" w14:textId="77777777" w:rsidR="00EB7980" w:rsidRPr="00EB7980" w:rsidRDefault="00EB798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56" w:name="X587bb9d45276532dc148a0cd81e3a36795bf49e"/>
      <w:bookmarkEnd w:id="229"/>
      <w:bookmarkEnd w:id="254"/>
      <w:r w:rsidRPr="00EB7980">
        <w:br w:type="page"/>
      </w:r>
    </w:p>
    <w:p w14:paraId="2BD3A3B9" w14:textId="416E06DF" w:rsidR="00DE7E77" w:rsidRPr="00EB7980" w:rsidRDefault="00000000">
      <w:pPr>
        <w:pStyle w:val="Ttulo2"/>
      </w:pPr>
      <w:bookmarkStart w:id="257" w:name="_Toc195921543"/>
      <w:r w:rsidRPr="00EB7980">
        <w:lastRenderedPageBreak/>
        <w:t xml:space="preserve">🧬 </w:t>
      </w:r>
      <w:r w:rsidRPr="00EB7980">
        <w:rPr>
          <w:b/>
          <w:bCs/>
        </w:rPr>
        <w:t>10. Hierarquia de Linguagens e Modelos de Computação</w:t>
      </w:r>
      <w:bookmarkEnd w:id="257"/>
    </w:p>
    <w:p w14:paraId="713CC7DF" w14:textId="77777777" w:rsidR="00DE7E77" w:rsidRPr="00EB7980" w:rsidRDefault="00000000">
      <w:pPr>
        <w:pStyle w:val="FirstParagraph"/>
      </w:pPr>
      <w:r w:rsidRPr="00EB7980">
        <w:t xml:space="preserve">Esta é uma das secções mais estruturantes da Teoria da Computação: compreender como diferentes </w:t>
      </w:r>
      <w:r w:rsidRPr="00EB7980">
        <w:rPr>
          <w:b/>
          <w:bCs/>
        </w:rPr>
        <w:t>classes de linguagens</w:t>
      </w:r>
      <w:r w:rsidRPr="00EB7980">
        <w:t xml:space="preserve"> se posicionam numa </w:t>
      </w:r>
      <w:r w:rsidRPr="00EB7980">
        <w:rPr>
          <w:b/>
          <w:bCs/>
        </w:rPr>
        <w:t>hierarquia de poder computacional</w:t>
      </w:r>
      <w:r w:rsidRPr="00EB7980">
        <w:t xml:space="preserve">, e como </w:t>
      </w:r>
      <w:r w:rsidRPr="00EB7980">
        <w:rPr>
          <w:b/>
          <w:bCs/>
        </w:rPr>
        <w:t>os autómatos associados</w:t>
      </w:r>
      <w:r w:rsidRPr="00EB7980">
        <w:t xml:space="preserve"> modelam esses níveis crescentes de complexidade. 🌐📈</w:t>
      </w:r>
    </w:p>
    <w:p w14:paraId="43CCA3C8" w14:textId="77777777" w:rsidR="00DE7E77" w:rsidRPr="00EB7980" w:rsidRDefault="00000000">
      <w:r w:rsidRPr="00EB7980">
        <w:pict w14:anchorId="41C55547">
          <v:rect id="_x0000_i1154" style="width:0;height:1.5pt" o:hralign="center" o:hrstd="t" o:hr="t"/>
        </w:pict>
      </w:r>
    </w:p>
    <w:p w14:paraId="1CB40D8B" w14:textId="77777777" w:rsidR="00DE7E77" w:rsidRPr="00EB7980" w:rsidRDefault="00000000">
      <w:pPr>
        <w:pStyle w:val="Ttulo3"/>
      </w:pPr>
      <w:bookmarkStart w:id="258" w:name="hierarquia-de-chomsky"/>
      <w:bookmarkStart w:id="259" w:name="_Toc195921544"/>
      <w:r w:rsidRPr="00EB7980">
        <w:t>🔹 10.1 Hierarquia de Chomsky:</w:t>
      </w:r>
      <w:bookmarkEnd w:id="259"/>
    </w:p>
    <w:p w14:paraId="427857D3" w14:textId="77777777" w:rsidR="00DE7E77" w:rsidRPr="00EB7980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Regular</m:t>
          </m:r>
          <m:r>
            <m:rPr>
              <m:sty m:val="p"/>
            </m:rPr>
            <w:rPr>
              <w:rFonts w:ascii="Cambria Math" w:hAnsi="Cambria Math"/>
            </w:rPr>
            <m:t>⊂</m:t>
          </m:r>
          <m:r>
            <m:rPr>
              <m:nor/>
            </m:rPr>
            <m:t>CFL</m:t>
          </m:r>
          <m:r>
            <m:rPr>
              <m:sty m:val="p"/>
            </m:rPr>
            <w:rPr>
              <w:rFonts w:ascii="Cambria Math" w:hAnsi="Cambria Math"/>
            </w:rPr>
            <m:t>⊂</m:t>
          </m:r>
          <m:r>
            <m:rPr>
              <m:nor/>
            </m:rPr>
            <m:t>CSL</m:t>
          </m:r>
          <m:r>
            <m:rPr>
              <m:sty m:val="p"/>
            </m:rPr>
            <w:rPr>
              <w:rFonts w:ascii="Cambria Math" w:hAnsi="Cambria Math"/>
            </w:rPr>
            <m:t>⊂</m:t>
          </m:r>
          <m:r>
            <m:rPr>
              <m:nor/>
            </m:rPr>
            <m:t>RE</m:t>
          </m:r>
        </m:oMath>
      </m:oMathPara>
    </w:p>
    <w:p w14:paraId="1DCE1AB0" w14:textId="77777777" w:rsidR="00DE7E77" w:rsidRPr="00EB7980" w:rsidRDefault="00000000">
      <w:pPr>
        <w:pStyle w:val="FirstParagraph"/>
      </w:pPr>
      <w:r w:rsidRPr="00EB7980">
        <w:t xml:space="preserve">Esta </w:t>
      </w:r>
      <w:r w:rsidRPr="00EB7980">
        <w:rPr>
          <w:b/>
          <w:bCs/>
        </w:rPr>
        <w:t>hierarquia formal</w:t>
      </w:r>
      <w:r w:rsidRPr="00EB7980">
        <w:t xml:space="preserve">, proposta nos anos 1950, </w:t>
      </w:r>
      <w:r w:rsidRPr="00EB7980">
        <w:rPr>
          <w:b/>
          <w:bCs/>
        </w:rPr>
        <w:t>classifica linguagens formais</w:t>
      </w:r>
      <w:r w:rsidRPr="00EB7980">
        <w:t xml:space="preserve"> com base na complexidade das gramáticas que as geram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91"/>
        <w:gridCol w:w="2353"/>
        <w:gridCol w:w="1787"/>
        <w:gridCol w:w="2023"/>
      </w:tblGrid>
      <w:tr w:rsidR="00DE7E77" w:rsidRPr="00EB7980" w14:paraId="2F719FAC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E28E09" w14:textId="77777777" w:rsidR="00DE7E77" w:rsidRPr="00EB7980" w:rsidRDefault="00000000">
            <w:pPr>
              <w:pStyle w:val="Compact"/>
            </w:pPr>
            <w:r w:rsidRPr="00EB7980">
              <w:t>Tipo de Linguagem</w:t>
            </w:r>
          </w:p>
        </w:tc>
        <w:tc>
          <w:tcPr>
            <w:tcW w:w="0" w:type="auto"/>
          </w:tcPr>
          <w:p w14:paraId="3C6F964F" w14:textId="77777777" w:rsidR="00DE7E77" w:rsidRPr="00EB7980" w:rsidRDefault="00000000">
            <w:pPr>
              <w:pStyle w:val="Compact"/>
            </w:pPr>
            <w:r w:rsidRPr="00EB7980">
              <w:t>Tipo de Gramática</w:t>
            </w:r>
          </w:p>
        </w:tc>
        <w:tc>
          <w:tcPr>
            <w:tcW w:w="0" w:type="auto"/>
          </w:tcPr>
          <w:p w14:paraId="1FE62087" w14:textId="77777777" w:rsidR="00DE7E77" w:rsidRPr="00EB7980" w:rsidRDefault="00000000">
            <w:pPr>
              <w:pStyle w:val="Compact"/>
            </w:pPr>
            <w:r w:rsidRPr="00EB7980">
              <w:t>Autómato Associado</w:t>
            </w:r>
          </w:p>
        </w:tc>
        <w:tc>
          <w:tcPr>
            <w:tcW w:w="0" w:type="auto"/>
          </w:tcPr>
          <w:p w14:paraId="5A7AADFD" w14:textId="77777777" w:rsidR="00DE7E77" w:rsidRPr="00EB7980" w:rsidRDefault="00000000">
            <w:pPr>
              <w:pStyle w:val="Compact"/>
            </w:pPr>
            <w:r w:rsidRPr="00EB7980">
              <w:t>Poder Computacional</w:t>
            </w:r>
          </w:p>
        </w:tc>
      </w:tr>
      <w:tr w:rsidR="00DE7E77" w:rsidRPr="00EB7980" w14:paraId="0ABE23FB" w14:textId="77777777">
        <w:tc>
          <w:tcPr>
            <w:tcW w:w="0" w:type="auto"/>
          </w:tcPr>
          <w:p w14:paraId="35075E61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Regular (RL)</w:t>
            </w:r>
          </w:p>
        </w:tc>
        <w:tc>
          <w:tcPr>
            <w:tcW w:w="0" w:type="auto"/>
          </w:tcPr>
          <w:p w14:paraId="76BC815B" w14:textId="77777777" w:rsidR="00DE7E77" w:rsidRPr="00EB7980" w:rsidRDefault="00000000">
            <w:pPr>
              <w:pStyle w:val="Compact"/>
            </w:pPr>
            <w:r w:rsidRPr="00EB7980">
              <w:t>Gramáticas regulares (lineares)</w:t>
            </w:r>
          </w:p>
        </w:tc>
        <w:tc>
          <w:tcPr>
            <w:tcW w:w="0" w:type="auto"/>
          </w:tcPr>
          <w:p w14:paraId="38BB8342" w14:textId="77777777" w:rsidR="00DE7E77" w:rsidRPr="00EB7980" w:rsidRDefault="00000000">
            <w:pPr>
              <w:pStyle w:val="Compact"/>
            </w:pPr>
            <w:r w:rsidRPr="00EB7980">
              <w:t>DFA/NFA</w:t>
            </w:r>
          </w:p>
        </w:tc>
        <w:tc>
          <w:tcPr>
            <w:tcW w:w="0" w:type="auto"/>
          </w:tcPr>
          <w:p w14:paraId="0CA756EB" w14:textId="77777777" w:rsidR="00DE7E77" w:rsidRPr="00EB7980" w:rsidRDefault="00000000">
            <w:pPr>
              <w:pStyle w:val="Compact"/>
            </w:pPr>
            <w:r w:rsidRPr="00EB7980">
              <w:t>Baixo</w:t>
            </w:r>
          </w:p>
        </w:tc>
      </w:tr>
      <w:tr w:rsidR="00DE7E77" w:rsidRPr="00EB7980" w14:paraId="6FEE24FA" w14:textId="77777777">
        <w:tc>
          <w:tcPr>
            <w:tcW w:w="0" w:type="auto"/>
          </w:tcPr>
          <w:p w14:paraId="3B7706E9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Livre de Contexto (CFL)</w:t>
            </w:r>
          </w:p>
        </w:tc>
        <w:tc>
          <w:tcPr>
            <w:tcW w:w="0" w:type="auto"/>
          </w:tcPr>
          <w:p w14:paraId="6050F15C" w14:textId="77777777" w:rsidR="00DE7E77" w:rsidRPr="00EB7980" w:rsidRDefault="00000000">
            <w:pPr>
              <w:pStyle w:val="Compact"/>
            </w:pPr>
            <w:r w:rsidRPr="00EB7980">
              <w:t>CFG</w:t>
            </w:r>
          </w:p>
        </w:tc>
        <w:tc>
          <w:tcPr>
            <w:tcW w:w="0" w:type="auto"/>
          </w:tcPr>
          <w:p w14:paraId="1C4832A9" w14:textId="77777777" w:rsidR="00DE7E77" w:rsidRPr="00EB7980" w:rsidRDefault="00000000">
            <w:pPr>
              <w:pStyle w:val="Compact"/>
            </w:pPr>
            <w:r w:rsidRPr="00EB7980">
              <w:t>PDA</w:t>
            </w:r>
          </w:p>
        </w:tc>
        <w:tc>
          <w:tcPr>
            <w:tcW w:w="0" w:type="auto"/>
          </w:tcPr>
          <w:p w14:paraId="18CC47E0" w14:textId="77777777" w:rsidR="00DE7E77" w:rsidRPr="00EB7980" w:rsidRDefault="00000000">
            <w:pPr>
              <w:pStyle w:val="Compact"/>
            </w:pPr>
            <w:r w:rsidRPr="00EB7980">
              <w:t>Médio</w:t>
            </w:r>
          </w:p>
        </w:tc>
      </w:tr>
      <w:tr w:rsidR="00DE7E77" w:rsidRPr="00EB7980" w14:paraId="31366D84" w14:textId="77777777">
        <w:tc>
          <w:tcPr>
            <w:tcW w:w="0" w:type="auto"/>
          </w:tcPr>
          <w:p w14:paraId="1E0D8B66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>Sensível ao Contexto (CSL)</w:t>
            </w:r>
          </w:p>
        </w:tc>
        <w:tc>
          <w:tcPr>
            <w:tcW w:w="0" w:type="auto"/>
          </w:tcPr>
          <w:p w14:paraId="08A99635" w14:textId="77777777" w:rsidR="00DE7E77" w:rsidRPr="00EB7980" w:rsidRDefault="00000000">
            <w:pPr>
              <w:pStyle w:val="Compact"/>
            </w:pPr>
            <w:r w:rsidRPr="00EB7980">
              <w:t>CSG</w:t>
            </w:r>
          </w:p>
        </w:tc>
        <w:tc>
          <w:tcPr>
            <w:tcW w:w="0" w:type="auto"/>
          </w:tcPr>
          <w:p w14:paraId="6CF43409" w14:textId="77777777" w:rsidR="00DE7E77" w:rsidRPr="00EB7980" w:rsidRDefault="00000000">
            <w:pPr>
              <w:pStyle w:val="Compact"/>
            </w:pPr>
            <w:r w:rsidRPr="00EB7980">
              <w:t>LBA</w:t>
            </w:r>
          </w:p>
        </w:tc>
        <w:tc>
          <w:tcPr>
            <w:tcW w:w="0" w:type="auto"/>
          </w:tcPr>
          <w:p w14:paraId="6F7D33BB" w14:textId="77777777" w:rsidR="00DE7E77" w:rsidRPr="00EB7980" w:rsidRDefault="00000000">
            <w:pPr>
              <w:pStyle w:val="Compact"/>
            </w:pPr>
            <w:r w:rsidRPr="00EB7980">
              <w:t>Elevado</w:t>
            </w:r>
          </w:p>
        </w:tc>
      </w:tr>
      <w:tr w:rsidR="00DE7E77" w:rsidRPr="00EB7980" w14:paraId="7B5DBF20" w14:textId="77777777">
        <w:tc>
          <w:tcPr>
            <w:tcW w:w="0" w:type="auto"/>
          </w:tcPr>
          <w:p w14:paraId="1014400A" w14:textId="77777777" w:rsidR="00DE7E77" w:rsidRPr="00EB7980" w:rsidRDefault="00000000">
            <w:pPr>
              <w:pStyle w:val="Compact"/>
            </w:pPr>
            <w:r w:rsidRPr="00EB7980">
              <w:rPr>
                <w:b/>
                <w:bCs/>
              </w:rPr>
              <w:t xml:space="preserve">Recursivamente </w:t>
            </w:r>
            <w:proofErr w:type="gramStart"/>
            <w:r w:rsidRPr="00EB7980">
              <w:rPr>
                <w:b/>
                <w:bCs/>
              </w:rPr>
              <w:t>Enumerável</w:t>
            </w:r>
            <w:proofErr w:type="gramEnd"/>
            <w:r w:rsidRPr="00EB7980">
              <w:rPr>
                <w:b/>
                <w:bCs/>
              </w:rPr>
              <w:t xml:space="preserve"> (RE)</w:t>
            </w:r>
          </w:p>
        </w:tc>
        <w:tc>
          <w:tcPr>
            <w:tcW w:w="0" w:type="auto"/>
          </w:tcPr>
          <w:p w14:paraId="73E9865D" w14:textId="77777777" w:rsidR="00DE7E77" w:rsidRPr="00EB7980" w:rsidRDefault="00000000">
            <w:pPr>
              <w:pStyle w:val="Compact"/>
            </w:pPr>
            <w:r w:rsidRPr="00EB7980">
              <w:t>Gramáticas não-restritas</w:t>
            </w:r>
          </w:p>
        </w:tc>
        <w:tc>
          <w:tcPr>
            <w:tcW w:w="0" w:type="auto"/>
          </w:tcPr>
          <w:p w14:paraId="60D4899B" w14:textId="77777777" w:rsidR="00DE7E77" w:rsidRPr="00EB7980" w:rsidRDefault="00000000">
            <w:pPr>
              <w:pStyle w:val="Compact"/>
            </w:pPr>
            <w:proofErr w:type="spellStart"/>
            <w:r w:rsidRPr="00EB7980">
              <w:t>Turing</w:t>
            </w:r>
            <w:proofErr w:type="spellEnd"/>
            <w:r w:rsidRPr="00EB7980">
              <w:t xml:space="preserve"> </w:t>
            </w:r>
            <w:proofErr w:type="spellStart"/>
            <w:r w:rsidRPr="00EB7980">
              <w:t>Machine</w:t>
            </w:r>
            <w:proofErr w:type="spellEnd"/>
          </w:p>
        </w:tc>
        <w:tc>
          <w:tcPr>
            <w:tcW w:w="0" w:type="auto"/>
          </w:tcPr>
          <w:p w14:paraId="54AFE7D5" w14:textId="77777777" w:rsidR="00DE7E77" w:rsidRPr="00EB7980" w:rsidRDefault="00000000">
            <w:pPr>
              <w:pStyle w:val="Compact"/>
            </w:pPr>
            <w:r w:rsidRPr="00EB7980">
              <w:t>Máximo</w:t>
            </w:r>
          </w:p>
        </w:tc>
      </w:tr>
    </w:tbl>
    <w:p w14:paraId="567A2C47" w14:textId="77777777" w:rsidR="00DE7E77" w:rsidRPr="00EB7980" w:rsidRDefault="00000000">
      <w:r w:rsidRPr="00EB7980">
        <w:pict w14:anchorId="4A656CCB">
          <v:rect id="_x0000_i1155" style="width:0;height:1.5pt" o:hralign="center" o:hrstd="t" o:hr="t"/>
        </w:pict>
      </w:r>
    </w:p>
    <w:p w14:paraId="28019129" w14:textId="77777777" w:rsidR="00DE7E77" w:rsidRPr="00EB7980" w:rsidRDefault="00000000">
      <w:pPr>
        <w:pStyle w:val="Ttulo3"/>
      </w:pPr>
      <w:bookmarkStart w:id="260" w:name="gramáticas-contextuais-e-não-restritas"/>
      <w:bookmarkStart w:id="261" w:name="_Toc195921545"/>
      <w:bookmarkEnd w:id="258"/>
      <w:r w:rsidRPr="00EB7980">
        <w:t>🔹 10.2 Gramáticas Contextuais e Não-Restritas</w:t>
      </w:r>
      <w:bookmarkEnd w:id="261"/>
    </w:p>
    <w:p w14:paraId="5F2AA4EA" w14:textId="77777777" w:rsidR="00DE7E77" w:rsidRPr="009E1628" w:rsidRDefault="00000000">
      <w:pPr>
        <w:pStyle w:val="Ttulo4"/>
        <w:rPr>
          <w:lang w:val="en-US"/>
        </w:rPr>
      </w:pPr>
      <w:bookmarkStart w:id="262" w:name="context-sensitive-grammars-csg"/>
      <w:r w:rsidRPr="00EB7980">
        <w:t>🟨</w:t>
      </w:r>
      <w:r w:rsidRPr="009E1628">
        <w:rPr>
          <w:lang w:val="en-US"/>
        </w:rPr>
        <w:t xml:space="preserve"> </w:t>
      </w:r>
      <w:r w:rsidRPr="009E1628">
        <w:rPr>
          <w:b/>
          <w:bCs/>
          <w:lang w:val="en-US"/>
        </w:rPr>
        <w:t>Context-Sensitive Grammars (CSG)</w:t>
      </w:r>
    </w:p>
    <w:p w14:paraId="020588BE" w14:textId="77777777" w:rsidR="00DE7E77" w:rsidRPr="00EB7980" w:rsidRDefault="00000000">
      <w:pPr>
        <w:pStyle w:val="Compact"/>
        <w:numPr>
          <w:ilvl w:val="0"/>
          <w:numId w:val="254"/>
        </w:numPr>
      </w:pPr>
      <w:r w:rsidRPr="00EB7980">
        <w:t>As produções têm a forma:</w:t>
      </w:r>
    </w:p>
    <w:p w14:paraId="295B8B6F" w14:textId="77777777" w:rsidR="00DE7E77" w:rsidRPr="00EB7980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A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αγβ </m:t>
              </m:r>
              <m:r>
                <m:rPr>
                  <m:nor/>
                </m:rPr>
                <m:t>(com 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ϵ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3800F3D3" w14:textId="77777777" w:rsidR="00DE7E77" w:rsidRPr="00EB7980" w:rsidRDefault="00000000">
      <w:pPr>
        <w:pStyle w:val="Compact"/>
        <w:numPr>
          <w:ilvl w:val="0"/>
          <w:numId w:val="254"/>
        </w:numPr>
      </w:pPr>
      <w:r w:rsidRPr="00EB7980">
        <w:t xml:space="preserve">Ou seja, a substituição da variável </w:t>
      </w:r>
      <w:r w:rsidRPr="00EB7980">
        <w:rPr>
          <w:b/>
          <w:bCs/>
        </w:rPr>
        <w:t>A</w:t>
      </w:r>
      <w:r w:rsidRPr="00EB7980">
        <w:t xml:space="preserve"> depende do </w:t>
      </w:r>
      <w:r w:rsidRPr="00EB7980">
        <w:rPr>
          <w:b/>
          <w:bCs/>
        </w:rPr>
        <w:t>contexto</w:t>
      </w:r>
      <w:r w:rsidRPr="00EB7980">
        <w:t xml:space="preserve"> em que ocorre.</w:t>
      </w:r>
    </w:p>
    <w:p w14:paraId="1796AF9C" w14:textId="77777777" w:rsidR="00DE7E77" w:rsidRPr="00EB7980" w:rsidRDefault="00000000">
      <w:pPr>
        <w:pStyle w:val="FirstParagraph"/>
      </w:pPr>
      <w:r w:rsidRPr="00EB7980">
        <w:t xml:space="preserve">💡 Linguagens sensíveis ao contexto são </w:t>
      </w:r>
      <w:r w:rsidRPr="00EB7980">
        <w:rPr>
          <w:b/>
          <w:bCs/>
        </w:rPr>
        <w:t>mais expressivas</w:t>
      </w:r>
      <w:r w:rsidRPr="00EB7980">
        <w:t xml:space="preserve"> que as CFL, mas ainda </w:t>
      </w:r>
      <w:proofErr w:type="spellStart"/>
      <w:r w:rsidRPr="00EB7980">
        <w:rPr>
          <w:b/>
          <w:bCs/>
        </w:rPr>
        <w:t>decidíveis</w:t>
      </w:r>
      <w:proofErr w:type="spellEnd"/>
      <w:r w:rsidRPr="00EB7980">
        <w:t>.</w:t>
      </w:r>
    </w:p>
    <w:p w14:paraId="0ADBB1DE" w14:textId="071B4C3A" w:rsidR="00EB7980" w:rsidRPr="00EB7980" w:rsidRDefault="00EB7980">
      <w:r w:rsidRPr="00EB7980">
        <w:br w:type="page"/>
      </w:r>
    </w:p>
    <w:p w14:paraId="29433BFC" w14:textId="77777777" w:rsidR="00DE7E77" w:rsidRPr="00EB7980" w:rsidRDefault="00000000">
      <w:pPr>
        <w:pStyle w:val="Ttulo4"/>
      </w:pPr>
      <w:bookmarkStart w:id="263" w:name="gramáticas-não-restritas-type-0"/>
      <w:bookmarkEnd w:id="262"/>
      <w:r w:rsidRPr="00EB7980">
        <w:lastRenderedPageBreak/>
        <w:t xml:space="preserve">🟥 </w:t>
      </w:r>
      <w:r w:rsidRPr="00EB7980">
        <w:rPr>
          <w:b/>
          <w:bCs/>
        </w:rPr>
        <w:t>Gramáticas Não-Restritas (</w:t>
      </w:r>
      <w:proofErr w:type="spellStart"/>
      <w:r w:rsidRPr="00EB7980">
        <w:rPr>
          <w:b/>
          <w:bCs/>
        </w:rPr>
        <w:t>Type</w:t>
      </w:r>
      <w:proofErr w:type="spellEnd"/>
      <w:r w:rsidRPr="00EB7980">
        <w:rPr>
          <w:b/>
          <w:bCs/>
        </w:rPr>
        <w:t xml:space="preserve"> 0)</w:t>
      </w:r>
    </w:p>
    <w:p w14:paraId="1360FE14" w14:textId="77777777" w:rsidR="00DE7E77" w:rsidRPr="00EB7980" w:rsidRDefault="00000000">
      <w:pPr>
        <w:pStyle w:val="Compact"/>
        <w:numPr>
          <w:ilvl w:val="0"/>
          <w:numId w:val="255"/>
        </w:numPr>
      </w:pPr>
      <w:r w:rsidRPr="00EB7980">
        <w:t>Produções sem restrições:</w:t>
      </w:r>
    </w:p>
    <w:p w14:paraId="0AFFFC57" w14:textId="77777777" w:rsidR="00DE7E77" w:rsidRPr="00EB7980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β </m:t>
              </m:r>
              <m:r>
                <m:rPr>
                  <m:nor/>
                </m:rPr>
                <m:t>com 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∪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∪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e>
          </m:d>
        </m:oMath>
      </m:oMathPara>
    </w:p>
    <w:p w14:paraId="19805C7E" w14:textId="77777777" w:rsidR="00DE7E77" w:rsidRPr="00EB7980" w:rsidRDefault="00000000">
      <w:pPr>
        <w:pStyle w:val="Compact"/>
        <w:numPr>
          <w:ilvl w:val="0"/>
          <w:numId w:val="255"/>
        </w:numPr>
      </w:pPr>
      <w:r w:rsidRPr="00EB7980">
        <w:t xml:space="preserve">Podem gerar </w:t>
      </w:r>
      <w:r w:rsidRPr="00EB7980">
        <w:rPr>
          <w:b/>
          <w:bCs/>
        </w:rPr>
        <w:t xml:space="preserve">todas as linguagens reconhecíveis por uma Máquina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 xml:space="preserve"> (linguagens RE).</w:t>
      </w:r>
    </w:p>
    <w:p w14:paraId="6C68FACE" w14:textId="77777777" w:rsidR="00DE7E77" w:rsidRPr="00EB7980" w:rsidRDefault="00000000">
      <w:pPr>
        <w:pStyle w:val="FirstParagraph"/>
      </w:pPr>
      <w:r w:rsidRPr="00EB7980">
        <w:t>⚠</w:t>
      </w:r>
      <w:proofErr w:type="gramStart"/>
      <w:r w:rsidRPr="00EB7980">
        <w:t>️ Algumas</w:t>
      </w:r>
      <w:proofErr w:type="gramEnd"/>
      <w:r w:rsidRPr="00EB7980">
        <w:t xml:space="preserve"> linguagens aqui </w:t>
      </w:r>
      <w:r w:rsidRPr="00EB7980">
        <w:rPr>
          <w:b/>
          <w:bCs/>
        </w:rPr>
        <w:t xml:space="preserve">não são </w:t>
      </w:r>
      <w:proofErr w:type="spellStart"/>
      <w:r w:rsidRPr="00EB7980">
        <w:rPr>
          <w:b/>
          <w:bCs/>
        </w:rPr>
        <w:t>decidíveis</w:t>
      </w:r>
      <w:proofErr w:type="spellEnd"/>
      <w:r w:rsidRPr="00EB7980">
        <w:t>!</w:t>
      </w:r>
    </w:p>
    <w:p w14:paraId="126A910C" w14:textId="77777777" w:rsidR="00DE7E77" w:rsidRPr="00EB7980" w:rsidRDefault="00000000">
      <w:r w:rsidRPr="00EB7980">
        <w:pict w14:anchorId="4523A168">
          <v:rect id="_x0000_i1157" style="width:0;height:1.5pt" o:hralign="center" o:hrstd="t" o:hr="t"/>
        </w:pict>
      </w:r>
    </w:p>
    <w:p w14:paraId="1D4B3587" w14:textId="77777777" w:rsidR="00DE7E77" w:rsidRPr="00EB7980" w:rsidRDefault="00000000">
      <w:pPr>
        <w:pStyle w:val="Ttulo3"/>
      </w:pPr>
      <w:bookmarkStart w:id="264" w:name="lba-autómatos-linearmente-limitados"/>
      <w:bookmarkStart w:id="265" w:name="_Toc195921546"/>
      <w:bookmarkEnd w:id="260"/>
      <w:bookmarkEnd w:id="263"/>
      <w:r w:rsidRPr="00EB7980">
        <w:t>🔹 10.3 LBA – Autómatos Linearmente Limitados</w:t>
      </w:r>
      <w:bookmarkEnd w:id="265"/>
    </w:p>
    <w:p w14:paraId="69515069" w14:textId="77777777" w:rsidR="00DE7E77" w:rsidRPr="00EB7980" w:rsidRDefault="00000000">
      <w:pPr>
        <w:pStyle w:val="FirstParagraph"/>
      </w:pPr>
      <w:r w:rsidRPr="00EB7980">
        <w:t xml:space="preserve">🧠 Um </w:t>
      </w:r>
      <w:r w:rsidRPr="00EB7980">
        <w:rPr>
          <w:b/>
          <w:bCs/>
        </w:rPr>
        <w:t xml:space="preserve">Linear </w:t>
      </w:r>
      <w:proofErr w:type="spellStart"/>
      <w:r w:rsidRPr="00EB7980">
        <w:rPr>
          <w:b/>
          <w:bCs/>
        </w:rPr>
        <w:t>Bounded</w:t>
      </w:r>
      <w:proofErr w:type="spellEnd"/>
      <w:r w:rsidRPr="00EB7980">
        <w:rPr>
          <w:b/>
          <w:bCs/>
        </w:rPr>
        <w:t xml:space="preserve"> </w:t>
      </w:r>
      <w:proofErr w:type="spellStart"/>
      <w:r w:rsidRPr="00EB7980">
        <w:rPr>
          <w:b/>
          <w:bCs/>
        </w:rPr>
        <w:t>Automaton</w:t>
      </w:r>
      <w:proofErr w:type="spellEnd"/>
      <w:r w:rsidRPr="00EB7980">
        <w:t xml:space="preserve"> (LBA) é uma </w:t>
      </w:r>
      <w:r w:rsidRPr="00EB7980">
        <w:rPr>
          <w:b/>
          <w:bCs/>
        </w:rPr>
        <w:t xml:space="preserve">Máquina de </w:t>
      </w:r>
      <w:proofErr w:type="spellStart"/>
      <w:r w:rsidRPr="00EB7980">
        <w:rPr>
          <w:b/>
          <w:bCs/>
        </w:rPr>
        <w:t>Turing</w:t>
      </w:r>
      <w:proofErr w:type="spellEnd"/>
      <w:r w:rsidRPr="00EB7980">
        <w:t xml:space="preserve"> com a fita </w:t>
      </w:r>
      <w:r w:rsidRPr="00EB7980">
        <w:rPr>
          <w:b/>
          <w:bCs/>
        </w:rPr>
        <w:t>limitada ao tamanho da entrada</w:t>
      </w:r>
      <w:r w:rsidRPr="00EB7980">
        <w:t xml:space="preserve"> multiplicado por uma constante.</w:t>
      </w:r>
    </w:p>
    <w:p w14:paraId="6F86BA36" w14:textId="77777777" w:rsidR="00DE7E77" w:rsidRPr="00EB7980" w:rsidRDefault="00000000">
      <w:pPr>
        <w:pStyle w:val="Corpodetexto"/>
      </w:pPr>
      <w:r w:rsidRPr="00EB7980">
        <w:t>Características:</w:t>
      </w:r>
    </w:p>
    <w:p w14:paraId="1EA2A34E" w14:textId="77777777" w:rsidR="00DE7E77" w:rsidRPr="00EB7980" w:rsidRDefault="00000000">
      <w:pPr>
        <w:pStyle w:val="Compact"/>
        <w:numPr>
          <w:ilvl w:val="0"/>
          <w:numId w:val="256"/>
        </w:numPr>
      </w:pPr>
      <w:r w:rsidRPr="00EB7980">
        <w:t xml:space="preserve">Reconhece </w:t>
      </w:r>
      <w:r w:rsidRPr="00EB7980">
        <w:rPr>
          <w:b/>
          <w:bCs/>
        </w:rPr>
        <w:t>linguagens sensíveis ao contexto (CSL)</w:t>
      </w:r>
    </w:p>
    <w:p w14:paraId="605F9A36" w14:textId="77777777" w:rsidR="00DE7E77" w:rsidRPr="00EB7980" w:rsidRDefault="00000000">
      <w:pPr>
        <w:pStyle w:val="Compact"/>
        <w:numPr>
          <w:ilvl w:val="0"/>
          <w:numId w:val="256"/>
        </w:numPr>
      </w:pPr>
      <w:r w:rsidRPr="00EB7980">
        <w:t xml:space="preserve">Determina </w:t>
      </w:r>
      <w:r w:rsidRPr="00EB7980">
        <w:rPr>
          <w:b/>
          <w:bCs/>
        </w:rPr>
        <w:t xml:space="preserve">se um </w:t>
      </w:r>
      <w:proofErr w:type="spellStart"/>
      <w:r w:rsidRPr="00EB7980">
        <w:rPr>
          <w:b/>
          <w:bCs/>
        </w:rPr>
        <w:t>string</w:t>
      </w:r>
      <w:proofErr w:type="spellEnd"/>
      <w:r w:rsidRPr="00EB7980">
        <w:rPr>
          <w:b/>
          <w:bCs/>
        </w:rPr>
        <w:t xml:space="preserve"> pertence a uma CSL</w:t>
      </w:r>
      <w:r w:rsidRPr="00EB7980">
        <w:t xml:space="preserve"> sem explorar fita infinita</w:t>
      </w:r>
    </w:p>
    <w:p w14:paraId="4EABF045" w14:textId="77777777" w:rsidR="00DE7E77" w:rsidRPr="00EB7980" w:rsidRDefault="00000000">
      <w:pPr>
        <w:pStyle w:val="FirstParagraph"/>
      </w:pPr>
      <w:r w:rsidRPr="00EB7980">
        <w:t xml:space="preserve">💡 Essencial para demonstrar que existe </w:t>
      </w:r>
      <w:r w:rsidRPr="00EB7980">
        <w:rPr>
          <w:b/>
          <w:bCs/>
        </w:rPr>
        <w:t xml:space="preserve">uma classe acima de </w:t>
      </w:r>
      <w:proofErr w:type="spellStart"/>
      <w:proofErr w:type="gramStart"/>
      <w:r w:rsidRPr="00EB7980">
        <w:rPr>
          <w:b/>
          <w:bCs/>
        </w:rPr>
        <w:t>CFLs</w:t>
      </w:r>
      <w:proofErr w:type="spellEnd"/>
      <w:proofErr w:type="gramEnd"/>
      <w:r w:rsidRPr="00EB7980">
        <w:t xml:space="preserve"> mas </w:t>
      </w:r>
      <w:r w:rsidRPr="00EB7980">
        <w:rPr>
          <w:b/>
          <w:bCs/>
        </w:rPr>
        <w:t>ainda abaixo das RE</w:t>
      </w:r>
      <w:r w:rsidRPr="00EB7980">
        <w:t xml:space="preserve"> em termos de expressividade.</w:t>
      </w:r>
    </w:p>
    <w:p w14:paraId="352D5B10" w14:textId="77777777" w:rsidR="00DE7E77" w:rsidRPr="00EB7980" w:rsidRDefault="00000000">
      <w:r w:rsidRPr="00EB7980">
        <w:pict w14:anchorId="02F3DB17">
          <v:rect id="_x0000_i1158" style="width:0;height:1.5pt" o:hralign="center" o:hrstd="t" o:hr="t"/>
        </w:pict>
      </w:r>
    </w:p>
    <w:p w14:paraId="280B400B" w14:textId="77777777" w:rsidR="00DE7E77" w:rsidRPr="00EB7980" w:rsidRDefault="00000000">
      <w:pPr>
        <w:pStyle w:val="Ttulo3"/>
      </w:pPr>
      <w:bookmarkStart w:id="266" w:name="comparação-de-poderes-computacionais"/>
      <w:bookmarkStart w:id="267" w:name="_Toc195921547"/>
      <w:bookmarkEnd w:id="264"/>
      <w:r w:rsidRPr="00EB7980">
        <w:t>🔹 10.4 Comparação de Poderes Computacionais</w:t>
      </w:r>
      <w:bookmarkEnd w:id="267"/>
    </w:p>
    <w:p w14:paraId="52A4A78F" w14:textId="77777777" w:rsidR="00DE7E77" w:rsidRPr="00EB7980" w:rsidRDefault="00000000">
      <w:pPr>
        <w:pStyle w:val="FirstParagraph"/>
      </w:pPr>
      <w:r w:rsidRPr="00EB7980">
        <w:t xml:space="preserve">A Hierarquia de Chomsky também nos ajuda a </w:t>
      </w:r>
      <w:r w:rsidRPr="00EB7980">
        <w:rPr>
          <w:b/>
          <w:bCs/>
        </w:rPr>
        <w:t>comparar o poder dos modelos computacionais</w:t>
      </w:r>
      <w:r w:rsidRPr="00EB7980"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9"/>
        <w:gridCol w:w="2982"/>
        <w:gridCol w:w="3135"/>
      </w:tblGrid>
      <w:tr w:rsidR="00DE7E77" w:rsidRPr="00EB7980" w14:paraId="743372DA" w14:textId="77777777" w:rsidTr="00DE7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BCF052" w14:textId="77777777" w:rsidR="00DE7E77" w:rsidRPr="00EB7980" w:rsidRDefault="00000000">
            <w:pPr>
              <w:pStyle w:val="Compact"/>
            </w:pPr>
            <w:r w:rsidRPr="00EB7980">
              <w:t>Modelo</w:t>
            </w:r>
          </w:p>
        </w:tc>
        <w:tc>
          <w:tcPr>
            <w:tcW w:w="0" w:type="auto"/>
          </w:tcPr>
          <w:p w14:paraId="185C2553" w14:textId="77777777" w:rsidR="00DE7E77" w:rsidRPr="00EB7980" w:rsidRDefault="00000000">
            <w:pPr>
              <w:pStyle w:val="Compact"/>
            </w:pPr>
            <w:r w:rsidRPr="00EB7980">
              <w:t>Linguagens Aceites</w:t>
            </w:r>
          </w:p>
        </w:tc>
        <w:tc>
          <w:tcPr>
            <w:tcW w:w="0" w:type="auto"/>
          </w:tcPr>
          <w:p w14:paraId="2210A916" w14:textId="77777777" w:rsidR="00DE7E77" w:rsidRPr="00EB7980" w:rsidRDefault="00000000">
            <w:pPr>
              <w:pStyle w:val="Compact"/>
            </w:pPr>
            <w:r w:rsidRPr="00EB7980">
              <w:t>Capacidade de Memória</w:t>
            </w:r>
          </w:p>
        </w:tc>
      </w:tr>
      <w:tr w:rsidR="00DE7E77" w:rsidRPr="00EB7980" w14:paraId="0BE6D72B" w14:textId="77777777">
        <w:tc>
          <w:tcPr>
            <w:tcW w:w="0" w:type="auto"/>
          </w:tcPr>
          <w:p w14:paraId="74CA086F" w14:textId="77777777" w:rsidR="00DE7E77" w:rsidRPr="00EB7980" w:rsidRDefault="00000000">
            <w:pPr>
              <w:pStyle w:val="Compact"/>
            </w:pPr>
            <w:r w:rsidRPr="00EB7980">
              <w:t>DFA/NFA</w:t>
            </w:r>
          </w:p>
        </w:tc>
        <w:tc>
          <w:tcPr>
            <w:tcW w:w="0" w:type="auto"/>
          </w:tcPr>
          <w:p w14:paraId="05B27241" w14:textId="77777777" w:rsidR="00DE7E77" w:rsidRPr="00EB7980" w:rsidRDefault="00000000">
            <w:pPr>
              <w:pStyle w:val="Compact"/>
            </w:pPr>
            <w:r w:rsidRPr="00EB7980">
              <w:t>Regular</w:t>
            </w:r>
          </w:p>
        </w:tc>
        <w:tc>
          <w:tcPr>
            <w:tcW w:w="0" w:type="auto"/>
          </w:tcPr>
          <w:p w14:paraId="29D5D8B1" w14:textId="77777777" w:rsidR="00DE7E77" w:rsidRPr="00EB7980" w:rsidRDefault="00000000">
            <w:pPr>
              <w:pStyle w:val="Compact"/>
            </w:pPr>
            <w:r w:rsidRPr="00EB7980">
              <w:t>Estados finitos</w:t>
            </w:r>
          </w:p>
        </w:tc>
      </w:tr>
      <w:tr w:rsidR="00DE7E77" w:rsidRPr="00EB7980" w14:paraId="5916505D" w14:textId="77777777">
        <w:tc>
          <w:tcPr>
            <w:tcW w:w="0" w:type="auto"/>
          </w:tcPr>
          <w:p w14:paraId="31D9506F" w14:textId="77777777" w:rsidR="00DE7E77" w:rsidRPr="00EB7980" w:rsidRDefault="00000000">
            <w:pPr>
              <w:pStyle w:val="Compact"/>
            </w:pPr>
            <w:r w:rsidRPr="00EB7980">
              <w:t>PDA</w:t>
            </w:r>
          </w:p>
        </w:tc>
        <w:tc>
          <w:tcPr>
            <w:tcW w:w="0" w:type="auto"/>
          </w:tcPr>
          <w:p w14:paraId="78EF748F" w14:textId="77777777" w:rsidR="00DE7E77" w:rsidRPr="00EB7980" w:rsidRDefault="00000000">
            <w:pPr>
              <w:pStyle w:val="Compact"/>
            </w:pPr>
            <w:r w:rsidRPr="00EB7980">
              <w:t>Livre de Contexto (CFL)</w:t>
            </w:r>
          </w:p>
        </w:tc>
        <w:tc>
          <w:tcPr>
            <w:tcW w:w="0" w:type="auto"/>
          </w:tcPr>
          <w:p w14:paraId="155781AC" w14:textId="77777777" w:rsidR="00DE7E77" w:rsidRPr="00EB7980" w:rsidRDefault="00000000">
            <w:pPr>
              <w:pStyle w:val="Compact"/>
            </w:pPr>
            <w:r w:rsidRPr="00EB7980">
              <w:t>Pilha</w:t>
            </w:r>
          </w:p>
        </w:tc>
      </w:tr>
      <w:tr w:rsidR="00DE7E77" w:rsidRPr="00EB7980" w14:paraId="7B043F0F" w14:textId="77777777">
        <w:tc>
          <w:tcPr>
            <w:tcW w:w="0" w:type="auto"/>
          </w:tcPr>
          <w:p w14:paraId="4815F86B" w14:textId="77777777" w:rsidR="00DE7E77" w:rsidRPr="00EB7980" w:rsidRDefault="00000000">
            <w:pPr>
              <w:pStyle w:val="Compact"/>
            </w:pPr>
            <w:r w:rsidRPr="00EB7980">
              <w:t>LBA</w:t>
            </w:r>
          </w:p>
        </w:tc>
        <w:tc>
          <w:tcPr>
            <w:tcW w:w="0" w:type="auto"/>
          </w:tcPr>
          <w:p w14:paraId="0DE80BA6" w14:textId="77777777" w:rsidR="00DE7E77" w:rsidRPr="00EB7980" w:rsidRDefault="00000000">
            <w:pPr>
              <w:pStyle w:val="Compact"/>
            </w:pPr>
            <w:r w:rsidRPr="00EB7980">
              <w:t>Sensível ao Contexto (CSL)</w:t>
            </w:r>
          </w:p>
        </w:tc>
        <w:tc>
          <w:tcPr>
            <w:tcW w:w="0" w:type="auto"/>
          </w:tcPr>
          <w:p w14:paraId="1A138C90" w14:textId="77777777" w:rsidR="00DE7E77" w:rsidRPr="00EB7980" w:rsidRDefault="00000000">
            <w:pPr>
              <w:pStyle w:val="Compact"/>
            </w:pPr>
            <w:r w:rsidRPr="00EB7980">
              <w:t>Memória linearmente limitada</w:t>
            </w:r>
          </w:p>
        </w:tc>
      </w:tr>
      <w:tr w:rsidR="00DE7E77" w:rsidRPr="00EB7980" w14:paraId="509DBAA7" w14:textId="77777777">
        <w:tc>
          <w:tcPr>
            <w:tcW w:w="0" w:type="auto"/>
          </w:tcPr>
          <w:p w14:paraId="6CF41EFA" w14:textId="77777777" w:rsidR="00DE7E77" w:rsidRPr="00EB7980" w:rsidRDefault="00000000">
            <w:pPr>
              <w:pStyle w:val="Compact"/>
            </w:pPr>
            <w:r w:rsidRPr="00EB7980">
              <w:t xml:space="preserve">Máquina de </w:t>
            </w:r>
            <w:proofErr w:type="spellStart"/>
            <w:r w:rsidRPr="00EB7980">
              <w:t>Turing</w:t>
            </w:r>
            <w:proofErr w:type="spellEnd"/>
          </w:p>
        </w:tc>
        <w:tc>
          <w:tcPr>
            <w:tcW w:w="0" w:type="auto"/>
          </w:tcPr>
          <w:p w14:paraId="6C5558D3" w14:textId="77777777" w:rsidR="00DE7E77" w:rsidRPr="00EB7980" w:rsidRDefault="00000000">
            <w:pPr>
              <w:pStyle w:val="Compact"/>
            </w:pPr>
            <w:r w:rsidRPr="00EB7980">
              <w:t xml:space="preserve">Recursivamente </w:t>
            </w:r>
            <w:proofErr w:type="gramStart"/>
            <w:r w:rsidRPr="00EB7980">
              <w:t>Enumerável</w:t>
            </w:r>
            <w:proofErr w:type="gramEnd"/>
          </w:p>
        </w:tc>
        <w:tc>
          <w:tcPr>
            <w:tcW w:w="0" w:type="auto"/>
          </w:tcPr>
          <w:p w14:paraId="213D882C" w14:textId="77777777" w:rsidR="00DE7E77" w:rsidRPr="00EB7980" w:rsidRDefault="00000000">
            <w:pPr>
              <w:pStyle w:val="Compact"/>
            </w:pPr>
            <w:r w:rsidRPr="00EB7980">
              <w:t>Fita infinita bidirecional</w:t>
            </w:r>
          </w:p>
        </w:tc>
      </w:tr>
    </w:tbl>
    <w:p w14:paraId="4E0E7B20" w14:textId="77777777" w:rsidR="00DE7E77" w:rsidRPr="00EB7980" w:rsidRDefault="00000000">
      <w:pPr>
        <w:pStyle w:val="Corpodetexto"/>
      </w:pPr>
      <w:r w:rsidRPr="00EB7980">
        <w:t xml:space="preserve">🔁 </w:t>
      </w:r>
      <w:r w:rsidRPr="00EB7980">
        <w:rPr>
          <w:b/>
          <w:bCs/>
        </w:rPr>
        <w:t xml:space="preserve">Quanto mais expressivo o modelo, mais complexo e menos </w:t>
      </w:r>
      <w:proofErr w:type="spellStart"/>
      <w:r w:rsidRPr="00EB7980">
        <w:rPr>
          <w:b/>
          <w:bCs/>
        </w:rPr>
        <w:t>decidível</w:t>
      </w:r>
      <w:proofErr w:type="spellEnd"/>
      <w:r w:rsidRPr="00EB7980">
        <w:rPr>
          <w:b/>
          <w:bCs/>
        </w:rPr>
        <w:t xml:space="preserve"> o problema se torna.</w:t>
      </w:r>
    </w:p>
    <w:p w14:paraId="1BAC7CA6" w14:textId="77777777" w:rsidR="00EB7980" w:rsidRPr="00EB7980" w:rsidRDefault="00EB7980">
      <w:r w:rsidRPr="00EB7980">
        <w:br w:type="page"/>
      </w:r>
    </w:p>
    <w:p w14:paraId="1C964807" w14:textId="39BCD10C" w:rsidR="00DE7E77" w:rsidRPr="00EB7980" w:rsidRDefault="00000000">
      <w:r w:rsidRPr="00EB7980">
        <w:lastRenderedPageBreak/>
        <w:pict w14:anchorId="6028BFB2">
          <v:rect id="_x0000_i1159" style="width:0;height:1.5pt" o:hralign="center" o:hrstd="t" o:hr="t"/>
        </w:pict>
      </w:r>
    </w:p>
    <w:p w14:paraId="4C56005F" w14:textId="77777777" w:rsidR="00DE7E77" w:rsidRPr="00EB7980" w:rsidRDefault="00000000">
      <w:pPr>
        <w:pStyle w:val="Ttulo3"/>
      </w:pPr>
      <w:bookmarkStart w:id="268" w:name="exemplo-visual-da-hierarquia"/>
      <w:bookmarkStart w:id="269" w:name="_Toc195921548"/>
      <w:bookmarkEnd w:id="266"/>
      <w:r w:rsidRPr="00EB7980">
        <w:t>📚 Exemplo visual da Hierarquia</w:t>
      </w:r>
      <w:bookmarkEnd w:id="269"/>
    </w:p>
    <w:p w14:paraId="1A590F76" w14:textId="77777777" w:rsidR="00DE7E77" w:rsidRPr="00EB7980" w:rsidRDefault="00000000">
      <w:r w:rsidRPr="00EB7980">
        <w:rPr>
          <w:rStyle w:val="VerbatimChar"/>
        </w:rPr>
        <w:t>+-------------------------------+</w:t>
      </w:r>
      <w:r w:rsidRPr="00EB7980">
        <w:br/>
      </w:r>
      <w:r w:rsidRPr="00EB7980">
        <w:rPr>
          <w:rStyle w:val="VerbatimChar"/>
        </w:rPr>
        <w:t xml:space="preserve">| </w:t>
      </w:r>
      <w:proofErr w:type="spellStart"/>
      <w:r w:rsidRPr="00EB7980">
        <w:rPr>
          <w:rStyle w:val="VerbatimChar"/>
        </w:rPr>
        <w:t>Recursively</w:t>
      </w:r>
      <w:proofErr w:type="spellEnd"/>
      <w:r w:rsidRPr="00EB7980">
        <w:rPr>
          <w:rStyle w:val="VerbatimChar"/>
        </w:rPr>
        <w:t xml:space="preserve"> </w:t>
      </w:r>
      <w:proofErr w:type="spellStart"/>
      <w:r w:rsidRPr="00EB7980">
        <w:rPr>
          <w:rStyle w:val="VerbatimChar"/>
        </w:rPr>
        <w:t>Enumerable</w:t>
      </w:r>
      <w:proofErr w:type="spellEnd"/>
      <w:r w:rsidRPr="00EB7980">
        <w:rPr>
          <w:rStyle w:val="VerbatimChar"/>
        </w:rPr>
        <w:t xml:space="preserve"> (RE)  |</w:t>
      </w:r>
      <w:r w:rsidRPr="00EB7980">
        <w:br/>
      </w:r>
      <w:r w:rsidRPr="00EB7980">
        <w:rPr>
          <w:rStyle w:val="VerbatimChar"/>
        </w:rPr>
        <w:t xml:space="preserve">|     ↳ Máquinas de </w:t>
      </w:r>
      <w:proofErr w:type="spellStart"/>
      <w:r w:rsidRPr="00EB7980">
        <w:rPr>
          <w:rStyle w:val="VerbatimChar"/>
        </w:rPr>
        <w:t>Turing</w:t>
      </w:r>
      <w:proofErr w:type="spellEnd"/>
      <w:r w:rsidRPr="00EB7980">
        <w:rPr>
          <w:rStyle w:val="VerbatimChar"/>
        </w:rPr>
        <w:t xml:space="preserve">     |</w:t>
      </w:r>
      <w:r w:rsidRPr="00EB7980">
        <w:br/>
      </w:r>
      <w:r w:rsidRPr="00EB7980">
        <w:rPr>
          <w:rStyle w:val="VerbatimChar"/>
        </w:rPr>
        <w:t>|     ↳ Gramáticas tipo 0      |</w:t>
      </w:r>
      <w:r w:rsidRPr="00EB7980">
        <w:br/>
      </w:r>
      <w:r w:rsidRPr="00EB7980">
        <w:rPr>
          <w:rStyle w:val="VerbatimChar"/>
        </w:rPr>
        <w:t>|     ↳ Pode não terminar      |</w:t>
      </w:r>
      <w:r w:rsidRPr="00EB7980">
        <w:br/>
      </w:r>
      <w:r w:rsidRPr="00EB7980">
        <w:rPr>
          <w:rStyle w:val="VerbatimChar"/>
        </w:rPr>
        <w:t>+---------------↑--------------+</w:t>
      </w:r>
      <w:r w:rsidRPr="00EB7980">
        <w:br/>
      </w:r>
      <w:r w:rsidRPr="00EB7980">
        <w:rPr>
          <w:rStyle w:val="VerbatimChar"/>
        </w:rPr>
        <w:t xml:space="preserve">| </w:t>
      </w:r>
      <w:proofErr w:type="spellStart"/>
      <w:r w:rsidRPr="00EB7980">
        <w:rPr>
          <w:rStyle w:val="VerbatimChar"/>
        </w:rPr>
        <w:t>Context-Sensitive</w:t>
      </w:r>
      <w:proofErr w:type="spellEnd"/>
      <w:r w:rsidRPr="00EB7980">
        <w:rPr>
          <w:rStyle w:val="VerbatimChar"/>
        </w:rPr>
        <w:t xml:space="preserve"> </w:t>
      </w:r>
      <w:proofErr w:type="spellStart"/>
      <w:r w:rsidRPr="00EB7980">
        <w:rPr>
          <w:rStyle w:val="VerbatimChar"/>
        </w:rPr>
        <w:t>Languages</w:t>
      </w:r>
      <w:proofErr w:type="spellEnd"/>
      <w:r w:rsidRPr="00EB7980">
        <w:rPr>
          <w:rStyle w:val="VerbatimChar"/>
        </w:rPr>
        <w:t xml:space="preserve">  |</w:t>
      </w:r>
      <w:r w:rsidRPr="00EB7980">
        <w:br/>
      </w:r>
      <w:r w:rsidRPr="00EB7980">
        <w:rPr>
          <w:rStyle w:val="VerbatimChar"/>
        </w:rPr>
        <w:t xml:space="preserve">|     ↳ </w:t>
      </w:r>
      <w:proofErr w:type="spellStart"/>
      <w:r w:rsidRPr="00EB7980">
        <w:rPr>
          <w:rStyle w:val="VerbatimChar"/>
        </w:rPr>
        <w:t>LBAs</w:t>
      </w:r>
      <w:proofErr w:type="spellEnd"/>
      <w:r w:rsidRPr="00EB7980">
        <w:rPr>
          <w:rStyle w:val="VerbatimChar"/>
        </w:rPr>
        <w:t xml:space="preserve">                   |</w:t>
      </w:r>
      <w:r w:rsidRPr="00EB7980">
        <w:br/>
      </w:r>
      <w:r w:rsidRPr="00EB7980">
        <w:rPr>
          <w:rStyle w:val="VerbatimChar"/>
        </w:rPr>
        <w:t>|     ↳ Gramáticas contextuais |</w:t>
      </w:r>
      <w:r w:rsidRPr="00EB7980">
        <w:br/>
      </w:r>
      <w:r w:rsidRPr="00EB7980">
        <w:rPr>
          <w:rStyle w:val="VerbatimChar"/>
        </w:rPr>
        <w:t>+---------------↑--------------+</w:t>
      </w:r>
      <w:r w:rsidRPr="00EB7980">
        <w:br/>
      </w:r>
      <w:r w:rsidRPr="00EB7980">
        <w:rPr>
          <w:rStyle w:val="VerbatimChar"/>
        </w:rPr>
        <w:t xml:space="preserve">| </w:t>
      </w:r>
      <w:proofErr w:type="spellStart"/>
      <w:r w:rsidRPr="00EB7980">
        <w:rPr>
          <w:rStyle w:val="VerbatimChar"/>
        </w:rPr>
        <w:t>Context</w:t>
      </w:r>
      <w:proofErr w:type="spellEnd"/>
      <w:r w:rsidRPr="00EB7980">
        <w:rPr>
          <w:rStyle w:val="VerbatimChar"/>
        </w:rPr>
        <w:t xml:space="preserve">-Free </w:t>
      </w:r>
      <w:proofErr w:type="spellStart"/>
      <w:r w:rsidRPr="00EB7980">
        <w:rPr>
          <w:rStyle w:val="VerbatimChar"/>
        </w:rPr>
        <w:t>Languages</w:t>
      </w:r>
      <w:proofErr w:type="spellEnd"/>
      <w:r w:rsidRPr="00EB7980">
        <w:rPr>
          <w:rStyle w:val="VerbatimChar"/>
        </w:rPr>
        <w:t xml:space="preserve">       |</w:t>
      </w:r>
      <w:r w:rsidRPr="00EB7980">
        <w:br/>
      </w:r>
      <w:r w:rsidRPr="00EB7980">
        <w:rPr>
          <w:rStyle w:val="VerbatimChar"/>
        </w:rPr>
        <w:t xml:space="preserve">|     ↳ </w:t>
      </w:r>
      <w:proofErr w:type="spellStart"/>
      <w:r w:rsidRPr="00EB7980">
        <w:rPr>
          <w:rStyle w:val="VerbatimChar"/>
        </w:rPr>
        <w:t>PDAs</w:t>
      </w:r>
      <w:proofErr w:type="spellEnd"/>
      <w:r w:rsidRPr="00EB7980">
        <w:rPr>
          <w:rStyle w:val="VerbatimChar"/>
        </w:rPr>
        <w:t xml:space="preserve">                   |</w:t>
      </w:r>
      <w:r w:rsidRPr="00EB7980">
        <w:br/>
      </w:r>
      <w:r w:rsidRPr="00EB7980">
        <w:rPr>
          <w:rStyle w:val="VerbatimChar"/>
        </w:rPr>
        <w:t xml:space="preserve">|     ↳ </w:t>
      </w:r>
      <w:proofErr w:type="spellStart"/>
      <w:r w:rsidRPr="00EB7980">
        <w:rPr>
          <w:rStyle w:val="VerbatimChar"/>
        </w:rPr>
        <w:t>CFGs</w:t>
      </w:r>
      <w:proofErr w:type="spellEnd"/>
      <w:r w:rsidRPr="00EB7980">
        <w:rPr>
          <w:rStyle w:val="VerbatimChar"/>
        </w:rPr>
        <w:t xml:space="preserve">                   |</w:t>
      </w:r>
      <w:r w:rsidRPr="00EB7980">
        <w:br/>
      </w:r>
      <w:r w:rsidRPr="00EB7980">
        <w:rPr>
          <w:rStyle w:val="VerbatimChar"/>
        </w:rPr>
        <w:t>+---------------↑--------------+</w:t>
      </w:r>
      <w:r w:rsidRPr="00EB7980">
        <w:br/>
      </w:r>
      <w:r w:rsidRPr="00EB7980">
        <w:rPr>
          <w:rStyle w:val="VerbatimChar"/>
        </w:rPr>
        <w:t xml:space="preserve">| Regular </w:t>
      </w:r>
      <w:proofErr w:type="spellStart"/>
      <w:r w:rsidRPr="00EB7980">
        <w:rPr>
          <w:rStyle w:val="VerbatimChar"/>
        </w:rPr>
        <w:t>Languages</w:t>
      </w:r>
      <w:proofErr w:type="spellEnd"/>
      <w:r w:rsidRPr="00EB7980">
        <w:rPr>
          <w:rStyle w:val="VerbatimChar"/>
        </w:rPr>
        <w:t xml:space="preserve">            |</w:t>
      </w:r>
      <w:r w:rsidRPr="00EB7980">
        <w:br/>
      </w:r>
      <w:r w:rsidRPr="00EB7980">
        <w:rPr>
          <w:rStyle w:val="VerbatimChar"/>
        </w:rPr>
        <w:t xml:space="preserve">|     ↳ </w:t>
      </w:r>
      <w:proofErr w:type="spellStart"/>
      <w:r w:rsidRPr="00EB7980">
        <w:rPr>
          <w:rStyle w:val="VerbatimChar"/>
        </w:rPr>
        <w:t>DFAs</w:t>
      </w:r>
      <w:proofErr w:type="spellEnd"/>
      <w:r w:rsidRPr="00EB7980">
        <w:rPr>
          <w:rStyle w:val="VerbatimChar"/>
        </w:rPr>
        <w:t xml:space="preserve"> / </w:t>
      </w:r>
      <w:proofErr w:type="spellStart"/>
      <w:r w:rsidRPr="00EB7980">
        <w:rPr>
          <w:rStyle w:val="VerbatimChar"/>
        </w:rPr>
        <w:t>NFAs</w:t>
      </w:r>
      <w:proofErr w:type="spellEnd"/>
      <w:r w:rsidRPr="00EB7980">
        <w:rPr>
          <w:rStyle w:val="VerbatimChar"/>
        </w:rPr>
        <w:t xml:space="preserve">            |</w:t>
      </w:r>
      <w:r w:rsidRPr="00EB7980">
        <w:br/>
      </w:r>
      <w:r w:rsidRPr="00EB7980">
        <w:rPr>
          <w:rStyle w:val="VerbatimChar"/>
        </w:rPr>
        <w:t>|     ↳ Gramáticas Regulares   |</w:t>
      </w:r>
      <w:r w:rsidRPr="00EB7980">
        <w:br/>
      </w:r>
      <w:r w:rsidRPr="00EB7980">
        <w:rPr>
          <w:rStyle w:val="VerbatimChar"/>
        </w:rPr>
        <w:t>+-------------------------------+</w:t>
      </w:r>
    </w:p>
    <w:p w14:paraId="65B2D843" w14:textId="77777777" w:rsidR="00DE7E77" w:rsidRPr="00EB7980" w:rsidRDefault="00000000">
      <w:r w:rsidRPr="00EB7980">
        <w:pict w14:anchorId="164EEE4E">
          <v:rect id="_x0000_i1160" style="width:0;height:1.5pt" o:hralign="center" o:hrstd="t" o:hr="t"/>
        </w:pict>
      </w:r>
    </w:p>
    <w:p w14:paraId="191F7D99" w14:textId="77777777" w:rsidR="00DE7E77" w:rsidRPr="00EB7980" w:rsidRDefault="00000000">
      <w:pPr>
        <w:pStyle w:val="Ttulo3"/>
      </w:pPr>
      <w:bookmarkStart w:id="270" w:name="aplicações-e-reflexões"/>
      <w:bookmarkStart w:id="271" w:name="_Toc195921549"/>
      <w:bookmarkEnd w:id="268"/>
      <w:r w:rsidRPr="00EB7980">
        <w:t>🌟 Aplicações e Reflexões</w:t>
      </w:r>
      <w:bookmarkEnd w:id="271"/>
    </w:p>
    <w:p w14:paraId="682228B4" w14:textId="77777777" w:rsidR="00DE7E77" w:rsidRPr="00EB7980" w:rsidRDefault="00000000">
      <w:pPr>
        <w:pStyle w:val="Compact"/>
        <w:numPr>
          <w:ilvl w:val="0"/>
          <w:numId w:val="257"/>
        </w:numPr>
      </w:pPr>
      <w:r w:rsidRPr="00EB7980">
        <w:rPr>
          <w:b/>
          <w:bCs/>
        </w:rPr>
        <w:t>Análise léxica</w:t>
      </w:r>
      <w:r w:rsidRPr="00EB7980">
        <w:t>? Linguagens regulares são suficientes ✅</w:t>
      </w:r>
    </w:p>
    <w:p w14:paraId="01805E3B" w14:textId="77777777" w:rsidR="00DE7E77" w:rsidRPr="00EB7980" w:rsidRDefault="00000000">
      <w:pPr>
        <w:pStyle w:val="Compact"/>
        <w:numPr>
          <w:ilvl w:val="0"/>
          <w:numId w:val="257"/>
        </w:numPr>
      </w:pPr>
      <w:proofErr w:type="spellStart"/>
      <w:r w:rsidRPr="00EB7980">
        <w:rPr>
          <w:b/>
          <w:bCs/>
        </w:rPr>
        <w:t>Parsing</w:t>
      </w:r>
      <w:proofErr w:type="spellEnd"/>
      <w:r w:rsidRPr="00EB7980">
        <w:rPr>
          <w:b/>
          <w:bCs/>
        </w:rPr>
        <w:t xml:space="preserve"> de linguagens de programação</w:t>
      </w:r>
      <w:r w:rsidRPr="00EB7980">
        <w:t xml:space="preserve">? Usamos </w:t>
      </w:r>
      <w:proofErr w:type="spellStart"/>
      <w:r w:rsidRPr="00EB7980">
        <w:t>CFLs</w:t>
      </w:r>
      <w:proofErr w:type="spellEnd"/>
      <w:r w:rsidRPr="00EB7980">
        <w:t xml:space="preserve"> ✅</w:t>
      </w:r>
    </w:p>
    <w:p w14:paraId="34ABB2EF" w14:textId="77777777" w:rsidR="00DE7E77" w:rsidRPr="00EB7980" w:rsidRDefault="00000000">
      <w:pPr>
        <w:pStyle w:val="Compact"/>
        <w:numPr>
          <w:ilvl w:val="0"/>
          <w:numId w:val="257"/>
        </w:numPr>
      </w:pPr>
      <w:r w:rsidRPr="00EB7980">
        <w:rPr>
          <w:b/>
          <w:bCs/>
        </w:rPr>
        <w:t>Sistemas que exigem mais contexto</w:t>
      </w:r>
      <w:r w:rsidRPr="00EB7980">
        <w:t>? Pode ser necessário um LBA ou MT 🚀</w:t>
      </w:r>
    </w:p>
    <w:p w14:paraId="39FC48D4" w14:textId="77777777" w:rsidR="00DE7E77" w:rsidRPr="00EB7980" w:rsidRDefault="00000000">
      <w:pPr>
        <w:pStyle w:val="Compact"/>
        <w:numPr>
          <w:ilvl w:val="0"/>
          <w:numId w:val="257"/>
        </w:numPr>
      </w:pPr>
      <w:r w:rsidRPr="00EB7980">
        <w:rPr>
          <w:b/>
          <w:bCs/>
        </w:rPr>
        <w:t>Quer saber se o seu programa termina?</w:t>
      </w:r>
      <w:r w:rsidRPr="00EB7980">
        <w:t xml:space="preserve"> → Pode ser indecidível 😵</w:t>
      </w:r>
    </w:p>
    <w:p w14:paraId="1E82AF5E" w14:textId="77777777" w:rsidR="00DE7E77" w:rsidRPr="00EB7980" w:rsidRDefault="00000000">
      <w:r w:rsidRPr="00EB7980">
        <w:pict w14:anchorId="6D18DA42">
          <v:rect id="_x0000_i1161" style="width:0;height:1.5pt" o:hralign="center" o:hrstd="t" o:hr="t"/>
        </w:pict>
      </w:r>
    </w:p>
    <w:p w14:paraId="168E69BD" w14:textId="77777777" w:rsidR="00DE7E77" w:rsidRPr="00EB7980" w:rsidRDefault="00000000">
      <w:pPr>
        <w:pStyle w:val="Ttulo3"/>
      </w:pPr>
      <w:bookmarkStart w:id="272" w:name="desafios-práticos"/>
      <w:bookmarkStart w:id="273" w:name="_Toc195921550"/>
      <w:bookmarkEnd w:id="270"/>
      <w:r w:rsidRPr="00EB7980">
        <w:t>🧪 Desafios práticos</w:t>
      </w:r>
      <w:bookmarkEnd w:id="273"/>
    </w:p>
    <w:p w14:paraId="707B412A" w14:textId="77777777" w:rsidR="00DE7E77" w:rsidRPr="00EB7980" w:rsidRDefault="00000000">
      <w:pPr>
        <w:pStyle w:val="Compact"/>
        <w:numPr>
          <w:ilvl w:val="0"/>
          <w:numId w:val="258"/>
        </w:numPr>
      </w:pPr>
      <w:r w:rsidRPr="00EB7980">
        <w:t xml:space="preserve">Constrói uma gramática sensível ao contexto par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437FC95D" w14:textId="77777777" w:rsidR="00DE7E77" w:rsidRPr="00EB7980" w:rsidRDefault="00000000">
      <w:pPr>
        <w:pStyle w:val="Compact"/>
        <w:numPr>
          <w:ilvl w:val="0"/>
          <w:numId w:val="258"/>
        </w:numPr>
      </w:pPr>
      <w:r w:rsidRPr="00EB7980">
        <w:t xml:space="preserve">Mostra que uma determinada linguagem não é </w:t>
      </w:r>
      <w:proofErr w:type="gramStart"/>
      <w:r w:rsidRPr="00EB7980">
        <w:t>CFL</w:t>
      </w:r>
      <w:proofErr w:type="gramEnd"/>
      <w:r w:rsidRPr="00EB7980">
        <w:t xml:space="preserve"> mas é CSL</w:t>
      </w:r>
    </w:p>
    <w:p w14:paraId="185CDE36" w14:textId="77777777" w:rsidR="00DE7E77" w:rsidRPr="00EB7980" w:rsidRDefault="00000000">
      <w:pPr>
        <w:pStyle w:val="Compact"/>
        <w:numPr>
          <w:ilvl w:val="0"/>
          <w:numId w:val="258"/>
        </w:numPr>
      </w:pPr>
      <w:r w:rsidRPr="00EB7980">
        <w:t>Compara o comportamento de uma MT e um LBA sobre a mesma entrada</w:t>
      </w:r>
    </w:p>
    <w:p w14:paraId="3DC586E6" w14:textId="77777777" w:rsidR="00DE7E77" w:rsidRDefault="00000000">
      <w:pPr>
        <w:pStyle w:val="Compact"/>
        <w:numPr>
          <w:ilvl w:val="0"/>
          <w:numId w:val="258"/>
        </w:numPr>
      </w:pPr>
      <w:r w:rsidRPr="00EB7980">
        <w:t>Faz uma tabela de produção para uma gramática não-restrita</w:t>
      </w:r>
    </w:p>
    <w:p w14:paraId="05894635" w14:textId="77777777" w:rsidR="009E1628" w:rsidRDefault="009E1628" w:rsidP="009E1628">
      <w:pPr>
        <w:pStyle w:val="Compact"/>
      </w:pPr>
    </w:p>
    <w:p w14:paraId="79F571A1" w14:textId="77777777" w:rsidR="009E1628" w:rsidRDefault="009E1628" w:rsidP="009E1628">
      <w:pPr>
        <w:pStyle w:val="Compact"/>
      </w:pPr>
    </w:p>
    <w:p w14:paraId="4138BD98" w14:textId="77777777" w:rsidR="009E1628" w:rsidRDefault="009E1628" w:rsidP="009E1628">
      <w:pPr>
        <w:pStyle w:val="Compact"/>
      </w:pPr>
    </w:p>
    <w:p w14:paraId="7F4BD57A" w14:textId="1E16F8D7" w:rsidR="0011761B" w:rsidRDefault="009E1628" w:rsidP="009E1628">
      <w:r>
        <w:t>Dedicado a</w:t>
      </w:r>
      <w:r w:rsidR="00E81303">
        <w:t xml:space="preserve">: 1) </w:t>
      </w:r>
      <w:r>
        <w:t xml:space="preserve">Dino </w:t>
      </w:r>
      <w:proofErr w:type="spellStart"/>
      <w:r>
        <w:t>Mandrioli</w:t>
      </w:r>
      <w:proofErr w:type="spellEnd"/>
      <w:r>
        <w:t xml:space="preserve"> e Carlo </w:t>
      </w:r>
      <w:proofErr w:type="spellStart"/>
      <w:r>
        <w:t>Ghezzi</w:t>
      </w:r>
      <w:proofErr w:type="spellEnd"/>
      <w:r>
        <w:t xml:space="preserve">, e </w:t>
      </w:r>
      <w:r w:rsidR="00E81303">
        <w:t>2)</w:t>
      </w:r>
      <w:r>
        <w:t xml:space="preserve"> </w:t>
      </w:r>
      <w:proofErr w:type="spellStart"/>
      <w:r>
        <w:t>Derick</w:t>
      </w:r>
      <w:proofErr w:type="spellEnd"/>
      <w:r>
        <w:t xml:space="preserve"> </w:t>
      </w:r>
      <w:proofErr w:type="spellStart"/>
      <w:r>
        <w:t>Wood</w:t>
      </w:r>
      <w:proofErr w:type="spellEnd"/>
    </w:p>
    <w:p w14:paraId="7408B422" w14:textId="2A066913" w:rsidR="009E1628" w:rsidRPr="009E1628" w:rsidRDefault="0011761B" w:rsidP="009E1628">
      <w:pPr>
        <w:rPr>
          <w:sz w:val="20"/>
          <w:szCs w:val="20"/>
        </w:rPr>
      </w:pPr>
      <w:r>
        <w:t>Autores dos dois livros sobre este tema que me fascinaram na década de 90.</w:t>
      </w:r>
      <w:r w:rsidR="00000000" w:rsidRPr="00EB7980">
        <w:br/>
      </w:r>
      <w:r w:rsidR="00000000" w:rsidRPr="00EB7980">
        <w:br/>
      </w:r>
      <w:r w:rsidR="009E1628" w:rsidRPr="009E1628">
        <w:rPr>
          <w:noProof/>
          <w:sz w:val="18"/>
          <w:szCs w:val="18"/>
        </w:rPr>
        <w:drawing>
          <wp:anchor distT="0" distB="0" distL="0" distR="0" simplePos="0" relativeHeight="251671040" behindDoc="0" locked="0" layoutInCell="1" allowOverlap="0" wp14:anchorId="7409A4D0" wp14:editId="51D91125">
            <wp:simplePos x="0" y="0"/>
            <wp:positionH relativeFrom="column">
              <wp:posOffset>-635</wp:posOffset>
            </wp:positionH>
            <wp:positionV relativeFrom="line">
              <wp:posOffset>198967</wp:posOffset>
            </wp:positionV>
            <wp:extent cx="520700" cy="195926"/>
            <wp:effectExtent l="0" t="0" r="0" b="0"/>
            <wp:wrapNone/>
            <wp:docPr id="1955897138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1959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1628" w:rsidRPr="009E1628">
        <w:t>Luís Simões da Cunha</w:t>
      </w:r>
      <w:r>
        <w:t xml:space="preserve"> (2025)</w:t>
      </w:r>
    </w:p>
    <w:p w14:paraId="6A0D009C" w14:textId="2D07DA93" w:rsidR="00DE7E77" w:rsidRDefault="00000000" w:rsidP="009E1628">
      <w:pPr>
        <w:pStyle w:val="Corpodetexto"/>
      </w:pPr>
      <w:r w:rsidRPr="00EB7980">
        <w:lastRenderedPageBreak/>
        <w:br/>
      </w:r>
      <w:r w:rsidRPr="00EB7980">
        <w:br/>
      </w:r>
      <w:r w:rsidRPr="00EB7980">
        <w:br/>
      </w:r>
      <w:r w:rsidRPr="00EB7980">
        <w:br/>
      </w:r>
      <w:r w:rsidRPr="00EB7980">
        <w:br/>
      </w:r>
      <w:r w:rsidRPr="00EB7980">
        <w:br/>
      </w:r>
      <w:r w:rsidRPr="00EB7980">
        <w:br/>
      </w:r>
      <w:r w:rsidRPr="00EB7980">
        <w:br/>
      </w:r>
      <w:bookmarkEnd w:id="256"/>
      <w:bookmarkEnd w:id="272"/>
    </w:p>
    <w:sectPr w:rsidR="00DE7E77" w:rsidSect="00EB7980">
      <w:footerReference w:type="default" r:id="rId14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13CA1" w14:textId="77777777" w:rsidR="00B60C4F" w:rsidRDefault="00B60C4F" w:rsidP="00EB7980">
      <w:pPr>
        <w:spacing w:after="0"/>
      </w:pPr>
      <w:r>
        <w:separator/>
      </w:r>
    </w:p>
  </w:endnote>
  <w:endnote w:type="continuationSeparator" w:id="0">
    <w:p w14:paraId="6E149CD7" w14:textId="77777777" w:rsidR="00B60C4F" w:rsidRDefault="00B60C4F" w:rsidP="00EB79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18799615"/>
      <w:docPartObj>
        <w:docPartGallery w:val="Page Numbers (Bottom of Page)"/>
        <w:docPartUnique/>
      </w:docPartObj>
    </w:sdtPr>
    <w:sdtContent>
      <w:p w14:paraId="76621424" w14:textId="5135BBA5" w:rsidR="00EB7980" w:rsidRDefault="00EB798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6BF0F5" w14:textId="77777777" w:rsidR="00EB7980" w:rsidRDefault="00EB798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A6BCC" w14:textId="77777777" w:rsidR="00B60C4F" w:rsidRDefault="00B60C4F" w:rsidP="00EB7980">
      <w:pPr>
        <w:spacing w:after="0"/>
      </w:pPr>
      <w:r>
        <w:separator/>
      </w:r>
    </w:p>
  </w:footnote>
  <w:footnote w:type="continuationSeparator" w:id="0">
    <w:p w14:paraId="31DEFDE1" w14:textId="77777777" w:rsidR="00B60C4F" w:rsidRDefault="00B60C4F" w:rsidP="00EB79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FF0A3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A252BF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98A6B8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1648084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E84C478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3757A87"/>
    <w:multiLevelType w:val="hybridMultilevel"/>
    <w:tmpl w:val="A5CE4C2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693139">
    <w:abstractNumId w:val="15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175996300">
    <w:abstractNumId w:val="10"/>
  </w:num>
  <w:num w:numId="168" w16cid:durableId="73860564">
    <w:abstractNumId w:val="11"/>
  </w:num>
  <w:num w:numId="169" w16cid:durableId="1383358976">
    <w:abstractNumId w:val="11"/>
  </w:num>
  <w:num w:numId="170" w16cid:durableId="1117019482">
    <w:abstractNumId w:val="11"/>
  </w:num>
  <w:num w:numId="171" w16cid:durableId="532691033">
    <w:abstractNumId w:val="11"/>
  </w:num>
  <w:num w:numId="172" w16cid:durableId="17293801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721006002">
    <w:abstractNumId w:val="11"/>
  </w:num>
  <w:num w:numId="174" w16cid:durableId="15608213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215243681">
    <w:abstractNumId w:val="11"/>
  </w:num>
  <w:num w:numId="176" w16cid:durableId="817654660">
    <w:abstractNumId w:val="11"/>
  </w:num>
  <w:num w:numId="177" w16cid:durableId="633681796">
    <w:abstractNumId w:val="11"/>
  </w:num>
  <w:num w:numId="178" w16cid:durableId="674185095">
    <w:abstractNumId w:val="11"/>
  </w:num>
  <w:num w:numId="179" w16cid:durableId="1471630127">
    <w:abstractNumId w:val="11"/>
  </w:num>
  <w:num w:numId="180" w16cid:durableId="14905626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21594127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2" w16cid:durableId="143088965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3" w16cid:durableId="5961814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1183130133">
    <w:abstractNumId w:val="11"/>
  </w:num>
  <w:num w:numId="185" w16cid:durableId="1077871763">
    <w:abstractNumId w:val="11"/>
  </w:num>
  <w:num w:numId="186" w16cid:durableId="374087172">
    <w:abstractNumId w:val="11"/>
  </w:num>
  <w:num w:numId="187" w16cid:durableId="1964195330">
    <w:abstractNumId w:val="11"/>
  </w:num>
  <w:num w:numId="188" w16cid:durableId="317195308">
    <w:abstractNumId w:val="11"/>
  </w:num>
  <w:num w:numId="189" w16cid:durableId="1409887287">
    <w:abstractNumId w:val="11"/>
  </w:num>
  <w:num w:numId="190" w16cid:durableId="1934897805">
    <w:abstractNumId w:val="11"/>
  </w:num>
  <w:num w:numId="191" w16cid:durableId="1424884617">
    <w:abstractNumId w:val="11"/>
  </w:num>
  <w:num w:numId="192" w16cid:durableId="20471967">
    <w:abstractNumId w:val="11"/>
  </w:num>
  <w:num w:numId="193" w16cid:durableId="185750496">
    <w:abstractNumId w:val="11"/>
  </w:num>
  <w:num w:numId="194" w16cid:durableId="17681110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008873524">
    <w:abstractNumId w:val="11"/>
  </w:num>
  <w:num w:numId="196" w16cid:durableId="2108111079">
    <w:abstractNumId w:val="11"/>
  </w:num>
  <w:num w:numId="197" w16cid:durableId="1310590913">
    <w:abstractNumId w:val="11"/>
  </w:num>
  <w:num w:numId="198" w16cid:durableId="1312709265">
    <w:abstractNumId w:val="11"/>
  </w:num>
  <w:num w:numId="199" w16cid:durableId="105738071">
    <w:abstractNumId w:val="11"/>
  </w:num>
  <w:num w:numId="200" w16cid:durableId="2003042790">
    <w:abstractNumId w:val="11"/>
  </w:num>
  <w:num w:numId="201" w16cid:durableId="70082855">
    <w:abstractNumId w:val="11"/>
  </w:num>
  <w:num w:numId="202" w16cid:durableId="399445481">
    <w:abstractNumId w:val="11"/>
  </w:num>
  <w:num w:numId="203" w16cid:durableId="576868324">
    <w:abstractNumId w:val="11"/>
  </w:num>
  <w:num w:numId="204" w16cid:durableId="1352880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471559922">
    <w:abstractNumId w:val="11"/>
  </w:num>
  <w:num w:numId="206" w16cid:durableId="1208370586">
    <w:abstractNumId w:val="11"/>
  </w:num>
  <w:num w:numId="207" w16cid:durableId="623730448">
    <w:abstractNumId w:val="11"/>
  </w:num>
  <w:num w:numId="208" w16cid:durableId="9223762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1677227677">
    <w:abstractNumId w:val="11"/>
  </w:num>
  <w:num w:numId="210" w16cid:durableId="172886915">
    <w:abstractNumId w:val="11"/>
  </w:num>
  <w:num w:numId="211" w16cid:durableId="231231709">
    <w:abstractNumId w:val="11"/>
  </w:num>
  <w:num w:numId="212" w16cid:durableId="1358844866">
    <w:abstractNumId w:val="11"/>
  </w:num>
  <w:num w:numId="213" w16cid:durableId="2054770140">
    <w:abstractNumId w:val="11"/>
  </w:num>
  <w:num w:numId="214" w16cid:durableId="1141264105">
    <w:abstractNumId w:val="11"/>
  </w:num>
  <w:num w:numId="215" w16cid:durableId="2143956455">
    <w:abstractNumId w:val="11"/>
  </w:num>
  <w:num w:numId="216" w16cid:durableId="1003433469">
    <w:abstractNumId w:val="11"/>
  </w:num>
  <w:num w:numId="217" w16cid:durableId="144054155">
    <w:abstractNumId w:val="11"/>
  </w:num>
  <w:num w:numId="218" w16cid:durableId="18839040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" w16cid:durableId="973825788">
    <w:abstractNumId w:val="11"/>
  </w:num>
  <w:num w:numId="220" w16cid:durableId="3360750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" w16cid:durableId="1982222973">
    <w:abstractNumId w:val="11"/>
  </w:num>
  <w:num w:numId="222" w16cid:durableId="20304497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159157961">
    <w:abstractNumId w:val="11"/>
  </w:num>
  <w:num w:numId="224" w16cid:durableId="1803115478">
    <w:abstractNumId w:val="11"/>
  </w:num>
  <w:num w:numId="225" w16cid:durableId="710302447">
    <w:abstractNumId w:val="11"/>
  </w:num>
  <w:num w:numId="226" w16cid:durableId="1635716901">
    <w:abstractNumId w:val="11"/>
  </w:num>
  <w:num w:numId="227" w16cid:durableId="1712219043">
    <w:abstractNumId w:val="11"/>
  </w:num>
  <w:num w:numId="228" w16cid:durableId="506792280">
    <w:abstractNumId w:val="11"/>
  </w:num>
  <w:num w:numId="229" w16cid:durableId="1003164285">
    <w:abstractNumId w:val="11"/>
  </w:num>
  <w:num w:numId="230" w16cid:durableId="28846019">
    <w:abstractNumId w:val="11"/>
  </w:num>
  <w:num w:numId="231" w16cid:durableId="1988899788">
    <w:abstractNumId w:val="11"/>
  </w:num>
  <w:num w:numId="232" w16cid:durableId="1278831895">
    <w:abstractNumId w:val="11"/>
  </w:num>
  <w:num w:numId="233" w16cid:durableId="1696081745">
    <w:abstractNumId w:val="11"/>
  </w:num>
  <w:num w:numId="234" w16cid:durableId="1403023987">
    <w:abstractNumId w:val="11"/>
  </w:num>
  <w:num w:numId="235" w16cid:durableId="1089425136">
    <w:abstractNumId w:val="11"/>
  </w:num>
  <w:num w:numId="236" w16cid:durableId="2010055533">
    <w:abstractNumId w:val="11"/>
  </w:num>
  <w:num w:numId="237" w16cid:durableId="736509836">
    <w:abstractNumId w:val="11"/>
  </w:num>
  <w:num w:numId="238" w16cid:durableId="1660766062">
    <w:abstractNumId w:val="11"/>
  </w:num>
  <w:num w:numId="239" w16cid:durableId="1363239669">
    <w:abstractNumId w:val="11"/>
  </w:num>
  <w:num w:numId="240" w16cid:durableId="547231031">
    <w:abstractNumId w:val="11"/>
  </w:num>
  <w:num w:numId="241" w16cid:durableId="975336746">
    <w:abstractNumId w:val="11"/>
  </w:num>
  <w:num w:numId="242" w16cid:durableId="732195207">
    <w:abstractNumId w:val="11"/>
  </w:num>
  <w:num w:numId="243" w16cid:durableId="2076733251">
    <w:abstractNumId w:val="11"/>
  </w:num>
  <w:num w:numId="244" w16cid:durableId="21517905">
    <w:abstractNumId w:val="11"/>
  </w:num>
  <w:num w:numId="245" w16cid:durableId="1446344090">
    <w:abstractNumId w:val="11"/>
  </w:num>
  <w:num w:numId="246" w16cid:durableId="432289741">
    <w:abstractNumId w:val="11"/>
  </w:num>
  <w:num w:numId="247" w16cid:durableId="1949658684">
    <w:abstractNumId w:val="11"/>
  </w:num>
  <w:num w:numId="248" w16cid:durableId="472528630">
    <w:abstractNumId w:val="11"/>
  </w:num>
  <w:num w:numId="249" w16cid:durableId="665019520">
    <w:abstractNumId w:val="11"/>
  </w:num>
  <w:num w:numId="250" w16cid:durableId="664362936">
    <w:abstractNumId w:val="11"/>
  </w:num>
  <w:num w:numId="251" w16cid:durableId="1489253037">
    <w:abstractNumId w:val="11"/>
  </w:num>
  <w:num w:numId="252" w16cid:durableId="7071005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3" w16cid:durableId="1008487534">
    <w:abstractNumId w:val="11"/>
  </w:num>
  <w:num w:numId="254" w16cid:durableId="1045636839">
    <w:abstractNumId w:val="11"/>
  </w:num>
  <w:num w:numId="255" w16cid:durableId="1989355699">
    <w:abstractNumId w:val="11"/>
  </w:num>
  <w:num w:numId="256" w16cid:durableId="601956353">
    <w:abstractNumId w:val="11"/>
  </w:num>
  <w:num w:numId="257" w16cid:durableId="951547523">
    <w:abstractNumId w:val="11"/>
  </w:num>
  <w:num w:numId="258" w16cid:durableId="6641706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9" w16cid:durableId="1287548103">
    <w:abstractNumId w:val="11"/>
  </w:num>
  <w:num w:numId="260" w16cid:durableId="9654273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1761B"/>
    <w:rsid w:val="002069BA"/>
    <w:rsid w:val="002811B4"/>
    <w:rsid w:val="004505D5"/>
    <w:rsid w:val="004B5099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9E1628"/>
    <w:rsid w:val="00B60C4F"/>
    <w:rsid w:val="00BD4EC2"/>
    <w:rsid w:val="00BF5158"/>
    <w:rsid w:val="00C41EE7"/>
    <w:rsid w:val="00C46DD1"/>
    <w:rsid w:val="00C666BF"/>
    <w:rsid w:val="00D80582"/>
    <w:rsid w:val="00DE7E77"/>
    <w:rsid w:val="00E054EE"/>
    <w:rsid w:val="00E05716"/>
    <w:rsid w:val="00E81303"/>
    <w:rsid w:val="00EB5976"/>
    <w:rsid w:val="00EB7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6135C5"/>
  <w15:docId w15:val="{6CEE7C5A-987C-4E2D-9016-9794A8A89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1628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3">
    <w:name w:val="toc 3"/>
    <w:basedOn w:val="Normal"/>
    <w:next w:val="Normal"/>
    <w:autoRedefine/>
    <w:uiPriority w:val="39"/>
    <w:rsid w:val="00EB7980"/>
    <w:pPr>
      <w:spacing w:after="100"/>
      <w:ind w:left="480"/>
    </w:pPr>
  </w:style>
  <w:style w:type="paragraph" w:styleId="ndice2">
    <w:name w:val="toc 2"/>
    <w:basedOn w:val="Normal"/>
    <w:next w:val="Normal"/>
    <w:autoRedefine/>
    <w:uiPriority w:val="39"/>
    <w:rsid w:val="00EB7980"/>
    <w:pPr>
      <w:spacing w:after="100"/>
      <w:ind w:left="240"/>
    </w:pPr>
  </w:style>
  <w:style w:type="paragraph" w:styleId="ndice1">
    <w:name w:val="toc 1"/>
    <w:basedOn w:val="Normal"/>
    <w:next w:val="Normal"/>
    <w:autoRedefine/>
    <w:uiPriority w:val="39"/>
    <w:unhideWhenUsed/>
    <w:rsid w:val="00EB7980"/>
    <w:pPr>
      <w:spacing w:after="100" w:line="278" w:lineRule="auto"/>
    </w:pPr>
    <w:rPr>
      <w:rFonts w:eastAsiaTheme="minorEastAsia"/>
      <w:kern w:val="2"/>
      <w:lang w:eastAsia="pt-PT"/>
    </w:rPr>
  </w:style>
  <w:style w:type="paragraph" w:styleId="ndice4">
    <w:name w:val="toc 4"/>
    <w:basedOn w:val="Normal"/>
    <w:next w:val="Normal"/>
    <w:autoRedefine/>
    <w:uiPriority w:val="39"/>
    <w:unhideWhenUsed/>
    <w:rsid w:val="00EB7980"/>
    <w:pPr>
      <w:spacing w:after="100" w:line="278" w:lineRule="auto"/>
      <w:ind w:left="720"/>
    </w:pPr>
    <w:rPr>
      <w:rFonts w:eastAsiaTheme="minorEastAsia"/>
      <w:kern w:val="2"/>
      <w:lang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EB7980"/>
    <w:pPr>
      <w:spacing w:after="100" w:line="278" w:lineRule="auto"/>
      <w:ind w:left="960"/>
    </w:pPr>
    <w:rPr>
      <w:rFonts w:eastAsiaTheme="minorEastAsia"/>
      <w:kern w:val="2"/>
      <w:lang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EB7980"/>
    <w:pPr>
      <w:spacing w:after="100" w:line="278" w:lineRule="auto"/>
      <w:ind w:left="1200"/>
    </w:pPr>
    <w:rPr>
      <w:rFonts w:eastAsiaTheme="minorEastAsia"/>
      <w:kern w:val="2"/>
      <w:lang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EB7980"/>
    <w:pPr>
      <w:spacing w:after="100" w:line="278" w:lineRule="auto"/>
      <w:ind w:left="1440"/>
    </w:pPr>
    <w:rPr>
      <w:rFonts w:eastAsiaTheme="minorEastAsia"/>
      <w:kern w:val="2"/>
      <w:lang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EB7980"/>
    <w:pPr>
      <w:spacing w:after="100" w:line="278" w:lineRule="auto"/>
      <w:ind w:left="1680"/>
    </w:pPr>
    <w:rPr>
      <w:rFonts w:eastAsiaTheme="minorEastAsia"/>
      <w:kern w:val="2"/>
      <w:lang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EB7980"/>
    <w:pPr>
      <w:spacing w:after="100" w:line="278" w:lineRule="auto"/>
      <w:ind w:left="1920"/>
    </w:pPr>
    <w:rPr>
      <w:rFonts w:eastAsiaTheme="minorEastAsia"/>
      <w:kern w:val="2"/>
      <w:lang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EB7980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EB798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EB7980"/>
    <w:rPr>
      <w:lang w:val="pt-PT"/>
    </w:rPr>
  </w:style>
  <w:style w:type="paragraph" w:styleId="Rodap">
    <w:name w:val="footer"/>
    <w:basedOn w:val="Normal"/>
    <w:link w:val="RodapCarter"/>
    <w:uiPriority w:val="99"/>
    <w:rsid w:val="00EB798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B7980"/>
    <w:rPr>
      <w:lang w:val="pt-PT"/>
    </w:rPr>
  </w:style>
  <w:style w:type="paragraph" w:styleId="PargrafodaLista">
    <w:name w:val="List Paragraph"/>
    <w:basedOn w:val="Normal"/>
    <w:rsid w:val="00E813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0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utomata.cs.luc.edu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794EE6-20CE-4244-9F85-4801D08D8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4</Pages>
  <Words>7938</Words>
  <Characters>42869</Characters>
  <Application>Microsoft Office Word</Application>
  <DocSecurity>0</DocSecurity>
  <Lines>357</Lines>
  <Paragraphs>10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3</cp:revision>
  <dcterms:created xsi:type="dcterms:W3CDTF">2025-04-19T01:10:00Z</dcterms:created>
  <dcterms:modified xsi:type="dcterms:W3CDTF">2025-04-19T01:18:00Z</dcterms:modified>
</cp:coreProperties>
</file>